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19CF90" w14:textId="77777777" w:rsidR="008A0832" w:rsidRDefault="008A0832" w:rsidP="008F2178">
      <w:pPr>
        <w:pStyle w:val="Heading1"/>
        <w:rPr>
          <w:sz w:val="38"/>
          <w:szCs w:val="38"/>
        </w:rPr>
      </w:pPr>
      <w:r w:rsidRPr="008A0832">
        <w:rPr>
          <w:sz w:val="38"/>
          <w:szCs w:val="38"/>
        </w:rPr>
        <w:t>Practice M1: Introduction to Linux and Virtualization</w:t>
      </w:r>
    </w:p>
    <w:p w14:paraId="43161135" w14:textId="77777777" w:rsidR="00712A5D" w:rsidRPr="00DD6067" w:rsidRDefault="00712A5D" w:rsidP="00712A5D">
      <w:pPr>
        <w:rPr>
          <w:noProof/>
        </w:rPr>
      </w:pPr>
      <w:r w:rsidRPr="00DE701C">
        <w:t xml:space="preserve">* </w:t>
      </w:r>
      <w:r w:rsidRPr="00492D9D">
        <w:rPr>
          <w:noProof/>
        </w:rPr>
        <w:t>NOTE: Some of the exercises in this practice guide are unsuitable for execution in WSL or Docker environments. A virtual infrastructure should be used instead.</w:t>
      </w:r>
    </w:p>
    <w:p w14:paraId="409EEC41" w14:textId="77777777" w:rsidR="00712A5D" w:rsidRPr="0023106D" w:rsidRDefault="00712A5D" w:rsidP="00712A5D">
      <w:r w:rsidRPr="008A0832">
        <w:t xml:space="preserve">For this practice, we will need at least one virtual machine with </w:t>
      </w:r>
      <w:r>
        <w:rPr>
          <w:b/>
          <w:noProof/>
        </w:rPr>
        <w:t>AlmaLinux OS 9.x</w:t>
      </w:r>
      <w:r>
        <w:rPr>
          <w:b/>
        </w:rPr>
        <w:t xml:space="preserve"> </w:t>
      </w:r>
      <w:r w:rsidRPr="0053518D">
        <w:t>(</w:t>
      </w:r>
      <w:r>
        <w:t xml:space="preserve">or </w:t>
      </w:r>
      <w:r>
        <w:rPr>
          <w:b/>
          <w:bCs/>
        </w:rPr>
        <w:t>CentOS Stream 9</w:t>
      </w:r>
      <w:r>
        <w:t xml:space="preserve">, </w:t>
      </w:r>
      <w:r>
        <w:rPr>
          <w:b/>
          <w:bCs/>
        </w:rPr>
        <w:t>Oracle Linux 9.x</w:t>
      </w:r>
      <w:r>
        <w:t xml:space="preserve">, or </w:t>
      </w:r>
      <w:r>
        <w:rPr>
          <w:b/>
          <w:bCs/>
        </w:rPr>
        <w:t>Rocky Linux 9.x</w:t>
      </w:r>
      <w:r>
        <w:t>)</w:t>
      </w:r>
      <w:r w:rsidRPr="008A0832">
        <w:t xml:space="preserve">, </w:t>
      </w:r>
      <w:r w:rsidRPr="008A0832">
        <w:rPr>
          <w:b/>
          <w:noProof/>
        </w:rPr>
        <w:t xml:space="preserve">openSUSE </w:t>
      </w:r>
      <w:r w:rsidRPr="008A0832">
        <w:rPr>
          <w:b/>
        </w:rPr>
        <w:t>Leap 15.</w:t>
      </w:r>
      <w:r>
        <w:rPr>
          <w:b/>
        </w:rPr>
        <w:t>x</w:t>
      </w:r>
      <w:r>
        <w:rPr>
          <w:b/>
          <w:lang w:val="bg-BG"/>
        </w:rPr>
        <w:t>,</w:t>
      </w:r>
      <w:r w:rsidRPr="008A0832">
        <w:t xml:space="preserve"> </w:t>
      </w:r>
      <w:r>
        <w:rPr>
          <w:bCs/>
        </w:rPr>
        <w:t xml:space="preserve">or </w:t>
      </w:r>
      <w:r w:rsidRPr="00A36883">
        <w:rPr>
          <w:b/>
        </w:rPr>
        <w:t>Debian 1</w:t>
      </w:r>
      <w:r>
        <w:rPr>
          <w:b/>
        </w:rPr>
        <w:t>2.x</w:t>
      </w:r>
      <w:r>
        <w:rPr>
          <w:bCs/>
        </w:rPr>
        <w:t xml:space="preserve"> (</w:t>
      </w:r>
      <w:r w:rsidRPr="008A0832">
        <w:t xml:space="preserve">or </w:t>
      </w:r>
      <w:r w:rsidRPr="008A0832">
        <w:rPr>
          <w:b/>
        </w:rPr>
        <w:t>Ubuntu Server 2</w:t>
      </w:r>
      <w:r>
        <w:rPr>
          <w:b/>
        </w:rPr>
        <w:t>2</w:t>
      </w:r>
      <w:r w:rsidRPr="008A0832">
        <w:rPr>
          <w:b/>
        </w:rPr>
        <w:t>.04</w:t>
      </w:r>
      <w:r>
        <w:rPr>
          <w:b/>
        </w:rPr>
        <w:t>/24.04</w:t>
      </w:r>
      <w:r>
        <w:rPr>
          <w:bCs/>
        </w:rPr>
        <w:t xml:space="preserve">) </w:t>
      </w:r>
      <w:r w:rsidRPr="008A0832">
        <w:t>installed.</w:t>
      </w:r>
      <w:r>
        <w:t xml:space="preserve"> </w:t>
      </w:r>
      <w:r w:rsidRPr="00F16F12">
        <w:t>Of course, another version of the listed or another distribution can be used, but there can be some differences.</w:t>
      </w:r>
    </w:p>
    <w:p w14:paraId="2BDA56D3" w14:textId="77777777" w:rsidR="00712A5D" w:rsidRPr="008A0832" w:rsidRDefault="00712A5D" w:rsidP="00712A5D">
      <w:pPr>
        <w:rPr>
          <w:lang w:val="bg-BG"/>
        </w:rPr>
      </w:pPr>
      <w:r w:rsidRPr="008A0832">
        <w:t>All commands that we are going to use in this practice will be shown in combination with a prompt. This way</w:t>
      </w:r>
      <w:r>
        <w:t>,</w:t>
      </w:r>
      <w:r w:rsidRPr="008A0832">
        <w:t xml:space="preserve"> it will be easier for us to understand which user and on which station we are working</w:t>
      </w:r>
      <w:r>
        <w:t>.</w:t>
      </w:r>
    </w:p>
    <w:p w14:paraId="7241B4FD" w14:textId="77777777" w:rsidR="00712A5D" w:rsidRPr="008A0832" w:rsidRDefault="00712A5D" w:rsidP="00712A5D">
      <w:pPr>
        <w:rPr>
          <w:lang w:val="bg-BG"/>
        </w:rPr>
      </w:pPr>
      <w:r>
        <w:t>The n</w:t>
      </w:r>
      <w:r w:rsidRPr="008A0832">
        <w:t xml:space="preserve">ext steps will be executed on an </w:t>
      </w:r>
      <w:r w:rsidRPr="00027434">
        <w:rPr>
          <w:b/>
          <w:bCs/>
        </w:rPr>
        <w:t>AlmaL</w:t>
      </w:r>
      <w:r>
        <w:rPr>
          <w:b/>
          <w:bCs/>
        </w:rPr>
        <w:t>i</w:t>
      </w:r>
      <w:r w:rsidRPr="00027434">
        <w:rPr>
          <w:b/>
          <w:bCs/>
        </w:rPr>
        <w:t>nux</w:t>
      </w:r>
      <w:r w:rsidRPr="008A0832">
        <w:rPr>
          <w:noProof/>
        </w:rPr>
        <w:t xml:space="preserve"> </w:t>
      </w:r>
      <w:r w:rsidRPr="008A0832">
        <w:t xml:space="preserve">machine. If there are any discrepancies between </w:t>
      </w:r>
      <w:r>
        <w:rPr>
          <w:b/>
          <w:bCs/>
          <w:noProof/>
        </w:rPr>
        <w:t xml:space="preserve">AlmaLinux </w:t>
      </w:r>
      <w:r w:rsidRPr="008A0832">
        <w:t xml:space="preserve">and </w:t>
      </w:r>
      <w:r>
        <w:t xml:space="preserve">the </w:t>
      </w:r>
      <w:r w:rsidRPr="008A0832">
        <w:t>other two distribution</w:t>
      </w:r>
      <w:r>
        <w:t xml:space="preserve"> families</w:t>
      </w:r>
      <w:r w:rsidRPr="008A0832">
        <w:t>, there will be a note stating it clearl</w:t>
      </w:r>
      <w:r>
        <w:t>y.</w:t>
      </w:r>
    </w:p>
    <w:p w14:paraId="1E90233A" w14:textId="77777777" w:rsidR="008A0832" w:rsidRPr="008A0832" w:rsidRDefault="008A0832" w:rsidP="008A0832">
      <w:pPr>
        <w:pStyle w:val="Heading2"/>
        <w:numPr>
          <w:ilvl w:val="0"/>
          <w:numId w:val="0"/>
        </w:numPr>
        <w:ind w:left="360" w:hanging="360"/>
        <w:rPr>
          <w:lang w:val="bg-BG"/>
        </w:rPr>
      </w:pPr>
      <w:r w:rsidRPr="008A0832">
        <w:t>Part 1</w:t>
      </w:r>
    </w:p>
    <w:p w14:paraId="6C416435" w14:textId="5445209A" w:rsidR="0057553B" w:rsidRPr="0057553B" w:rsidRDefault="008A0832" w:rsidP="008A0832">
      <w:r w:rsidRPr="008A0832">
        <w:t>No practice for the first part of this module</w:t>
      </w:r>
      <w:r w:rsidR="00372844">
        <w:t>.</w:t>
      </w:r>
    </w:p>
    <w:p w14:paraId="276DBCC1" w14:textId="77777777" w:rsidR="008A0832" w:rsidRPr="008A0832" w:rsidRDefault="008A0832" w:rsidP="008A0832">
      <w:pPr>
        <w:pStyle w:val="Heading2"/>
        <w:numPr>
          <w:ilvl w:val="0"/>
          <w:numId w:val="0"/>
        </w:numPr>
        <w:ind w:left="360" w:hanging="360"/>
        <w:rPr>
          <w:lang w:val="bg-BG"/>
        </w:rPr>
      </w:pPr>
      <w:r w:rsidRPr="008A0832">
        <w:t>Part 2</w:t>
      </w:r>
    </w:p>
    <w:p w14:paraId="37EEFBC6" w14:textId="21AC578D" w:rsidR="008A0832" w:rsidRPr="008A0832" w:rsidRDefault="008A0832" w:rsidP="008A0832">
      <w:pPr>
        <w:rPr>
          <w:lang w:val="bg-BG"/>
        </w:rPr>
      </w:pPr>
      <w:r w:rsidRPr="008A0832">
        <w:t>During this part</w:t>
      </w:r>
      <w:r w:rsidR="00A15EC4">
        <w:t>,</w:t>
      </w:r>
      <w:r w:rsidRPr="008A0832">
        <w:t xml:space="preserve"> we will install </w:t>
      </w:r>
      <w:r w:rsidRPr="008A0832">
        <w:rPr>
          <w:b/>
          <w:bCs/>
          <w:noProof/>
        </w:rPr>
        <w:t>VirtualBox</w:t>
      </w:r>
      <w:r w:rsidRPr="008A0832">
        <w:rPr>
          <w:noProof/>
        </w:rPr>
        <w:t xml:space="preserve"> </w:t>
      </w:r>
      <w:r w:rsidRPr="008A0832">
        <w:t>and create our first Linux based virtual machine</w:t>
      </w:r>
    </w:p>
    <w:p w14:paraId="663DB597" w14:textId="2994A0A9" w:rsidR="008A0832" w:rsidRPr="008A0832" w:rsidRDefault="008A0832" w:rsidP="008A0832">
      <w:pPr>
        <w:rPr>
          <w:lang w:val="bg-BG"/>
        </w:rPr>
      </w:pPr>
      <w:r w:rsidRPr="008A0832">
        <w:t>For the rest of this part</w:t>
      </w:r>
      <w:r w:rsidR="00A15EC4">
        <w:t>,</w:t>
      </w:r>
      <w:r w:rsidRPr="008A0832">
        <w:t xml:space="preserve"> the following assumption is made – we are working on a Windows 10 based machine with </w:t>
      </w:r>
      <w:r w:rsidR="00A15EC4">
        <w:t xml:space="preserve">an </w:t>
      </w:r>
      <w:r w:rsidRPr="008A0832">
        <w:t>account that has administrative privileges. Our machine supports hardware virtualization and has enough free resources to accommodate two or three virtual machines running simultaneously</w:t>
      </w:r>
      <w:r w:rsidR="00372844">
        <w:t>.</w:t>
      </w:r>
    </w:p>
    <w:p w14:paraId="686C59D0" w14:textId="77777777" w:rsidR="008A0832" w:rsidRPr="008A0832" w:rsidRDefault="008A0832" w:rsidP="008A0832">
      <w:pPr>
        <w:pStyle w:val="Heading3"/>
        <w:rPr>
          <w:lang w:val="bg-BG"/>
        </w:rPr>
      </w:pPr>
      <w:r w:rsidRPr="008A0832">
        <w:t xml:space="preserve">Install </w:t>
      </w:r>
      <w:r w:rsidRPr="008A0832">
        <w:rPr>
          <w:noProof/>
        </w:rPr>
        <w:t>VirtualBox</w:t>
      </w:r>
    </w:p>
    <w:p w14:paraId="1FBE7959" w14:textId="77777777" w:rsidR="008A0832" w:rsidRPr="008A0832" w:rsidRDefault="008A0832" w:rsidP="008A0832">
      <w:pPr>
        <w:rPr>
          <w:lang w:val="bg-BG"/>
        </w:rPr>
      </w:pPr>
      <w:r w:rsidRPr="008A0832">
        <w:t xml:space="preserve">First, we must open a browser and navigate to </w:t>
      </w:r>
      <w:hyperlink r:id="rId8" w:history="1">
        <w:r w:rsidRPr="008A0832">
          <w:rPr>
            <w:rStyle w:val="Hyperlink"/>
          </w:rPr>
          <w:t>https://virtualbox.org</w:t>
        </w:r>
      </w:hyperlink>
    </w:p>
    <w:p w14:paraId="537E3957" w14:textId="20E3DD87" w:rsidR="00C2346F" w:rsidRDefault="008A0832" w:rsidP="008A0832">
      <w:r w:rsidRPr="008A0832">
        <w:t xml:space="preserve">Then click on the big </w:t>
      </w:r>
      <w:r w:rsidR="00372844">
        <w:t>blue</w:t>
      </w:r>
      <w:r w:rsidRPr="008A0832">
        <w:t xml:space="preserve"> button </w:t>
      </w:r>
      <w:r w:rsidRPr="008A0832">
        <w:rPr>
          <w:b/>
          <w:bCs/>
        </w:rPr>
        <w:t>Download</w:t>
      </w:r>
      <w:r w:rsidRPr="008A0832">
        <w:t>. On the next screen</w:t>
      </w:r>
      <w:r w:rsidR="00A15EC4">
        <w:t>,</w:t>
      </w:r>
      <w:r w:rsidRPr="008A0832">
        <w:t xml:space="preserve"> we must click on the </w:t>
      </w:r>
      <w:r w:rsidRPr="008A0832">
        <w:rPr>
          <w:b/>
          <w:bCs/>
        </w:rPr>
        <w:t xml:space="preserve">Windows hosts </w:t>
      </w:r>
      <w:r w:rsidRPr="008A0832">
        <w:t xml:space="preserve">option and save the installation file locally. </w:t>
      </w:r>
    </w:p>
    <w:p w14:paraId="69421DAD" w14:textId="4EB0A331" w:rsidR="008A0832" w:rsidRDefault="008A0832" w:rsidP="008A0832">
      <w:pPr>
        <w:rPr>
          <w:i/>
          <w:iCs/>
        </w:rPr>
      </w:pPr>
      <w:r w:rsidRPr="00C2346F">
        <w:rPr>
          <w:i/>
          <w:iCs/>
        </w:rPr>
        <w:t xml:space="preserve">There is something else we can download as well. It is the </w:t>
      </w:r>
      <w:r w:rsidRPr="00C2346F">
        <w:rPr>
          <w:b/>
          <w:bCs/>
          <w:i/>
          <w:iCs/>
          <w:noProof/>
        </w:rPr>
        <w:t xml:space="preserve">VirtualBox </w:t>
      </w:r>
      <w:r w:rsidRPr="00C2346F">
        <w:rPr>
          <w:b/>
          <w:bCs/>
          <w:i/>
          <w:iCs/>
        </w:rPr>
        <w:t>Extension Pack</w:t>
      </w:r>
      <w:r w:rsidRPr="00C2346F">
        <w:rPr>
          <w:i/>
          <w:iCs/>
        </w:rPr>
        <w:t xml:space="preserve">. </w:t>
      </w:r>
      <w:r w:rsidR="00C2346F" w:rsidRPr="00C2346F">
        <w:rPr>
          <w:i/>
          <w:iCs/>
        </w:rPr>
        <w:t xml:space="preserve">This is NOT mandatory. </w:t>
      </w:r>
      <w:r w:rsidRPr="00C2346F">
        <w:rPr>
          <w:i/>
          <w:iCs/>
        </w:rPr>
        <w:t xml:space="preserve">The download link is labeled </w:t>
      </w:r>
      <w:r w:rsidR="00E31467">
        <w:rPr>
          <w:b/>
          <w:bCs/>
          <w:i/>
          <w:iCs/>
        </w:rPr>
        <w:t>Accept and download</w:t>
      </w:r>
      <w:r w:rsidR="00152812">
        <w:rPr>
          <w:b/>
          <w:bCs/>
          <w:i/>
          <w:iCs/>
        </w:rPr>
        <w:t xml:space="preserve"> </w:t>
      </w:r>
      <w:r w:rsidR="00152812">
        <w:rPr>
          <w:i/>
          <w:iCs/>
        </w:rPr>
        <w:t>(it is next to the individual platform packages)</w:t>
      </w:r>
      <w:r w:rsidRPr="00C2346F">
        <w:rPr>
          <w:i/>
          <w:iCs/>
        </w:rPr>
        <w:t>.</w:t>
      </w:r>
    </w:p>
    <w:p w14:paraId="3FFBBF6A" w14:textId="3005DB56" w:rsidR="00152812" w:rsidRPr="00152812" w:rsidRDefault="00152812" w:rsidP="008A0832">
      <w:pPr>
        <w:rPr>
          <w:i/>
          <w:iCs/>
          <w:lang w:val="bg-BG"/>
        </w:rPr>
      </w:pPr>
      <w:r>
        <w:rPr>
          <w:i/>
          <w:iCs/>
        </w:rPr>
        <w:t xml:space="preserve">Should you want to use an earlier version, you must scroll down and click on the </w:t>
      </w:r>
      <w:r>
        <w:rPr>
          <w:b/>
          <w:bCs/>
          <w:i/>
          <w:iCs/>
        </w:rPr>
        <w:t xml:space="preserve">VirtualBox older builds </w:t>
      </w:r>
      <w:r>
        <w:rPr>
          <w:i/>
          <w:iCs/>
        </w:rPr>
        <w:t>link.</w:t>
      </w:r>
    </w:p>
    <w:p w14:paraId="28796797" w14:textId="491C882D" w:rsidR="008A0832" w:rsidRPr="008A0832" w:rsidRDefault="008A0832" w:rsidP="008A0832">
      <w:pPr>
        <w:rPr>
          <w:lang w:val="bg-BG"/>
        </w:rPr>
      </w:pPr>
      <w:r w:rsidRPr="008A0832">
        <w:t xml:space="preserve">Now that we have the necessary files, we can navigate to the folder where we saved them and double click on the main installation file </w:t>
      </w:r>
      <w:r w:rsidRPr="008A0832">
        <w:rPr>
          <w:noProof/>
        </w:rPr>
        <w:t>(</w:t>
      </w:r>
      <w:r w:rsidRPr="008A0832">
        <w:t>for example</w:t>
      </w:r>
      <w:r w:rsidR="00A15EC4">
        <w:t>,</w:t>
      </w:r>
      <w:r w:rsidRPr="008A0832">
        <w:t xml:space="preserve"> </w:t>
      </w:r>
      <w:r w:rsidR="00FD0FC3">
        <w:t xml:space="preserve">for version </w:t>
      </w:r>
      <w:r w:rsidR="00504FB4" w:rsidRPr="00504FB4">
        <w:rPr>
          <w:b/>
          <w:bCs/>
          <w:i/>
          <w:iCs/>
          <w:noProof/>
        </w:rPr>
        <w:t>7.0.18</w:t>
      </w:r>
      <w:r w:rsidR="00FD0FC3">
        <w:rPr>
          <w:b/>
          <w:bCs/>
          <w:i/>
          <w:iCs/>
          <w:noProof/>
        </w:rPr>
        <w:t xml:space="preserve"> </w:t>
      </w:r>
      <w:r w:rsidR="00FD0FC3" w:rsidRPr="00FD0FC3">
        <w:rPr>
          <w:i/>
          <w:iCs/>
          <w:noProof/>
        </w:rPr>
        <w:t>it is called</w:t>
      </w:r>
      <w:r w:rsidR="00FD0FC3">
        <w:rPr>
          <w:b/>
          <w:bCs/>
          <w:i/>
          <w:iCs/>
          <w:noProof/>
        </w:rPr>
        <w:t xml:space="preserve"> </w:t>
      </w:r>
      <w:r w:rsidR="00504FB4" w:rsidRPr="00504FB4">
        <w:rPr>
          <w:b/>
          <w:bCs/>
          <w:i/>
          <w:iCs/>
          <w:noProof/>
        </w:rPr>
        <w:t>VirtualBox-7.0.18-162988-Win.exe</w:t>
      </w:r>
      <w:r w:rsidRPr="008A0832">
        <w:rPr>
          <w:noProof/>
        </w:rPr>
        <w:t xml:space="preserve">) </w:t>
      </w:r>
      <w:r w:rsidRPr="008A0832">
        <w:t>to initiate the installation process. Now, we must follow the steps provided by the installation wizard:</w:t>
      </w:r>
    </w:p>
    <w:p w14:paraId="5487DB5A" w14:textId="77777777" w:rsidR="008A0832" w:rsidRPr="008A0832" w:rsidRDefault="008A0832" w:rsidP="008A0832">
      <w:pPr>
        <w:pStyle w:val="ListParagraph"/>
        <w:numPr>
          <w:ilvl w:val="0"/>
          <w:numId w:val="47"/>
        </w:numPr>
        <w:rPr>
          <w:lang w:val="bg-BG"/>
        </w:rPr>
      </w:pPr>
      <w:r w:rsidRPr="008A0832">
        <w:t xml:space="preserve">On the first screen, click </w:t>
      </w:r>
      <w:r w:rsidRPr="008A0832">
        <w:rPr>
          <w:b/>
          <w:bCs/>
        </w:rPr>
        <w:t>Next</w:t>
      </w:r>
      <w:r w:rsidRPr="008A0832">
        <w:t>;</w:t>
      </w:r>
    </w:p>
    <w:p w14:paraId="7AF7012E" w14:textId="5823FD94" w:rsidR="008A0832" w:rsidRPr="008A0832" w:rsidRDefault="008A0832" w:rsidP="008A0832">
      <w:pPr>
        <w:pStyle w:val="ListParagraph"/>
        <w:numPr>
          <w:ilvl w:val="0"/>
          <w:numId w:val="47"/>
        </w:numPr>
        <w:rPr>
          <w:lang w:val="bg-BG"/>
        </w:rPr>
      </w:pPr>
      <w:r w:rsidRPr="008A0832">
        <w:t xml:space="preserve">Check if customization of the installation is needed. For example, we can change the target directory or remove some of the components. I would suggest that we leave everything as it is and click on the </w:t>
      </w:r>
      <w:r w:rsidRPr="008A0832">
        <w:rPr>
          <w:b/>
          <w:bCs/>
        </w:rPr>
        <w:t>Next</w:t>
      </w:r>
      <w:r w:rsidRPr="008A0832">
        <w:t xml:space="preserve"> button;</w:t>
      </w:r>
    </w:p>
    <w:p w14:paraId="70F53AB8" w14:textId="77777777" w:rsidR="008A0832" w:rsidRPr="008A0832" w:rsidRDefault="008A0832" w:rsidP="008A0832">
      <w:pPr>
        <w:pStyle w:val="ListParagraph"/>
        <w:numPr>
          <w:ilvl w:val="0"/>
          <w:numId w:val="47"/>
        </w:numPr>
        <w:rPr>
          <w:lang w:val="bg-BG"/>
        </w:rPr>
      </w:pPr>
      <w:r w:rsidRPr="008A0832">
        <w:t xml:space="preserve">Then we can choose which shortcuts to be created and if the specific file extensions will be associated with </w:t>
      </w:r>
      <w:r w:rsidRPr="008A0832">
        <w:rPr>
          <w:noProof/>
        </w:rPr>
        <w:t>VirtualBox</w:t>
      </w:r>
      <w:r w:rsidRPr="008A0832">
        <w:t xml:space="preserve">. Leave everything as it is and click </w:t>
      </w:r>
      <w:r w:rsidRPr="008A0832">
        <w:rPr>
          <w:b/>
          <w:bCs/>
        </w:rPr>
        <w:t>Next</w:t>
      </w:r>
      <w:r w:rsidRPr="008A0832">
        <w:t>;</w:t>
      </w:r>
    </w:p>
    <w:p w14:paraId="0ADA8C2C" w14:textId="4ADE12F8" w:rsidR="008A0832" w:rsidRPr="008A0832" w:rsidRDefault="008A0832" w:rsidP="008A0832">
      <w:pPr>
        <w:pStyle w:val="ListParagraph"/>
        <w:numPr>
          <w:ilvl w:val="0"/>
          <w:numId w:val="47"/>
        </w:numPr>
        <w:rPr>
          <w:lang w:val="bg-BG"/>
        </w:rPr>
      </w:pPr>
      <w:r w:rsidRPr="008A0832">
        <w:t xml:space="preserve">A warning is displayed that our network will be </w:t>
      </w:r>
      <w:r w:rsidR="00A15EC4">
        <w:t>temporarily</w:t>
      </w:r>
      <w:r w:rsidRPr="008A0832">
        <w:t xml:space="preserve"> disconnected. Click on </w:t>
      </w:r>
      <w:r w:rsidRPr="008A0832">
        <w:rPr>
          <w:b/>
          <w:bCs/>
        </w:rPr>
        <w:t>Yes</w:t>
      </w:r>
      <w:r w:rsidRPr="008A0832">
        <w:t>;</w:t>
      </w:r>
    </w:p>
    <w:p w14:paraId="7D403A0A" w14:textId="77777777" w:rsidR="008A0832" w:rsidRPr="008A0832" w:rsidRDefault="008A0832" w:rsidP="008A0832">
      <w:pPr>
        <w:pStyle w:val="ListParagraph"/>
        <w:numPr>
          <w:ilvl w:val="0"/>
          <w:numId w:val="47"/>
        </w:numPr>
        <w:rPr>
          <w:lang w:val="bg-BG"/>
        </w:rPr>
      </w:pPr>
      <w:r w:rsidRPr="008A0832">
        <w:t xml:space="preserve">Click on </w:t>
      </w:r>
      <w:r w:rsidRPr="008A0832">
        <w:rPr>
          <w:b/>
          <w:bCs/>
        </w:rPr>
        <w:t xml:space="preserve">Install </w:t>
      </w:r>
      <w:r w:rsidRPr="008A0832">
        <w:t>to initiate the actual installation;</w:t>
      </w:r>
    </w:p>
    <w:p w14:paraId="23FF8B78" w14:textId="77777777" w:rsidR="008A0832" w:rsidRPr="008A0832" w:rsidRDefault="008A0832" w:rsidP="008A0832">
      <w:pPr>
        <w:pStyle w:val="ListParagraph"/>
        <w:numPr>
          <w:ilvl w:val="0"/>
          <w:numId w:val="47"/>
        </w:numPr>
        <w:rPr>
          <w:lang w:val="bg-BG"/>
        </w:rPr>
      </w:pPr>
      <w:r w:rsidRPr="008A0832">
        <w:t>If prompted to accept driver installation, confirm;</w:t>
      </w:r>
    </w:p>
    <w:p w14:paraId="1D963B8F" w14:textId="448A8085" w:rsidR="008A0832" w:rsidRPr="008A0832" w:rsidRDefault="008A0832" w:rsidP="008A0832">
      <w:pPr>
        <w:pStyle w:val="ListParagraph"/>
        <w:numPr>
          <w:ilvl w:val="0"/>
          <w:numId w:val="47"/>
        </w:numPr>
        <w:rPr>
          <w:lang w:val="bg-BG"/>
        </w:rPr>
      </w:pPr>
      <w:r w:rsidRPr="008A0832">
        <w:t xml:space="preserve">Finally, click on </w:t>
      </w:r>
      <w:r w:rsidRPr="008A0832">
        <w:rPr>
          <w:b/>
          <w:bCs/>
        </w:rPr>
        <w:t>Finish</w:t>
      </w:r>
      <w:r w:rsidRPr="008A0832">
        <w:t>. The wizard will close</w:t>
      </w:r>
      <w:r w:rsidR="00A15EC4">
        <w:t>,</w:t>
      </w:r>
      <w:r w:rsidRPr="008A0832">
        <w:t xml:space="preserve"> and </w:t>
      </w:r>
      <w:r w:rsidRPr="008A0832">
        <w:rPr>
          <w:b/>
          <w:bCs/>
          <w:noProof/>
        </w:rPr>
        <w:t xml:space="preserve">VirtualBox </w:t>
      </w:r>
      <w:r w:rsidRPr="008A0832">
        <w:t>will start;</w:t>
      </w:r>
    </w:p>
    <w:p w14:paraId="2777A2EF" w14:textId="24DA3CA9" w:rsidR="008A0832" w:rsidRPr="008A0832" w:rsidRDefault="008A0832" w:rsidP="008A0832">
      <w:pPr>
        <w:rPr>
          <w:lang w:val="bg-BG"/>
        </w:rPr>
      </w:pPr>
      <w:r w:rsidRPr="008A0832">
        <w:lastRenderedPageBreak/>
        <w:t xml:space="preserve">Okay, we have </w:t>
      </w:r>
      <w:r w:rsidRPr="008A0832">
        <w:rPr>
          <w:b/>
          <w:bCs/>
          <w:noProof/>
        </w:rPr>
        <w:t xml:space="preserve">VirtualBox </w:t>
      </w:r>
      <w:r w:rsidRPr="008A0832">
        <w:t xml:space="preserve">up and running. As </w:t>
      </w:r>
      <w:r w:rsidR="00A15EC4">
        <w:t xml:space="preserve">the </w:t>
      </w:r>
      <w:r w:rsidRPr="008A0832">
        <w:t xml:space="preserve">next step, we could install </w:t>
      </w:r>
      <w:r w:rsidR="00A15EC4">
        <w:t>the</w:t>
      </w:r>
      <w:r w:rsidRPr="008A0832">
        <w:t xml:space="preserve"> extension pack that we downloaded earlier. Please note that this is </w:t>
      </w:r>
      <w:r w:rsidR="00FB7A43">
        <w:t>NOT</w:t>
      </w:r>
      <w:r w:rsidRPr="008A0832">
        <w:t xml:space="preserve"> mandatory.</w:t>
      </w:r>
    </w:p>
    <w:p w14:paraId="33B27754" w14:textId="511D172F" w:rsidR="008A0832" w:rsidRPr="008A0832" w:rsidRDefault="008A0832" w:rsidP="008A0832">
      <w:pPr>
        <w:rPr>
          <w:lang w:val="bg-BG"/>
        </w:rPr>
      </w:pPr>
      <w:r w:rsidRPr="008A0832">
        <w:t>In order to install the extension pack</w:t>
      </w:r>
      <w:r w:rsidR="00DF3EF0">
        <w:t xml:space="preserve"> (you can skip this)</w:t>
      </w:r>
      <w:r w:rsidRPr="008A0832">
        <w:t xml:space="preserve">, we can either: </w:t>
      </w:r>
    </w:p>
    <w:p w14:paraId="60989673" w14:textId="77777777" w:rsidR="008A0832" w:rsidRPr="008A0832" w:rsidRDefault="008A0832" w:rsidP="008A0832">
      <w:pPr>
        <w:pStyle w:val="ListParagraph"/>
        <w:numPr>
          <w:ilvl w:val="0"/>
          <w:numId w:val="47"/>
        </w:numPr>
        <w:rPr>
          <w:lang w:val="bg-BG"/>
        </w:rPr>
      </w:pPr>
      <w:r w:rsidRPr="008A0832">
        <w:t>Navigate to the extension pack file, double click on it, and then follow the prompts;</w:t>
      </w:r>
    </w:p>
    <w:p w14:paraId="58D097D0" w14:textId="4A20656D" w:rsidR="008A0832" w:rsidRPr="008A0832" w:rsidRDefault="00007440" w:rsidP="008A0832">
      <w:pPr>
        <w:pStyle w:val="ListParagraph"/>
        <w:numPr>
          <w:ilvl w:val="0"/>
          <w:numId w:val="47"/>
        </w:numPr>
        <w:rPr>
          <w:lang w:val="bg-BG"/>
        </w:rPr>
      </w:pPr>
      <w:r w:rsidRPr="008A0832">
        <w:t>Or</w:t>
      </w:r>
      <w:r w:rsidR="008A0832" w:rsidRPr="008A0832">
        <w:t xml:space="preserve"> navigate to the </w:t>
      </w:r>
      <w:r w:rsidR="008A0832" w:rsidRPr="008A0832">
        <w:rPr>
          <w:b/>
          <w:bCs/>
        </w:rPr>
        <w:t>File</w:t>
      </w:r>
      <w:r w:rsidR="008A0832" w:rsidRPr="008A0832">
        <w:t xml:space="preserve"> &gt; </w:t>
      </w:r>
      <w:r w:rsidR="008A0832" w:rsidRPr="008A0832">
        <w:rPr>
          <w:b/>
          <w:bCs/>
        </w:rPr>
        <w:t>Preferences</w:t>
      </w:r>
      <w:r w:rsidR="008A0832" w:rsidRPr="008A0832">
        <w:t xml:space="preserve"> &gt; </w:t>
      </w:r>
      <w:r w:rsidR="008A0832" w:rsidRPr="008A0832">
        <w:rPr>
          <w:b/>
          <w:bCs/>
        </w:rPr>
        <w:t>Extensions</w:t>
      </w:r>
      <w:r w:rsidR="008A0832" w:rsidRPr="008A0832">
        <w:t xml:space="preserve">. Then click on the </w:t>
      </w:r>
      <w:r w:rsidR="008A0832" w:rsidRPr="008A0832">
        <w:rPr>
          <w:b/>
          <w:bCs/>
        </w:rPr>
        <w:t xml:space="preserve">Adds new package </w:t>
      </w:r>
      <w:r w:rsidR="008A0832" w:rsidRPr="008A0832">
        <w:t xml:space="preserve">button, navigate to the downloaded extension pack file, confirm by clicking </w:t>
      </w:r>
      <w:r w:rsidR="008A0832" w:rsidRPr="008A0832">
        <w:rPr>
          <w:b/>
          <w:bCs/>
        </w:rPr>
        <w:t>Open</w:t>
      </w:r>
      <w:r w:rsidR="008A0832" w:rsidRPr="008A0832">
        <w:t>, and follow the prompts;</w:t>
      </w:r>
    </w:p>
    <w:p w14:paraId="555CDED4" w14:textId="501D7DC7" w:rsidR="008A0832" w:rsidRPr="008A0832" w:rsidRDefault="008A0832" w:rsidP="008A0832">
      <w:pPr>
        <w:rPr>
          <w:lang w:val="bg-BG"/>
        </w:rPr>
      </w:pPr>
      <w:r w:rsidRPr="008A0832">
        <w:t>Whichever way you ch</w:t>
      </w:r>
      <w:r w:rsidR="00A15EC4">
        <w:t>o</w:t>
      </w:r>
      <w:r w:rsidRPr="008A0832">
        <w:t>ose, you will have to do the following:</w:t>
      </w:r>
    </w:p>
    <w:p w14:paraId="66DD43CE" w14:textId="77777777" w:rsidR="008A0832" w:rsidRPr="008A0832" w:rsidRDefault="008A0832" w:rsidP="008A0832">
      <w:pPr>
        <w:pStyle w:val="ListParagraph"/>
        <w:numPr>
          <w:ilvl w:val="0"/>
          <w:numId w:val="47"/>
        </w:numPr>
        <w:rPr>
          <w:lang w:val="bg-BG"/>
        </w:rPr>
      </w:pPr>
      <w:r w:rsidRPr="008A0832">
        <w:t xml:space="preserve">Click </w:t>
      </w:r>
      <w:r w:rsidRPr="008A0832">
        <w:rPr>
          <w:b/>
          <w:bCs/>
        </w:rPr>
        <w:t>Install</w:t>
      </w:r>
      <w:r w:rsidRPr="008A0832">
        <w:t>;</w:t>
      </w:r>
    </w:p>
    <w:p w14:paraId="517F190A" w14:textId="77777777" w:rsidR="008A0832" w:rsidRPr="008A0832" w:rsidRDefault="008A0832" w:rsidP="008A0832">
      <w:pPr>
        <w:pStyle w:val="ListParagraph"/>
        <w:numPr>
          <w:ilvl w:val="0"/>
          <w:numId w:val="47"/>
        </w:numPr>
        <w:rPr>
          <w:lang w:val="bg-BG"/>
        </w:rPr>
      </w:pPr>
      <w:r w:rsidRPr="008A0832">
        <w:t xml:space="preserve">Scroll down and click on </w:t>
      </w:r>
      <w:r w:rsidRPr="008A0832">
        <w:rPr>
          <w:b/>
          <w:bCs/>
        </w:rPr>
        <w:t>I Agree</w:t>
      </w:r>
      <w:r w:rsidRPr="008A0832">
        <w:t>;</w:t>
      </w:r>
    </w:p>
    <w:p w14:paraId="13F0815B" w14:textId="77777777" w:rsidR="008A0832" w:rsidRPr="008A0832" w:rsidRDefault="008A0832" w:rsidP="008A0832">
      <w:pPr>
        <w:pStyle w:val="ListParagraph"/>
        <w:numPr>
          <w:ilvl w:val="0"/>
          <w:numId w:val="47"/>
        </w:numPr>
        <w:rPr>
          <w:lang w:val="bg-BG"/>
        </w:rPr>
      </w:pPr>
      <w:r w:rsidRPr="008A0832">
        <w:t xml:space="preserve">Finally, click </w:t>
      </w:r>
      <w:r w:rsidRPr="008A0832">
        <w:rPr>
          <w:b/>
          <w:bCs/>
          <w:noProof/>
        </w:rPr>
        <w:t>OK</w:t>
      </w:r>
    </w:p>
    <w:p w14:paraId="09F6C0CD" w14:textId="77777777" w:rsidR="008A0832" w:rsidRPr="008A0832" w:rsidRDefault="008A0832" w:rsidP="00BD5A63">
      <w:pPr>
        <w:pStyle w:val="Heading3"/>
        <w:rPr>
          <w:lang w:val="bg-BG"/>
        </w:rPr>
      </w:pPr>
      <w:r w:rsidRPr="008A0832">
        <w:t>Download Installation Media</w:t>
      </w:r>
    </w:p>
    <w:p w14:paraId="55C1DB53" w14:textId="3E6C201D" w:rsidR="008A0832" w:rsidRPr="008A0832" w:rsidRDefault="008A0832" w:rsidP="008A0832">
      <w:pPr>
        <w:rPr>
          <w:lang w:val="bg-BG"/>
        </w:rPr>
      </w:pPr>
      <w:r w:rsidRPr="008A0832">
        <w:t xml:space="preserve">Our virtualization solution is ready. As </w:t>
      </w:r>
      <w:r w:rsidR="00A15EC4">
        <w:t xml:space="preserve">the </w:t>
      </w:r>
      <w:r w:rsidRPr="008A0832">
        <w:t>next step</w:t>
      </w:r>
      <w:r w:rsidR="00A15EC4">
        <w:t>,</w:t>
      </w:r>
      <w:r w:rsidRPr="008A0832">
        <w:t xml:space="preserve"> we must download installation media for one or more of the Linux distributions we are going to work with. Here is a short list of </w:t>
      </w:r>
      <w:r w:rsidRPr="008A0832">
        <w:rPr>
          <w:noProof/>
        </w:rPr>
        <w:t>URLs</w:t>
      </w:r>
      <w:r w:rsidRPr="008A0832">
        <w:t>:</w:t>
      </w:r>
    </w:p>
    <w:p w14:paraId="39D994C2" w14:textId="6FDCD11C" w:rsidR="00A01040" w:rsidRPr="00A01040" w:rsidRDefault="00A01040" w:rsidP="008A0832">
      <w:pPr>
        <w:pStyle w:val="ListParagraph"/>
        <w:numPr>
          <w:ilvl w:val="0"/>
          <w:numId w:val="47"/>
        </w:numPr>
        <w:rPr>
          <w:lang w:val="bg-BG"/>
        </w:rPr>
      </w:pPr>
      <w:r w:rsidRPr="0089521D">
        <w:rPr>
          <w:b/>
          <w:bCs/>
        </w:rPr>
        <w:t>AlmaLinux</w:t>
      </w:r>
      <w:r>
        <w:t xml:space="preserve"> - </w:t>
      </w:r>
      <w:hyperlink r:id="rId9" w:history="1">
        <w:r w:rsidR="00F75AF6" w:rsidRPr="00B55150">
          <w:rPr>
            <w:rStyle w:val="Hyperlink"/>
          </w:rPr>
          <w:t>https://almalinux.org/get-almalinux/</w:t>
        </w:r>
      </w:hyperlink>
      <w:r w:rsidR="00F75AF6">
        <w:t xml:space="preserve"> or here </w:t>
      </w:r>
      <w:hyperlink r:id="rId10" w:history="1">
        <w:r w:rsidR="002E5541" w:rsidRPr="00F033A6">
          <w:rPr>
            <w:rStyle w:val="Hyperlink"/>
          </w:rPr>
          <w:t>https://mirrors.almalinux.org/isos.html</w:t>
        </w:r>
      </w:hyperlink>
      <w:r w:rsidR="002E5541">
        <w:t xml:space="preserve"> </w:t>
      </w:r>
    </w:p>
    <w:p w14:paraId="0907DF10" w14:textId="37CD6802" w:rsidR="008A0832" w:rsidRPr="008A0832" w:rsidRDefault="008A0832" w:rsidP="008A0832">
      <w:pPr>
        <w:pStyle w:val="ListParagraph"/>
        <w:numPr>
          <w:ilvl w:val="0"/>
          <w:numId w:val="47"/>
        </w:numPr>
        <w:rPr>
          <w:lang w:val="bg-BG"/>
        </w:rPr>
      </w:pPr>
      <w:r w:rsidRPr="0089521D">
        <w:rPr>
          <w:b/>
          <w:bCs/>
          <w:noProof/>
        </w:rPr>
        <w:t>CentOS</w:t>
      </w:r>
      <w:r w:rsidRPr="008A0832">
        <w:rPr>
          <w:noProof/>
        </w:rPr>
        <w:t xml:space="preserve"> </w:t>
      </w:r>
      <w:r w:rsidRPr="008A0832">
        <w:t xml:space="preserve">- </w:t>
      </w:r>
      <w:hyperlink r:id="rId11" w:history="1">
        <w:r w:rsidR="00670D81" w:rsidRPr="00EE0CD0">
          <w:rPr>
            <w:rStyle w:val="Hyperlink"/>
          </w:rPr>
          <w:t>https://www.centos.org/centos-stream/</w:t>
        </w:r>
      </w:hyperlink>
      <w:r w:rsidR="00670D81">
        <w:t xml:space="preserve"> </w:t>
      </w:r>
    </w:p>
    <w:p w14:paraId="0E052F79" w14:textId="77777777" w:rsidR="008A0832" w:rsidRPr="008A0832" w:rsidRDefault="008A0832" w:rsidP="008A0832">
      <w:pPr>
        <w:pStyle w:val="ListParagraph"/>
        <w:numPr>
          <w:ilvl w:val="0"/>
          <w:numId w:val="47"/>
        </w:numPr>
        <w:rPr>
          <w:lang w:val="bg-BG"/>
        </w:rPr>
      </w:pPr>
      <w:r w:rsidRPr="0089521D">
        <w:rPr>
          <w:b/>
          <w:bCs/>
        </w:rPr>
        <w:t>Debian</w:t>
      </w:r>
      <w:r w:rsidRPr="008A0832">
        <w:t xml:space="preserve"> - </w:t>
      </w:r>
      <w:hyperlink r:id="rId12" w:history="1">
        <w:r w:rsidRPr="008A0832">
          <w:rPr>
            <w:rStyle w:val="Hyperlink"/>
          </w:rPr>
          <w:t>https://www.debian.org/distrib/</w:t>
        </w:r>
      </w:hyperlink>
      <w:r w:rsidRPr="008A0832">
        <w:t xml:space="preserve"> </w:t>
      </w:r>
    </w:p>
    <w:p w14:paraId="77FAF372" w14:textId="77777777" w:rsidR="008A0832" w:rsidRPr="008A0832" w:rsidRDefault="008A0832" w:rsidP="008A0832">
      <w:pPr>
        <w:pStyle w:val="ListParagraph"/>
        <w:numPr>
          <w:ilvl w:val="0"/>
          <w:numId w:val="47"/>
        </w:numPr>
        <w:rPr>
          <w:lang w:val="bg-BG"/>
        </w:rPr>
      </w:pPr>
      <w:r w:rsidRPr="0089521D">
        <w:rPr>
          <w:b/>
          <w:bCs/>
        </w:rPr>
        <w:t>Fedora Server</w:t>
      </w:r>
      <w:r w:rsidRPr="008A0832">
        <w:t xml:space="preserve"> - </w:t>
      </w:r>
      <w:hyperlink r:id="rId13" w:history="1">
        <w:r w:rsidRPr="008A0832">
          <w:rPr>
            <w:rStyle w:val="Hyperlink"/>
          </w:rPr>
          <w:t>https://getfedora.org/en/server/download/</w:t>
        </w:r>
      </w:hyperlink>
      <w:r w:rsidRPr="008A0832">
        <w:t xml:space="preserve"> </w:t>
      </w:r>
    </w:p>
    <w:p w14:paraId="715A48FC" w14:textId="29659083" w:rsidR="008A0832" w:rsidRPr="002E5541" w:rsidRDefault="008A0832" w:rsidP="008A0832">
      <w:pPr>
        <w:pStyle w:val="ListParagraph"/>
        <w:numPr>
          <w:ilvl w:val="0"/>
          <w:numId w:val="47"/>
        </w:numPr>
        <w:rPr>
          <w:lang w:val="bg-BG"/>
        </w:rPr>
      </w:pPr>
      <w:r w:rsidRPr="0089521D">
        <w:rPr>
          <w:b/>
          <w:bCs/>
          <w:noProof/>
        </w:rPr>
        <w:t xml:space="preserve">openSUSE </w:t>
      </w:r>
      <w:r w:rsidRPr="0089521D">
        <w:rPr>
          <w:b/>
          <w:bCs/>
        </w:rPr>
        <w:t>Leap</w:t>
      </w:r>
      <w:r w:rsidRPr="008A0832">
        <w:t xml:space="preserve"> - </w:t>
      </w:r>
      <w:hyperlink r:id="rId14" w:history="1">
        <w:r w:rsidR="005C6F41" w:rsidRPr="007B0605">
          <w:rPr>
            <w:rStyle w:val="Hyperlink"/>
          </w:rPr>
          <w:t>https://get.opensuse.org/leap/15.6/</w:t>
        </w:r>
      </w:hyperlink>
      <w:r w:rsidR="00B05EE1">
        <w:t xml:space="preserve"> </w:t>
      </w:r>
      <w:r w:rsidR="00DA4A1A">
        <w:t xml:space="preserve">or here </w:t>
      </w:r>
      <w:hyperlink r:id="rId15" w:history="1">
        <w:r w:rsidR="00DA4A1A" w:rsidRPr="0036621C">
          <w:rPr>
            <w:rStyle w:val="Hyperlink"/>
          </w:rPr>
          <w:t>https://get.opensuse.org/</w:t>
        </w:r>
      </w:hyperlink>
      <w:r w:rsidR="00DA4A1A">
        <w:t xml:space="preserve"> </w:t>
      </w:r>
    </w:p>
    <w:p w14:paraId="5AB43C83" w14:textId="2CDF01DE" w:rsidR="002E5541" w:rsidRPr="002E5541" w:rsidRDefault="002E5541" w:rsidP="008A0832">
      <w:pPr>
        <w:pStyle w:val="ListParagraph"/>
        <w:numPr>
          <w:ilvl w:val="0"/>
          <w:numId w:val="47"/>
        </w:numPr>
        <w:rPr>
          <w:lang w:val="bg-BG"/>
        </w:rPr>
      </w:pPr>
      <w:r w:rsidRPr="0089521D">
        <w:rPr>
          <w:b/>
          <w:bCs/>
        </w:rPr>
        <w:t>Oracle Linux</w:t>
      </w:r>
      <w:r w:rsidR="004E3C5F">
        <w:t xml:space="preserve"> - </w:t>
      </w:r>
      <w:hyperlink r:id="rId16" w:history="1">
        <w:r w:rsidR="004E3C5F" w:rsidRPr="00F033A6">
          <w:rPr>
            <w:rStyle w:val="Hyperlink"/>
          </w:rPr>
          <w:t>https://yum.oracle.com/oracle-linux-downloads.html</w:t>
        </w:r>
      </w:hyperlink>
      <w:r w:rsidR="004E3C5F">
        <w:t xml:space="preserve"> </w:t>
      </w:r>
    </w:p>
    <w:p w14:paraId="78990FF1" w14:textId="2A78D568" w:rsidR="002E5541" w:rsidRPr="008A0832" w:rsidRDefault="006F4786" w:rsidP="008A0832">
      <w:pPr>
        <w:pStyle w:val="ListParagraph"/>
        <w:numPr>
          <w:ilvl w:val="0"/>
          <w:numId w:val="47"/>
        </w:numPr>
        <w:rPr>
          <w:lang w:val="bg-BG"/>
        </w:rPr>
      </w:pPr>
      <w:r w:rsidRPr="0089521D">
        <w:rPr>
          <w:b/>
          <w:bCs/>
        </w:rPr>
        <w:t>Rocky Linux</w:t>
      </w:r>
      <w:r>
        <w:t xml:space="preserve"> - </w:t>
      </w:r>
      <w:hyperlink r:id="rId17" w:history="1">
        <w:r w:rsidRPr="00F033A6">
          <w:rPr>
            <w:rStyle w:val="Hyperlink"/>
          </w:rPr>
          <w:t>https://rockylinux.org/download</w:t>
        </w:r>
      </w:hyperlink>
      <w:r>
        <w:t xml:space="preserve"> </w:t>
      </w:r>
    </w:p>
    <w:p w14:paraId="2FAECD08" w14:textId="77777777" w:rsidR="008A0832" w:rsidRPr="008A0832" w:rsidRDefault="008A0832" w:rsidP="008A0832">
      <w:pPr>
        <w:pStyle w:val="ListParagraph"/>
        <w:numPr>
          <w:ilvl w:val="0"/>
          <w:numId w:val="47"/>
        </w:numPr>
        <w:rPr>
          <w:lang w:val="bg-BG"/>
        </w:rPr>
      </w:pPr>
      <w:r w:rsidRPr="0089521D">
        <w:rPr>
          <w:b/>
          <w:bCs/>
        </w:rPr>
        <w:t>Ubuntu Server</w:t>
      </w:r>
      <w:r w:rsidRPr="008A0832">
        <w:t xml:space="preserve"> - </w:t>
      </w:r>
      <w:hyperlink r:id="rId18" w:history="1">
        <w:r w:rsidRPr="008A0832">
          <w:rPr>
            <w:rStyle w:val="Hyperlink"/>
          </w:rPr>
          <w:t>https://ubuntu.com/download/server</w:t>
        </w:r>
      </w:hyperlink>
    </w:p>
    <w:p w14:paraId="28369EE5" w14:textId="7DD09BBB" w:rsidR="008A0832" w:rsidRPr="008A0832" w:rsidRDefault="00AB5F42" w:rsidP="00BD5A63">
      <w:pPr>
        <w:pStyle w:val="Heading3"/>
        <w:rPr>
          <w:lang w:val="bg-BG"/>
        </w:rPr>
      </w:pPr>
      <w:r w:rsidRPr="008A0832">
        <w:t>Creating</w:t>
      </w:r>
      <w:r w:rsidR="008A0832" w:rsidRPr="008A0832">
        <w:t xml:space="preserve"> </w:t>
      </w:r>
      <w:r>
        <w:t xml:space="preserve">a </w:t>
      </w:r>
      <w:r w:rsidR="008A0832" w:rsidRPr="008A0832">
        <w:t>Virtual Machine</w:t>
      </w:r>
    </w:p>
    <w:p w14:paraId="299D45D5" w14:textId="2D80159F" w:rsidR="00892BBA" w:rsidRDefault="008A0832" w:rsidP="008A0832">
      <w:pPr>
        <w:rPr>
          <w:b/>
          <w:bCs/>
        </w:rPr>
      </w:pPr>
      <w:r w:rsidRPr="008A0832">
        <w:t>We are ready to create our first virtual machine. Let</w:t>
      </w:r>
      <w:r w:rsidR="00A15EC4">
        <w:t>'</w:t>
      </w:r>
      <w:r w:rsidRPr="008A0832">
        <w:t xml:space="preserve">s assume that we downloaded </w:t>
      </w:r>
      <w:r w:rsidR="00F331FE">
        <w:rPr>
          <w:b/>
          <w:bCs/>
          <w:noProof/>
        </w:rPr>
        <w:t xml:space="preserve">AlmaLinux </w:t>
      </w:r>
      <w:r w:rsidRPr="008A0832">
        <w:t xml:space="preserve">image named </w:t>
      </w:r>
      <w:r w:rsidR="00C061F6" w:rsidRPr="00C061F6">
        <w:rPr>
          <w:b/>
          <w:bCs/>
        </w:rPr>
        <w:t>AlmaLinux-9.</w:t>
      </w:r>
      <w:r w:rsidR="005A36DE">
        <w:rPr>
          <w:b/>
          <w:bCs/>
        </w:rPr>
        <w:t>5</w:t>
      </w:r>
      <w:r w:rsidR="00C061F6" w:rsidRPr="00C061F6">
        <w:rPr>
          <w:b/>
          <w:bCs/>
        </w:rPr>
        <w:t>-x86_64-minimal.iso</w:t>
      </w:r>
    </w:p>
    <w:p w14:paraId="6213CD1B" w14:textId="7E29EE06" w:rsidR="008A0832" w:rsidRDefault="008A0832" w:rsidP="008A0832">
      <w:r w:rsidRPr="008A0832">
        <w:t xml:space="preserve">In order to create a virtual machine, we must click on the </w:t>
      </w:r>
      <w:r w:rsidRPr="008A0832">
        <w:rPr>
          <w:b/>
          <w:bCs/>
        </w:rPr>
        <w:t>New</w:t>
      </w:r>
      <w:r w:rsidRPr="008A0832">
        <w:t xml:space="preserve"> button or choose </w:t>
      </w:r>
      <w:r w:rsidRPr="008A0832">
        <w:rPr>
          <w:b/>
          <w:bCs/>
        </w:rPr>
        <w:t>Machine</w:t>
      </w:r>
      <w:r w:rsidRPr="008A0832">
        <w:t xml:space="preserve"> &gt; </w:t>
      </w:r>
      <w:r w:rsidRPr="008A0832">
        <w:rPr>
          <w:b/>
          <w:bCs/>
        </w:rPr>
        <w:t xml:space="preserve">New </w:t>
      </w:r>
      <w:r w:rsidRPr="008A0832">
        <w:t>option in the menu. Then we must follow the wizard.</w:t>
      </w:r>
    </w:p>
    <w:p w14:paraId="56710E5C" w14:textId="472421FE" w:rsidR="00342C5F" w:rsidRDefault="00342C5F" w:rsidP="008A0832">
      <w:r>
        <w:t>Please note that in the recent versions of the product</w:t>
      </w:r>
      <w:r w:rsidR="00E6651D">
        <w:t>,</w:t>
      </w:r>
      <w:r>
        <w:t xml:space="preserve"> </w:t>
      </w:r>
      <w:r w:rsidR="00E6651D">
        <w:t xml:space="preserve">the </w:t>
      </w:r>
      <w:r>
        <w:t xml:space="preserve">wizard starts in </w:t>
      </w:r>
      <w:r>
        <w:rPr>
          <w:b/>
          <w:bCs/>
        </w:rPr>
        <w:t>Expert Mode</w:t>
      </w:r>
      <w:r w:rsidR="000801A9">
        <w:t xml:space="preserve">. In this mode, most important settings are combined in a single page/window. Should you want to use the </w:t>
      </w:r>
      <w:r w:rsidR="00E6651D">
        <w:t xml:space="preserve">usual approach, you must click the </w:t>
      </w:r>
      <w:r w:rsidR="00E6651D">
        <w:rPr>
          <w:b/>
          <w:bCs/>
        </w:rPr>
        <w:t xml:space="preserve">Guided Mode </w:t>
      </w:r>
      <w:r w:rsidR="00E6651D">
        <w:t>button.</w:t>
      </w:r>
    </w:p>
    <w:p w14:paraId="361E854E" w14:textId="1A3AE675" w:rsidR="00F20029" w:rsidRPr="00F20029" w:rsidRDefault="00F20029" w:rsidP="008A0832">
      <w:pPr>
        <w:rPr>
          <w:lang w:val="bg-BG"/>
        </w:rPr>
      </w:pPr>
      <w:r>
        <w:t xml:space="preserve">In the next paragraphs we will assume that we are working in </w:t>
      </w:r>
      <w:r>
        <w:rPr>
          <w:b/>
          <w:bCs/>
        </w:rPr>
        <w:t>Guided Mode</w:t>
      </w:r>
      <w:r>
        <w:t>.</w:t>
      </w:r>
    </w:p>
    <w:p w14:paraId="2CB06970" w14:textId="77777777" w:rsidR="008A0832" w:rsidRPr="008A0832" w:rsidRDefault="008A0832" w:rsidP="008A0832">
      <w:pPr>
        <w:rPr>
          <w:lang w:val="bg-BG"/>
        </w:rPr>
      </w:pPr>
      <w:r w:rsidRPr="008A0832">
        <w:t>On the first screen:</w:t>
      </w:r>
    </w:p>
    <w:p w14:paraId="06C9C55B" w14:textId="7583CA9B" w:rsidR="008A0832" w:rsidRPr="008A0832" w:rsidRDefault="008A0832" w:rsidP="008A0832">
      <w:pPr>
        <w:pStyle w:val="ListParagraph"/>
        <w:numPr>
          <w:ilvl w:val="0"/>
          <w:numId w:val="47"/>
        </w:numPr>
        <w:rPr>
          <w:lang w:val="bg-BG"/>
        </w:rPr>
      </w:pPr>
      <w:r w:rsidRPr="008A0832">
        <w:t xml:space="preserve">We must enter a name for the </w:t>
      </w:r>
      <w:r w:rsidRPr="008A0832">
        <w:rPr>
          <w:noProof/>
        </w:rPr>
        <w:t>VM</w:t>
      </w:r>
      <w:r w:rsidRPr="008A0832">
        <w:t xml:space="preserve">. We will enter </w:t>
      </w:r>
      <w:r w:rsidR="00442B2A">
        <w:rPr>
          <w:b/>
          <w:bCs/>
          <w:noProof/>
        </w:rPr>
        <w:t>AlmaLinux</w:t>
      </w:r>
      <w:r w:rsidR="00E4449C">
        <w:rPr>
          <w:b/>
          <w:bCs/>
          <w:noProof/>
        </w:rPr>
        <w:t>OS</w:t>
      </w:r>
      <w:r w:rsidRPr="008A0832">
        <w:rPr>
          <w:b/>
          <w:bCs/>
        </w:rPr>
        <w:t>-Template</w:t>
      </w:r>
      <w:r w:rsidRPr="008A0832">
        <w:t>;</w:t>
      </w:r>
    </w:p>
    <w:p w14:paraId="05A4FB78" w14:textId="1EE47CC0" w:rsidR="008A0832" w:rsidRPr="008A0832" w:rsidRDefault="008A0832" w:rsidP="008A0832">
      <w:pPr>
        <w:pStyle w:val="ListParagraph"/>
        <w:numPr>
          <w:ilvl w:val="0"/>
          <w:numId w:val="47"/>
        </w:numPr>
        <w:rPr>
          <w:lang w:val="bg-BG"/>
        </w:rPr>
      </w:pPr>
      <w:r w:rsidRPr="008A0832">
        <w:t xml:space="preserve">Then, we can change the folder where the </w:t>
      </w:r>
      <w:r w:rsidRPr="008A0832">
        <w:rPr>
          <w:noProof/>
        </w:rPr>
        <w:t xml:space="preserve">VM </w:t>
      </w:r>
      <w:r w:rsidRPr="008A0832">
        <w:t>will be stored. Let</w:t>
      </w:r>
      <w:r w:rsidR="00A15EC4">
        <w:t>'</w:t>
      </w:r>
      <w:r w:rsidRPr="008A0832">
        <w:t>s leave the default;</w:t>
      </w:r>
    </w:p>
    <w:p w14:paraId="254FE20B" w14:textId="77777777" w:rsidR="008A0832" w:rsidRPr="008A0832" w:rsidRDefault="008A0832" w:rsidP="008A0832">
      <w:pPr>
        <w:pStyle w:val="ListParagraph"/>
        <w:numPr>
          <w:ilvl w:val="0"/>
          <w:numId w:val="47"/>
        </w:numPr>
        <w:rPr>
          <w:lang w:val="bg-BG"/>
        </w:rPr>
      </w:pPr>
      <w:r w:rsidRPr="008A0832">
        <w:t xml:space="preserve">For </w:t>
      </w:r>
      <w:r w:rsidRPr="008A0832">
        <w:rPr>
          <w:b/>
          <w:bCs/>
        </w:rPr>
        <w:t>Type</w:t>
      </w:r>
      <w:r w:rsidRPr="008A0832">
        <w:t xml:space="preserve"> we must select </w:t>
      </w:r>
      <w:r w:rsidRPr="008A0832">
        <w:rPr>
          <w:b/>
          <w:bCs/>
        </w:rPr>
        <w:t>Linux</w:t>
      </w:r>
      <w:r w:rsidRPr="008A0832">
        <w:t>;</w:t>
      </w:r>
    </w:p>
    <w:p w14:paraId="049F835C" w14:textId="77777777" w:rsidR="008A0832" w:rsidRPr="008A0832" w:rsidRDefault="008A0832" w:rsidP="008A0832">
      <w:pPr>
        <w:pStyle w:val="ListParagraph"/>
        <w:numPr>
          <w:ilvl w:val="0"/>
          <w:numId w:val="47"/>
        </w:numPr>
        <w:rPr>
          <w:lang w:val="bg-BG"/>
        </w:rPr>
      </w:pPr>
      <w:r w:rsidRPr="008A0832">
        <w:t xml:space="preserve">For </w:t>
      </w:r>
      <w:r w:rsidRPr="008A0832">
        <w:rPr>
          <w:b/>
          <w:bCs/>
        </w:rPr>
        <w:t>Version</w:t>
      </w:r>
      <w:r w:rsidRPr="008A0832">
        <w:t xml:space="preserve"> we must select </w:t>
      </w:r>
      <w:r w:rsidRPr="008A0832">
        <w:rPr>
          <w:b/>
          <w:bCs/>
        </w:rPr>
        <w:t xml:space="preserve">Red Hat </w:t>
      </w:r>
      <w:r w:rsidRPr="008A0832">
        <w:rPr>
          <w:b/>
          <w:bCs/>
          <w:noProof/>
        </w:rPr>
        <w:t>(</w:t>
      </w:r>
      <w:r w:rsidRPr="008A0832">
        <w:rPr>
          <w:b/>
          <w:bCs/>
        </w:rPr>
        <w:t>64-bit</w:t>
      </w:r>
      <w:r w:rsidRPr="008A0832">
        <w:rPr>
          <w:b/>
          <w:bCs/>
          <w:noProof/>
        </w:rPr>
        <w:t>)</w:t>
      </w:r>
    </w:p>
    <w:p w14:paraId="767F1F35" w14:textId="23F4059F" w:rsidR="008A0832" w:rsidRPr="008A0832" w:rsidRDefault="008A0832" w:rsidP="008A0832">
      <w:pPr>
        <w:rPr>
          <w:lang w:val="bg-BG"/>
        </w:rPr>
      </w:pPr>
      <w:r w:rsidRPr="008A0832">
        <w:t xml:space="preserve">We can see that the last two steps are done automatically because as </w:t>
      </w:r>
      <w:r w:rsidR="00A15EC4">
        <w:t xml:space="preserve">the </w:t>
      </w:r>
      <w:r w:rsidRPr="008A0832">
        <w:t xml:space="preserve">name for the </w:t>
      </w:r>
      <w:r w:rsidRPr="008A0832">
        <w:rPr>
          <w:noProof/>
        </w:rPr>
        <w:t>VM</w:t>
      </w:r>
      <w:r w:rsidRPr="008A0832">
        <w:t>, we entered the name a recognized Linux distribution.</w:t>
      </w:r>
    </w:p>
    <w:p w14:paraId="05DD3CB4" w14:textId="77777777" w:rsidR="008A0832" w:rsidRPr="008A0832" w:rsidRDefault="008A0832" w:rsidP="008A0832">
      <w:pPr>
        <w:rPr>
          <w:lang w:val="bg-BG"/>
        </w:rPr>
      </w:pPr>
      <w:r w:rsidRPr="008A0832">
        <w:t xml:space="preserve">Once we are okay with the name and operating system settings, we can click on </w:t>
      </w:r>
      <w:r w:rsidRPr="008A0832">
        <w:rPr>
          <w:b/>
          <w:bCs/>
        </w:rPr>
        <w:t>Next</w:t>
      </w:r>
      <w:r w:rsidRPr="008A0832">
        <w:t>.</w:t>
      </w:r>
    </w:p>
    <w:p w14:paraId="136E7007" w14:textId="4CF674D6" w:rsidR="008A0832" w:rsidRPr="008A0832" w:rsidRDefault="00A15EC4" w:rsidP="008A0832">
      <w:pPr>
        <w:rPr>
          <w:lang w:val="bg-BG"/>
        </w:rPr>
      </w:pPr>
      <w:r>
        <w:t>The second</w:t>
      </w:r>
      <w:r w:rsidR="008A0832" w:rsidRPr="008A0832">
        <w:t xml:space="preserve"> screen is about memory size. There is an amount offered – </w:t>
      </w:r>
      <w:r w:rsidR="000A7B61">
        <w:rPr>
          <w:b/>
          <w:bCs/>
        </w:rPr>
        <w:t>2048</w:t>
      </w:r>
      <w:r w:rsidR="008A0832" w:rsidRPr="008A0832">
        <w:rPr>
          <w:b/>
          <w:bCs/>
        </w:rPr>
        <w:t xml:space="preserve"> </w:t>
      </w:r>
      <w:r w:rsidR="008A0832" w:rsidRPr="008A0832">
        <w:rPr>
          <w:b/>
          <w:bCs/>
          <w:noProof/>
        </w:rPr>
        <w:t>MB</w:t>
      </w:r>
      <w:r w:rsidR="008A0832" w:rsidRPr="008A0832">
        <w:t xml:space="preserve">. It is based on the operating system type and version selected earlier. We can leave it as it is </w:t>
      </w:r>
      <w:r w:rsidR="00345BAB">
        <w:t xml:space="preserve">(or set it for example to </w:t>
      </w:r>
      <w:r w:rsidR="000A7B61">
        <w:rPr>
          <w:b/>
          <w:bCs/>
        </w:rPr>
        <w:t>1024</w:t>
      </w:r>
      <w:r w:rsidR="00345BAB">
        <w:t xml:space="preserve">) </w:t>
      </w:r>
      <w:r w:rsidR="008A0832" w:rsidRPr="008A0832">
        <w:t xml:space="preserve">and click on </w:t>
      </w:r>
      <w:r w:rsidR="008A0832" w:rsidRPr="008A0832">
        <w:rPr>
          <w:b/>
          <w:bCs/>
        </w:rPr>
        <w:t>Next</w:t>
      </w:r>
      <w:r w:rsidR="008A0832" w:rsidRPr="008A0832">
        <w:t>.</w:t>
      </w:r>
    </w:p>
    <w:p w14:paraId="0ECC7D96" w14:textId="44755A41" w:rsidR="008A0832" w:rsidRDefault="00A15EC4" w:rsidP="008A0832">
      <w:r>
        <w:lastRenderedPageBreak/>
        <w:t>The third</w:t>
      </w:r>
      <w:r w:rsidR="008A0832" w:rsidRPr="008A0832">
        <w:t xml:space="preserve"> screen requires </w:t>
      </w:r>
      <w:r>
        <w:t>selecting</w:t>
      </w:r>
      <w:r w:rsidR="008A0832" w:rsidRPr="008A0832">
        <w:t xml:space="preserve"> a hard disk for the </w:t>
      </w:r>
      <w:r w:rsidR="008A0832" w:rsidRPr="008A0832">
        <w:rPr>
          <w:noProof/>
        </w:rPr>
        <w:t>VM</w:t>
      </w:r>
      <w:r w:rsidR="008A0832" w:rsidRPr="008A0832">
        <w:t xml:space="preserve">. We can use an existing one or create a new disk which is the option selected by default. Leave the selection to </w:t>
      </w:r>
      <w:r w:rsidR="008A0832" w:rsidRPr="008A0832">
        <w:rPr>
          <w:b/>
          <w:bCs/>
        </w:rPr>
        <w:t xml:space="preserve">Create a </w:t>
      </w:r>
      <w:r w:rsidR="00634F31">
        <w:rPr>
          <w:b/>
          <w:bCs/>
        </w:rPr>
        <w:t>V</w:t>
      </w:r>
      <w:r w:rsidR="008A0832" w:rsidRPr="008A0832">
        <w:rPr>
          <w:b/>
          <w:bCs/>
        </w:rPr>
        <w:t xml:space="preserve">irtual </w:t>
      </w:r>
      <w:r w:rsidR="00634F31">
        <w:rPr>
          <w:b/>
          <w:bCs/>
        </w:rPr>
        <w:t>H</w:t>
      </w:r>
      <w:r w:rsidR="008A0832" w:rsidRPr="008A0832">
        <w:rPr>
          <w:b/>
          <w:bCs/>
        </w:rPr>
        <w:t xml:space="preserve">ard </w:t>
      </w:r>
      <w:r w:rsidR="00634F31">
        <w:rPr>
          <w:b/>
          <w:bCs/>
        </w:rPr>
        <w:t>D</w:t>
      </w:r>
      <w:r w:rsidR="008A0832" w:rsidRPr="008A0832">
        <w:rPr>
          <w:b/>
          <w:bCs/>
        </w:rPr>
        <w:t xml:space="preserve">isk </w:t>
      </w:r>
      <w:r w:rsidR="00634F31">
        <w:rPr>
          <w:b/>
          <w:bCs/>
        </w:rPr>
        <w:t>N</w:t>
      </w:r>
      <w:r w:rsidR="008A0832" w:rsidRPr="008A0832">
        <w:rPr>
          <w:b/>
          <w:bCs/>
        </w:rPr>
        <w:t>ow</w:t>
      </w:r>
      <w:r w:rsidR="008A0832" w:rsidRPr="008A0832">
        <w:t xml:space="preserve"> and </w:t>
      </w:r>
      <w:r w:rsidR="00DE153E">
        <w:t>adjust the size should you want to. Once done, c</w:t>
      </w:r>
      <w:r w:rsidR="008A0832" w:rsidRPr="008A0832">
        <w:t>lick on</w:t>
      </w:r>
      <w:r w:rsidR="00DE153E">
        <w:t xml:space="preserve"> the </w:t>
      </w:r>
      <w:r w:rsidR="00DE153E">
        <w:rPr>
          <w:b/>
          <w:bCs/>
        </w:rPr>
        <w:t xml:space="preserve">Next </w:t>
      </w:r>
      <w:r w:rsidR="00DE153E">
        <w:t>button.</w:t>
      </w:r>
    </w:p>
    <w:p w14:paraId="5AB1308E" w14:textId="69D0AC1F" w:rsidR="004105AD" w:rsidRDefault="004105AD" w:rsidP="008A0832">
      <w:r>
        <w:t xml:space="preserve">You will be presented with a summary of what is </w:t>
      </w:r>
      <w:r w:rsidR="0013541A">
        <w:t>going to happen.</w:t>
      </w:r>
    </w:p>
    <w:p w14:paraId="02BE0323" w14:textId="00361E2A" w:rsidR="0013541A" w:rsidRDefault="0013541A" w:rsidP="008A0832">
      <w:r>
        <w:t xml:space="preserve">Should you want to change something, you can click the </w:t>
      </w:r>
      <w:r>
        <w:rPr>
          <w:b/>
          <w:bCs/>
        </w:rPr>
        <w:t xml:space="preserve">Back </w:t>
      </w:r>
      <w:r>
        <w:t>button.</w:t>
      </w:r>
    </w:p>
    <w:p w14:paraId="45A5B81B" w14:textId="210253A4" w:rsidR="0013541A" w:rsidRPr="0013541A" w:rsidRDefault="0013541A" w:rsidP="008A0832">
      <w:pPr>
        <w:rPr>
          <w:lang w:val="bg-BG"/>
        </w:rPr>
      </w:pPr>
      <w:r>
        <w:t xml:space="preserve">Let’s assume that we are </w:t>
      </w:r>
      <w:r w:rsidR="002E3023">
        <w:t>fine and</w:t>
      </w:r>
      <w:r>
        <w:t xml:space="preserve"> click the </w:t>
      </w:r>
      <w:r>
        <w:rPr>
          <w:b/>
          <w:bCs/>
        </w:rPr>
        <w:t xml:space="preserve">Finish </w:t>
      </w:r>
      <w:r>
        <w:t>button.</w:t>
      </w:r>
    </w:p>
    <w:p w14:paraId="4B96A3B3" w14:textId="3DD979AF" w:rsidR="008A0832" w:rsidRPr="008A0832" w:rsidRDefault="008A0832" w:rsidP="008A0832">
      <w:pPr>
        <w:rPr>
          <w:lang w:val="bg-BG"/>
        </w:rPr>
      </w:pPr>
      <w:r w:rsidRPr="008A0832">
        <w:t xml:space="preserve">This ends the process of </w:t>
      </w:r>
      <w:r w:rsidRPr="008A0832">
        <w:rPr>
          <w:noProof/>
        </w:rPr>
        <w:t xml:space="preserve">VM </w:t>
      </w:r>
      <w:r w:rsidRPr="008A0832">
        <w:t xml:space="preserve">creation. Now we have our first </w:t>
      </w:r>
      <w:r w:rsidR="002E3023">
        <w:t xml:space="preserve">empty </w:t>
      </w:r>
      <w:r w:rsidRPr="008A0832">
        <w:rPr>
          <w:noProof/>
        </w:rPr>
        <w:t xml:space="preserve">VM </w:t>
      </w:r>
      <w:r w:rsidRPr="008A0832">
        <w:t>ready.</w:t>
      </w:r>
      <w:r w:rsidR="002E3023">
        <w:t xml:space="preserve"> </w:t>
      </w:r>
    </w:p>
    <w:p w14:paraId="6D12E4B0" w14:textId="100815F0" w:rsidR="008A0832" w:rsidRPr="008A0832" w:rsidRDefault="008A0832" w:rsidP="00BD5A63">
      <w:pPr>
        <w:pStyle w:val="Heading3"/>
        <w:rPr>
          <w:lang w:val="bg-BG"/>
        </w:rPr>
      </w:pPr>
      <w:r w:rsidRPr="008A0832">
        <w:t>Install</w:t>
      </w:r>
      <w:r w:rsidR="00AB5F42">
        <w:t>ing</w:t>
      </w:r>
      <w:r w:rsidRPr="008A0832">
        <w:t xml:space="preserve"> </w:t>
      </w:r>
      <w:r w:rsidR="00BD7D85">
        <w:t xml:space="preserve">a </w:t>
      </w:r>
      <w:r w:rsidRPr="008A0832">
        <w:t>Linux Distribution</w:t>
      </w:r>
    </w:p>
    <w:p w14:paraId="08DC2BE7" w14:textId="77777777" w:rsidR="008A0832" w:rsidRPr="008A0832" w:rsidRDefault="008A0832" w:rsidP="008A0832">
      <w:pPr>
        <w:rPr>
          <w:lang w:val="bg-BG"/>
        </w:rPr>
      </w:pPr>
      <w:r w:rsidRPr="008A0832">
        <w:t xml:space="preserve">In order to install the operating system, we must attach the installation media to the </w:t>
      </w:r>
      <w:r w:rsidRPr="008A0832">
        <w:rPr>
          <w:noProof/>
        </w:rPr>
        <w:t>VM</w:t>
      </w:r>
      <w:r w:rsidRPr="008A0832">
        <w:t xml:space="preserve">. </w:t>
      </w:r>
    </w:p>
    <w:p w14:paraId="018CE90E" w14:textId="7AB5F2A8" w:rsidR="008A0832" w:rsidRPr="008A0832" w:rsidRDefault="008A0832" w:rsidP="008A0832">
      <w:pPr>
        <w:rPr>
          <w:lang w:val="bg-BG"/>
        </w:rPr>
      </w:pPr>
      <w:r w:rsidRPr="008A0832">
        <w:t xml:space="preserve">With the </w:t>
      </w:r>
      <w:r w:rsidRPr="008A0832">
        <w:rPr>
          <w:noProof/>
        </w:rPr>
        <w:t xml:space="preserve">VM </w:t>
      </w:r>
      <w:r w:rsidRPr="008A0832">
        <w:t xml:space="preserve">in </w:t>
      </w:r>
      <w:r w:rsidR="00A15EC4">
        <w:t xml:space="preserve">a </w:t>
      </w:r>
      <w:r w:rsidRPr="008A0832">
        <w:t xml:space="preserve">stopped state and selected, click on </w:t>
      </w:r>
      <w:r w:rsidR="00A15EC4">
        <w:t xml:space="preserve">the </w:t>
      </w:r>
      <w:r w:rsidRPr="008A0832">
        <w:rPr>
          <w:b/>
          <w:bCs/>
        </w:rPr>
        <w:t xml:space="preserve">Settings </w:t>
      </w:r>
      <w:r w:rsidR="000D5292" w:rsidRPr="008A0832">
        <w:t>button,</w:t>
      </w:r>
      <w:r w:rsidRPr="008A0832">
        <w:t xml:space="preserve"> or select the </w:t>
      </w:r>
      <w:r w:rsidRPr="008A0832">
        <w:rPr>
          <w:b/>
          <w:bCs/>
        </w:rPr>
        <w:t xml:space="preserve">Machine &gt; Settings </w:t>
      </w:r>
      <w:r w:rsidRPr="008A0832">
        <w:t>option in the menu.</w:t>
      </w:r>
    </w:p>
    <w:p w14:paraId="15D5710A" w14:textId="6BED9BB6" w:rsidR="008A0832" w:rsidRPr="008A0832" w:rsidRDefault="008A0832" w:rsidP="008A0832">
      <w:pPr>
        <w:rPr>
          <w:lang w:val="bg-BG"/>
        </w:rPr>
      </w:pPr>
      <w:r w:rsidRPr="008A0832">
        <w:t>Here, we can change the virtual hardware of our virtual machine. Let</w:t>
      </w:r>
      <w:r w:rsidR="00A15EC4">
        <w:t>'</w:t>
      </w:r>
      <w:r w:rsidRPr="008A0832">
        <w:t xml:space="preserve">s navigate to the </w:t>
      </w:r>
      <w:r w:rsidRPr="008A0832">
        <w:rPr>
          <w:b/>
          <w:bCs/>
        </w:rPr>
        <w:t xml:space="preserve">Storage </w:t>
      </w:r>
      <w:r w:rsidRPr="008A0832">
        <w:t>section in the list.</w:t>
      </w:r>
    </w:p>
    <w:p w14:paraId="385E53E4" w14:textId="08910179" w:rsidR="008A0832" w:rsidRPr="008A0832" w:rsidRDefault="008A0832" w:rsidP="008A0832">
      <w:pPr>
        <w:rPr>
          <w:lang w:val="bg-BG"/>
        </w:rPr>
      </w:pPr>
      <w:r w:rsidRPr="008A0832">
        <w:t xml:space="preserve">Now, we must select the </w:t>
      </w:r>
      <w:r w:rsidRPr="008A0832">
        <w:rPr>
          <w:b/>
          <w:bCs/>
        </w:rPr>
        <w:t xml:space="preserve">Empty </w:t>
      </w:r>
      <w:r w:rsidRPr="008A0832">
        <w:t>virtual optical device first. Then on the left side of the window</w:t>
      </w:r>
      <w:r w:rsidR="00A15EC4">
        <w:t>,</w:t>
      </w:r>
      <w:r w:rsidRPr="008A0832">
        <w:t xml:space="preserve"> click on the small </w:t>
      </w:r>
      <w:r w:rsidRPr="008A0832">
        <w:rPr>
          <w:noProof/>
        </w:rPr>
        <w:t>DVD</w:t>
      </w:r>
      <w:r w:rsidRPr="008A0832">
        <w:t xml:space="preserve">-shaped button and select the </w:t>
      </w:r>
      <w:r w:rsidRPr="008A0832">
        <w:rPr>
          <w:b/>
          <w:bCs/>
        </w:rPr>
        <w:t>Choose Virtual Optical Disk File</w:t>
      </w:r>
      <w:r w:rsidRPr="008A0832">
        <w:t xml:space="preserve"> option. Then if the installation media is not in the list, we must click the </w:t>
      </w:r>
      <w:r w:rsidRPr="008A0832">
        <w:rPr>
          <w:b/>
          <w:bCs/>
        </w:rPr>
        <w:t xml:space="preserve">Add </w:t>
      </w:r>
      <w:r w:rsidRPr="008A0832">
        <w:t xml:space="preserve">button and navigate to the install media downloaded </w:t>
      </w:r>
      <w:r w:rsidR="000D5292" w:rsidRPr="008A0832">
        <w:t>earlier</w:t>
      </w:r>
      <w:r w:rsidR="000D5292">
        <w:t xml:space="preserve"> and</w:t>
      </w:r>
      <w:r w:rsidRPr="008A0832">
        <w:t xml:space="preserve"> click </w:t>
      </w:r>
      <w:r w:rsidRPr="008A0832">
        <w:rPr>
          <w:b/>
          <w:bCs/>
        </w:rPr>
        <w:t>Open</w:t>
      </w:r>
      <w:r w:rsidRPr="008A0832">
        <w:t xml:space="preserve">. Finally, select the desired item and confirm the changes by clicking on the </w:t>
      </w:r>
      <w:r w:rsidRPr="008A0832">
        <w:rPr>
          <w:b/>
          <w:bCs/>
        </w:rPr>
        <w:t xml:space="preserve">Choose </w:t>
      </w:r>
      <w:r w:rsidRPr="008A0832">
        <w:t xml:space="preserve">button. In order to apply the configuration change, you must click the </w:t>
      </w:r>
      <w:r w:rsidRPr="008A0832">
        <w:rPr>
          <w:b/>
          <w:bCs/>
          <w:noProof/>
        </w:rPr>
        <w:t xml:space="preserve">OK </w:t>
      </w:r>
      <w:r w:rsidRPr="008A0832">
        <w:t>button.</w:t>
      </w:r>
    </w:p>
    <w:p w14:paraId="15C52D35" w14:textId="3A54160A" w:rsidR="008A0832" w:rsidRPr="008A0832" w:rsidRDefault="008A0832" w:rsidP="008A0832">
      <w:pPr>
        <w:rPr>
          <w:lang w:val="bg-BG"/>
        </w:rPr>
      </w:pPr>
      <w:r w:rsidRPr="008A0832">
        <w:t xml:space="preserve">To start the </w:t>
      </w:r>
      <w:r w:rsidRPr="008A0832">
        <w:rPr>
          <w:noProof/>
        </w:rPr>
        <w:t>VM</w:t>
      </w:r>
      <w:r w:rsidR="00A15EC4">
        <w:rPr>
          <w:noProof/>
        </w:rPr>
        <w:t>, either click the</w:t>
      </w:r>
      <w:r w:rsidRPr="008A0832">
        <w:t xml:space="preserve"> </w:t>
      </w:r>
      <w:r w:rsidRPr="008A0832">
        <w:rPr>
          <w:b/>
          <w:bCs/>
        </w:rPr>
        <w:t xml:space="preserve">Start </w:t>
      </w:r>
      <w:r w:rsidRPr="008A0832">
        <w:t xml:space="preserve">button or select the </w:t>
      </w:r>
      <w:r w:rsidRPr="008A0832">
        <w:rPr>
          <w:b/>
          <w:bCs/>
        </w:rPr>
        <w:t xml:space="preserve">Machine &gt; Start </w:t>
      </w:r>
      <w:r w:rsidRPr="008A0832">
        <w:t>option in the menu.</w:t>
      </w:r>
    </w:p>
    <w:p w14:paraId="4863FE1B" w14:textId="5A8F5179" w:rsidR="008A0832" w:rsidRPr="008A0832" w:rsidRDefault="008A0832" w:rsidP="008A0832">
      <w:pPr>
        <w:rPr>
          <w:lang w:val="bg-BG"/>
        </w:rPr>
      </w:pPr>
      <w:r w:rsidRPr="008A0832">
        <w:t xml:space="preserve">A window showing the screen of the </w:t>
      </w:r>
      <w:r w:rsidRPr="008A0832">
        <w:rPr>
          <w:noProof/>
        </w:rPr>
        <w:t xml:space="preserve">VM </w:t>
      </w:r>
      <w:r w:rsidRPr="008A0832">
        <w:t>will appear. When we click with the mouse inside the window</w:t>
      </w:r>
      <w:r w:rsidR="00A15EC4">
        <w:t>,</w:t>
      </w:r>
      <w:r w:rsidRPr="008A0832">
        <w:t xml:space="preserve"> a message will appear informing us that the mouse cursor will be captured and that if we want to release it, we must use the </w:t>
      </w:r>
      <w:r w:rsidRPr="008A0832">
        <w:rPr>
          <w:b/>
          <w:bCs/>
        </w:rPr>
        <w:t>host key</w:t>
      </w:r>
      <w:r w:rsidR="00A15EC4">
        <w:rPr>
          <w:b/>
          <w:bCs/>
        </w:rPr>
        <w:t>,</w:t>
      </w:r>
      <w:r w:rsidRPr="008A0832">
        <w:t xml:space="preserve"> which by default is </w:t>
      </w:r>
      <w:r w:rsidRPr="008A0832">
        <w:rPr>
          <w:b/>
          <w:bCs/>
        </w:rPr>
        <w:t>Right Ctrl</w:t>
      </w:r>
      <w:r w:rsidRPr="008A0832">
        <w:t xml:space="preserve">. Select the </w:t>
      </w:r>
      <w:r w:rsidRPr="008A0832">
        <w:rPr>
          <w:b/>
          <w:bCs/>
        </w:rPr>
        <w:t xml:space="preserve">Do not show this message again </w:t>
      </w:r>
      <w:r w:rsidRPr="008A0832">
        <w:t xml:space="preserve">option and click on </w:t>
      </w:r>
      <w:r w:rsidRPr="008A0832">
        <w:rPr>
          <w:b/>
          <w:bCs/>
        </w:rPr>
        <w:t>Capture</w:t>
      </w:r>
      <w:r w:rsidRPr="008A0832">
        <w:t>.</w:t>
      </w:r>
    </w:p>
    <w:p w14:paraId="3F181FF6" w14:textId="69079480" w:rsidR="008A0832" w:rsidRPr="00B57973" w:rsidRDefault="008A0832" w:rsidP="008A0832">
      <w:pPr>
        <w:rPr>
          <w:i/>
          <w:iCs/>
        </w:rPr>
      </w:pPr>
      <w:r w:rsidRPr="00B57973">
        <w:rPr>
          <w:i/>
          <w:iCs/>
        </w:rPr>
        <w:t xml:space="preserve">Please note that the following steps and input required will vary amongst distributions and distribution versions. In general, we must select a </w:t>
      </w:r>
      <w:r w:rsidRPr="00B57973">
        <w:rPr>
          <w:b/>
          <w:bCs/>
          <w:i/>
          <w:iCs/>
        </w:rPr>
        <w:t>language</w:t>
      </w:r>
      <w:r w:rsidRPr="00B57973">
        <w:rPr>
          <w:i/>
          <w:iCs/>
        </w:rPr>
        <w:t xml:space="preserve">, </w:t>
      </w:r>
      <w:r w:rsidRPr="00B57973">
        <w:rPr>
          <w:b/>
          <w:bCs/>
          <w:i/>
          <w:iCs/>
        </w:rPr>
        <w:t>installation destination</w:t>
      </w:r>
      <w:r w:rsidRPr="00B57973">
        <w:rPr>
          <w:i/>
          <w:iCs/>
        </w:rPr>
        <w:t xml:space="preserve">, </w:t>
      </w:r>
      <w:r w:rsidRPr="00B57973">
        <w:rPr>
          <w:b/>
          <w:bCs/>
          <w:i/>
          <w:iCs/>
        </w:rPr>
        <w:t>time zone</w:t>
      </w:r>
      <w:r w:rsidRPr="00B57973">
        <w:rPr>
          <w:i/>
          <w:iCs/>
        </w:rPr>
        <w:t xml:space="preserve">, </w:t>
      </w:r>
      <w:r w:rsidRPr="00B57973">
        <w:rPr>
          <w:b/>
          <w:bCs/>
          <w:i/>
          <w:iCs/>
        </w:rPr>
        <w:t>software packages to be installed</w:t>
      </w:r>
      <w:r w:rsidRPr="00B57973">
        <w:rPr>
          <w:i/>
          <w:iCs/>
        </w:rPr>
        <w:t xml:space="preserve">, </w:t>
      </w:r>
      <w:r w:rsidRPr="00B57973">
        <w:rPr>
          <w:b/>
          <w:bCs/>
          <w:i/>
          <w:iCs/>
        </w:rPr>
        <w:t>network connectivity</w:t>
      </w:r>
      <w:r w:rsidR="00A15EC4" w:rsidRPr="00B57973">
        <w:rPr>
          <w:b/>
          <w:bCs/>
          <w:i/>
          <w:iCs/>
        </w:rPr>
        <w:t>,</w:t>
      </w:r>
      <w:r w:rsidRPr="00B57973">
        <w:rPr>
          <w:i/>
          <w:iCs/>
        </w:rPr>
        <w:t xml:space="preserve"> and </w:t>
      </w:r>
      <w:r w:rsidRPr="00B57973">
        <w:rPr>
          <w:b/>
          <w:bCs/>
          <w:i/>
          <w:iCs/>
        </w:rPr>
        <w:t>users to be created during the installation</w:t>
      </w:r>
      <w:r w:rsidRPr="00B57973">
        <w:rPr>
          <w:i/>
          <w:iCs/>
        </w:rPr>
        <w:t>.</w:t>
      </w:r>
    </w:p>
    <w:p w14:paraId="4F3A720B" w14:textId="77777777" w:rsidR="00E42EF3" w:rsidRDefault="00E42EF3" w:rsidP="004C65E8">
      <w:pPr>
        <w:pStyle w:val="Heading4"/>
      </w:pPr>
      <w:r>
        <w:t>Red Hat-based</w:t>
      </w:r>
    </w:p>
    <w:p w14:paraId="24B89C32" w14:textId="6228B87D" w:rsidR="004C65E8" w:rsidRPr="004C65E8" w:rsidRDefault="001B2F10" w:rsidP="00E42EF3">
      <w:pPr>
        <w:pStyle w:val="Heading5"/>
      </w:pPr>
      <w:r>
        <w:t>AlmaLinux</w:t>
      </w:r>
    </w:p>
    <w:p w14:paraId="1B8EE527" w14:textId="46C5731D" w:rsidR="008A0832" w:rsidRPr="008A0832" w:rsidRDefault="008A0832" w:rsidP="008A0832">
      <w:pPr>
        <w:rPr>
          <w:lang w:val="bg-BG"/>
        </w:rPr>
      </w:pPr>
      <w:r w:rsidRPr="008A0832">
        <w:t>On the screen</w:t>
      </w:r>
      <w:r w:rsidR="00A15EC4">
        <w:t>,</w:t>
      </w:r>
      <w:r w:rsidRPr="008A0832">
        <w:t xml:space="preserve"> there are three options. Using the arrow keys, select the </w:t>
      </w:r>
      <w:r w:rsidRPr="008A0832">
        <w:rPr>
          <w:b/>
          <w:bCs/>
        </w:rPr>
        <w:t xml:space="preserve">Install </w:t>
      </w:r>
      <w:r w:rsidR="00204370">
        <w:rPr>
          <w:b/>
          <w:bCs/>
          <w:noProof/>
        </w:rPr>
        <w:t>Alma</w:t>
      </w:r>
      <w:r w:rsidRPr="008A0832">
        <w:rPr>
          <w:b/>
          <w:bCs/>
        </w:rPr>
        <w:t xml:space="preserve">Linux </w:t>
      </w:r>
      <w:r w:rsidR="001826DF">
        <w:rPr>
          <w:b/>
          <w:bCs/>
        </w:rPr>
        <w:t>9</w:t>
      </w:r>
      <w:r w:rsidR="00F13DC7">
        <w:rPr>
          <w:b/>
          <w:bCs/>
        </w:rPr>
        <w:t>.</w:t>
      </w:r>
      <w:r w:rsidR="00563EEA">
        <w:rPr>
          <w:b/>
          <w:bCs/>
        </w:rPr>
        <w:t>5</w:t>
      </w:r>
      <w:r w:rsidR="001826DF">
        <w:rPr>
          <w:b/>
          <w:bCs/>
        </w:rPr>
        <w:t xml:space="preserve"> </w:t>
      </w:r>
      <w:r w:rsidRPr="008A0832">
        <w:t xml:space="preserve">option and hit the </w:t>
      </w:r>
      <w:r w:rsidRPr="008A0832">
        <w:rPr>
          <w:b/>
          <w:bCs/>
        </w:rPr>
        <w:t xml:space="preserve">Enter </w:t>
      </w:r>
      <w:r w:rsidRPr="008A0832">
        <w:t>key.</w:t>
      </w:r>
    </w:p>
    <w:p w14:paraId="53F9D944" w14:textId="77777777" w:rsidR="008A0832" w:rsidRPr="008A0832" w:rsidRDefault="008A0832" w:rsidP="008A0832">
      <w:pPr>
        <w:rPr>
          <w:lang w:val="bg-BG"/>
        </w:rPr>
      </w:pPr>
      <w:r w:rsidRPr="008A0832">
        <w:t xml:space="preserve">Once the setup program is initiated, we will see many rows of text appearing on the screen. After a while, the </w:t>
      </w:r>
      <w:r w:rsidRPr="008A0832">
        <w:rPr>
          <w:b/>
          <w:bCs/>
        </w:rPr>
        <w:t>Welcome Screen</w:t>
      </w:r>
      <w:r w:rsidRPr="008A0832">
        <w:t xml:space="preserve"> of the installation wizard will appear.</w:t>
      </w:r>
    </w:p>
    <w:p w14:paraId="3310E636" w14:textId="60A10EA3" w:rsidR="008A0832" w:rsidRPr="008A0832" w:rsidRDefault="008A0832" w:rsidP="008A0832">
      <w:pPr>
        <w:rPr>
          <w:lang w:val="bg-BG"/>
        </w:rPr>
      </w:pPr>
      <w:r w:rsidRPr="008A0832">
        <w:t>On the first screen</w:t>
      </w:r>
      <w:r w:rsidR="00A15EC4">
        <w:t>,</w:t>
      </w:r>
      <w:r w:rsidRPr="008A0832">
        <w:t xml:space="preserve"> we must select what language we want to use during the setup. Leave it with </w:t>
      </w:r>
      <w:r w:rsidRPr="008A0832">
        <w:rPr>
          <w:b/>
          <w:bCs/>
        </w:rPr>
        <w:t xml:space="preserve">English </w:t>
      </w:r>
      <w:r w:rsidRPr="008A0832">
        <w:t xml:space="preserve">selected and click </w:t>
      </w:r>
      <w:r w:rsidRPr="008A0832">
        <w:rPr>
          <w:b/>
          <w:bCs/>
        </w:rPr>
        <w:t>Continue</w:t>
      </w:r>
      <w:r w:rsidRPr="008A0832">
        <w:t>.</w:t>
      </w:r>
    </w:p>
    <w:p w14:paraId="2A5C7DA9" w14:textId="77777777" w:rsidR="008A0832" w:rsidRPr="008A0832" w:rsidRDefault="008A0832" w:rsidP="008A0832">
      <w:pPr>
        <w:rPr>
          <w:lang w:val="bg-BG"/>
        </w:rPr>
      </w:pPr>
      <w:r w:rsidRPr="008A0832">
        <w:t xml:space="preserve">Next, we are present with the </w:t>
      </w:r>
      <w:r w:rsidRPr="008A0832">
        <w:rPr>
          <w:b/>
          <w:bCs/>
        </w:rPr>
        <w:t xml:space="preserve">Installation Summary </w:t>
      </w:r>
      <w:r w:rsidRPr="008A0832">
        <w:t>window. Here we will do the following:</w:t>
      </w:r>
    </w:p>
    <w:p w14:paraId="394D8048" w14:textId="77777777" w:rsidR="008A0832" w:rsidRPr="008A0832" w:rsidRDefault="008A0832" w:rsidP="008A0832">
      <w:pPr>
        <w:pStyle w:val="ListParagraph"/>
        <w:numPr>
          <w:ilvl w:val="0"/>
          <w:numId w:val="47"/>
        </w:numPr>
        <w:rPr>
          <w:lang w:val="bg-BG"/>
        </w:rPr>
      </w:pPr>
      <w:r w:rsidRPr="008A0832">
        <w:t xml:space="preserve">Click on </w:t>
      </w:r>
      <w:r w:rsidRPr="008A0832">
        <w:rPr>
          <w:b/>
          <w:bCs/>
        </w:rPr>
        <w:t>Date &amp; Time</w:t>
      </w:r>
      <w:r w:rsidRPr="008A0832">
        <w:t xml:space="preserve">, select for region </w:t>
      </w:r>
      <w:r w:rsidRPr="008A0832">
        <w:rPr>
          <w:b/>
          <w:bCs/>
        </w:rPr>
        <w:t>Europe</w:t>
      </w:r>
      <w:r w:rsidRPr="008A0832">
        <w:t xml:space="preserve"> and for city </w:t>
      </w:r>
      <w:r w:rsidRPr="008A0832">
        <w:rPr>
          <w:b/>
          <w:bCs/>
        </w:rPr>
        <w:t xml:space="preserve">Sofia </w:t>
      </w:r>
      <w:r w:rsidRPr="008A0832">
        <w:t xml:space="preserve">and click on </w:t>
      </w:r>
      <w:r w:rsidRPr="008A0832">
        <w:rPr>
          <w:b/>
          <w:bCs/>
        </w:rPr>
        <w:t>Done</w:t>
      </w:r>
      <w:r w:rsidRPr="008A0832">
        <w:t>;</w:t>
      </w:r>
    </w:p>
    <w:p w14:paraId="27D69C05" w14:textId="2278ACC9" w:rsidR="008A0832" w:rsidRPr="008A0832" w:rsidRDefault="008A0832" w:rsidP="008A0832">
      <w:pPr>
        <w:pStyle w:val="ListParagraph"/>
        <w:numPr>
          <w:ilvl w:val="0"/>
          <w:numId w:val="47"/>
        </w:numPr>
        <w:rPr>
          <w:lang w:val="bg-BG"/>
        </w:rPr>
      </w:pPr>
      <w:r w:rsidRPr="008A0832">
        <w:t xml:space="preserve">Click on </w:t>
      </w:r>
      <w:r w:rsidRPr="008A0832">
        <w:rPr>
          <w:b/>
          <w:bCs/>
        </w:rPr>
        <w:t>Network &amp; Host Name</w:t>
      </w:r>
      <w:r w:rsidRPr="008A0832">
        <w:t xml:space="preserve">, </w:t>
      </w:r>
      <w:r w:rsidR="00A15EC4">
        <w:t xml:space="preserve">and </w:t>
      </w:r>
      <w:r w:rsidRPr="008A0832">
        <w:t xml:space="preserve">turn the switch in the upper right corner in </w:t>
      </w:r>
      <w:r w:rsidRPr="008A0832">
        <w:rPr>
          <w:b/>
          <w:bCs/>
          <w:noProof/>
        </w:rPr>
        <w:t xml:space="preserve">ON </w:t>
      </w:r>
      <w:r w:rsidRPr="008A0832">
        <w:t xml:space="preserve">position. Then in the </w:t>
      </w:r>
      <w:r w:rsidRPr="008A0832">
        <w:rPr>
          <w:b/>
          <w:bCs/>
        </w:rPr>
        <w:t xml:space="preserve">Host name </w:t>
      </w:r>
      <w:r w:rsidRPr="008A0832">
        <w:t>field</w:t>
      </w:r>
      <w:r w:rsidR="00A15EC4">
        <w:t>,</w:t>
      </w:r>
      <w:r w:rsidRPr="008A0832">
        <w:t xml:space="preserve"> enter </w:t>
      </w:r>
      <w:r w:rsidR="008B4BB7">
        <w:rPr>
          <w:b/>
          <w:bCs/>
        </w:rPr>
        <w:t>almalinux</w:t>
      </w:r>
      <w:r w:rsidRPr="008A0832">
        <w:rPr>
          <w:b/>
          <w:bCs/>
        </w:rPr>
        <w:t>.lsa.lab</w:t>
      </w:r>
      <w:r w:rsidRPr="008A0832">
        <w:t xml:space="preserve"> and then click </w:t>
      </w:r>
      <w:r w:rsidRPr="008A0832">
        <w:rPr>
          <w:b/>
          <w:bCs/>
        </w:rPr>
        <w:t>Apply</w:t>
      </w:r>
      <w:r w:rsidRPr="008A0832">
        <w:t xml:space="preserve">. Finally, confirm with </w:t>
      </w:r>
      <w:r w:rsidRPr="008A0832">
        <w:rPr>
          <w:b/>
          <w:bCs/>
        </w:rPr>
        <w:t>Done</w:t>
      </w:r>
      <w:r w:rsidRPr="008A0832">
        <w:t>;</w:t>
      </w:r>
    </w:p>
    <w:p w14:paraId="6F2C3F5C" w14:textId="77777777" w:rsidR="008A0832" w:rsidRPr="008A0832" w:rsidRDefault="008A0832" w:rsidP="008A0832">
      <w:pPr>
        <w:pStyle w:val="ListParagraph"/>
        <w:numPr>
          <w:ilvl w:val="0"/>
          <w:numId w:val="47"/>
        </w:numPr>
        <w:rPr>
          <w:lang w:val="bg-BG"/>
        </w:rPr>
      </w:pPr>
      <w:r w:rsidRPr="008A0832">
        <w:t xml:space="preserve">If we are tight on resources, we can turn off the </w:t>
      </w:r>
      <w:r w:rsidRPr="008A0832">
        <w:rPr>
          <w:b/>
          <w:bCs/>
          <w:noProof/>
        </w:rPr>
        <w:t xml:space="preserve">KDUMP </w:t>
      </w:r>
      <w:r w:rsidRPr="008A0832">
        <w:t xml:space="preserve">option. In order to do it, click on </w:t>
      </w:r>
      <w:r w:rsidRPr="008A0832">
        <w:rPr>
          <w:b/>
          <w:bCs/>
          <w:noProof/>
        </w:rPr>
        <w:t>KDUMP</w:t>
      </w:r>
      <w:r w:rsidRPr="008A0832">
        <w:t xml:space="preserve">. Then uncheck </w:t>
      </w:r>
      <w:r w:rsidRPr="008A0832">
        <w:rPr>
          <w:b/>
          <w:bCs/>
        </w:rPr>
        <w:t>Enable kdump</w:t>
      </w:r>
      <w:r w:rsidRPr="008A0832">
        <w:t xml:space="preserve"> and confirm with </w:t>
      </w:r>
      <w:r w:rsidRPr="008A0832">
        <w:rPr>
          <w:b/>
          <w:bCs/>
        </w:rPr>
        <w:t>Done</w:t>
      </w:r>
      <w:r w:rsidRPr="008A0832">
        <w:t>;</w:t>
      </w:r>
    </w:p>
    <w:p w14:paraId="073243C7" w14:textId="1D98B8DB" w:rsidR="00107235" w:rsidRPr="00107235" w:rsidRDefault="00107235" w:rsidP="00107235">
      <w:pPr>
        <w:pStyle w:val="ListParagraph"/>
        <w:numPr>
          <w:ilvl w:val="0"/>
          <w:numId w:val="47"/>
        </w:numPr>
        <w:rPr>
          <w:lang w:val="bg-BG"/>
        </w:rPr>
      </w:pPr>
      <w:r w:rsidRPr="008A0832">
        <w:t xml:space="preserve">Click on the </w:t>
      </w:r>
      <w:r w:rsidRPr="008A0832">
        <w:rPr>
          <w:b/>
          <w:bCs/>
        </w:rPr>
        <w:t>Installation Destination</w:t>
      </w:r>
      <w:r w:rsidRPr="008A0832">
        <w:t xml:space="preserve"> to verify where the </w:t>
      </w:r>
      <w:r w:rsidRPr="008A0832">
        <w:rPr>
          <w:noProof/>
        </w:rPr>
        <w:t xml:space="preserve">OS </w:t>
      </w:r>
      <w:r w:rsidRPr="008A0832">
        <w:t xml:space="preserve">will be installed and confirm with </w:t>
      </w:r>
      <w:r w:rsidRPr="008A0832">
        <w:rPr>
          <w:b/>
          <w:bCs/>
        </w:rPr>
        <w:t>Done</w:t>
      </w:r>
      <w:r w:rsidRPr="008A0832">
        <w:t>;</w:t>
      </w:r>
    </w:p>
    <w:p w14:paraId="2A02BC86" w14:textId="4292C1AF" w:rsidR="00306EE5" w:rsidRPr="00306EE5" w:rsidRDefault="00306EE5" w:rsidP="008A0832">
      <w:pPr>
        <w:pStyle w:val="ListParagraph"/>
        <w:numPr>
          <w:ilvl w:val="0"/>
          <w:numId w:val="47"/>
        </w:numPr>
        <w:rPr>
          <w:lang w:val="bg-BG"/>
        </w:rPr>
      </w:pPr>
      <w:r>
        <w:lastRenderedPageBreak/>
        <w:t>Depending on the image in use (</w:t>
      </w:r>
      <w:r w:rsidR="00901A2C">
        <w:t xml:space="preserve">it applies </w:t>
      </w:r>
      <w:r w:rsidR="00AB5E5F">
        <w:t xml:space="preserve">mostly </w:t>
      </w:r>
      <w:r w:rsidR="00A15EC4">
        <w:t>to</w:t>
      </w:r>
      <w:r w:rsidR="00901A2C">
        <w:t xml:space="preserve"> the </w:t>
      </w:r>
      <w:r w:rsidR="00901A2C">
        <w:rPr>
          <w:b/>
          <w:bCs/>
        </w:rPr>
        <w:t>boot</w:t>
      </w:r>
      <w:r w:rsidR="00901A2C">
        <w:t xml:space="preserve"> image), you must click on </w:t>
      </w:r>
      <w:r w:rsidR="00A15EC4">
        <w:t xml:space="preserve">the </w:t>
      </w:r>
      <w:r w:rsidR="00901A2C">
        <w:rPr>
          <w:b/>
          <w:bCs/>
        </w:rPr>
        <w:t>Installation Source</w:t>
      </w:r>
      <w:r w:rsidR="00901A2C">
        <w:t xml:space="preserve"> option and enter </w:t>
      </w:r>
      <w:r w:rsidR="00F31B30">
        <w:t xml:space="preserve">a </w:t>
      </w:r>
      <w:r w:rsidR="00F31B30" w:rsidRPr="00F31B30">
        <w:rPr>
          <w:b/>
          <w:bCs/>
        </w:rPr>
        <w:t>repository URL</w:t>
      </w:r>
      <w:r w:rsidR="00F31B30">
        <w:t xml:space="preserve">. </w:t>
      </w:r>
      <w:r w:rsidR="00AB5E5F">
        <w:t>You should check which is the correct one in the documentation of the selected distribution;</w:t>
      </w:r>
    </w:p>
    <w:p w14:paraId="0F879A92" w14:textId="37AE309E" w:rsidR="008A0832" w:rsidRPr="002B5AA8" w:rsidRDefault="008A0832" w:rsidP="008A0832">
      <w:pPr>
        <w:pStyle w:val="ListParagraph"/>
        <w:numPr>
          <w:ilvl w:val="0"/>
          <w:numId w:val="47"/>
        </w:numPr>
        <w:rPr>
          <w:lang w:val="bg-BG"/>
        </w:rPr>
      </w:pPr>
      <w:r w:rsidRPr="008A0832">
        <w:t xml:space="preserve">Adjust the software to be installed in the </w:t>
      </w:r>
      <w:r w:rsidRPr="008A0832">
        <w:rPr>
          <w:b/>
          <w:bCs/>
        </w:rPr>
        <w:t>Software Selection</w:t>
      </w:r>
      <w:r w:rsidRPr="008A0832">
        <w:t xml:space="preserve"> section </w:t>
      </w:r>
      <w:r w:rsidRPr="008A0832">
        <w:rPr>
          <w:noProof/>
        </w:rPr>
        <w:t>(</w:t>
      </w:r>
      <w:r w:rsidRPr="008A0832">
        <w:t xml:space="preserve">select </w:t>
      </w:r>
      <w:r w:rsidRPr="008A0832">
        <w:rPr>
          <w:b/>
          <w:bCs/>
        </w:rPr>
        <w:t>Minimal Install</w:t>
      </w:r>
      <w:r w:rsidRPr="008A0832">
        <w:rPr>
          <w:noProof/>
        </w:rPr>
        <w:t>)</w:t>
      </w:r>
      <w:r w:rsidRPr="008A0832">
        <w:rPr>
          <w:b/>
          <w:bCs/>
          <w:noProof/>
        </w:rPr>
        <w:t xml:space="preserve"> </w:t>
      </w:r>
      <w:r w:rsidRPr="008A0832">
        <w:t xml:space="preserve">and confirm with </w:t>
      </w:r>
      <w:r w:rsidRPr="008A0832">
        <w:rPr>
          <w:b/>
          <w:bCs/>
        </w:rPr>
        <w:t>Done</w:t>
      </w:r>
      <w:r w:rsidRPr="008A0832">
        <w:t>;</w:t>
      </w:r>
    </w:p>
    <w:p w14:paraId="645C1D32" w14:textId="04D92216" w:rsidR="004E3621" w:rsidRPr="004E3621" w:rsidRDefault="00463A7E" w:rsidP="004E3621">
      <w:pPr>
        <w:pStyle w:val="ListParagraph"/>
        <w:numPr>
          <w:ilvl w:val="0"/>
          <w:numId w:val="47"/>
        </w:numPr>
        <w:rPr>
          <w:lang w:val="bg-BG"/>
        </w:rPr>
      </w:pPr>
      <w:r>
        <w:t xml:space="preserve">Click on the </w:t>
      </w:r>
      <w:r>
        <w:rPr>
          <w:b/>
          <w:bCs/>
        </w:rPr>
        <w:t>Root Password</w:t>
      </w:r>
      <w:r>
        <w:t xml:space="preserve"> option and enter something simple for a password. For example, enter </w:t>
      </w:r>
      <w:r w:rsidR="00903266">
        <w:rPr>
          <w:b/>
          <w:bCs/>
        </w:rPr>
        <w:t>Parolka1!</w:t>
      </w:r>
      <w:r>
        <w:t xml:space="preserve">. </w:t>
      </w:r>
      <w:r w:rsidR="004E3621">
        <w:t xml:space="preserve">If we used a weak password, </w:t>
      </w:r>
      <w:r w:rsidR="004E3621" w:rsidRPr="004E3621">
        <w:t xml:space="preserve">we must hit the </w:t>
      </w:r>
      <w:r w:rsidR="004E3621" w:rsidRPr="004E3621">
        <w:rPr>
          <w:b/>
          <w:bCs/>
        </w:rPr>
        <w:t>Done</w:t>
      </w:r>
      <w:r w:rsidR="004E3621" w:rsidRPr="004E3621">
        <w:t xml:space="preserve"> button twice in order </w:t>
      </w:r>
      <w:r w:rsidR="004E3621">
        <w:t>for it</w:t>
      </w:r>
      <w:r w:rsidR="004E3621" w:rsidRPr="004E3621">
        <w:t xml:space="preserve"> to be accepted</w:t>
      </w:r>
      <w:r w:rsidR="00B01DAC">
        <w:t>;</w:t>
      </w:r>
    </w:p>
    <w:p w14:paraId="2C45EDA4" w14:textId="7B52BF7C" w:rsidR="008A0832" w:rsidRPr="00035583" w:rsidRDefault="00B01DAC" w:rsidP="00C449DE">
      <w:pPr>
        <w:pStyle w:val="ListParagraph"/>
        <w:numPr>
          <w:ilvl w:val="0"/>
          <w:numId w:val="47"/>
        </w:numPr>
        <w:rPr>
          <w:lang w:val="bg-BG"/>
        </w:rPr>
      </w:pPr>
      <w:r>
        <w:t xml:space="preserve">Next, click on the </w:t>
      </w:r>
      <w:r w:rsidRPr="00035583">
        <w:rPr>
          <w:b/>
          <w:bCs/>
        </w:rPr>
        <w:t xml:space="preserve">User Creation </w:t>
      </w:r>
      <w:r>
        <w:t xml:space="preserve">item to create </w:t>
      </w:r>
      <w:r w:rsidR="00A15EC4">
        <w:t xml:space="preserve">an </w:t>
      </w:r>
      <w:r>
        <w:t>additional user.</w:t>
      </w:r>
      <w:r w:rsidR="00035583">
        <w:t xml:space="preserve"> Enter the following</w:t>
      </w:r>
      <w:r w:rsidR="008A0832" w:rsidRPr="008A0832">
        <w:t>:</w:t>
      </w:r>
    </w:p>
    <w:p w14:paraId="11BA7DCE" w14:textId="3A1B00DA" w:rsidR="008A0832" w:rsidRPr="008A0832" w:rsidRDefault="008A0832" w:rsidP="00035583">
      <w:pPr>
        <w:pStyle w:val="ListParagraph"/>
        <w:numPr>
          <w:ilvl w:val="1"/>
          <w:numId w:val="47"/>
        </w:numPr>
        <w:rPr>
          <w:lang w:val="bg-BG"/>
        </w:rPr>
      </w:pPr>
      <w:r w:rsidRPr="008A0832">
        <w:t>Enter a name</w:t>
      </w:r>
      <w:r w:rsidR="00FF2EF1">
        <w:t xml:space="preserve"> </w:t>
      </w:r>
      <w:r w:rsidR="00625BA3">
        <w:t>(</w:t>
      </w:r>
      <w:r w:rsidR="00625BA3">
        <w:rPr>
          <w:b/>
          <w:bCs/>
        </w:rPr>
        <w:t>LSA User</w:t>
      </w:r>
      <w:r w:rsidR="00625BA3">
        <w:t>)</w:t>
      </w:r>
      <w:r w:rsidRPr="008A0832">
        <w:t xml:space="preserve"> in </w:t>
      </w:r>
      <w:r w:rsidRPr="008A0832">
        <w:rPr>
          <w:b/>
          <w:bCs/>
        </w:rPr>
        <w:t>Full name</w:t>
      </w:r>
      <w:r w:rsidRPr="008A0832">
        <w:t>. It can contain spaces</w:t>
      </w:r>
    </w:p>
    <w:p w14:paraId="3A78F76B" w14:textId="38FC87BC" w:rsidR="008A0832" w:rsidRPr="008A0832" w:rsidRDefault="008A0832" w:rsidP="00035583">
      <w:pPr>
        <w:pStyle w:val="ListParagraph"/>
        <w:numPr>
          <w:ilvl w:val="1"/>
          <w:numId w:val="47"/>
        </w:numPr>
        <w:rPr>
          <w:lang w:val="bg-BG"/>
        </w:rPr>
      </w:pPr>
      <w:r w:rsidRPr="008A0832">
        <w:t xml:space="preserve">Enter or change the proposed </w:t>
      </w:r>
      <w:r w:rsidRPr="008A0832">
        <w:rPr>
          <w:b/>
          <w:bCs/>
        </w:rPr>
        <w:t>User name</w:t>
      </w:r>
      <w:r w:rsidR="00D87DD5">
        <w:t xml:space="preserve"> to </w:t>
      </w:r>
      <w:r w:rsidR="00D87DD5">
        <w:rPr>
          <w:b/>
          <w:bCs/>
        </w:rPr>
        <w:t>lsauser</w:t>
      </w:r>
    </w:p>
    <w:p w14:paraId="4DB88475" w14:textId="4AEFF749" w:rsidR="008A0832" w:rsidRPr="008A0832" w:rsidRDefault="008A0832" w:rsidP="00035583">
      <w:pPr>
        <w:pStyle w:val="ListParagraph"/>
        <w:numPr>
          <w:ilvl w:val="1"/>
          <w:numId w:val="47"/>
        </w:numPr>
        <w:rPr>
          <w:lang w:val="bg-BG"/>
        </w:rPr>
      </w:pPr>
      <w:r w:rsidRPr="008A0832">
        <w:t xml:space="preserve">Check the </w:t>
      </w:r>
      <w:r w:rsidRPr="008A0832">
        <w:rPr>
          <w:b/>
          <w:bCs/>
        </w:rPr>
        <w:t xml:space="preserve">Make this user administrator </w:t>
      </w:r>
      <w:r w:rsidRPr="008A0832">
        <w:t>option</w:t>
      </w:r>
    </w:p>
    <w:p w14:paraId="3ABE6C5F" w14:textId="72EE8A00" w:rsidR="008A0832" w:rsidRPr="008A0832" w:rsidRDefault="008A0832" w:rsidP="00035583">
      <w:pPr>
        <w:pStyle w:val="ListParagraph"/>
        <w:numPr>
          <w:ilvl w:val="1"/>
          <w:numId w:val="47"/>
        </w:numPr>
        <w:rPr>
          <w:lang w:val="bg-BG"/>
        </w:rPr>
      </w:pPr>
      <w:r w:rsidRPr="008A0832">
        <w:t xml:space="preserve">Enter </w:t>
      </w:r>
      <w:r w:rsidR="00A15EC4">
        <w:t xml:space="preserve">the </w:t>
      </w:r>
      <w:r w:rsidRPr="008A0832">
        <w:t>password</w:t>
      </w:r>
      <w:r w:rsidR="002F4B25">
        <w:t xml:space="preserve"> (for example </w:t>
      </w:r>
      <w:r w:rsidR="002F4B25">
        <w:rPr>
          <w:b/>
          <w:bCs/>
        </w:rPr>
        <w:t>Parolka2@</w:t>
      </w:r>
      <w:r w:rsidR="002F4B25">
        <w:t>)</w:t>
      </w:r>
      <w:r w:rsidRPr="008A0832">
        <w:t xml:space="preserve"> for the user in the two password fields. Again, if the password is considered weak </w:t>
      </w:r>
      <w:r w:rsidRPr="008A0832">
        <w:rPr>
          <w:noProof/>
        </w:rPr>
        <w:t>(</w:t>
      </w:r>
      <w:r w:rsidRPr="008A0832">
        <w:t xml:space="preserve">for </w:t>
      </w:r>
      <w:r w:rsidR="00903266">
        <w:t xml:space="preserve">example like </w:t>
      </w:r>
      <w:r w:rsidR="00903266">
        <w:rPr>
          <w:b/>
          <w:bCs/>
        </w:rPr>
        <w:t>Password1</w:t>
      </w:r>
      <w:r w:rsidRPr="008A0832">
        <w:t xml:space="preserve">), you must click the </w:t>
      </w:r>
      <w:r w:rsidRPr="008A0832">
        <w:rPr>
          <w:b/>
          <w:bCs/>
        </w:rPr>
        <w:t>Done</w:t>
      </w:r>
      <w:r w:rsidRPr="008A0832">
        <w:t xml:space="preserve"> button twice</w:t>
      </w:r>
    </w:p>
    <w:p w14:paraId="5E896553" w14:textId="1A227D51" w:rsidR="00035583" w:rsidRPr="00035583" w:rsidRDefault="00035583" w:rsidP="008A0832">
      <w:pPr>
        <w:rPr>
          <w:lang w:val="bg-BG"/>
        </w:rPr>
      </w:pPr>
      <w:r w:rsidRPr="008A0832">
        <w:t xml:space="preserve">Now that we have the initial configuration done, we can hit the </w:t>
      </w:r>
      <w:r w:rsidRPr="008A0832">
        <w:rPr>
          <w:b/>
          <w:bCs/>
        </w:rPr>
        <w:t xml:space="preserve">Begin installation </w:t>
      </w:r>
      <w:r w:rsidRPr="008A0832">
        <w:t>button to start the actual installation process.</w:t>
      </w:r>
    </w:p>
    <w:p w14:paraId="3650599F" w14:textId="19AAABD1" w:rsidR="008A0832" w:rsidRPr="008A0832" w:rsidRDefault="008A0832" w:rsidP="008A0832">
      <w:pPr>
        <w:rPr>
          <w:lang w:val="bg-BG"/>
        </w:rPr>
      </w:pPr>
      <w:r w:rsidRPr="008A0832">
        <w:t xml:space="preserve">If </w:t>
      </w:r>
      <w:r w:rsidR="00A15EC4">
        <w:t xml:space="preserve">the </w:t>
      </w:r>
      <w:r w:rsidRPr="008A0832">
        <w:t xml:space="preserve">installation process is done, before you configure the users, then a </w:t>
      </w:r>
      <w:r w:rsidRPr="008A0832">
        <w:rPr>
          <w:b/>
          <w:bCs/>
        </w:rPr>
        <w:t xml:space="preserve">Finish configuration </w:t>
      </w:r>
      <w:r w:rsidRPr="008A0832">
        <w:t>button will appear. Click on it.</w:t>
      </w:r>
    </w:p>
    <w:p w14:paraId="438AEBD3" w14:textId="7AC515EE" w:rsidR="008A0832" w:rsidRPr="008A0832" w:rsidRDefault="008A0832" w:rsidP="008A0832">
      <w:pPr>
        <w:rPr>
          <w:lang w:val="bg-BG"/>
        </w:rPr>
      </w:pPr>
      <w:r w:rsidRPr="008A0832">
        <w:t xml:space="preserve">Once the whole installation process is done, we must click on the </w:t>
      </w:r>
      <w:r w:rsidRPr="008A0832">
        <w:rPr>
          <w:b/>
          <w:bCs/>
        </w:rPr>
        <w:t>Reboo</w:t>
      </w:r>
      <w:r w:rsidR="00D96795">
        <w:rPr>
          <w:b/>
          <w:bCs/>
        </w:rPr>
        <w:t xml:space="preserve">t System </w:t>
      </w:r>
      <w:r w:rsidRPr="008A0832">
        <w:t>button to reboot the machine.</w:t>
      </w:r>
    </w:p>
    <w:p w14:paraId="4385C6EF" w14:textId="345AF03F" w:rsidR="008A0832" w:rsidRPr="008A0832" w:rsidRDefault="008A0832" w:rsidP="008A0832">
      <w:pPr>
        <w:rPr>
          <w:lang w:val="bg-BG"/>
        </w:rPr>
      </w:pPr>
      <w:r w:rsidRPr="008A0832">
        <w:t xml:space="preserve">The </w:t>
      </w:r>
      <w:r w:rsidRPr="008A0832">
        <w:rPr>
          <w:noProof/>
        </w:rPr>
        <w:t xml:space="preserve">VM </w:t>
      </w:r>
      <w:r w:rsidRPr="008A0832">
        <w:t>will reboot</w:t>
      </w:r>
      <w:r w:rsidR="00A15EC4">
        <w:t>,</w:t>
      </w:r>
      <w:r w:rsidRPr="008A0832">
        <w:t xml:space="preserve"> and if everything went okay, we w</w:t>
      </w:r>
      <w:r w:rsidR="00A15EC4">
        <w:t>ould</w:t>
      </w:r>
      <w:r w:rsidRPr="008A0832">
        <w:t xml:space="preserve"> be prompted with a login prompt.</w:t>
      </w:r>
    </w:p>
    <w:p w14:paraId="36238469" w14:textId="55162161" w:rsidR="000D5A28" w:rsidRDefault="004C65E8" w:rsidP="004C65E8">
      <w:pPr>
        <w:pStyle w:val="Heading4"/>
      </w:pPr>
      <w:r>
        <w:t>openSUSE</w:t>
      </w:r>
    </w:p>
    <w:p w14:paraId="74659D71" w14:textId="462163A3" w:rsidR="009C6119" w:rsidRDefault="009C6119" w:rsidP="009C6119">
      <w:r w:rsidRPr="00B136EF">
        <w:t xml:space="preserve">On the screen </w:t>
      </w:r>
      <w:r w:rsidR="00A02347" w:rsidRPr="00B136EF">
        <w:t>will appear four options</w:t>
      </w:r>
      <w:r w:rsidRPr="00B136EF">
        <w:t xml:space="preserve">. Using the arrow keys, select the </w:t>
      </w:r>
      <w:r w:rsidR="00A02347" w:rsidRPr="00B136EF">
        <w:rPr>
          <w:b/>
          <w:bCs/>
        </w:rPr>
        <w:t>Installation</w:t>
      </w:r>
      <w:r w:rsidRPr="00B136EF">
        <w:rPr>
          <w:b/>
          <w:bCs/>
        </w:rPr>
        <w:t xml:space="preserve"> </w:t>
      </w:r>
      <w:r w:rsidRPr="00B136EF">
        <w:t xml:space="preserve">option and hit the </w:t>
      </w:r>
      <w:r w:rsidRPr="00B136EF">
        <w:rPr>
          <w:b/>
          <w:bCs/>
        </w:rPr>
        <w:t xml:space="preserve">Enter </w:t>
      </w:r>
      <w:r w:rsidRPr="00B136EF">
        <w:t>key.</w:t>
      </w:r>
    </w:p>
    <w:p w14:paraId="09F84B78" w14:textId="54EE39F7" w:rsidR="00FD4517" w:rsidRDefault="00FD4517" w:rsidP="009C6119">
      <w:r>
        <w:t>After a while</w:t>
      </w:r>
      <w:r w:rsidR="00880144">
        <w:t xml:space="preserve">, depending on the selected image and virtual machine configuration, </w:t>
      </w:r>
      <w:r w:rsidR="00036251">
        <w:t>a screen to select the keyboard type and accept the licen</w:t>
      </w:r>
      <w:r w:rsidR="00D25A0F">
        <w:t>s</w:t>
      </w:r>
      <w:r w:rsidR="00036251">
        <w:t>e will appear</w:t>
      </w:r>
      <w:r w:rsidR="00D25A0F">
        <w:t xml:space="preserve">. Just click the </w:t>
      </w:r>
      <w:r w:rsidR="00D25A0F">
        <w:rPr>
          <w:b/>
          <w:bCs/>
        </w:rPr>
        <w:t>Next</w:t>
      </w:r>
      <w:r w:rsidR="00D25A0F">
        <w:t xml:space="preserve"> button.</w:t>
      </w:r>
    </w:p>
    <w:p w14:paraId="52328AA0" w14:textId="6156B3C1" w:rsidR="00D25A0F" w:rsidRDefault="004F5911" w:rsidP="009C6119">
      <w:r>
        <w:t xml:space="preserve">When asked to activate the online repositories, confirm by clicking on the </w:t>
      </w:r>
      <w:r>
        <w:rPr>
          <w:b/>
          <w:bCs/>
        </w:rPr>
        <w:t>Yes</w:t>
      </w:r>
      <w:r>
        <w:t xml:space="preserve"> button. Please note that if</w:t>
      </w:r>
      <w:r w:rsidR="00A15EC4">
        <w:t>,</w:t>
      </w:r>
      <w:r>
        <w:t xml:space="preserve"> due to something</w:t>
      </w:r>
      <w:r w:rsidR="00A15EC4">
        <w:t>,</w:t>
      </w:r>
      <w:r>
        <w:t xml:space="preserve"> the machine is not connected to</w:t>
      </w:r>
      <w:r w:rsidR="00A15EC4">
        <w:t xml:space="preserve"> the</w:t>
      </w:r>
      <w:r>
        <w:t xml:space="preserve"> Internet, here the </w:t>
      </w:r>
      <w:r>
        <w:rPr>
          <w:b/>
          <w:bCs/>
        </w:rPr>
        <w:t>No</w:t>
      </w:r>
      <w:r>
        <w:t xml:space="preserve"> button must be clicked instead.</w:t>
      </w:r>
    </w:p>
    <w:p w14:paraId="3A018623" w14:textId="595AC679" w:rsidR="004F5911" w:rsidRDefault="00D85360" w:rsidP="009C6119">
      <w:r>
        <w:t xml:space="preserve">Adjust the selection of the enabled repositories. It is safe to accept the defaults and click on the </w:t>
      </w:r>
      <w:r>
        <w:rPr>
          <w:b/>
          <w:bCs/>
        </w:rPr>
        <w:t>Next</w:t>
      </w:r>
      <w:r>
        <w:t xml:space="preserve"> button.</w:t>
      </w:r>
    </w:p>
    <w:p w14:paraId="0A7D00BA" w14:textId="563ADE09" w:rsidR="00D85360" w:rsidRDefault="00CB2EB7" w:rsidP="009C6119">
      <w:r>
        <w:t xml:space="preserve">On the </w:t>
      </w:r>
      <w:r>
        <w:rPr>
          <w:b/>
          <w:bCs/>
        </w:rPr>
        <w:t>System Role</w:t>
      </w:r>
      <w:r>
        <w:t xml:space="preserve"> screen</w:t>
      </w:r>
      <w:r w:rsidR="00A15EC4">
        <w:t>,</w:t>
      </w:r>
      <w:r>
        <w:t xml:space="preserve"> select the </w:t>
      </w:r>
      <w:r>
        <w:rPr>
          <w:b/>
          <w:bCs/>
        </w:rPr>
        <w:t xml:space="preserve">Server </w:t>
      </w:r>
      <w:r>
        <w:t xml:space="preserve">option and click the </w:t>
      </w:r>
      <w:r>
        <w:rPr>
          <w:b/>
          <w:bCs/>
        </w:rPr>
        <w:t>Next</w:t>
      </w:r>
      <w:r>
        <w:t xml:space="preserve"> button.</w:t>
      </w:r>
    </w:p>
    <w:p w14:paraId="48CB13FE" w14:textId="2B64E0D4" w:rsidR="00CB2EB7" w:rsidRDefault="004D5668" w:rsidP="009C6119">
      <w:r>
        <w:t xml:space="preserve">On the </w:t>
      </w:r>
      <w:r>
        <w:rPr>
          <w:b/>
          <w:bCs/>
        </w:rPr>
        <w:t xml:space="preserve">Partitioning </w:t>
      </w:r>
      <w:r>
        <w:t>screen</w:t>
      </w:r>
      <w:r w:rsidR="00A15EC4">
        <w:t>,</w:t>
      </w:r>
      <w:r>
        <w:t xml:space="preserve"> accept the proposed partitioning scheme by clicking on the </w:t>
      </w:r>
      <w:r>
        <w:rPr>
          <w:b/>
          <w:bCs/>
        </w:rPr>
        <w:t>Next</w:t>
      </w:r>
      <w:r>
        <w:t xml:space="preserve"> button.</w:t>
      </w:r>
    </w:p>
    <w:p w14:paraId="1FD04FE7" w14:textId="77777777" w:rsidR="00603BEB" w:rsidRDefault="00247209" w:rsidP="00603BEB">
      <w:r>
        <w:t xml:space="preserve">Next, select the appropriate time zone. For example, select </w:t>
      </w:r>
      <w:r>
        <w:rPr>
          <w:b/>
          <w:bCs/>
        </w:rPr>
        <w:t>Bulgaria</w:t>
      </w:r>
      <w:r>
        <w:t xml:space="preserve">. This can be done either by selecting items in the </w:t>
      </w:r>
      <w:r>
        <w:rPr>
          <w:b/>
          <w:bCs/>
        </w:rPr>
        <w:t>Region</w:t>
      </w:r>
      <w:r>
        <w:t xml:space="preserve"> and </w:t>
      </w:r>
      <w:r>
        <w:rPr>
          <w:b/>
          <w:bCs/>
        </w:rPr>
        <w:t>Time Zone</w:t>
      </w:r>
      <w:r>
        <w:t xml:space="preserve"> drop-down lists or by clicking on the map. Once done, click on the </w:t>
      </w:r>
      <w:r>
        <w:rPr>
          <w:b/>
          <w:bCs/>
        </w:rPr>
        <w:t>Next</w:t>
      </w:r>
      <w:r>
        <w:t xml:space="preserve"> button.</w:t>
      </w:r>
    </w:p>
    <w:p w14:paraId="57AA2E36" w14:textId="5811EB86" w:rsidR="00603BEB" w:rsidRPr="00603BEB" w:rsidRDefault="00603BEB" w:rsidP="00603BEB">
      <w:r>
        <w:t xml:space="preserve">Next, </w:t>
      </w:r>
      <w:r w:rsidR="005976A3">
        <w:t xml:space="preserve">on the </w:t>
      </w:r>
      <w:r w:rsidR="005976A3">
        <w:rPr>
          <w:b/>
          <w:bCs/>
        </w:rPr>
        <w:t>Local User</w:t>
      </w:r>
      <w:r w:rsidR="005976A3">
        <w:t xml:space="preserve"> screen</w:t>
      </w:r>
      <w:r w:rsidR="00A15EC4">
        <w:t>,</w:t>
      </w:r>
      <w:r w:rsidR="005976A3">
        <w:t xml:space="preserve"> make sure the </w:t>
      </w:r>
      <w:r w:rsidR="005976A3">
        <w:rPr>
          <w:b/>
          <w:bCs/>
        </w:rPr>
        <w:t>Create New User</w:t>
      </w:r>
      <w:r w:rsidR="005976A3">
        <w:t xml:space="preserve"> option is selected and e</w:t>
      </w:r>
      <w:r>
        <w:t>nter the following</w:t>
      </w:r>
      <w:r w:rsidRPr="008A0832">
        <w:t>:</w:t>
      </w:r>
    </w:p>
    <w:p w14:paraId="36BBA50F" w14:textId="21919D6D" w:rsidR="00603BEB" w:rsidRPr="008A0832" w:rsidRDefault="00603BEB" w:rsidP="00603BEB">
      <w:pPr>
        <w:pStyle w:val="ListParagraph"/>
        <w:numPr>
          <w:ilvl w:val="0"/>
          <w:numId w:val="47"/>
        </w:numPr>
        <w:rPr>
          <w:lang w:val="bg-BG"/>
        </w:rPr>
      </w:pPr>
      <w:r w:rsidRPr="008A0832">
        <w:t>Enter a name</w:t>
      </w:r>
      <w:r w:rsidR="00FF2EF1">
        <w:t xml:space="preserve"> </w:t>
      </w:r>
      <w:r>
        <w:t>(</w:t>
      </w:r>
      <w:r>
        <w:rPr>
          <w:b/>
          <w:bCs/>
        </w:rPr>
        <w:t>LSA User</w:t>
      </w:r>
      <w:r>
        <w:t>)</w:t>
      </w:r>
      <w:r w:rsidRPr="008A0832">
        <w:t xml:space="preserve"> in </w:t>
      </w:r>
      <w:r w:rsidRPr="008A0832">
        <w:rPr>
          <w:b/>
          <w:bCs/>
        </w:rPr>
        <w:t>Full name</w:t>
      </w:r>
      <w:r w:rsidRPr="008A0832">
        <w:t>. It can contain spaces;</w:t>
      </w:r>
    </w:p>
    <w:p w14:paraId="57B80950" w14:textId="77777777" w:rsidR="00603BEB" w:rsidRPr="008A0832" w:rsidRDefault="00603BEB" w:rsidP="00603BEB">
      <w:pPr>
        <w:pStyle w:val="ListParagraph"/>
        <w:numPr>
          <w:ilvl w:val="0"/>
          <w:numId w:val="47"/>
        </w:numPr>
        <w:rPr>
          <w:lang w:val="bg-BG"/>
        </w:rPr>
      </w:pPr>
      <w:r w:rsidRPr="008A0832">
        <w:t xml:space="preserve">Enter or change the proposed </w:t>
      </w:r>
      <w:r w:rsidRPr="008A0832">
        <w:rPr>
          <w:b/>
          <w:bCs/>
        </w:rPr>
        <w:t>User name</w:t>
      </w:r>
      <w:r>
        <w:t xml:space="preserve"> to </w:t>
      </w:r>
      <w:r>
        <w:rPr>
          <w:b/>
          <w:bCs/>
        </w:rPr>
        <w:t>lsauser</w:t>
      </w:r>
      <w:r>
        <w:t>;</w:t>
      </w:r>
    </w:p>
    <w:p w14:paraId="5AD40529" w14:textId="67566F4A" w:rsidR="00CD6680" w:rsidRDefault="00603BEB" w:rsidP="00921CA4">
      <w:pPr>
        <w:pStyle w:val="ListParagraph"/>
        <w:numPr>
          <w:ilvl w:val="0"/>
          <w:numId w:val="47"/>
        </w:numPr>
      </w:pPr>
      <w:r w:rsidRPr="008A0832">
        <w:t>Enter</w:t>
      </w:r>
      <w:r w:rsidR="00A15EC4">
        <w:t xml:space="preserve"> the</w:t>
      </w:r>
      <w:r w:rsidRPr="008A0832">
        <w:t xml:space="preserve"> password for the user</w:t>
      </w:r>
      <w:r w:rsidR="002F4B25">
        <w:t xml:space="preserve"> (for example </w:t>
      </w:r>
      <w:r w:rsidR="002F4B25">
        <w:rPr>
          <w:b/>
          <w:bCs/>
        </w:rPr>
        <w:t>Parolka2@</w:t>
      </w:r>
      <w:r w:rsidR="002F4B25">
        <w:t>)</w:t>
      </w:r>
      <w:r w:rsidRPr="008A0832">
        <w:t xml:space="preserve"> in the two password fields</w:t>
      </w:r>
    </w:p>
    <w:p w14:paraId="362C4F66" w14:textId="15A0725A" w:rsidR="00903266" w:rsidRPr="00D459D4" w:rsidRDefault="00903266" w:rsidP="009C6119">
      <w:pPr>
        <w:rPr>
          <w:i/>
          <w:iCs/>
        </w:rPr>
      </w:pPr>
      <w:r>
        <w:t xml:space="preserve">You can set the same password both for the user you are about to create and for the </w:t>
      </w:r>
      <w:r w:rsidRPr="00903266">
        <w:rPr>
          <w:b/>
          <w:bCs/>
        </w:rPr>
        <w:t>root</w:t>
      </w:r>
      <w:r>
        <w:t xml:space="preserve"> user. Should you want to do this, m</w:t>
      </w:r>
      <w:r w:rsidR="00FF2EF1">
        <w:t xml:space="preserve">ake sure that the </w:t>
      </w:r>
      <w:r w:rsidR="00FF2EF1" w:rsidRPr="00CD6680">
        <w:rPr>
          <w:b/>
          <w:bCs/>
        </w:rPr>
        <w:t xml:space="preserve">Use this password for system administrator </w:t>
      </w:r>
      <w:r w:rsidR="00AB5C77">
        <w:t xml:space="preserve">item is selected. </w:t>
      </w:r>
      <w:r w:rsidR="006F409E" w:rsidRPr="00D459D4">
        <w:rPr>
          <w:i/>
          <w:iCs/>
        </w:rPr>
        <w:t xml:space="preserve">Or if you prefer to have different passwords, uncheck the </w:t>
      </w:r>
      <w:r w:rsidR="00D459D4" w:rsidRPr="00D459D4">
        <w:rPr>
          <w:b/>
          <w:bCs/>
          <w:i/>
          <w:iCs/>
        </w:rPr>
        <w:t xml:space="preserve">Use this password for system administrator </w:t>
      </w:r>
      <w:r w:rsidR="00D459D4" w:rsidRPr="00D459D4">
        <w:rPr>
          <w:i/>
          <w:iCs/>
        </w:rPr>
        <w:t xml:space="preserve">and then, on the next screen, you have to enter </w:t>
      </w:r>
      <w:r w:rsidR="00730D25" w:rsidRPr="00D459D4">
        <w:rPr>
          <w:i/>
          <w:iCs/>
        </w:rPr>
        <w:t>the password</w:t>
      </w:r>
      <w:r w:rsidR="00D459D4" w:rsidRPr="00D459D4">
        <w:rPr>
          <w:i/>
          <w:iCs/>
        </w:rPr>
        <w:t xml:space="preserve"> for the </w:t>
      </w:r>
      <w:r w:rsidR="00D459D4" w:rsidRPr="00D459D4">
        <w:rPr>
          <w:b/>
          <w:bCs/>
          <w:i/>
          <w:iCs/>
        </w:rPr>
        <w:t>root</w:t>
      </w:r>
      <w:r w:rsidR="00D459D4" w:rsidRPr="00D459D4">
        <w:rPr>
          <w:i/>
          <w:iCs/>
        </w:rPr>
        <w:t xml:space="preserve"> user.</w:t>
      </w:r>
    </w:p>
    <w:p w14:paraId="39C0D23E" w14:textId="458433C8" w:rsidR="00AB5C77" w:rsidRPr="00DC3F37" w:rsidRDefault="00AB5C77" w:rsidP="009C6119">
      <w:r>
        <w:t xml:space="preserve">Once done, click on the </w:t>
      </w:r>
      <w:r w:rsidRPr="00CD6680">
        <w:rPr>
          <w:b/>
          <w:bCs/>
        </w:rPr>
        <w:t>Next</w:t>
      </w:r>
      <w:r>
        <w:t xml:space="preserve"> button.</w:t>
      </w:r>
      <w:r w:rsidR="00CD6680">
        <w:t xml:space="preserve"> If the password </w:t>
      </w:r>
      <w:r w:rsidR="00A15EC4">
        <w:t>i</w:t>
      </w:r>
      <w:r w:rsidR="00CD6680">
        <w:t xml:space="preserve">s simple, </w:t>
      </w:r>
      <w:r w:rsidR="00DC3F37">
        <w:t xml:space="preserve">you will be asked if you are sure. Confirm by clicking on the </w:t>
      </w:r>
      <w:r w:rsidR="00DC3F37">
        <w:rPr>
          <w:b/>
          <w:bCs/>
        </w:rPr>
        <w:t>Yes</w:t>
      </w:r>
      <w:r w:rsidR="00DC3F37">
        <w:t xml:space="preserve"> button.</w:t>
      </w:r>
    </w:p>
    <w:p w14:paraId="41859319" w14:textId="5CAFF2A9" w:rsidR="00D25A0F" w:rsidRDefault="00867333" w:rsidP="009C6119">
      <w:r>
        <w:lastRenderedPageBreak/>
        <w:t xml:space="preserve">Explore the </w:t>
      </w:r>
      <w:r>
        <w:rPr>
          <w:b/>
          <w:bCs/>
        </w:rPr>
        <w:t xml:space="preserve">Installation Settings </w:t>
      </w:r>
      <w:r>
        <w:t xml:space="preserve">summary window and adjust </w:t>
      </w:r>
      <w:r w:rsidR="00624AC1">
        <w:t xml:space="preserve">any setting that you may need to. Once done, click the </w:t>
      </w:r>
      <w:r w:rsidR="00624AC1">
        <w:rPr>
          <w:b/>
          <w:bCs/>
        </w:rPr>
        <w:t>Install</w:t>
      </w:r>
      <w:r w:rsidR="00624AC1">
        <w:t xml:space="preserve"> button to initiate the actual installation process.</w:t>
      </w:r>
      <w:r w:rsidR="0035700D">
        <w:t xml:space="preserve"> Confirm by clicking the </w:t>
      </w:r>
      <w:r w:rsidR="0035700D">
        <w:rPr>
          <w:b/>
          <w:bCs/>
        </w:rPr>
        <w:t xml:space="preserve">Install </w:t>
      </w:r>
      <w:r w:rsidR="0035700D">
        <w:t>button in the dialog box.</w:t>
      </w:r>
    </w:p>
    <w:p w14:paraId="64FD2338" w14:textId="7CCD04F5" w:rsidR="0035700D" w:rsidRDefault="00EB4378" w:rsidP="009C6119">
      <w:r>
        <w:t>Now, sit back and relax while watching the installation process.</w:t>
      </w:r>
    </w:p>
    <w:p w14:paraId="37628A17" w14:textId="344D0D55" w:rsidR="009C6119" w:rsidRPr="00F154F4" w:rsidRDefault="009C6119" w:rsidP="009C6119">
      <w:pPr>
        <w:rPr>
          <w:lang w:val="bg-BG"/>
        </w:rPr>
      </w:pPr>
      <w:r w:rsidRPr="00F154F4">
        <w:t xml:space="preserve">Once the whole installation process is done, </w:t>
      </w:r>
      <w:r w:rsidR="009855D2" w:rsidRPr="00F154F4">
        <w:t xml:space="preserve">either click on </w:t>
      </w:r>
      <w:r w:rsidR="00A71567" w:rsidRPr="00F154F4">
        <w:t xml:space="preserve">the </w:t>
      </w:r>
      <w:r w:rsidR="00A71567" w:rsidRPr="00F154F4">
        <w:rPr>
          <w:b/>
          <w:bCs/>
        </w:rPr>
        <w:t>OK</w:t>
      </w:r>
      <w:r w:rsidR="00A71567" w:rsidRPr="00F154F4">
        <w:t xml:space="preserve"> button or wait a few seconds for the machine to be restarted.</w:t>
      </w:r>
    </w:p>
    <w:p w14:paraId="5A586D12" w14:textId="03A524FF" w:rsidR="009C6119" w:rsidRPr="00F154F4" w:rsidRDefault="009C6119" w:rsidP="009C6119">
      <w:pPr>
        <w:rPr>
          <w:lang w:val="bg-BG"/>
        </w:rPr>
      </w:pPr>
      <w:r w:rsidRPr="00F154F4">
        <w:t xml:space="preserve">The </w:t>
      </w:r>
      <w:r w:rsidRPr="00F154F4">
        <w:rPr>
          <w:noProof/>
        </w:rPr>
        <w:t xml:space="preserve">VM </w:t>
      </w:r>
      <w:r w:rsidRPr="00F154F4">
        <w:t>will reboot</w:t>
      </w:r>
      <w:r w:rsidR="00A15EC4">
        <w:t>,</w:t>
      </w:r>
      <w:r w:rsidRPr="00F154F4">
        <w:t xml:space="preserve"> and if everything </w:t>
      </w:r>
      <w:r w:rsidR="00A15EC4">
        <w:t>goes</w:t>
      </w:r>
      <w:r w:rsidRPr="00F154F4">
        <w:t xml:space="preserve"> okay, we will be prompted with a login prompt.</w:t>
      </w:r>
    </w:p>
    <w:p w14:paraId="0D5D27C7" w14:textId="0CF44CE8" w:rsidR="009C6119" w:rsidRPr="006255B8" w:rsidRDefault="006255B8" w:rsidP="009C6119">
      <w:r w:rsidRPr="00F154F4">
        <w:t>If you forgot to unmoun</w:t>
      </w:r>
      <w:r w:rsidR="009C6119" w:rsidRPr="00F154F4">
        <w:t xml:space="preserve">t the install media, </w:t>
      </w:r>
      <w:r w:rsidR="00A15EC4">
        <w:t>the installation would start again instead of the installed operating system</w:t>
      </w:r>
      <w:r w:rsidR="009C6119" w:rsidRPr="00F154F4">
        <w:t>.</w:t>
      </w:r>
      <w:r>
        <w:t xml:space="preserve"> Just select the </w:t>
      </w:r>
      <w:r>
        <w:rPr>
          <w:b/>
          <w:bCs/>
        </w:rPr>
        <w:t>Boot from Hard Disk</w:t>
      </w:r>
      <w:r>
        <w:t xml:space="preserve"> option</w:t>
      </w:r>
      <w:r w:rsidR="00A15EC4">
        <w:t>,</w:t>
      </w:r>
      <w:r w:rsidR="00F154F4">
        <w:t xml:space="preserve"> and after a while</w:t>
      </w:r>
      <w:r w:rsidR="00A15EC4">
        <w:t>,</w:t>
      </w:r>
      <w:r w:rsidR="00F154F4">
        <w:t xml:space="preserve"> the login prompt will appear.</w:t>
      </w:r>
    </w:p>
    <w:p w14:paraId="7EB90884" w14:textId="77777777" w:rsidR="00E42EF3" w:rsidRDefault="00E42EF3" w:rsidP="004C65E8">
      <w:pPr>
        <w:pStyle w:val="Heading4"/>
      </w:pPr>
      <w:r>
        <w:t>Debian-based</w:t>
      </w:r>
    </w:p>
    <w:p w14:paraId="74C41692" w14:textId="02AA3583" w:rsidR="00E42EF3" w:rsidRDefault="00E42EF3" w:rsidP="00E42EF3">
      <w:pPr>
        <w:pStyle w:val="Heading5"/>
      </w:pPr>
      <w:r>
        <w:t>Debian</w:t>
      </w:r>
    </w:p>
    <w:p w14:paraId="233D0D7B" w14:textId="7D3CA44E" w:rsidR="00E42EF3" w:rsidRDefault="00E42EF3" w:rsidP="00E42EF3">
      <w:r>
        <w:t xml:space="preserve">A screen will appear asking us to select </w:t>
      </w:r>
      <w:r w:rsidR="005A2853">
        <w:t>the type of installation or another action to be taken</w:t>
      </w:r>
      <w:r w:rsidR="00845E35">
        <w:t>.</w:t>
      </w:r>
    </w:p>
    <w:p w14:paraId="47AEED32" w14:textId="055A88BE" w:rsidR="005A2853" w:rsidRDefault="005A2853" w:rsidP="00E42EF3">
      <w:r>
        <w:t xml:space="preserve">Select </w:t>
      </w:r>
      <w:r w:rsidRPr="00E75187">
        <w:rPr>
          <w:b/>
          <w:bCs/>
        </w:rPr>
        <w:t>Graphical install</w:t>
      </w:r>
      <w:r>
        <w:t xml:space="preserve"> and press </w:t>
      </w:r>
      <w:r w:rsidRPr="00E75187">
        <w:rPr>
          <w:b/>
          <w:bCs/>
        </w:rPr>
        <w:t>Enter</w:t>
      </w:r>
      <w:r w:rsidR="00845E35">
        <w:rPr>
          <w:b/>
          <w:bCs/>
        </w:rPr>
        <w:t>.</w:t>
      </w:r>
    </w:p>
    <w:p w14:paraId="783AE7D2" w14:textId="0AE81AD8" w:rsidR="00E42EF3" w:rsidRDefault="00E42EF3" w:rsidP="00E42EF3">
      <w:r>
        <w:t xml:space="preserve">On the next screen, we must select </w:t>
      </w:r>
      <w:r w:rsidR="00E75187">
        <w:t>the language to be used during the installation</w:t>
      </w:r>
      <w:r>
        <w:t xml:space="preserve">. Accept the defaults </w:t>
      </w:r>
      <w:r w:rsidR="00845E35">
        <w:t>(</w:t>
      </w:r>
      <w:r w:rsidR="00845E35" w:rsidRPr="00845E35">
        <w:rPr>
          <w:b/>
          <w:bCs/>
        </w:rPr>
        <w:t>English</w:t>
      </w:r>
      <w:r w:rsidR="00845E35">
        <w:t xml:space="preserve">) </w:t>
      </w:r>
      <w:r>
        <w:t xml:space="preserve">by pressing </w:t>
      </w:r>
      <w:r>
        <w:rPr>
          <w:b/>
          <w:bCs/>
        </w:rPr>
        <w:t>Enter</w:t>
      </w:r>
      <w:r>
        <w:t xml:space="preserve"> again.</w:t>
      </w:r>
    </w:p>
    <w:p w14:paraId="1390EC62" w14:textId="20874984" w:rsidR="00845E35" w:rsidRDefault="00845E35" w:rsidP="00E75187">
      <w:r>
        <w:t>Then we must select our location</w:t>
      </w:r>
      <w:r w:rsidR="008A7C8E">
        <w:t xml:space="preserve">. By default, it is set to </w:t>
      </w:r>
      <w:r w:rsidR="008A7C8E">
        <w:rPr>
          <w:b/>
          <w:bCs/>
        </w:rPr>
        <w:t>United States</w:t>
      </w:r>
      <w:r w:rsidR="008A7C8E">
        <w:t xml:space="preserve">. Let’s change it to </w:t>
      </w:r>
      <w:r w:rsidR="008A7C8E">
        <w:rPr>
          <w:b/>
          <w:bCs/>
        </w:rPr>
        <w:t>Bulgaria</w:t>
      </w:r>
      <w:r w:rsidR="008A7C8E">
        <w:t>.</w:t>
      </w:r>
    </w:p>
    <w:p w14:paraId="1B1AE675" w14:textId="69922104" w:rsidR="00161C06" w:rsidRDefault="008A7C8E" w:rsidP="00E75187">
      <w:pPr>
        <w:rPr>
          <w:b/>
          <w:bCs/>
        </w:rPr>
      </w:pPr>
      <w:r>
        <w:t xml:space="preserve">Move the selection to </w:t>
      </w:r>
      <w:r w:rsidR="00526A7D">
        <w:rPr>
          <w:b/>
          <w:bCs/>
        </w:rPr>
        <w:t xml:space="preserve">other </w:t>
      </w:r>
      <w:r w:rsidR="00526A7D">
        <w:t xml:space="preserve">and press </w:t>
      </w:r>
      <w:r w:rsidR="00526A7D">
        <w:rPr>
          <w:b/>
          <w:bCs/>
        </w:rPr>
        <w:t xml:space="preserve">Enter. </w:t>
      </w:r>
      <w:r w:rsidR="00526A7D">
        <w:t xml:space="preserve">Then select </w:t>
      </w:r>
      <w:r w:rsidR="00526A7D">
        <w:rPr>
          <w:b/>
          <w:bCs/>
        </w:rPr>
        <w:t xml:space="preserve">Europe </w:t>
      </w:r>
      <w:r w:rsidR="00526A7D">
        <w:t xml:space="preserve">and press </w:t>
      </w:r>
      <w:r w:rsidR="00526A7D">
        <w:rPr>
          <w:b/>
          <w:bCs/>
        </w:rPr>
        <w:t>Enter</w:t>
      </w:r>
      <w:r w:rsidR="00526A7D">
        <w:t xml:space="preserve">. </w:t>
      </w:r>
      <w:r w:rsidR="005830C4">
        <w:t xml:space="preserve">Finally, select </w:t>
      </w:r>
      <w:r w:rsidR="005830C4">
        <w:rPr>
          <w:b/>
          <w:bCs/>
        </w:rPr>
        <w:t>Bulgaria</w:t>
      </w:r>
      <w:r w:rsidR="005830C4">
        <w:t xml:space="preserve"> and press </w:t>
      </w:r>
      <w:r w:rsidR="005830C4">
        <w:rPr>
          <w:b/>
          <w:bCs/>
        </w:rPr>
        <w:t>Enter.</w:t>
      </w:r>
    </w:p>
    <w:p w14:paraId="553F5DBC" w14:textId="509F9555" w:rsidR="00161C06" w:rsidRPr="00551EF8" w:rsidRDefault="00161C06" w:rsidP="00E75187">
      <w:r>
        <w:t xml:space="preserve">Next, we must select a locale. Use the default </w:t>
      </w:r>
      <w:r w:rsidR="00551EF8">
        <w:t>(</w:t>
      </w:r>
      <w:r w:rsidR="00551EF8">
        <w:rPr>
          <w:b/>
          <w:bCs/>
        </w:rPr>
        <w:t>United States</w:t>
      </w:r>
      <w:r w:rsidR="00551EF8">
        <w:t xml:space="preserve">) and either press </w:t>
      </w:r>
      <w:r w:rsidR="00551EF8" w:rsidRPr="00551EF8">
        <w:rPr>
          <w:b/>
          <w:bCs/>
        </w:rPr>
        <w:t>Enter</w:t>
      </w:r>
      <w:r w:rsidR="00551EF8">
        <w:t xml:space="preserve"> or click </w:t>
      </w:r>
      <w:r w:rsidR="00551EF8">
        <w:rPr>
          <w:b/>
          <w:bCs/>
        </w:rPr>
        <w:t>Continue</w:t>
      </w:r>
      <w:r w:rsidR="00551EF8">
        <w:t>.</w:t>
      </w:r>
    </w:p>
    <w:p w14:paraId="169716DC" w14:textId="1A7848E3" w:rsidR="00E75187" w:rsidRDefault="00E75187" w:rsidP="00E75187">
      <w:r>
        <w:t xml:space="preserve">On the next screen, we must select a keyboard type. Accept the defaults by pressing </w:t>
      </w:r>
      <w:r>
        <w:rPr>
          <w:b/>
          <w:bCs/>
        </w:rPr>
        <w:t>Enter</w:t>
      </w:r>
      <w:r>
        <w:t xml:space="preserve"> again.</w:t>
      </w:r>
    </w:p>
    <w:p w14:paraId="59E08D3C" w14:textId="17759E28" w:rsidR="00E75187" w:rsidRDefault="00BA2030" w:rsidP="00E42EF3">
      <w:r>
        <w:t xml:space="preserve">As </w:t>
      </w:r>
      <w:r w:rsidR="0041778E">
        <w:t xml:space="preserve">a </w:t>
      </w:r>
      <w:r>
        <w:t>next step, we must set the host’s name. Use the default (</w:t>
      </w:r>
      <w:r>
        <w:rPr>
          <w:b/>
          <w:bCs/>
        </w:rPr>
        <w:t>Debian</w:t>
      </w:r>
      <w:r>
        <w:t xml:space="preserve">) and </w:t>
      </w:r>
      <w:r w:rsidR="0041778E">
        <w:t xml:space="preserve">confirm by pressing </w:t>
      </w:r>
      <w:r w:rsidR="0041778E">
        <w:rPr>
          <w:b/>
          <w:bCs/>
        </w:rPr>
        <w:t>Enter</w:t>
      </w:r>
      <w:r w:rsidR="0041778E">
        <w:t>.</w:t>
      </w:r>
    </w:p>
    <w:p w14:paraId="577C7F97" w14:textId="35DFDBE6" w:rsidR="0041778E" w:rsidRDefault="00602DAB" w:rsidP="00E42EF3">
      <w:r>
        <w:t xml:space="preserve">Then, enter the domain name. Enter </w:t>
      </w:r>
      <w:r w:rsidRPr="00B3502B">
        <w:rPr>
          <w:b/>
          <w:bCs/>
        </w:rPr>
        <w:t>lsa.lab</w:t>
      </w:r>
      <w:r>
        <w:t xml:space="preserve"> and press </w:t>
      </w:r>
      <w:r w:rsidRPr="00B3502B">
        <w:rPr>
          <w:b/>
          <w:bCs/>
        </w:rPr>
        <w:t>Enter</w:t>
      </w:r>
      <w:r>
        <w:t>.</w:t>
      </w:r>
    </w:p>
    <w:p w14:paraId="21AB49D7" w14:textId="759DC847" w:rsidR="00B3502B" w:rsidRPr="0041778E" w:rsidRDefault="00B3502B" w:rsidP="00E42EF3">
      <w:r>
        <w:t xml:space="preserve">Enter the password </w:t>
      </w:r>
      <w:r w:rsidR="000344D7">
        <w:t xml:space="preserve">(in both fields) </w:t>
      </w:r>
      <w:r>
        <w:t xml:space="preserve">for the </w:t>
      </w:r>
      <w:r w:rsidRPr="000344D7">
        <w:rPr>
          <w:b/>
          <w:bCs/>
        </w:rPr>
        <w:t>root</w:t>
      </w:r>
      <w:r>
        <w:t xml:space="preserve"> user. Enter </w:t>
      </w:r>
      <w:r w:rsidRPr="000344D7">
        <w:rPr>
          <w:b/>
          <w:bCs/>
        </w:rPr>
        <w:t>Parolka1!</w:t>
      </w:r>
      <w:r w:rsidR="000344D7">
        <w:t xml:space="preserve"> and confirm by clicking </w:t>
      </w:r>
      <w:r w:rsidR="000344D7" w:rsidRPr="000344D7">
        <w:rPr>
          <w:b/>
          <w:bCs/>
        </w:rPr>
        <w:t>Continue</w:t>
      </w:r>
      <w:r w:rsidR="000344D7">
        <w:t>.</w:t>
      </w:r>
    </w:p>
    <w:p w14:paraId="1044C718" w14:textId="3810C7EF" w:rsidR="00266F84" w:rsidRDefault="00266F84" w:rsidP="00E42EF3">
      <w:r>
        <w:t xml:space="preserve">Next, enter the full name of the regular user. Enter </w:t>
      </w:r>
      <w:r w:rsidRPr="00574540">
        <w:rPr>
          <w:b/>
          <w:bCs/>
        </w:rPr>
        <w:t>LSA User</w:t>
      </w:r>
      <w:r>
        <w:t xml:space="preserve"> and press </w:t>
      </w:r>
      <w:r w:rsidRPr="00574540">
        <w:rPr>
          <w:b/>
          <w:bCs/>
        </w:rPr>
        <w:t>Enter</w:t>
      </w:r>
      <w:r>
        <w:t>.</w:t>
      </w:r>
    </w:p>
    <w:p w14:paraId="1369EBFD" w14:textId="3EF02631" w:rsidR="00266F84" w:rsidRDefault="00171C4C" w:rsidP="00E42EF3">
      <w:r>
        <w:t xml:space="preserve">For the account name, enter </w:t>
      </w:r>
      <w:r w:rsidRPr="00574540">
        <w:rPr>
          <w:b/>
          <w:bCs/>
        </w:rPr>
        <w:t>lsauser</w:t>
      </w:r>
      <w:r>
        <w:t xml:space="preserve"> and press </w:t>
      </w:r>
      <w:r w:rsidRPr="00574540">
        <w:rPr>
          <w:b/>
          <w:bCs/>
        </w:rPr>
        <w:t>Enter</w:t>
      </w:r>
      <w:r>
        <w:t>.</w:t>
      </w:r>
    </w:p>
    <w:p w14:paraId="12B87796" w14:textId="1BC6063F" w:rsidR="00574540" w:rsidRPr="0041778E" w:rsidRDefault="00574540" w:rsidP="00574540">
      <w:r>
        <w:t xml:space="preserve">Enter the password (in both fields) for the </w:t>
      </w:r>
      <w:r>
        <w:rPr>
          <w:b/>
          <w:bCs/>
        </w:rPr>
        <w:t>regular user</w:t>
      </w:r>
      <w:r>
        <w:t xml:space="preserve">. Enter </w:t>
      </w:r>
      <w:r w:rsidRPr="000344D7">
        <w:rPr>
          <w:b/>
          <w:bCs/>
        </w:rPr>
        <w:t>Parolka</w:t>
      </w:r>
      <w:r>
        <w:rPr>
          <w:b/>
          <w:bCs/>
        </w:rPr>
        <w:t>2@</w:t>
      </w:r>
      <w:r>
        <w:t xml:space="preserve"> and confirm by clicking </w:t>
      </w:r>
      <w:r w:rsidRPr="000344D7">
        <w:rPr>
          <w:b/>
          <w:bCs/>
        </w:rPr>
        <w:t>Continue</w:t>
      </w:r>
      <w:r>
        <w:t>.</w:t>
      </w:r>
    </w:p>
    <w:p w14:paraId="03796FF1" w14:textId="16679045" w:rsidR="00171C4C" w:rsidRDefault="00F07CAC" w:rsidP="00E42EF3">
      <w:r>
        <w:t xml:space="preserve">Confirm the proposed </w:t>
      </w:r>
      <w:r>
        <w:rPr>
          <w:b/>
          <w:bCs/>
        </w:rPr>
        <w:t>Guided</w:t>
      </w:r>
      <w:r w:rsidR="00C7692E">
        <w:rPr>
          <w:b/>
          <w:bCs/>
        </w:rPr>
        <w:t xml:space="preserve"> – use entire disk</w:t>
      </w:r>
      <w:r w:rsidR="00C7692E">
        <w:t xml:space="preserve"> partitioning method by clicking </w:t>
      </w:r>
      <w:r w:rsidR="00C7692E" w:rsidRPr="00732BB4">
        <w:rPr>
          <w:b/>
          <w:bCs/>
        </w:rPr>
        <w:t>Continue</w:t>
      </w:r>
      <w:r w:rsidR="00C7692E">
        <w:t>.</w:t>
      </w:r>
    </w:p>
    <w:p w14:paraId="5B03D383" w14:textId="78E28075" w:rsidR="00C7692E" w:rsidRDefault="00C7692E" w:rsidP="00E42EF3">
      <w:r>
        <w:t xml:space="preserve">Then confirm the selected disk by clicking </w:t>
      </w:r>
      <w:r w:rsidRPr="00732BB4">
        <w:rPr>
          <w:b/>
          <w:bCs/>
        </w:rPr>
        <w:t>Continue</w:t>
      </w:r>
      <w:r>
        <w:t>.</w:t>
      </w:r>
    </w:p>
    <w:p w14:paraId="42C93B1B" w14:textId="63D6109D" w:rsidR="000F4F9B" w:rsidRDefault="000F4F9B" w:rsidP="00E42EF3">
      <w:r>
        <w:t>Accept the proposed partition layout (</w:t>
      </w:r>
      <w:r w:rsidRPr="00732BB4">
        <w:rPr>
          <w:b/>
          <w:bCs/>
        </w:rPr>
        <w:t>All files in one partition</w:t>
      </w:r>
      <w:r>
        <w:t xml:space="preserve">) and confirm by clicking </w:t>
      </w:r>
      <w:r w:rsidRPr="00732BB4">
        <w:rPr>
          <w:b/>
          <w:bCs/>
        </w:rPr>
        <w:t>Continue</w:t>
      </w:r>
      <w:r>
        <w:t>.</w:t>
      </w:r>
    </w:p>
    <w:p w14:paraId="3C7EDC6A" w14:textId="341E8818" w:rsidR="000F4F9B" w:rsidRDefault="000E1D2C" w:rsidP="00E42EF3">
      <w:r>
        <w:t xml:space="preserve">Confirm once again by clicking </w:t>
      </w:r>
      <w:r w:rsidRPr="00732BB4">
        <w:rPr>
          <w:b/>
          <w:bCs/>
        </w:rPr>
        <w:t>Continue</w:t>
      </w:r>
      <w:r>
        <w:t>.</w:t>
      </w:r>
    </w:p>
    <w:p w14:paraId="4F06B604" w14:textId="13BEEA61" w:rsidR="000E1D2C" w:rsidRDefault="000E1D2C" w:rsidP="00E42EF3">
      <w:r>
        <w:t xml:space="preserve">Then change </w:t>
      </w:r>
      <w:r w:rsidRPr="00732BB4">
        <w:rPr>
          <w:b/>
          <w:bCs/>
        </w:rPr>
        <w:t>No</w:t>
      </w:r>
      <w:r>
        <w:t xml:space="preserve"> to </w:t>
      </w:r>
      <w:r w:rsidRPr="00732BB4">
        <w:rPr>
          <w:b/>
          <w:bCs/>
        </w:rPr>
        <w:t>Yes</w:t>
      </w:r>
      <w:r>
        <w:t xml:space="preserve"> and click </w:t>
      </w:r>
      <w:r w:rsidRPr="00732BB4">
        <w:rPr>
          <w:b/>
          <w:bCs/>
        </w:rPr>
        <w:t>Continue</w:t>
      </w:r>
      <w:r>
        <w:t>.</w:t>
      </w:r>
    </w:p>
    <w:p w14:paraId="07637241" w14:textId="42989714" w:rsidR="000E1D2C" w:rsidRDefault="002E0D1F" w:rsidP="00E42EF3">
      <w:r>
        <w:t xml:space="preserve">On the selection of an </w:t>
      </w:r>
      <w:r w:rsidRPr="0015218D">
        <w:rPr>
          <w:b/>
          <w:bCs/>
        </w:rPr>
        <w:t>extra media</w:t>
      </w:r>
      <w:r>
        <w:t xml:space="preserve">, leave the selection to </w:t>
      </w:r>
      <w:r w:rsidRPr="0015218D">
        <w:rPr>
          <w:b/>
          <w:bCs/>
        </w:rPr>
        <w:t>No</w:t>
      </w:r>
      <w:r>
        <w:t xml:space="preserve"> and click </w:t>
      </w:r>
      <w:r w:rsidRPr="0015218D">
        <w:rPr>
          <w:b/>
          <w:bCs/>
        </w:rPr>
        <w:t>Continue</w:t>
      </w:r>
      <w:r>
        <w:t>.</w:t>
      </w:r>
    </w:p>
    <w:p w14:paraId="6249F8E3" w14:textId="2FBC438B" w:rsidR="002E0D1F" w:rsidRDefault="00745F12" w:rsidP="00E42EF3">
      <w:r>
        <w:t xml:space="preserve">Then accept </w:t>
      </w:r>
      <w:r w:rsidRPr="0015218D">
        <w:rPr>
          <w:b/>
          <w:bCs/>
        </w:rPr>
        <w:t>Bulgaria</w:t>
      </w:r>
      <w:r>
        <w:t xml:space="preserve"> as a location to be searched for mirrors and click </w:t>
      </w:r>
      <w:r w:rsidRPr="0015218D">
        <w:rPr>
          <w:b/>
          <w:bCs/>
        </w:rPr>
        <w:t>Continue</w:t>
      </w:r>
      <w:r>
        <w:t>.</w:t>
      </w:r>
    </w:p>
    <w:p w14:paraId="6C5A5B70" w14:textId="27A95AD7" w:rsidR="00745F12" w:rsidRDefault="006861D6" w:rsidP="00E42EF3">
      <w:r>
        <w:t xml:space="preserve">Select a </w:t>
      </w:r>
      <w:r w:rsidRPr="0015218D">
        <w:rPr>
          <w:b/>
          <w:bCs/>
        </w:rPr>
        <w:t>mirror</w:t>
      </w:r>
      <w:r>
        <w:t xml:space="preserve"> (or accept the default) and click </w:t>
      </w:r>
      <w:r w:rsidRPr="006861D6">
        <w:rPr>
          <w:b/>
          <w:bCs/>
        </w:rPr>
        <w:t>Continue</w:t>
      </w:r>
      <w:r>
        <w:t>.</w:t>
      </w:r>
    </w:p>
    <w:p w14:paraId="7B3DFB11" w14:textId="2984F621" w:rsidR="006861D6" w:rsidRDefault="006861D6" w:rsidP="00E42EF3">
      <w:r>
        <w:t xml:space="preserve">On the </w:t>
      </w:r>
      <w:r w:rsidRPr="006861D6">
        <w:rPr>
          <w:b/>
          <w:bCs/>
        </w:rPr>
        <w:t>proxy</w:t>
      </w:r>
      <w:r>
        <w:t xml:space="preserve"> screen (or enter a proxy if needed) click </w:t>
      </w:r>
      <w:r w:rsidRPr="006861D6">
        <w:rPr>
          <w:b/>
          <w:bCs/>
        </w:rPr>
        <w:t>Continue</w:t>
      </w:r>
      <w:r>
        <w:t>.</w:t>
      </w:r>
    </w:p>
    <w:p w14:paraId="5A4FE5FF" w14:textId="1B0027F4" w:rsidR="006861D6" w:rsidRDefault="007B2F39" w:rsidP="00E42EF3">
      <w:r>
        <w:t xml:space="preserve">On the </w:t>
      </w:r>
      <w:r w:rsidRPr="00323DF2">
        <w:rPr>
          <w:b/>
          <w:bCs/>
        </w:rPr>
        <w:t>package survey</w:t>
      </w:r>
      <w:r>
        <w:t xml:space="preserve"> screen </w:t>
      </w:r>
      <w:r w:rsidR="00036D7F">
        <w:t>accept the selection (</w:t>
      </w:r>
      <w:r w:rsidR="00036D7F" w:rsidRPr="00323DF2">
        <w:rPr>
          <w:b/>
          <w:bCs/>
        </w:rPr>
        <w:t>No</w:t>
      </w:r>
      <w:r w:rsidR="00036D7F">
        <w:t xml:space="preserve">) and click </w:t>
      </w:r>
      <w:r w:rsidR="00036D7F" w:rsidRPr="00323DF2">
        <w:rPr>
          <w:b/>
          <w:bCs/>
        </w:rPr>
        <w:t>Continue</w:t>
      </w:r>
      <w:r w:rsidR="00036D7F">
        <w:t>.</w:t>
      </w:r>
    </w:p>
    <w:p w14:paraId="37122B63" w14:textId="45B0960F" w:rsidR="00036D7F" w:rsidRDefault="00323DF2" w:rsidP="00E42EF3">
      <w:r>
        <w:t xml:space="preserve">Next, </w:t>
      </w:r>
      <w:r w:rsidR="0096083A">
        <w:t xml:space="preserve">on the </w:t>
      </w:r>
      <w:r w:rsidR="0096083A" w:rsidRPr="0096083A">
        <w:rPr>
          <w:b/>
          <w:bCs/>
        </w:rPr>
        <w:t>software selection</w:t>
      </w:r>
      <w:r w:rsidR="0096083A">
        <w:t xml:space="preserve"> screen, </w:t>
      </w:r>
      <w:r w:rsidRPr="0040605F">
        <w:rPr>
          <w:b/>
          <w:bCs/>
          <w:u w:val="single"/>
        </w:rPr>
        <w:t>deselect</w:t>
      </w:r>
      <w:r>
        <w:t xml:space="preserve"> the following:</w:t>
      </w:r>
    </w:p>
    <w:p w14:paraId="3B593F8F" w14:textId="2EC42234" w:rsidR="00323DF2" w:rsidRDefault="00323DF2" w:rsidP="00323DF2">
      <w:pPr>
        <w:pStyle w:val="ListParagraph"/>
        <w:numPr>
          <w:ilvl w:val="0"/>
          <w:numId w:val="47"/>
        </w:numPr>
      </w:pPr>
      <w:r>
        <w:lastRenderedPageBreak/>
        <w:t>Debian desktop environment</w:t>
      </w:r>
    </w:p>
    <w:p w14:paraId="612B0ADE" w14:textId="3BF992CA" w:rsidR="00323DF2" w:rsidRDefault="00323DF2" w:rsidP="00323DF2">
      <w:pPr>
        <w:pStyle w:val="ListParagraph"/>
        <w:numPr>
          <w:ilvl w:val="0"/>
          <w:numId w:val="47"/>
        </w:numPr>
      </w:pPr>
      <w:r>
        <w:t>GNOME</w:t>
      </w:r>
    </w:p>
    <w:p w14:paraId="28F25974" w14:textId="35ACCC17" w:rsidR="00323DF2" w:rsidRDefault="00323DF2" w:rsidP="00323DF2">
      <w:r>
        <w:t xml:space="preserve">And select </w:t>
      </w:r>
      <w:r w:rsidRPr="0096083A">
        <w:rPr>
          <w:b/>
          <w:bCs/>
        </w:rPr>
        <w:t>SSH server</w:t>
      </w:r>
      <w:r>
        <w:t xml:space="preserve">. Then click </w:t>
      </w:r>
      <w:r w:rsidRPr="0096083A">
        <w:rPr>
          <w:b/>
          <w:bCs/>
        </w:rPr>
        <w:t>Continue</w:t>
      </w:r>
      <w:r>
        <w:t>.</w:t>
      </w:r>
    </w:p>
    <w:p w14:paraId="69427F52" w14:textId="08C8701B" w:rsidR="00AC7499" w:rsidRDefault="00AC7499" w:rsidP="00E42EF3">
      <w:r>
        <w:t xml:space="preserve">Once done, </w:t>
      </w:r>
      <w:r w:rsidR="008026B6">
        <w:t xml:space="preserve">answer with </w:t>
      </w:r>
      <w:r w:rsidR="008026B6" w:rsidRPr="001D04F9">
        <w:rPr>
          <w:b/>
          <w:bCs/>
        </w:rPr>
        <w:t>Yes</w:t>
      </w:r>
      <w:r w:rsidR="008026B6">
        <w:t xml:space="preserve"> on the question for the </w:t>
      </w:r>
      <w:r w:rsidR="008026B6" w:rsidRPr="001D04F9">
        <w:rPr>
          <w:b/>
          <w:bCs/>
        </w:rPr>
        <w:t>GRUB loader</w:t>
      </w:r>
      <w:r w:rsidR="008026B6">
        <w:t xml:space="preserve"> and click </w:t>
      </w:r>
      <w:r w:rsidR="008026B6" w:rsidRPr="001D04F9">
        <w:rPr>
          <w:b/>
          <w:bCs/>
        </w:rPr>
        <w:t>Continue</w:t>
      </w:r>
      <w:r w:rsidR="008026B6">
        <w:t>.</w:t>
      </w:r>
    </w:p>
    <w:p w14:paraId="5AE228D9" w14:textId="7F37D17A" w:rsidR="008026B6" w:rsidRDefault="008026B6" w:rsidP="00E42EF3">
      <w:r>
        <w:t>Select the drive (</w:t>
      </w:r>
      <w:r w:rsidRPr="001D04F9">
        <w:rPr>
          <w:b/>
          <w:bCs/>
        </w:rPr>
        <w:t>/dev/sda</w:t>
      </w:r>
      <w:r>
        <w:t xml:space="preserve">) and confirm with </w:t>
      </w:r>
      <w:r w:rsidRPr="001D04F9">
        <w:rPr>
          <w:b/>
          <w:bCs/>
        </w:rPr>
        <w:t>Continue</w:t>
      </w:r>
      <w:r>
        <w:t>.</w:t>
      </w:r>
    </w:p>
    <w:p w14:paraId="6F1208D8" w14:textId="1EB075D4" w:rsidR="00E42EF3" w:rsidRPr="00C005B1" w:rsidRDefault="00E42EF3" w:rsidP="00E42EF3">
      <w:r w:rsidRPr="00C005B1">
        <w:t xml:space="preserve">Once the whole installation process is done, </w:t>
      </w:r>
      <w:r w:rsidR="00361433">
        <w:t xml:space="preserve">click </w:t>
      </w:r>
      <w:r w:rsidR="00361433" w:rsidRPr="001D04F9">
        <w:rPr>
          <w:b/>
          <w:bCs/>
        </w:rPr>
        <w:t>Continue</w:t>
      </w:r>
      <w:r w:rsidRPr="00C005B1">
        <w:t xml:space="preserve"> to reboot.</w:t>
      </w:r>
    </w:p>
    <w:p w14:paraId="0FA0CB4D" w14:textId="5CABE974" w:rsidR="00E42EF3" w:rsidRPr="00E42EF3" w:rsidRDefault="00E42EF3" w:rsidP="00E42EF3">
      <w:r w:rsidRPr="00636268">
        <w:t xml:space="preserve">The </w:t>
      </w:r>
      <w:r w:rsidRPr="00636268">
        <w:rPr>
          <w:noProof/>
        </w:rPr>
        <w:t xml:space="preserve">VM </w:t>
      </w:r>
      <w:r w:rsidRPr="00636268">
        <w:t>will reboot</w:t>
      </w:r>
      <w:r>
        <w:t>,</w:t>
      </w:r>
      <w:r w:rsidRPr="00636268">
        <w:t xml:space="preserve"> and if everything </w:t>
      </w:r>
      <w:r>
        <w:t>goes</w:t>
      </w:r>
      <w:r w:rsidRPr="00636268">
        <w:t xml:space="preserve"> okay, a login prompt will appear.</w:t>
      </w:r>
    </w:p>
    <w:p w14:paraId="470A6696" w14:textId="274AE17C" w:rsidR="000D5A28" w:rsidRDefault="004C65E8" w:rsidP="00E42EF3">
      <w:pPr>
        <w:pStyle w:val="Heading5"/>
      </w:pPr>
      <w:r>
        <w:t>Ubuntu</w:t>
      </w:r>
    </w:p>
    <w:p w14:paraId="2742ACF3" w14:textId="6732A832" w:rsidR="00B91A62" w:rsidRDefault="00B91A62" w:rsidP="009C6119">
      <w:r>
        <w:t xml:space="preserve">A screen will appear asking us to select </w:t>
      </w:r>
      <w:r w:rsidR="002863D9">
        <w:t xml:space="preserve">a language for the installation. Make sure that </w:t>
      </w:r>
      <w:r w:rsidR="002863D9">
        <w:rPr>
          <w:b/>
          <w:bCs/>
        </w:rPr>
        <w:t>English</w:t>
      </w:r>
      <w:r w:rsidR="002863D9">
        <w:t xml:space="preserve"> is selected and hit the </w:t>
      </w:r>
      <w:r w:rsidR="002863D9">
        <w:rPr>
          <w:b/>
          <w:bCs/>
        </w:rPr>
        <w:t>Enter</w:t>
      </w:r>
      <w:r w:rsidR="002863D9">
        <w:t xml:space="preserve"> key.</w:t>
      </w:r>
    </w:p>
    <w:p w14:paraId="421DDFFB" w14:textId="5A1A648D" w:rsidR="005E03CF" w:rsidRDefault="005E03CF" w:rsidP="009C6119">
      <w:r>
        <w:t xml:space="preserve">On the next screen, we must select a keyboard type. Accept the defaults by pressing </w:t>
      </w:r>
      <w:r>
        <w:rPr>
          <w:b/>
          <w:bCs/>
        </w:rPr>
        <w:t>Enter</w:t>
      </w:r>
      <w:r>
        <w:t xml:space="preserve"> again.</w:t>
      </w:r>
    </w:p>
    <w:p w14:paraId="36222E77" w14:textId="7A782714" w:rsidR="00661F0B" w:rsidRDefault="00661F0B" w:rsidP="009C6119">
      <w:r>
        <w:t xml:space="preserve">Select the install type. </w:t>
      </w:r>
      <w:r w:rsidR="00D26B67">
        <w:t xml:space="preserve">You can choose between </w:t>
      </w:r>
      <w:r w:rsidR="00D26B67" w:rsidRPr="00536849">
        <w:rPr>
          <w:b/>
          <w:bCs/>
        </w:rPr>
        <w:t>Ubuntu Server</w:t>
      </w:r>
      <w:r w:rsidR="00D26B67">
        <w:t xml:space="preserve"> and </w:t>
      </w:r>
      <w:r w:rsidR="00D26B67" w:rsidRPr="00536849">
        <w:rPr>
          <w:b/>
          <w:bCs/>
        </w:rPr>
        <w:t>Ubuntu Server (minimized)</w:t>
      </w:r>
      <w:r w:rsidR="00D26B67">
        <w:t xml:space="preserve">. For the sake of simplicity, </w:t>
      </w:r>
      <w:r w:rsidR="00536849">
        <w:t xml:space="preserve">pick the second (minimized) option. Then move the selection to </w:t>
      </w:r>
      <w:r w:rsidR="00536849" w:rsidRPr="00536849">
        <w:rPr>
          <w:b/>
          <w:bCs/>
        </w:rPr>
        <w:t>Done</w:t>
      </w:r>
      <w:r w:rsidR="00536849">
        <w:t xml:space="preserve"> and press </w:t>
      </w:r>
      <w:r w:rsidR="00536849" w:rsidRPr="00536849">
        <w:rPr>
          <w:b/>
          <w:bCs/>
        </w:rPr>
        <w:t>Enter</w:t>
      </w:r>
      <w:r w:rsidR="00536849">
        <w:t>.</w:t>
      </w:r>
    </w:p>
    <w:p w14:paraId="41904B51" w14:textId="2AF93991" w:rsidR="005E03CF" w:rsidRDefault="00453303" w:rsidP="009C6119">
      <w:r>
        <w:t xml:space="preserve">Then we must configure the network adapter. By </w:t>
      </w:r>
      <w:r w:rsidR="00C14B6F">
        <w:t>default,</w:t>
      </w:r>
      <w:r>
        <w:t xml:space="preserve"> it is set to acquire settings via </w:t>
      </w:r>
      <w:r w:rsidRPr="00AC21C8">
        <w:rPr>
          <w:b/>
          <w:bCs/>
        </w:rPr>
        <w:t>DHCP</w:t>
      </w:r>
      <w:r w:rsidR="00C14B6F">
        <w:t xml:space="preserve">. Accept the defaults by pressing the </w:t>
      </w:r>
      <w:r w:rsidR="00C14B6F">
        <w:rPr>
          <w:b/>
          <w:bCs/>
        </w:rPr>
        <w:t>Enter</w:t>
      </w:r>
      <w:r w:rsidR="00C14B6F">
        <w:t xml:space="preserve"> key.</w:t>
      </w:r>
    </w:p>
    <w:p w14:paraId="60D26D1D" w14:textId="49D1F2AA" w:rsidR="00C14B6F" w:rsidRDefault="00C14B6F" w:rsidP="009C6119">
      <w:r>
        <w:t xml:space="preserve">On the </w:t>
      </w:r>
      <w:r>
        <w:rPr>
          <w:b/>
          <w:bCs/>
        </w:rPr>
        <w:t>proxy</w:t>
      </w:r>
      <w:r>
        <w:t xml:space="preserve"> configuration screen, press the </w:t>
      </w:r>
      <w:r>
        <w:rPr>
          <w:b/>
          <w:bCs/>
        </w:rPr>
        <w:t>Enter</w:t>
      </w:r>
      <w:r>
        <w:t xml:space="preserve"> key again to move forward.</w:t>
      </w:r>
    </w:p>
    <w:p w14:paraId="16573775" w14:textId="6DC8CFEB" w:rsidR="00C14B6F" w:rsidRDefault="00161DA5" w:rsidP="009C6119">
      <w:r>
        <w:t xml:space="preserve">Then we must enter a </w:t>
      </w:r>
      <w:r>
        <w:rPr>
          <w:b/>
          <w:bCs/>
        </w:rPr>
        <w:t>mirror</w:t>
      </w:r>
      <w:r>
        <w:t xml:space="preserve">. Usually, the best option is selected already. Just confirm by pressing the </w:t>
      </w:r>
      <w:r>
        <w:rPr>
          <w:b/>
          <w:bCs/>
        </w:rPr>
        <w:t>Enter</w:t>
      </w:r>
      <w:r>
        <w:t xml:space="preserve"> key.</w:t>
      </w:r>
    </w:p>
    <w:p w14:paraId="4BDD518C" w14:textId="417DF824" w:rsidR="00161DA5" w:rsidRDefault="001C0288" w:rsidP="009C6119">
      <w:r>
        <w:t xml:space="preserve">Next is the </w:t>
      </w:r>
      <w:r>
        <w:rPr>
          <w:b/>
          <w:bCs/>
        </w:rPr>
        <w:t>disk</w:t>
      </w:r>
      <w:r>
        <w:t xml:space="preserve"> partitioning phase. Let</w:t>
      </w:r>
      <w:r w:rsidR="00A15EC4">
        <w:t>'</w:t>
      </w:r>
      <w:r>
        <w:t xml:space="preserve">s accept the defaults by pressing the </w:t>
      </w:r>
      <w:r>
        <w:rPr>
          <w:b/>
          <w:bCs/>
        </w:rPr>
        <w:t>Enter</w:t>
      </w:r>
      <w:r>
        <w:t xml:space="preserve"> key.</w:t>
      </w:r>
    </w:p>
    <w:p w14:paraId="613DE25F" w14:textId="06DA2AFD" w:rsidR="001C0288" w:rsidRDefault="00553AD6" w:rsidP="009C6119">
      <w:r>
        <w:t xml:space="preserve">Then, confirm once again with the </w:t>
      </w:r>
      <w:r>
        <w:rPr>
          <w:b/>
          <w:bCs/>
        </w:rPr>
        <w:t>Enter</w:t>
      </w:r>
      <w:r>
        <w:t xml:space="preserve"> key and when asked, select the </w:t>
      </w:r>
      <w:r>
        <w:rPr>
          <w:b/>
          <w:bCs/>
        </w:rPr>
        <w:t>Continue</w:t>
      </w:r>
      <w:r>
        <w:t xml:space="preserve"> option.</w:t>
      </w:r>
    </w:p>
    <w:p w14:paraId="7E26AB52" w14:textId="173E46FD" w:rsidR="000401F4" w:rsidRDefault="00E17D3E" w:rsidP="009C6119">
      <w:r>
        <w:t>It is time to set the machine</w:t>
      </w:r>
      <w:r w:rsidR="00A15EC4">
        <w:t>'</w:t>
      </w:r>
      <w:r>
        <w:t xml:space="preserve">s name and create the first user. </w:t>
      </w:r>
      <w:r w:rsidR="00A61576">
        <w:t>You can use any values that you like. For example</w:t>
      </w:r>
      <w:r w:rsidR="000401F4">
        <w:t>:</w:t>
      </w:r>
    </w:p>
    <w:p w14:paraId="5C67B586" w14:textId="552A2799" w:rsidR="000401F4" w:rsidRDefault="000401F4" w:rsidP="000401F4">
      <w:pPr>
        <w:pStyle w:val="ListParagraph"/>
        <w:numPr>
          <w:ilvl w:val="0"/>
          <w:numId w:val="47"/>
        </w:numPr>
      </w:pPr>
      <w:r w:rsidRPr="00AE2A84">
        <w:rPr>
          <w:b/>
          <w:bCs/>
        </w:rPr>
        <w:t>LSA User</w:t>
      </w:r>
      <w:r>
        <w:t xml:space="preserve"> fo</w:t>
      </w:r>
      <w:r w:rsidR="00BF3BB3">
        <w:t>r full user name</w:t>
      </w:r>
    </w:p>
    <w:p w14:paraId="7CC303B0" w14:textId="26E29845" w:rsidR="00A61576" w:rsidRDefault="000401F4" w:rsidP="000401F4">
      <w:pPr>
        <w:pStyle w:val="ListParagraph"/>
        <w:numPr>
          <w:ilvl w:val="0"/>
          <w:numId w:val="47"/>
        </w:numPr>
      </w:pPr>
      <w:r w:rsidRPr="000401F4">
        <w:rPr>
          <w:b/>
          <w:bCs/>
        </w:rPr>
        <w:t>ubuntu</w:t>
      </w:r>
      <w:r>
        <w:t xml:space="preserve"> for</w:t>
      </w:r>
      <w:r w:rsidR="00A15EC4">
        <w:t xml:space="preserve"> a</w:t>
      </w:r>
      <w:r w:rsidR="00BF3BB3">
        <w:t xml:space="preserve"> server name</w:t>
      </w:r>
    </w:p>
    <w:p w14:paraId="1CB382B5" w14:textId="5943DE1C" w:rsidR="00AE2A84" w:rsidRDefault="00AE2A84" w:rsidP="000401F4">
      <w:pPr>
        <w:pStyle w:val="ListParagraph"/>
        <w:numPr>
          <w:ilvl w:val="0"/>
          <w:numId w:val="47"/>
        </w:numPr>
      </w:pPr>
      <w:r w:rsidRPr="00AE2A84">
        <w:rPr>
          <w:b/>
          <w:bCs/>
        </w:rPr>
        <w:t>lsauser</w:t>
      </w:r>
      <w:r>
        <w:t xml:space="preserve"> for</w:t>
      </w:r>
      <w:r w:rsidR="00BF3BB3">
        <w:t xml:space="preserve"> user name</w:t>
      </w:r>
    </w:p>
    <w:p w14:paraId="6AC49C58" w14:textId="1BE8DB3A" w:rsidR="00AE2A84" w:rsidRPr="000401F4" w:rsidRDefault="00903266" w:rsidP="000401F4">
      <w:pPr>
        <w:pStyle w:val="ListParagraph"/>
        <w:numPr>
          <w:ilvl w:val="0"/>
          <w:numId w:val="47"/>
        </w:numPr>
      </w:pPr>
      <w:r>
        <w:rPr>
          <w:b/>
          <w:bCs/>
        </w:rPr>
        <w:t>Parolka</w:t>
      </w:r>
      <w:r w:rsidR="002F4B25">
        <w:rPr>
          <w:b/>
          <w:bCs/>
        </w:rPr>
        <w:t>2@</w:t>
      </w:r>
      <w:r w:rsidR="0087163B">
        <w:t xml:space="preserve"> for a password</w:t>
      </w:r>
    </w:p>
    <w:p w14:paraId="34D12DA5" w14:textId="7179763F" w:rsidR="00553AD6" w:rsidRDefault="00267B40" w:rsidP="009C6119">
      <w:r>
        <w:t xml:space="preserve">Once done, select the </w:t>
      </w:r>
      <w:r>
        <w:rPr>
          <w:b/>
          <w:bCs/>
        </w:rPr>
        <w:t>Done</w:t>
      </w:r>
      <w:r>
        <w:t xml:space="preserve"> option and press the </w:t>
      </w:r>
      <w:r>
        <w:rPr>
          <w:b/>
          <w:bCs/>
        </w:rPr>
        <w:t>Enter</w:t>
      </w:r>
      <w:r>
        <w:t xml:space="preserve"> key.</w:t>
      </w:r>
    </w:p>
    <w:p w14:paraId="5BBA52FC" w14:textId="287B9F8C" w:rsidR="00267B40" w:rsidRDefault="00267B40" w:rsidP="009C6119">
      <w:r>
        <w:t>Make sure tha</w:t>
      </w:r>
      <w:r w:rsidR="007E069F">
        <w:t xml:space="preserve">t the </w:t>
      </w:r>
      <w:r w:rsidR="00985EC4">
        <w:rPr>
          <w:b/>
          <w:bCs/>
        </w:rPr>
        <w:t>Install OpenSSH server</w:t>
      </w:r>
      <w:r w:rsidR="00985EC4">
        <w:t xml:space="preserve"> option is selected. This can be done by pressing the </w:t>
      </w:r>
      <w:r w:rsidR="00985EC4">
        <w:rPr>
          <w:b/>
          <w:bCs/>
        </w:rPr>
        <w:t>Space</w:t>
      </w:r>
      <w:r w:rsidR="00985EC4">
        <w:t xml:space="preserve"> key</w:t>
      </w:r>
    </w:p>
    <w:p w14:paraId="29A494B4" w14:textId="54C96978" w:rsidR="00985EC4" w:rsidRDefault="00985EC4" w:rsidP="009C6119">
      <w:r>
        <w:t xml:space="preserve">Then select the </w:t>
      </w:r>
      <w:r>
        <w:rPr>
          <w:b/>
          <w:bCs/>
        </w:rPr>
        <w:t>Done</w:t>
      </w:r>
      <w:r>
        <w:t xml:space="preserve"> option and press the </w:t>
      </w:r>
      <w:r>
        <w:rPr>
          <w:b/>
          <w:bCs/>
        </w:rPr>
        <w:t>Enter</w:t>
      </w:r>
      <w:r>
        <w:t xml:space="preserve"> key to continue.</w:t>
      </w:r>
    </w:p>
    <w:p w14:paraId="0D8ACD12" w14:textId="5DF84DEE" w:rsidR="005A2BBA" w:rsidRDefault="00416F37" w:rsidP="009C6119">
      <w:r>
        <w:t>On the final screen</w:t>
      </w:r>
      <w:r w:rsidR="00A15EC4">
        <w:t>,</w:t>
      </w:r>
      <w:r>
        <w:t xml:space="preserve"> </w:t>
      </w:r>
      <w:r w:rsidR="000D0D18">
        <w:t>you can select from the list of additional packages. Let</w:t>
      </w:r>
      <w:r w:rsidR="00A15EC4">
        <w:t>'</w:t>
      </w:r>
      <w:r w:rsidR="000D0D18">
        <w:t xml:space="preserve">s continue without </w:t>
      </w:r>
      <w:r w:rsidR="005A2BBA">
        <w:t xml:space="preserve">making any changes. Select the </w:t>
      </w:r>
      <w:r w:rsidR="005A2BBA">
        <w:rPr>
          <w:b/>
          <w:bCs/>
        </w:rPr>
        <w:t>Done</w:t>
      </w:r>
      <w:r w:rsidR="005A2BBA">
        <w:t xml:space="preserve"> option and press the </w:t>
      </w:r>
      <w:r w:rsidR="005A2BBA">
        <w:rPr>
          <w:b/>
          <w:bCs/>
        </w:rPr>
        <w:t>Enter</w:t>
      </w:r>
      <w:r w:rsidR="005A2BBA">
        <w:t xml:space="preserve"> key to start the installation process. Sit back and r</w:t>
      </w:r>
      <w:r w:rsidR="001C4246">
        <w:t>elax while watching how the installation progresses.</w:t>
      </w:r>
    </w:p>
    <w:p w14:paraId="04EEE583" w14:textId="071836EA" w:rsidR="009C6119" w:rsidRPr="00C005B1" w:rsidRDefault="009C6119" w:rsidP="009C6119">
      <w:r w:rsidRPr="00C005B1">
        <w:t xml:space="preserve">Once the whole installation process is done, </w:t>
      </w:r>
      <w:r w:rsidR="00265005" w:rsidRPr="00C005B1">
        <w:t xml:space="preserve">select the </w:t>
      </w:r>
      <w:r w:rsidR="00265005" w:rsidRPr="00C005B1">
        <w:rPr>
          <w:b/>
          <w:bCs/>
        </w:rPr>
        <w:t xml:space="preserve">Reboot </w:t>
      </w:r>
      <w:r w:rsidR="00265005" w:rsidRPr="00636268">
        <w:rPr>
          <w:b/>
          <w:bCs/>
        </w:rPr>
        <w:t>Now</w:t>
      </w:r>
      <w:r w:rsidR="00265005" w:rsidRPr="00C005B1">
        <w:t xml:space="preserve"> option and press the </w:t>
      </w:r>
      <w:r w:rsidR="00265005" w:rsidRPr="00C005B1">
        <w:rPr>
          <w:b/>
          <w:bCs/>
        </w:rPr>
        <w:t>Enter</w:t>
      </w:r>
      <w:r w:rsidR="00265005" w:rsidRPr="00C005B1">
        <w:t xml:space="preserve"> key to reboot.</w:t>
      </w:r>
    </w:p>
    <w:p w14:paraId="4687E02A" w14:textId="36907A9C" w:rsidR="00BD0380" w:rsidRPr="00636268" w:rsidRDefault="00BD0380" w:rsidP="009C6119">
      <w:r w:rsidRPr="00636268">
        <w:t xml:space="preserve">Press again the </w:t>
      </w:r>
      <w:r w:rsidRPr="00636268">
        <w:rPr>
          <w:b/>
          <w:bCs/>
        </w:rPr>
        <w:t>Enter</w:t>
      </w:r>
      <w:r w:rsidRPr="00636268">
        <w:t xml:space="preserve"> key to initiate the reboot.</w:t>
      </w:r>
    </w:p>
    <w:p w14:paraId="5BE78996" w14:textId="754BA48F" w:rsidR="009C6119" w:rsidRPr="00636268" w:rsidRDefault="009C6119" w:rsidP="009C6119">
      <w:pPr>
        <w:rPr>
          <w:lang w:val="bg-BG"/>
        </w:rPr>
      </w:pPr>
      <w:r w:rsidRPr="00636268">
        <w:t xml:space="preserve">The </w:t>
      </w:r>
      <w:r w:rsidRPr="00636268">
        <w:rPr>
          <w:noProof/>
        </w:rPr>
        <w:t xml:space="preserve">VM </w:t>
      </w:r>
      <w:r w:rsidRPr="00636268">
        <w:t>will reboot</w:t>
      </w:r>
      <w:r w:rsidR="00A15EC4">
        <w:t>,</w:t>
      </w:r>
      <w:r w:rsidRPr="00636268">
        <w:t xml:space="preserve"> and if everything </w:t>
      </w:r>
      <w:r w:rsidR="00A15EC4">
        <w:t>goes</w:t>
      </w:r>
      <w:r w:rsidRPr="00636268">
        <w:t xml:space="preserve"> okay, </w:t>
      </w:r>
      <w:r w:rsidR="00636268" w:rsidRPr="00636268">
        <w:t>a login prompt will appear</w:t>
      </w:r>
      <w:r w:rsidRPr="00636268">
        <w:t>.</w:t>
      </w:r>
    </w:p>
    <w:p w14:paraId="413AA72D" w14:textId="52E5AA0C" w:rsidR="008A0832" w:rsidRPr="008A0832" w:rsidRDefault="008A0832" w:rsidP="00BD5A63">
      <w:pPr>
        <w:pStyle w:val="Heading3"/>
        <w:rPr>
          <w:lang w:val="bg-BG"/>
        </w:rPr>
      </w:pPr>
      <w:r w:rsidRPr="008A0832">
        <w:t xml:space="preserve">Export the Virtual Machine </w:t>
      </w:r>
      <w:r w:rsidR="00AC21C8" w:rsidRPr="008A0832">
        <w:t>as</w:t>
      </w:r>
      <w:r w:rsidRPr="008A0832">
        <w:t xml:space="preserve"> Template</w:t>
      </w:r>
    </w:p>
    <w:p w14:paraId="641DA43F" w14:textId="71F50AEA" w:rsidR="008A0832" w:rsidRPr="008A0832" w:rsidRDefault="008A0832" w:rsidP="008A0832">
      <w:pPr>
        <w:rPr>
          <w:lang w:val="bg-BG"/>
        </w:rPr>
      </w:pPr>
      <w:r w:rsidRPr="008A0832">
        <w:t xml:space="preserve">We can use one template and produce multiple </w:t>
      </w:r>
      <w:r w:rsidRPr="008A0832">
        <w:rPr>
          <w:noProof/>
        </w:rPr>
        <w:t xml:space="preserve">VMs </w:t>
      </w:r>
      <w:r w:rsidRPr="008A0832">
        <w:t>out of it. This way</w:t>
      </w:r>
      <w:r w:rsidR="00A15EC4">
        <w:t>,</w:t>
      </w:r>
      <w:r w:rsidRPr="008A0832">
        <w:t xml:space="preserve"> we can save time, avoid any potential misconfiguration and automate the process eventually.</w:t>
      </w:r>
    </w:p>
    <w:p w14:paraId="60330204" w14:textId="13A0CE7D" w:rsidR="008A0832" w:rsidRPr="008A0832" w:rsidRDefault="008A0832" w:rsidP="008A0832">
      <w:pPr>
        <w:rPr>
          <w:lang w:val="bg-BG"/>
        </w:rPr>
      </w:pPr>
      <w:r w:rsidRPr="008A0832">
        <w:t xml:space="preserve">In order to export a </w:t>
      </w:r>
      <w:r w:rsidRPr="008A0832">
        <w:rPr>
          <w:noProof/>
        </w:rPr>
        <w:t xml:space="preserve">VM </w:t>
      </w:r>
      <w:r w:rsidRPr="008A0832">
        <w:t>as</w:t>
      </w:r>
      <w:r w:rsidR="00A15EC4">
        <w:t xml:space="preserve"> a</w:t>
      </w:r>
      <w:r w:rsidRPr="008A0832">
        <w:t xml:space="preserve"> template</w:t>
      </w:r>
      <w:r w:rsidR="00A15EC4">
        <w:t>,</w:t>
      </w:r>
      <w:r w:rsidRPr="008A0832">
        <w:t xml:space="preserve"> it must be in power off state. It is good practice to de-attach any </w:t>
      </w:r>
      <w:r w:rsidRPr="008A0832">
        <w:rPr>
          <w:noProof/>
        </w:rPr>
        <w:t xml:space="preserve">ISO </w:t>
      </w:r>
      <w:r w:rsidRPr="008A0832">
        <w:t>files.</w:t>
      </w:r>
    </w:p>
    <w:p w14:paraId="1FE13A55" w14:textId="77777777" w:rsidR="008A0832" w:rsidRPr="008A0832" w:rsidRDefault="008A0832" w:rsidP="008A0832">
      <w:pPr>
        <w:rPr>
          <w:lang w:val="bg-BG"/>
        </w:rPr>
      </w:pPr>
      <w:r w:rsidRPr="008A0832">
        <w:lastRenderedPageBreak/>
        <w:t xml:space="preserve">Ensure that the </w:t>
      </w:r>
      <w:r w:rsidRPr="008A0832">
        <w:rPr>
          <w:noProof/>
        </w:rPr>
        <w:t xml:space="preserve">VM </w:t>
      </w:r>
      <w:r w:rsidRPr="008A0832">
        <w:t xml:space="preserve">we installed earlier is switched off. Then select the </w:t>
      </w:r>
      <w:r w:rsidRPr="008A0832">
        <w:rPr>
          <w:noProof/>
        </w:rPr>
        <w:t xml:space="preserve">VM </w:t>
      </w:r>
      <w:r w:rsidRPr="008A0832">
        <w:t xml:space="preserve">and choose </w:t>
      </w:r>
      <w:r w:rsidRPr="008A0832">
        <w:rPr>
          <w:b/>
          <w:bCs/>
        </w:rPr>
        <w:t>File &gt; Export Appliance</w:t>
      </w:r>
      <w:r w:rsidRPr="008A0832">
        <w:t>.</w:t>
      </w:r>
    </w:p>
    <w:p w14:paraId="1E87916B" w14:textId="77777777" w:rsidR="008A0832" w:rsidRPr="008A0832" w:rsidRDefault="008A0832" w:rsidP="008A0832">
      <w:pPr>
        <w:rPr>
          <w:lang w:val="bg-BG"/>
        </w:rPr>
      </w:pPr>
      <w:r w:rsidRPr="008A0832">
        <w:t xml:space="preserve">The </w:t>
      </w:r>
      <w:r w:rsidRPr="008A0832">
        <w:rPr>
          <w:b/>
          <w:bCs/>
        </w:rPr>
        <w:t xml:space="preserve">Export Virtual Appliance </w:t>
      </w:r>
      <w:r w:rsidRPr="008A0832">
        <w:t xml:space="preserve">wizard offers two modes – </w:t>
      </w:r>
      <w:r w:rsidRPr="008A0832">
        <w:rPr>
          <w:b/>
          <w:bCs/>
        </w:rPr>
        <w:t>Guided</w:t>
      </w:r>
      <w:r w:rsidRPr="008A0832">
        <w:t xml:space="preserve"> and </w:t>
      </w:r>
      <w:r w:rsidRPr="008A0832">
        <w:rPr>
          <w:b/>
          <w:bCs/>
        </w:rPr>
        <w:t>Expert</w:t>
      </w:r>
      <w:r w:rsidRPr="008A0832">
        <w:t xml:space="preserve">. You can switch between modes by clicking the </w:t>
      </w:r>
      <w:r w:rsidRPr="008A0832">
        <w:rPr>
          <w:b/>
          <w:bCs/>
        </w:rPr>
        <w:t xml:space="preserve">Guided Mode </w:t>
      </w:r>
      <w:r w:rsidRPr="008A0832">
        <w:t xml:space="preserve">/ </w:t>
      </w:r>
      <w:r w:rsidRPr="008A0832">
        <w:rPr>
          <w:b/>
          <w:bCs/>
        </w:rPr>
        <w:t xml:space="preserve">Expert Mode </w:t>
      </w:r>
      <w:r w:rsidRPr="008A0832">
        <w:t>button in the bottom-right corner of the window.</w:t>
      </w:r>
    </w:p>
    <w:p w14:paraId="51E274BC" w14:textId="7E5172AB" w:rsidR="008A0832" w:rsidRPr="008A0832" w:rsidRDefault="008A0832" w:rsidP="008A0832">
      <w:pPr>
        <w:rPr>
          <w:lang w:val="bg-BG"/>
        </w:rPr>
      </w:pPr>
      <w:r w:rsidRPr="008A0832">
        <w:t xml:space="preserve">No matter the mode, we can accept most of the settings with their default values. The only option that we could want to change, depending on our case, is the </w:t>
      </w:r>
      <w:r w:rsidRPr="008A0832">
        <w:rPr>
          <w:b/>
          <w:bCs/>
          <w:noProof/>
        </w:rPr>
        <w:t xml:space="preserve">MAC </w:t>
      </w:r>
      <w:r w:rsidRPr="008A0832">
        <w:rPr>
          <w:b/>
          <w:bCs/>
        </w:rPr>
        <w:t>Address Policy</w:t>
      </w:r>
      <w:r w:rsidRPr="008A0832">
        <w:t xml:space="preserve">. We could want or need to set it to </w:t>
      </w:r>
      <w:r w:rsidRPr="008A0832">
        <w:rPr>
          <w:b/>
          <w:bCs/>
        </w:rPr>
        <w:t xml:space="preserve">Strip all network adapter </w:t>
      </w:r>
      <w:r w:rsidRPr="008A0832">
        <w:rPr>
          <w:b/>
          <w:bCs/>
          <w:noProof/>
        </w:rPr>
        <w:t xml:space="preserve">MAC </w:t>
      </w:r>
      <w:r w:rsidRPr="008A0832">
        <w:rPr>
          <w:b/>
          <w:bCs/>
        </w:rPr>
        <w:t>addresses</w:t>
      </w:r>
      <w:r w:rsidRPr="008A0832">
        <w:t xml:space="preserve">. This way, if we create multiple </w:t>
      </w:r>
      <w:r w:rsidRPr="008A0832">
        <w:rPr>
          <w:noProof/>
        </w:rPr>
        <w:t xml:space="preserve">VMs </w:t>
      </w:r>
      <w:r w:rsidRPr="008A0832">
        <w:t>out of one and the same template and connect them in a common network, there won</w:t>
      </w:r>
      <w:r w:rsidR="00A15EC4">
        <w:t>'</w:t>
      </w:r>
      <w:r w:rsidRPr="008A0832">
        <w:t xml:space="preserve">t be two identical </w:t>
      </w:r>
      <w:r w:rsidRPr="008A0832">
        <w:rPr>
          <w:noProof/>
        </w:rPr>
        <w:t xml:space="preserve">MAC </w:t>
      </w:r>
      <w:r w:rsidRPr="008A0832">
        <w:t>addresses and thus no issues with the network communication.</w:t>
      </w:r>
    </w:p>
    <w:p w14:paraId="77A53958" w14:textId="5D3C8ADB" w:rsidR="008A0832" w:rsidRPr="008A0832" w:rsidRDefault="00A15EC4" w:rsidP="008A0832">
      <w:pPr>
        <w:rPr>
          <w:lang w:val="bg-BG"/>
        </w:rPr>
      </w:pPr>
      <w:r>
        <w:t xml:space="preserve">The </w:t>
      </w:r>
      <w:r w:rsidR="008A0832" w:rsidRPr="008A0832">
        <w:t xml:space="preserve">Actual export process is initiated by clicking the </w:t>
      </w:r>
      <w:r w:rsidR="008A0832" w:rsidRPr="008A0832">
        <w:rPr>
          <w:b/>
          <w:bCs/>
        </w:rPr>
        <w:t xml:space="preserve">Export </w:t>
      </w:r>
      <w:r w:rsidR="008A0832" w:rsidRPr="008A0832">
        <w:t>button.</w:t>
      </w:r>
    </w:p>
    <w:p w14:paraId="76AFFEE4" w14:textId="77777777" w:rsidR="008A0832" w:rsidRPr="008A0832" w:rsidRDefault="008A0832" w:rsidP="00BD5A63">
      <w:pPr>
        <w:pStyle w:val="Heading3"/>
        <w:rPr>
          <w:lang w:val="bg-BG"/>
        </w:rPr>
      </w:pPr>
      <w:r w:rsidRPr="008A0832">
        <w:t>Import New Machine from Template</w:t>
      </w:r>
    </w:p>
    <w:p w14:paraId="4791713C" w14:textId="46B6FD3D" w:rsidR="008A0832" w:rsidRPr="008A0832" w:rsidRDefault="008A0832" w:rsidP="008A0832">
      <w:pPr>
        <w:rPr>
          <w:lang w:val="bg-BG"/>
        </w:rPr>
      </w:pPr>
      <w:r w:rsidRPr="008A0832">
        <w:t>Let</w:t>
      </w:r>
      <w:r w:rsidR="00A15EC4">
        <w:t>'</w:t>
      </w:r>
      <w:r w:rsidRPr="008A0832">
        <w:t xml:space="preserve">s create </w:t>
      </w:r>
      <w:r w:rsidR="00A15EC4">
        <w:t xml:space="preserve">a </w:t>
      </w:r>
      <w:r w:rsidRPr="008A0832">
        <w:t xml:space="preserve">new </w:t>
      </w:r>
      <w:r w:rsidRPr="008A0832">
        <w:rPr>
          <w:noProof/>
        </w:rPr>
        <w:t xml:space="preserve">VM </w:t>
      </w:r>
      <w:r w:rsidRPr="008A0832">
        <w:t>based on the template we prepared earlier.</w:t>
      </w:r>
    </w:p>
    <w:p w14:paraId="31B1DF51" w14:textId="77777777" w:rsidR="008A0832" w:rsidRPr="008A0832" w:rsidRDefault="008A0832" w:rsidP="008A0832">
      <w:pPr>
        <w:rPr>
          <w:lang w:val="bg-BG"/>
        </w:rPr>
      </w:pPr>
      <w:r w:rsidRPr="008A0832">
        <w:t xml:space="preserve">This wizard offers two modes as well – </w:t>
      </w:r>
      <w:r w:rsidRPr="008A0832">
        <w:rPr>
          <w:b/>
          <w:bCs/>
        </w:rPr>
        <w:t>Guided</w:t>
      </w:r>
      <w:r w:rsidRPr="008A0832">
        <w:t xml:space="preserve"> and </w:t>
      </w:r>
      <w:r w:rsidRPr="008A0832">
        <w:rPr>
          <w:b/>
          <w:bCs/>
        </w:rPr>
        <w:t>Expert</w:t>
      </w:r>
      <w:r w:rsidRPr="008A0832">
        <w:t xml:space="preserve">. You can switch between modes by clicking the </w:t>
      </w:r>
      <w:r w:rsidRPr="008A0832">
        <w:rPr>
          <w:b/>
          <w:bCs/>
        </w:rPr>
        <w:t xml:space="preserve">Guided Mode </w:t>
      </w:r>
      <w:r w:rsidRPr="008A0832">
        <w:t xml:space="preserve">/ </w:t>
      </w:r>
      <w:r w:rsidRPr="008A0832">
        <w:rPr>
          <w:b/>
          <w:bCs/>
        </w:rPr>
        <w:t xml:space="preserve">Expert Mode </w:t>
      </w:r>
      <w:r w:rsidRPr="008A0832">
        <w:t>button in the bottom-right corner of the window.</w:t>
      </w:r>
    </w:p>
    <w:p w14:paraId="0FD0FC12" w14:textId="0308C0F5" w:rsidR="008A0832" w:rsidRPr="008A0832" w:rsidRDefault="008A0832" w:rsidP="008A0832">
      <w:pPr>
        <w:rPr>
          <w:lang w:val="bg-BG"/>
        </w:rPr>
      </w:pPr>
      <w:r w:rsidRPr="008A0832">
        <w:t>First</w:t>
      </w:r>
      <w:r w:rsidR="00A15EC4">
        <w:t>,</w:t>
      </w:r>
      <w:r w:rsidRPr="008A0832">
        <w:t xml:space="preserve"> click on </w:t>
      </w:r>
      <w:r w:rsidRPr="008A0832">
        <w:rPr>
          <w:b/>
          <w:bCs/>
        </w:rPr>
        <w:t>File &gt; Import Appliance</w:t>
      </w:r>
      <w:r w:rsidRPr="008A0832">
        <w:t xml:space="preserve">. Then click on the browse button and navigate to the template. Select it and confirm. If we are in guided mode, we must click the </w:t>
      </w:r>
      <w:r w:rsidRPr="008A0832">
        <w:rPr>
          <w:b/>
          <w:bCs/>
        </w:rPr>
        <w:t xml:space="preserve">Next </w:t>
      </w:r>
      <w:r w:rsidRPr="008A0832">
        <w:t xml:space="preserve">button. </w:t>
      </w:r>
      <w:r w:rsidR="00A15EC4">
        <w:t>I</w:t>
      </w:r>
      <w:r w:rsidRPr="008A0832">
        <w:t xml:space="preserve">n the next step, we must adjust the new </w:t>
      </w:r>
      <w:r w:rsidRPr="008A0832">
        <w:rPr>
          <w:noProof/>
        </w:rPr>
        <w:t xml:space="preserve">VM </w:t>
      </w:r>
      <w:r w:rsidRPr="008A0832">
        <w:t>settings.</w:t>
      </w:r>
    </w:p>
    <w:p w14:paraId="5F63099E" w14:textId="13CF28F8" w:rsidR="008A0832" w:rsidRPr="008A0832" w:rsidRDefault="008A0832" w:rsidP="008A0832">
      <w:pPr>
        <w:rPr>
          <w:lang w:val="bg-BG"/>
        </w:rPr>
      </w:pPr>
      <w:r w:rsidRPr="008A0832">
        <w:t>No matter which mode we cho</w:t>
      </w:r>
      <w:r w:rsidR="00A15EC4">
        <w:t>o</w:t>
      </w:r>
      <w:r w:rsidRPr="008A0832">
        <w:t xml:space="preserve">se, there are two important settings – the name of the </w:t>
      </w:r>
      <w:r w:rsidRPr="008A0832">
        <w:rPr>
          <w:noProof/>
        </w:rPr>
        <w:t xml:space="preserve">VM </w:t>
      </w:r>
      <w:r w:rsidRPr="008A0832">
        <w:t xml:space="preserve">and </w:t>
      </w:r>
      <w:r w:rsidRPr="008A0832">
        <w:rPr>
          <w:b/>
          <w:bCs/>
          <w:noProof/>
        </w:rPr>
        <w:t xml:space="preserve">MAC </w:t>
      </w:r>
      <w:r w:rsidRPr="008A0832">
        <w:rPr>
          <w:b/>
          <w:bCs/>
        </w:rPr>
        <w:t>Address Policy</w:t>
      </w:r>
      <w:r w:rsidRPr="008A0832">
        <w:t xml:space="preserve">. The name must be unique. What about the </w:t>
      </w:r>
      <w:r w:rsidRPr="008A0832">
        <w:rPr>
          <w:noProof/>
        </w:rPr>
        <w:t xml:space="preserve">MAC </w:t>
      </w:r>
      <w:r w:rsidRPr="008A0832">
        <w:t xml:space="preserve">address policy? If we are not sure how the template was exported, </w:t>
      </w:r>
      <w:r w:rsidR="00A15EC4">
        <w:t xml:space="preserve">it </w:t>
      </w:r>
      <w:r w:rsidRPr="008A0832">
        <w:t xml:space="preserve">is always a good decision to set the policy to </w:t>
      </w:r>
      <w:r w:rsidRPr="008A0832">
        <w:rPr>
          <w:b/>
          <w:bCs/>
        </w:rPr>
        <w:t xml:space="preserve">Generate </w:t>
      </w:r>
      <w:r w:rsidR="00A15EC4">
        <w:rPr>
          <w:b/>
          <w:bCs/>
        </w:rPr>
        <w:t xml:space="preserve">a </w:t>
      </w:r>
      <w:r w:rsidRPr="008A0832">
        <w:rPr>
          <w:b/>
          <w:bCs/>
        </w:rPr>
        <w:t xml:space="preserve">new </w:t>
      </w:r>
      <w:r w:rsidRPr="008A0832">
        <w:rPr>
          <w:b/>
          <w:bCs/>
          <w:noProof/>
        </w:rPr>
        <w:t xml:space="preserve">MAC </w:t>
      </w:r>
      <w:r w:rsidRPr="008A0832">
        <w:rPr>
          <w:b/>
          <w:bCs/>
        </w:rPr>
        <w:t>address for all network adapters</w:t>
      </w:r>
      <w:r w:rsidRPr="008A0832">
        <w:t xml:space="preserve">. This way, the network adapters of the new </w:t>
      </w:r>
      <w:r w:rsidRPr="008A0832">
        <w:rPr>
          <w:noProof/>
        </w:rPr>
        <w:t xml:space="preserve">VM </w:t>
      </w:r>
      <w:r w:rsidRPr="008A0832">
        <w:t xml:space="preserve">will have their own unique </w:t>
      </w:r>
      <w:r w:rsidRPr="008A0832">
        <w:rPr>
          <w:noProof/>
        </w:rPr>
        <w:t xml:space="preserve">MAC </w:t>
      </w:r>
      <w:r w:rsidRPr="008A0832">
        <w:t>address</w:t>
      </w:r>
    </w:p>
    <w:p w14:paraId="7574CC62" w14:textId="7D83657B" w:rsidR="008A0832" w:rsidRPr="008A0832" w:rsidRDefault="00A15EC4" w:rsidP="008A0832">
      <w:pPr>
        <w:rPr>
          <w:lang w:val="bg-BG"/>
        </w:rPr>
      </w:pPr>
      <w:r>
        <w:t>The a</w:t>
      </w:r>
      <w:r w:rsidR="008A0832" w:rsidRPr="008A0832">
        <w:t xml:space="preserve">ctual import process is initiated by clicking on the </w:t>
      </w:r>
      <w:r w:rsidR="008A0832" w:rsidRPr="008A0832">
        <w:rPr>
          <w:b/>
          <w:bCs/>
        </w:rPr>
        <w:t xml:space="preserve">Import </w:t>
      </w:r>
      <w:r w:rsidR="008A0832" w:rsidRPr="008A0832">
        <w:t>button.</w:t>
      </w:r>
    </w:p>
    <w:p w14:paraId="1E6ECD62" w14:textId="77777777" w:rsidR="008A0832" w:rsidRPr="008A0832" w:rsidRDefault="008A0832" w:rsidP="008A0832">
      <w:pPr>
        <w:pStyle w:val="Heading2"/>
        <w:numPr>
          <w:ilvl w:val="0"/>
          <w:numId w:val="0"/>
        </w:numPr>
        <w:ind w:left="360" w:hanging="360"/>
        <w:rPr>
          <w:lang w:val="bg-BG"/>
        </w:rPr>
      </w:pPr>
      <w:r w:rsidRPr="008A0832">
        <w:t>Part 3</w:t>
      </w:r>
    </w:p>
    <w:p w14:paraId="1BC9E7D8" w14:textId="6548D7C6" w:rsidR="008A0832" w:rsidRDefault="008A0832" w:rsidP="008A0832">
      <w:r w:rsidRPr="008A0832">
        <w:t>Let</w:t>
      </w:r>
      <w:r w:rsidR="00A15EC4">
        <w:t>'</w:t>
      </w:r>
      <w:r w:rsidRPr="008A0832">
        <w:t>s start the virtual machine if not already started.</w:t>
      </w:r>
    </w:p>
    <w:p w14:paraId="7AB45276" w14:textId="77777777" w:rsidR="00BD5A63" w:rsidRPr="008A0832" w:rsidRDefault="00BD5A63" w:rsidP="00BD5A63">
      <w:pPr>
        <w:pStyle w:val="Heading3"/>
        <w:rPr>
          <w:lang w:val="bg-BG"/>
        </w:rPr>
      </w:pPr>
      <w:r w:rsidRPr="008A0832">
        <w:t xml:space="preserve">Configure Connectivity of the </w:t>
      </w:r>
      <w:r w:rsidRPr="008A0832">
        <w:rPr>
          <w:noProof/>
        </w:rPr>
        <w:t>VM</w:t>
      </w:r>
    </w:p>
    <w:p w14:paraId="72CC795E" w14:textId="39C09DC3" w:rsidR="00BD5A63" w:rsidRPr="008A0832" w:rsidRDefault="00BD5A63" w:rsidP="00BD5A63">
      <w:pPr>
        <w:rPr>
          <w:lang w:val="bg-BG"/>
        </w:rPr>
      </w:pPr>
      <w:r w:rsidRPr="008A0832">
        <w:t xml:space="preserve">We have different means to connect to a </w:t>
      </w:r>
      <w:r w:rsidRPr="008A0832">
        <w:rPr>
          <w:noProof/>
        </w:rPr>
        <w:t xml:space="preserve">VM </w:t>
      </w:r>
      <w:r w:rsidRPr="008A0832">
        <w:t xml:space="preserve">depending on its network adapters and how they are attached to the virtual network medium. There are </w:t>
      </w:r>
      <w:r w:rsidR="00A15EC4">
        <w:t xml:space="preserve">a </w:t>
      </w:r>
      <w:r w:rsidRPr="008A0832">
        <w:t>few popular modes:</w:t>
      </w:r>
    </w:p>
    <w:p w14:paraId="2958F8C5" w14:textId="1AF5F474" w:rsidR="00BD5A63" w:rsidRPr="008A0832" w:rsidRDefault="00BD5A63" w:rsidP="00BD5A63">
      <w:pPr>
        <w:pStyle w:val="ListParagraph"/>
        <w:numPr>
          <w:ilvl w:val="0"/>
          <w:numId w:val="47"/>
        </w:numPr>
        <w:rPr>
          <w:lang w:val="bg-BG"/>
        </w:rPr>
      </w:pPr>
      <w:r w:rsidRPr="008A0832">
        <w:rPr>
          <w:b/>
          <w:bCs/>
          <w:noProof/>
        </w:rPr>
        <w:t>NAT</w:t>
      </w:r>
      <w:r w:rsidRPr="008A0832">
        <w:rPr>
          <w:noProof/>
        </w:rPr>
        <w:t xml:space="preserve"> </w:t>
      </w:r>
      <w:r w:rsidRPr="008A0832">
        <w:t>– has access to the Internet</w:t>
      </w:r>
      <w:r w:rsidR="00A15EC4">
        <w:t xml:space="preserve"> </w:t>
      </w:r>
      <w:r w:rsidRPr="008A0832">
        <w:t>but</w:t>
      </w:r>
      <w:r w:rsidR="00A15EC4">
        <w:t xml:space="preserve"> is</w:t>
      </w:r>
      <w:r w:rsidRPr="008A0832">
        <w:t xml:space="preserve"> isolated from other </w:t>
      </w:r>
      <w:r w:rsidRPr="008A0832">
        <w:rPr>
          <w:noProof/>
        </w:rPr>
        <w:t xml:space="preserve">VMs </w:t>
      </w:r>
      <w:r w:rsidRPr="008A0832">
        <w:t xml:space="preserve">running in </w:t>
      </w:r>
      <w:r w:rsidRPr="008A0832">
        <w:rPr>
          <w:noProof/>
        </w:rPr>
        <w:t xml:space="preserve">NAT </w:t>
      </w:r>
      <w:r w:rsidRPr="008A0832">
        <w:t>mode;</w:t>
      </w:r>
    </w:p>
    <w:p w14:paraId="554C6D84" w14:textId="77777777" w:rsidR="00BD5A63" w:rsidRPr="008A0832" w:rsidRDefault="00BD5A63" w:rsidP="00BD5A63">
      <w:pPr>
        <w:pStyle w:val="ListParagraph"/>
        <w:numPr>
          <w:ilvl w:val="0"/>
          <w:numId w:val="47"/>
        </w:numPr>
        <w:rPr>
          <w:lang w:val="bg-BG"/>
        </w:rPr>
      </w:pPr>
      <w:r w:rsidRPr="008A0832">
        <w:rPr>
          <w:b/>
          <w:bCs/>
        </w:rPr>
        <w:t>Bridged</w:t>
      </w:r>
      <w:r w:rsidRPr="008A0832">
        <w:t xml:space="preserve"> – part of the external network to which our physical network adapter is attached;</w:t>
      </w:r>
    </w:p>
    <w:p w14:paraId="70123386" w14:textId="504838CF" w:rsidR="00BD5A63" w:rsidRPr="008A0832" w:rsidRDefault="00BD5A63" w:rsidP="00BD5A63">
      <w:pPr>
        <w:pStyle w:val="ListParagraph"/>
        <w:numPr>
          <w:ilvl w:val="0"/>
          <w:numId w:val="47"/>
        </w:numPr>
        <w:rPr>
          <w:lang w:val="bg-BG"/>
        </w:rPr>
      </w:pPr>
      <w:r w:rsidRPr="008A0832">
        <w:rPr>
          <w:b/>
          <w:bCs/>
        </w:rPr>
        <w:t>Internal</w:t>
      </w:r>
      <w:r w:rsidRPr="008A0832">
        <w:t xml:space="preserve"> – no connection to the external world, but on the same network with other </w:t>
      </w:r>
      <w:r w:rsidRPr="008A0832">
        <w:rPr>
          <w:noProof/>
        </w:rPr>
        <w:t xml:space="preserve">VMs </w:t>
      </w:r>
      <w:r w:rsidRPr="008A0832">
        <w:t>attached to</w:t>
      </w:r>
      <w:r w:rsidR="00A15EC4">
        <w:t xml:space="preserve"> the</w:t>
      </w:r>
      <w:r w:rsidRPr="008A0832">
        <w:t xml:space="preserve"> same internal network;</w:t>
      </w:r>
    </w:p>
    <w:p w14:paraId="054F7BF7" w14:textId="5B411839" w:rsidR="00BD5A63" w:rsidRPr="008A0832" w:rsidRDefault="00BD5A63" w:rsidP="00BD5A63">
      <w:pPr>
        <w:rPr>
          <w:lang w:val="bg-BG"/>
        </w:rPr>
      </w:pPr>
      <w:r w:rsidRPr="008A0832">
        <w:t xml:space="preserve">By default, a network card is set to </w:t>
      </w:r>
      <w:r w:rsidRPr="008A0832">
        <w:rPr>
          <w:noProof/>
        </w:rPr>
        <w:t xml:space="preserve">NAT </w:t>
      </w:r>
      <w:r w:rsidRPr="008A0832">
        <w:t xml:space="preserve">mode. </w:t>
      </w:r>
      <w:r w:rsidR="00A15EC4">
        <w:t>This</w:t>
      </w:r>
      <w:r w:rsidRPr="008A0832">
        <w:t xml:space="preserve"> means that it has access to the external world and Internet, but in order to communicate from the outside to a process running inside the </w:t>
      </w:r>
      <w:r w:rsidRPr="008A0832">
        <w:rPr>
          <w:noProof/>
        </w:rPr>
        <w:t>VM</w:t>
      </w:r>
      <w:r w:rsidRPr="008A0832">
        <w:t>, we must set</w:t>
      </w:r>
      <w:r w:rsidR="00A15EC4">
        <w:t xml:space="preserve"> </w:t>
      </w:r>
      <w:r w:rsidRPr="008A0832">
        <w:t>up a port forwarding.</w:t>
      </w:r>
    </w:p>
    <w:p w14:paraId="555375F1" w14:textId="77777777" w:rsidR="00BD5A63" w:rsidRPr="008A0832" w:rsidRDefault="00BD5A63" w:rsidP="00BD5A63">
      <w:pPr>
        <w:rPr>
          <w:lang w:val="bg-BG"/>
        </w:rPr>
      </w:pPr>
      <w:r w:rsidRPr="008A0832">
        <w:t xml:space="preserve">In order to set or modify a port forwarding rule, we must do the following </w:t>
      </w:r>
      <w:r w:rsidRPr="008A0832">
        <w:rPr>
          <w:noProof/>
        </w:rPr>
        <w:t>(</w:t>
      </w:r>
      <w:r w:rsidRPr="008A0832">
        <w:t xml:space="preserve">no matter if the </w:t>
      </w:r>
      <w:r w:rsidRPr="008A0832">
        <w:rPr>
          <w:noProof/>
        </w:rPr>
        <w:t xml:space="preserve">VM </w:t>
      </w:r>
      <w:r w:rsidRPr="008A0832">
        <w:t>is powered on or off):</w:t>
      </w:r>
    </w:p>
    <w:p w14:paraId="7DE075C4" w14:textId="784AF6E8" w:rsidR="00BD5A63" w:rsidRPr="008A0832" w:rsidRDefault="00BD5A63" w:rsidP="00BD5A63">
      <w:pPr>
        <w:pStyle w:val="ListParagraph"/>
        <w:numPr>
          <w:ilvl w:val="0"/>
          <w:numId w:val="47"/>
        </w:numPr>
        <w:rPr>
          <w:lang w:val="bg-BG"/>
        </w:rPr>
      </w:pPr>
      <w:r w:rsidRPr="008A0832">
        <w:t xml:space="preserve">Select the </w:t>
      </w:r>
      <w:r w:rsidRPr="008A0832">
        <w:rPr>
          <w:noProof/>
        </w:rPr>
        <w:t xml:space="preserve">VM </w:t>
      </w:r>
      <w:r w:rsidRPr="008A0832">
        <w:t>and enter configuration mode;</w:t>
      </w:r>
    </w:p>
    <w:p w14:paraId="2712CA87" w14:textId="7E1AC38F" w:rsidR="00BD5A63" w:rsidRPr="008A0832" w:rsidRDefault="00BD5A63" w:rsidP="00BD5A63">
      <w:pPr>
        <w:pStyle w:val="ListParagraph"/>
        <w:numPr>
          <w:ilvl w:val="0"/>
          <w:numId w:val="47"/>
        </w:numPr>
        <w:rPr>
          <w:lang w:val="bg-BG"/>
        </w:rPr>
      </w:pPr>
      <w:r w:rsidRPr="008A0832">
        <w:t xml:space="preserve">Go to the </w:t>
      </w:r>
      <w:r w:rsidRPr="008A0832">
        <w:rPr>
          <w:b/>
          <w:bCs/>
        </w:rPr>
        <w:t xml:space="preserve">Network </w:t>
      </w:r>
      <w:r w:rsidRPr="008A0832">
        <w:t xml:space="preserve">section and select the desired adapter. </w:t>
      </w:r>
      <w:r w:rsidR="00A15EC4">
        <w:t>It is</w:t>
      </w:r>
      <w:r w:rsidRPr="008A0832">
        <w:t xml:space="preserve"> typically </w:t>
      </w:r>
      <w:r w:rsidRPr="008A0832">
        <w:rPr>
          <w:b/>
          <w:bCs/>
        </w:rPr>
        <w:t>Adapter 1</w:t>
      </w:r>
      <w:r w:rsidRPr="008A0832">
        <w:t>;</w:t>
      </w:r>
    </w:p>
    <w:p w14:paraId="16F06D4B" w14:textId="77777777" w:rsidR="00BD5A63" w:rsidRPr="008A0832" w:rsidRDefault="00BD5A63" w:rsidP="00BD5A63">
      <w:pPr>
        <w:pStyle w:val="ListParagraph"/>
        <w:numPr>
          <w:ilvl w:val="0"/>
          <w:numId w:val="47"/>
        </w:numPr>
        <w:rPr>
          <w:lang w:val="bg-BG"/>
        </w:rPr>
      </w:pPr>
      <w:r w:rsidRPr="008A0832">
        <w:t xml:space="preserve">Open the </w:t>
      </w:r>
      <w:r w:rsidRPr="008A0832">
        <w:rPr>
          <w:b/>
          <w:bCs/>
        </w:rPr>
        <w:t xml:space="preserve">Advanced </w:t>
      </w:r>
      <w:r w:rsidRPr="008A0832">
        <w:t xml:space="preserve">section and click on the </w:t>
      </w:r>
      <w:r w:rsidRPr="008A0832">
        <w:rPr>
          <w:b/>
          <w:bCs/>
        </w:rPr>
        <w:t xml:space="preserve">Port Forwarding </w:t>
      </w:r>
      <w:r w:rsidRPr="008A0832">
        <w:t>button;</w:t>
      </w:r>
    </w:p>
    <w:p w14:paraId="209D9E54" w14:textId="04459DB1" w:rsidR="00BD5A63" w:rsidRPr="008A0832" w:rsidRDefault="00BD5A63" w:rsidP="00BD5A63">
      <w:pPr>
        <w:pStyle w:val="ListParagraph"/>
        <w:numPr>
          <w:ilvl w:val="0"/>
          <w:numId w:val="47"/>
        </w:numPr>
        <w:rPr>
          <w:lang w:val="bg-BG"/>
        </w:rPr>
      </w:pPr>
      <w:r w:rsidRPr="008A0832">
        <w:t>Let</w:t>
      </w:r>
      <w:r w:rsidR="00A15EC4">
        <w:t>'</w:t>
      </w:r>
      <w:r w:rsidRPr="008A0832">
        <w:t xml:space="preserve">s assume that we want to create a rule that will allow us to establish </w:t>
      </w:r>
      <w:r w:rsidRPr="008A0832">
        <w:rPr>
          <w:noProof/>
        </w:rPr>
        <w:t xml:space="preserve">SSH </w:t>
      </w:r>
      <w:r w:rsidRPr="008A0832">
        <w:t xml:space="preserve">connection to the </w:t>
      </w:r>
      <w:r w:rsidRPr="008A0832">
        <w:rPr>
          <w:noProof/>
        </w:rPr>
        <w:t>VM</w:t>
      </w:r>
      <w:r w:rsidRPr="008A0832">
        <w:t>:</w:t>
      </w:r>
    </w:p>
    <w:p w14:paraId="59CFCC50" w14:textId="77777777" w:rsidR="00BD5A63" w:rsidRPr="008A0832" w:rsidRDefault="00BD5A63" w:rsidP="00BD5A63">
      <w:pPr>
        <w:pStyle w:val="ListParagraph"/>
        <w:numPr>
          <w:ilvl w:val="1"/>
          <w:numId w:val="47"/>
        </w:numPr>
        <w:rPr>
          <w:lang w:val="bg-BG"/>
        </w:rPr>
      </w:pPr>
      <w:r w:rsidRPr="008A0832">
        <w:t xml:space="preserve">To add a new rule, click on the </w:t>
      </w:r>
      <w:r w:rsidRPr="008A0832">
        <w:rPr>
          <w:b/>
          <w:bCs/>
        </w:rPr>
        <w:t xml:space="preserve">Add </w:t>
      </w:r>
      <w:r w:rsidRPr="008A0832">
        <w:t>button in the top-right corner;</w:t>
      </w:r>
    </w:p>
    <w:p w14:paraId="13DE0410" w14:textId="77777777" w:rsidR="00BD5A63" w:rsidRPr="008A0832" w:rsidRDefault="00BD5A63" w:rsidP="00BD5A63">
      <w:pPr>
        <w:pStyle w:val="ListParagraph"/>
        <w:numPr>
          <w:ilvl w:val="1"/>
          <w:numId w:val="47"/>
        </w:numPr>
        <w:rPr>
          <w:lang w:val="bg-BG"/>
        </w:rPr>
      </w:pPr>
      <w:r w:rsidRPr="008A0832">
        <w:lastRenderedPageBreak/>
        <w:t xml:space="preserve">For </w:t>
      </w:r>
      <w:r w:rsidRPr="008A0832">
        <w:rPr>
          <w:b/>
          <w:bCs/>
        </w:rPr>
        <w:t>Name</w:t>
      </w:r>
      <w:r w:rsidRPr="008A0832">
        <w:t xml:space="preserve"> enter something meaningful. For example, </w:t>
      </w:r>
      <w:r w:rsidRPr="008A0832">
        <w:rPr>
          <w:b/>
          <w:bCs/>
          <w:noProof/>
        </w:rPr>
        <w:t xml:space="preserve">SSH </w:t>
      </w:r>
      <w:r w:rsidRPr="008A0832">
        <w:rPr>
          <w:b/>
          <w:bCs/>
        </w:rPr>
        <w:t>Rule</w:t>
      </w:r>
      <w:r w:rsidRPr="008A0832">
        <w:t>;</w:t>
      </w:r>
    </w:p>
    <w:p w14:paraId="474E9BF9" w14:textId="696D8D1A" w:rsidR="00BD5A63" w:rsidRPr="008A0832" w:rsidRDefault="00A15EC4" w:rsidP="00BD5A63">
      <w:pPr>
        <w:pStyle w:val="ListParagraph"/>
        <w:numPr>
          <w:ilvl w:val="1"/>
          <w:numId w:val="47"/>
        </w:numPr>
        <w:rPr>
          <w:lang w:val="bg-BG"/>
        </w:rPr>
      </w:pPr>
      <w:r>
        <w:t>The p</w:t>
      </w:r>
      <w:r w:rsidR="00BD5A63" w:rsidRPr="008A0832">
        <w:t xml:space="preserve">rotocol is typically set to </w:t>
      </w:r>
      <w:r w:rsidR="00BD5A63" w:rsidRPr="008A0832">
        <w:rPr>
          <w:b/>
          <w:bCs/>
          <w:noProof/>
        </w:rPr>
        <w:t>TCP</w:t>
      </w:r>
      <w:r w:rsidR="00BD5A63" w:rsidRPr="008A0832">
        <w:t>, but this depends on the service to which we want to connect;</w:t>
      </w:r>
    </w:p>
    <w:p w14:paraId="2DC28835" w14:textId="77777777" w:rsidR="00BD5A63" w:rsidRPr="008A0832" w:rsidRDefault="00BD5A63" w:rsidP="00BD5A63">
      <w:pPr>
        <w:pStyle w:val="ListParagraph"/>
        <w:numPr>
          <w:ilvl w:val="1"/>
          <w:numId w:val="47"/>
        </w:numPr>
        <w:rPr>
          <w:lang w:val="bg-BG"/>
        </w:rPr>
      </w:pPr>
      <w:r w:rsidRPr="008A0832">
        <w:t xml:space="preserve">Leave the </w:t>
      </w:r>
      <w:r w:rsidRPr="008A0832">
        <w:rPr>
          <w:b/>
          <w:bCs/>
        </w:rPr>
        <w:t xml:space="preserve">Host </w:t>
      </w:r>
      <w:r w:rsidRPr="008A0832">
        <w:rPr>
          <w:b/>
          <w:bCs/>
          <w:noProof/>
        </w:rPr>
        <w:t xml:space="preserve">IP </w:t>
      </w:r>
      <w:r w:rsidRPr="008A0832">
        <w:t>empty;</w:t>
      </w:r>
    </w:p>
    <w:p w14:paraId="1AF0308C" w14:textId="77777777" w:rsidR="00BD5A63" w:rsidRPr="008A0832" w:rsidRDefault="00BD5A63" w:rsidP="00BD5A63">
      <w:pPr>
        <w:pStyle w:val="ListParagraph"/>
        <w:numPr>
          <w:ilvl w:val="1"/>
          <w:numId w:val="47"/>
        </w:numPr>
        <w:rPr>
          <w:lang w:val="bg-BG"/>
        </w:rPr>
      </w:pPr>
      <w:r w:rsidRPr="008A0832">
        <w:t xml:space="preserve">For </w:t>
      </w:r>
      <w:r w:rsidRPr="008A0832">
        <w:rPr>
          <w:b/>
          <w:bCs/>
        </w:rPr>
        <w:t xml:space="preserve">Host Port </w:t>
      </w:r>
      <w:r w:rsidRPr="008A0832">
        <w:t xml:space="preserve">set an available port on your host </w:t>
      </w:r>
      <w:r w:rsidRPr="008A0832">
        <w:rPr>
          <w:noProof/>
        </w:rPr>
        <w:t>(</w:t>
      </w:r>
      <w:r w:rsidRPr="008A0832">
        <w:t xml:space="preserve">physical machine). For example, </w:t>
      </w:r>
      <w:r w:rsidRPr="008A0832">
        <w:rPr>
          <w:b/>
          <w:bCs/>
        </w:rPr>
        <w:t>10022</w:t>
      </w:r>
      <w:r w:rsidRPr="008A0832">
        <w:t>;</w:t>
      </w:r>
    </w:p>
    <w:p w14:paraId="0B8335CB" w14:textId="77777777" w:rsidR="00BD5A63" w:rsidRPr="008A0832" w:rsidRDefault="00BD5A63" w:rsidP="00BD5A63">
      <w:pPr>
        <w:pStyle w:val="ListParagraph"/>
        <w:numPr>
          <w:ilvl w:val="1"/>
          <w:numId w:val="47"/>
        </w:numPr>
        <w:rPr>
          <w:lang w:val="bg-BG"/>
        </w:rPr>
      </w:pPr>
      <w:r w:rsidRPr="008A0832">
        <w:t xml:space="preserve">Leave the </w:t>
      </w:r>
      <w:r w:rsidRPr="008A0832">
        <w:rPr>
          <w:b/>
          <w:bCs/>
        </w:rPr>
        <w:t xml:space="preserve">Guest </w:t>
      </w:r>
      <w:r w:rsidRPr="008A0832">
        <w:rPr>
          <w:b/>
          <w:bCs/>
          <w:noProof/>
        </w:rPr>
        <w:t xml:space="preserve">IP </w:t>
      </w:r>
      <w:r w:rsidRPr="008A0832">
        <w:t>empty;</w:t>
      </w:r>
    </w:p>
    <w:p w14:paraId="43B3526F" w14:textId="77777777" w:rsidR="00BD5A63" w:rsidRPr="008A0832" w:rsidRDefault="00BD5A63" w:rsidP="00BD5A63">
      <w:pPr>
        <w:pStyle w:val="ListParagraph"/>
        <w:numPr>
          <w:ilvl w:val="1"/>
          <w:numId w:val="47"/>
        </w:numPr>
        <w:rPr>
          <w:lang w:val="bg-BG"/>
        </w:rPr>
      </w:pPr>
      <w:r w:rsidRPr="008A0832">
        <w:t xml:space="preserve">Set the </w:t>
      </w:r>
      <w:r w:rsidRPr="008A0832">
        <w:rPr>
          <w:b/>
          <w:bCs/>
        </w:rPr>
        <w:t xml:space="preserve">Guest Port </w:t>
      </w:r>
      <w:r w:rsidRPr="008A0832">
        <w:t xml:space="preserve">to </w:t>
      </w:r>
      <w:r w:rsidRPr="008A0832">
        <w:rPr>
          <w:b/>
          <w:bCs/>
        </w:rPr>
        <w:t>22</w:t>
      </w:r>
      <w:r w:rsidRPr="008A0832">
        <w:t xml:space="preserve">. This is the default port of the </w:t>
      </w:r>
      <w:r w:rsidRPr="008A0832">
        <w:rPr>
          <w:noProof/>
        </w:rPr>
        <w:t xml:space="preserve">SSH </w:t>
      </w:r>
      <w:r w:rsidRPr="008A0832">
        <w:t>service;</w:t>
      </w:r>
    </w:p>
    <w:p w14:paraId="516E542D" w14:textId="77777777" w:rsidR="00BD5A63" w:rsidRPr="008A0832" w:rsidRDefault="00BD5A63" w:rsidP="00BD5A63">
      <w:pPr>
        <w:pStyle w:val="ListParagraph"/>
        <w:numPr>
          <w:ilvl w:val="0"/>
          <w:numId w:val="47"/>
        </w:numPr>
        <w:rPr>
          <w:lang w:val="bg-BG"/>
        </w:rPr>
      </w:pPr>
      <w:r w:rsidRPr="008A0832">
        <w:t xml:space="preserve">We would not add more rules, at least not now, so we will click on </w:t>
      </w:r>
      <w:r w:rsidRPr="008A0832">
        <w:rPr>
          <w:b/>
          <w:bCs/>
          <w:noProof/>
        </w:rPr>
        <w:t>OK</w:t>
      </w:r>
      <w:r w:rsidRPr="008A0832">
        <w:t>;</w:t>
      </w:r>
    </w:p>
    <w:p w14:paraId="10A012C0" w14:textId="2E82B1AE" w:rsidR="00BD5A63" w:rsidRPr="008A0832" w:rsidRDefault="00BD5A63" w:rsidP="00BD5A63">
      <w:pPr>
        <w:pStyle w:val="ListParagraph"/>
        <w:numPr>
          <w:ilvl w:val="0"/>
          <w:numId w:val="47"/>
        </w:numPr>
        <w:rPr>
          <w:lang w:val="bg-BG"/>
        </w:rPr>
      </w:pPr>
      <w:r w:rsidRPr="008A0832">
        <w:t>As we don</w:t>
      </w:r>
      <w:r w:rsidR="00A15EC4">
        <w:t>'</w:t>
      </w:r>
      <w:r w:rsidRPr="008A0832">
        <w:t xml:space="preserve">t want to modify other settings, we close the window by clicking on the </w:t>
      </w:r>
      <w:r w:rsidRPr="008A0832">
        <w:rPr>
          <w:b/>
          <w:bCs/>
          <w:noProof/>
        </w:rPr>
        <w:t xml:space="preserve">OK </w:t>
      </w:r>
      <w:r w:rsidRPr="008A0832">
        <w:t>button;</w:t>
      </w:r>
    </w:p>
    <w:p w14:paraId="67FBFF67" w14:textId="5DE4F071" w:rsidR="00BD5A63" w:rsidRPr="008A0832" w:rsidRDefault="00BD5A63" w:rsidP="00BD5A63">
      <w:pPr>
        <w:rPr>
          <w:lang w:val="bg-BG"/>
        </w:rPr>
      </w:pPr>
      <w:r w:rsidRPr="008A0832">
        <w:t xml:space="preserve">Now, we should be able to connect to the </w:t>
      </w:r>
      <w:r w:rsidRPr="008A0832">
        <w:rPr>
          <w:noProof/>
        </w:rPr>
        <w:t>VM</w:t>
      </w:r>
      <w:r w:rsidRPr="008A0832">
        <w:t>, assuming that there is</w:t>
      </w:r>
      <w:r w:rsidR="00A15EC4">
        <w:t xml:space="preserve"> a</w:t>
      </w:r>
      <w:r w:rsidRPr="008A0832">
        <w:t xml:space="preserve"> working </w:t>
      </w:r>
      <w:r w:rsidRPr="008A0832">
        <w:rPr>
          <w:noProof/>
        </w:rPr>
        <w:t xml:space="preserve">SSH </w:t>
      </w:r>
      <w:r w:rsidRPr="008A0832">
        <w:t>service from the host.</w:t>
      </w:r>
    </w:p>
    <w:p w14:paraId="49820056" w14:textId="77777777" w:rsidR="00BD5A63" w:rsidRPr="008A0832" w:rsidRDefault="00BD5A63" w:rsidP="00BD5A63">
      <w:pPr>
        <w:pStyle w:val="Heading3"/>
        <w:rPr>
          <w:lang w:val="bg-BG"/>
        </w:rPr>
      </w:pPr>
      <w:r w:rsidRPr="008A0832">
        <w:t xml:space="preserve">Connect to the </w:t>
      </w:r>
      <w:r w:rsidRPr="008A0832">
        <w:rPr>
          <w:noProof/>
        </w:rPr>
        <w:t>VM</w:t>
      </w:r>
    </w:p>
    <w:p w14:paraId="1B53CEFE" w14:textId="4B4EAE99" w:rsidR="00BD5A63" w:rsidRPr="008A0832" w:rsidRDefault="00BD5A63" w:rsidP="00BD5A63">
      <w:pPr>
        <w:rPr>
          <w:lang w:val="bg-BG"/>
        </w:rPr>
      </w:pPr>
      <w:r w:rsidRPr="008A0832">
        <w:t xml:space="preserve">Connecting to a machine using </w:t>
      </w:r>
      <w:r w:rsidRPr="008A0832">
        <w:rPr>
          <w:noProof/>
        </w:rPr>
        <w:t xml:space="preserve">SSH </w:t>
      </w:r>
      <w:r w:rsidRPr="008A0832">
        <w:t>protoco</w:t>
      </w:r>
      <w:r w:rsidR="00A15EC4">
        <w:t>l</w:t>
      </w:r>
      <w:r w:rsidRPr="008A0832">
        <w:t xml:space="preserve"> is easy</w:t>
      </w:r>
      <w:r w:rsidR="00A15EC4">
        <w:t>,</w:t>
      </w:r>
      <w:r w:rsidRPr="008A0832">
        <w:t xml:space="preserve"> and in </w:t>
      </w:r>
      <w:r w:rsidR="00A15EC4">
        <w:t xml:space="preserve">a </w:t>
      </w:r>
      <w:r w:rsidRPr="008A0832">
        <w:t>Windows environment</w:t>
      </w:r>
      <w:r w:rsidR="00A15EC4">
        <w:t>,</w:t>
      </w:r>
      <w:r w:rsidRPr="008A0832">
        <w:t xml:space="preserve"> there are many client applications we can use.</w:t>
      </w:r>
    </w:p>
    <w:p w14:paraId="7938A164" w14:textId="74E4E65B" w:rsidR="00BD5A63" w:rsidRPr="008A0832" w:rsidRDefault="00BD5A63" w:rsidP="00BD5A63">
      <w:pPr>
        <w:rPr>
          <w:lang w:val="bg-BG"/>
        </w:rPr>
      </w:pPr>
      <w:r w:rsidRPr="008A0832">
        <w:rPr>
          <w:b/>
          <w:bCs/>
          <w:noProof/>
        </w:rPr>
        <w:t>NOTE (</w:t>
      </w:r>
      <w:r w:rsidR="00F65708">
        <w:rPr>
          <w:b/>
          <w:bCs/>
          <w:noProof/>
        </w:rPr>
        <w:t>3</w:t>
      </w:r>
      <w:r w:rsidR="00223F68">
        <w:rPr>
          <w:b/>
          <w:bCs/>
          <w:noProof/>
        </w:rPr>
        <w:t>.1</w:t>
      </w:r>
      <w:r w:rsidRPr="008A0832">
        <w:rPr>
          <w:b/>
          <w:bCs/>
        </w:rPr>
        <w:t xml:space="preserve">.1): </w:t>
      </w:r>
      <w:r w:rsidRPr="008A0832">
        <w:rPr>
          <w:i/>
          <w:iCs/>
        </w:rPr>
        <w:t>You should assign only available host ports and be sure to use a host port in just one rule.</w:t>
      </w:r>
    </w:p>
    <w:p w14:paraId="0C945F3C" w14:textId="7F41E716" w:rsidR="00BD5A63" w:rsidRPr="008A0832" w:rsidRDefault="00BD5A63" w:rsidP="00BD5A63">
      <w:pPr>
        <w:rPr>
          <w:lang w:val="bg-BG"/>
        </w:rPr>
      </w:pPr>
      <w:r w:rsidRPr="008A0832">
        <w:rPr>
          <w:b/>
          <w:bCs/>
          <w:noProof/>
        </w:rPr>
        <w:t>NOTE (</w:t>
      </w:r>
      <w:r w:rsidR="00223F68">
        <w:rPr>
          <w:b/>
          <w:bCs/>
        </w:rPr>
        <w:t>3.1</w:t>
      </w:r>
      <w:r w:rsidRPr="008A0832">
        <w:rPr>
          <w:b/>
          <w:bCs/>
        </w:rPr>
        <w:t xml:space="preserve">.2): </w:t>
      </w:r>
      <w:r w:rsidRPr="008A0832">
        <w:rPr>
          <w:i/>
          <w:iCs/>
        </w:rPr>
        <w:t xml:space="preserve">If your host </w:t>
      </w:r>
      <w:r w:rsidRPr="008A0832">
        <w:rPr>
          <w:i/>
          <w:iCs/>
          <w:noProof/>
        </w:rPr>
        <w:t xml:space="preserve">OS </w:t>
      </w:r>
      <w:r w:rsidRPr="008A0832">
        <w:rPr>
          <w:i/>
          <w:iCs/>
        </w:rPr>
        <w:t xml:space="preserve">is </w:t>
      </w:r>
      <w:r w:rsidRPr="008A0832">
        <w:rPr>
          <w:b/>
          <w:bCs/>
          <w:i/>
          <w:iCs/>
          <w:noProof/>
        </w:rPr>
        <w:t>macOS</w:t>
      </w:r>
      <w:r w:rsidRPr="008A0832">
        <w:rPr>
          <w:i/>
          <w:iCs/>
          <w:noProof/>
        </w:rPr>
        <w:t xml:space="preserve"> </w:t>
      </w:r>
      <w:r w:rsidRPr="008A0832">
        <w:rPr>
          <w:i/>
          <w:iCs/>
        </w:rPr>
        <w:t xml:space="preserve">or </w:t>
      </w:r>
      <w:r w:rsidRPr="008A0832">
        <w:rPr>
          <w:b/>
          <w:bCs/>
          <w:i/>
          <w:iCs/>
          <w:noProof/>
        </w:rPr>
        <w:t>UNIX</w:t>
      </w:r>
      <w:r w:rsidRPr="008A0832">
        <w:rPr>
          <w:b/>
          <w:bCs/>
          <w:i/>
          <w:iCs/>
        </w:rPr>
        <w:t>/Linux</w:t>
      </w:r>
      <w:r w:rsidRPr="008A0832">
        <w:rPr>
          <w:i/>
          <w:iCs/>
        </w:rPr>
        <w:t xml:space="preserve">, then you should have the </w:t>
      </w:r>
      <w:r w:rsidRPr="008A0832">
        <w:rPr>
          <w:i/>
          <w:iCs/>
          <w:noProof/>
        </w:rPr>
        <w:t xml:space="preserve">SSH </w:t>
      </w:r>
      <w:r w:rsidRPr="008A0832">
        <w:rPr>
          <w:i/>
          <w:iCs/>
        </w:rPr>
        <w:t>client already installed.</w:t>
      </w:r>
    </w:p>
    <w:p w14:paraId="33163579" w14:textId="77777777" w:rsidR="00BD5A63" w:rsidRPr="008A0832" w:rsidRDefault="00BD5A63" w:rsidP="00BD5A63">
      <w:pPr>
        <w:pStyle w:val="Heading4"/>
        <w:rPr>
          <w:lang w:val="bg-BG"/>
        </w:rPr>
      </w:pPr>
      <w:r w:rsidRPr="008A0832">
        <w:t>Option #1</w:t>
      </w:r>
    </w:p>
    <w:p w14:paraId="760E3108" w14:textId="77777777" w:rsidR="00BD5A63" w:rsidRPr="008A0832" w:rsidRDefault="00BD5A63" w:rsidP="00BD5A63">
      <w:pPr>
        <w:rPr>
          <w:lang w:val="bg-BG"/>
        </w:rPr>
      </w:pPr>
      <w:r w:rsidRPr="008A0832">
        <w:t xml:space="preserve">One of the most popular options is the </w:t>
      </w:r>
      <w:r w:rsidRPr="008A0832">
        <w:rPr>
          <w:b/>
          <w:bCs/>
          <w:noProof/>
        </w:rPr>
        <w:t>PuTTY</w:t>
      </w:r>
      <w:r w:rsidRPr="008A0832">
        <w:rPr>
          <w:noProof/>
        </w:rPr>
        <w:t xml:space="preserve"> </w:t>
      </w:r>
      <w:r w:rsidRPr="008A0832">
        <w:t xml:space="preserve">client. You can download it from here: </w:t>
      </w:r>
      <w:hyperlink r:id="rId19" w:history="1">
        <w:r w:rsidRPr="008A0832">
          <w:rPr>
            <w:rStyle w:val="Hyperlink"/>
          </w:rPr>
          <w:t>https://putty.org/</w:t>
        </w:r>
      </w:hyperlink>
      <w:r w:rsidRPr="008A0832">
        <w:t xml:space="preserve"> </w:t>
      </w:r>
    </w:p>
    <w:p w14:paraId="197BE417" w14:textId="77777777" w:rsidR="00BD5A63" w:rsidRPr="008A0832" w:rsidRDefault="00BD5A63" w:rsidP="00BD5A63">
      <w:pPr>
        <w:rPr>
          <w:lang w:val="bg-BG"/>
        </w:rPr>
      </w:pPr>
      <w:r w:rsidRPr="008A0832">
        <w:t>The installation process is easy and straightforward.</w:t>
      </w:r>
    </w:p>
    <w:p w14:paraId="40E9F449" w14:textId="248D0C42" w:rsidR="00BD5A63" w:rsidRPr="008A0832" w:rsidRDefault="00BD5A63" w:rsidP="00BD5A63">
      <w:pPr>
        <w:rPr>
          <w:lang w:val="bg-BG"/>
        </w:rPr>
      </w:pPr>
      <w:r w:rsidRPr="008A0832">
        <w:t>Now, start the application</w:t>
      </w:r>
      <w:r w:rsidR="00A15EC4">
        <w:t>,</w:t>
      </w:r>
      <w:r w:rsidRPr="008A0832">
        <w:t xml:space="preserve"> and for the </w:t>
      </w:r>
      <w:r w:rsidRPr="008A0832">
        <w:rPr>
          <w:b/>
          <w:bCs/>
        </w:rPr>
        <w:t xml:space="preserve">Host Name </w:t>
      </w:r>
      <w:r w:rsidRPr="008A0832">
        <w:rPr>
          <w:b/>
          <w:bCs/>
          <w:noProof/>
        </w:rPr>
        <w:t>(</w:t>
      </w:r>
      <w:r w:rsidRPr="008A0832">
        <w:rPr>
          <w:b/>
          <w:bCs/>
        </w:rPr>
        <w:t xml:space="preserve">or </w:t>
      </w:r>
      <w:r w:rsidRPr="008A0832">
        <w:rPr>
          <w:b/>
          <w:bCs/>
          <w:noProof/>
        </w:rPr>
        <w:t xml:space="preserve">IP </w:t>
      </w:r>
      <w:r w:rsidRPr="008A0832">
        <w:rPr>
          <w:b/>
          <w:bCs/>
        </w:rPr>
        <w:t>address</w:t>
      </w:r>
      <w:r w:rsidRPr="008A0832">
        <w:rPr>
          <w:b/>
          <w:bCs/>
          <w:noProof/>
        </w:rPr>
        <w:t xml:space="preserve">) </w:t>
      </w:r>
      <w:r w:rsidRPr="008A0832">
        <w:t xml:space="preserve">enter </w:t>
      </w:r>
      <w:r w:rsidRPr="008A0832">
        <w:rPr>
          <w:b/>
          <w:bCs/>
        </w:rPr>
        <w:t>localhost</w:t>
      </w:r>
      <w:r w:rsidRPr="008A0832">
        <w:t xml:space="preserve"> or </w:t>
      </w:r>
      <w:r w:rsidRPr="008A0832">
        <w:rPr>
          <w:b/>
          <w:bCs/>
        </w:rPr>
        <w:t>127.0.0.1</w:t>
      </w:r>
      <w:r w:rsidRPr="008A0832">
        <w:t xml:space="preserve">. And for </w:t>
      </w:r>
      <w:r w:rsidRPr="008A0832">
        <w:rPr>
          <w:b/>
          <w:bCs/>
        </w:rPr>
        <w:t>Port</w:t>
      </w:r>
      <w:r w:rsidRPr="008A0832">
        <w:t xml:space="preserve"> enter the </w:t>
      </w:r>
      <w:r w:rsidRPr="008A0832">
        <w:rPr>
          <w:b/>
          <w:bCs/>
        </w:rPr>
        <w:t xml:space="preserve">Host Port </w:t>
      </w:r>
      <w:r w:rsidRPr="008A0832">
        <w:t>value from the rule we created earlier.</w:t>
      </w:r>
    </w:p>
    <w:p w14:paraId="6A4D7B9E" w14:textId="521C104D" w:rsidR="00BD5A63" w:rsidRPr="008A0832" w:rsidRDefault="00BD5A63" w:rsidP="00BD5A63">
      <w:pPr>
        <w:rPr>
          <w:lang w:val="bg-BG"/>
        </w:rPr>
      </w:pPr>
      <w:r w:rsidRPr="008A0832">
        <w:t>Once ready</w:t>
      </w:r>
      <w:r w:rsidR="00A15EC4">
        <w:t>,</w:t>
      </w:r>
      <w:r w:rsidRPr="008A0832">
        <w:t xml:space="preserve"> click </w:t>
      </w:r>
      <w:r w:rsidRPr="008A0832">
        <w:rPr>
          <w:b/>
          <w:bCs/>
        </w:rPr>
        <w:t>Open</w:t>
      </w:r>
      <w:r w:rsidRPr="008A0832">
        <w:t>.</w:t>
      </w:r>
    </w:p>
    <w:p w14:paraId="398C5A34" w14:textId="77777777" w:rsidR="00BD5A63" w:rsidRPr="008A0832" w:rsidRDefault="00BD5A63" w:rsidP="00BD5A63">
      <w:pPr>
        <w:rPr>
          <w:lang w:val="bg-BG"/>
        </w:rPr>
      </w:pPr>
      <w:r w:rsidRPr="008A0832">
        <w:t xml:space="preserve">If this is the first time you attempt to connect to this machine, you will be prompted with a dialog box asking you if you trust it or not. Confirm with </w:t>
      </w:r>
      <w:r w:rsidRPr="008A0832">
        <w:rPr>
          <w:b/>
          <w:bCs/>
        </w:rPr>
        <w:t>Yes</w:t>
      </w:r>
      <w:r w:rsidRPr="008A0832">
        <w:t>.</w:t>
      </w:r>
    </w:p>
    <w:p w14:paraId="586D55C1" w14:textId="19AA2906" w:rsidR="00BD5A63" w:rsidRPr="008A0832" w:rsidRDefault="00BD5A63" w:rsidP="00BD5A63">
      <w:pPr>
        <w:rPr>
          <w:lang w:val="bg-BG"/>
        </w:rPr>
      </w:pPr>
      <w:r w:rsidRPr="008A0832">
        <w:t>Then on the login screen</w:t>
      </w:r>
      <w:r w:rsidR="00A15EC4">
        <w:t>,</w:t>
      </w:r>
      <w:r w:rsidRPr="008A0832">
        <w:t xml:space="preserve"> enter the user credentials specified during the installation and hit </w:t>
      </w:r>
      <w:r w:rsidRPr="008A0832">
        <w:rPr>
          <w:b/>
          <w:bCs/>
        </w:rPr>
        <w:t>Enter</w:t>
      </w:r>
      <w:r w:rsidRPr="008A0832">
        <w:t xml:space="preserve">.    </w:t>
      </w:r>
    </w:p>
    <w:p w14:paraId="757FB749" w14:textId="77777777" w:rsidR="00BD5A63" w:rsidRPr="008A0832" w:rsidRDefault="00BD5A63" w:rsidP="00BD5A63">
      <w:pPr>
        <w:pStyle w:val="Heading4"/>
        <w:rPr>
          <w:lang w:val="bg-BG"/>
        </w:rPr>
      </w:pPr>
      <w:r w:rsidRPr="008A0832">
        <w:t>Option #2</w:t>
      </w:r>
    </w:p>
    <w:p w14:paraId="3FA7541F" w14:textId="4147A4C3" w:rsidR="00BD5A63" w:rsidRPr="008A0832" w:rsidRDefault="00BD5A63" w:rsidP="00BD5A63">
      <w:pPr>
        <w:rPr>
          <w:lang w:val="bg-BG"/>
        </w:rPr>
      </w:pPr>
      <w:r w:rsidRPr="008A0832">
        <w:t xml:space="preserve">On </w:t>
      </w:r>
      <w:r w:rsidRPr="008A0832">
        <w:rPr>
          <w:b/>
          <w:bCs/>
        </w:rPr>
        <w:t>Windows 10 1809</w:t>
      </w:r>
      <w:r w:rsidRPr="008A0832">
        <w:t xml:space="preserve"> or newer and </w:t>
      </w:r>
      <w:r w:rsidRPr="008A0832">
        <w:rPr>
          <w:b/>
          <w:bCs/>
        </w:rPr>
        <w:t>Windows Server 2019</w:t>
      </w:r>
      <w:r w:rsidRPr="008A0832">
        <w:t xml:space="preserve"> </w:t>
      </w:r>
      <w:r w:rsidR="00123E26">
        <w:t xml:space="preserve">or newer </w:t>
      </w:r>
      <w:r w:rsidRPr="008A0832">
        <w:t xml:space="preserve">we can enable the additional feature </w:t>
      </w:r>
      <w:r w:rsidRPr="008A0832">
        <w:rPr>
          <w:b/>
          <w:bCs/>
          <w:noProof/>
        </w:rPr>
        <w:t xml:space="preserve">OpenSSH </w:t>
      </w:r>
      <w:r w:rsidRPr="008A0832">
        <w:rPr>
          <w:b/>
          <w:bCs/>
        </w:rPr>
        <w:t>Client</w:t>
      </w:r>
      <w:r w:rsidRPr="008A0832">
        <w:t>. It is a command line utility that can be turned on or off. On earlier versions</w:t>
      </w:r>
      <w:r w:rsidR="00A15EC4">
        <w:t>,</w:t>
      </w:r>
      <w:r w:rsidRPr="008A0832">
        <w:t xml:space="preserve"> we can download it as a separate package.</w:t>
      </w:r>
    </w:p>
    <w:p w14:paraId="1152F29F" w14:textId="77777777" w:rsidR="00BD5A63" w:rsidRPr="008A0832" w:rsidRDefault="00BD5A63" w:rsidP="00BD5A63">
      <w:pPr>
        <w:rPr>
          <w:lang w:val="bg-BG"/>
        </w:rPr>
      </w:pPr>
      <w:r w:rsidRPr="008A0832">
        <w:t xml:space="preserve">For both the client and server </w:t>
      </w:r>
      <w:r w:rsidRPr="008A0832">
        <w:rPr>
          <w:noProof/>
        </w:rPr>
        <w:t xml:space="preserve">OSes </w:t>
      </w:r>
      <w:r w:rsidRPr="008A0832">
        <w:t xml:space="preserve">we must open </w:t>
      </w:r>
      <w:r w:rsidRPr="008A0832">
        <w:rPr>
          <w:b/>
          <w:bCs/>
        </w:rPr>
        <w:t>Windows Settings</w:t>
      </w:r>
      <w:r w:rsidRPr="008A0832">
        <w:t xml:space="preserve"> and then go to </w:t>
      </w:r>
      <w:r w:rsidRPr="008A0832">
        <w:rPr>
          <w:b/>
          <w:bCs/>
        </w:rPr>
        <w:t>Apps &gt; Optional Features &gt; Add a feature</w:t>
      </w:r>
      <w:r w:rsidRPr="008A0832">
        <w:t xml:space="preserve"> and select </w:t>
      </w:r>
      <w:r w:rsidRPr="008A0832">
        <w:rPr>
          <w:b/>
          <w:bCs/>
          <w:noProof/>
        </w:rPr>
        <w:t xml:space="preserve">OpenSSH </w:t>
      </w:r>
      <w:r w:rsidRPr="008A0832">
        <w:rPr>
          <w:b/>
          <w:bCs/>
        </w:rPr>
        <w:t>Client</w:t>
      </w:r>
      <w:r w:rsidRPr="008A0832">
        <w:t>.</w:t>
      </w:r>
    </w:p>
    <w:p w14:paraId="36326A92" w14:textId="36A82660" w:rsidR="00BD5A63" w:rsidRPr="008A0832" w:rsidRDefault="00BD5A63" w:rsidP="00BD5A63">
      <w:pPr>
        <w:rPr>
          <w:lang w:val="bg-BG"/>
        </w:rPr>
      </w:pPr>
      <w:r w:rsidRPr="008A0832">
        <w:t>Onc</w:t>
      </w:r>
      <w:r w:rsidR="00A15EC4">
        <w:t>e</w:t>
      </w:r>
      <w:r w:rsidRPr="008A0832">
        <w:t xml:space="preserve"> we have the client installed, we can open a </w:t>
      </w:r>
      <w:r w:rsidRPr="008A0832">
        <w:rPr>
          <w:b/>
          <w:bCs/>
        </w:rPr>
        <w:t>Command Prompt</w:t>
      </w:r>
      <w:r w:rsidRPr="008A0832">
        <w:t xml:space="preserve"> and type:</w:t>
      </w:r>
    </w:p>
    <w:p w14:paraId="472F2E58" w14:textId="77777777" w:rsidR="00BD5A63" w:rsidRPr="008A0832" w:rsidRDefault="00BD5A63" w:rsidP="00BD5A63">
      <w:pPr>
        <w:rPr>
          <w:b/>
          <w:bCs/>
          <w:lang w:val="bg-BG"/>
        </w:rPr>
      </w:pPr>
      <w:r w:rsidRPr="008A0832">
        <w:rPr>
          <w:b/>
          <w:bCs/>
        </w:rPr>
        <w:t>ssh -p 10022 lsauser@localhost</w:t>
      </w:r>
    </w:p>
    <w:p w14:paraId="7811AE7F" w14:textId="7A12589D" w:rsidR="00BD5A63" w:rsidRPr="008A0832" w:rsidRDefault="00BD5A63" w:rsidP="00BD5A63">
      <w:pPr>
        <w:rPr>
          <w:lang w:val="bg-BG"/>
        </w:rPr>
      </w:pPr>
      <w:r w:rsidRPr="008A0832">
        <w:t xml:space="preserve">Where </w:t>
      </w:r>
      <w:r w:rsidRPr="008A0832">
        <w:rPr>
          <w:b/>
          <w:bCs/>
        </w:rPr>
        <w:t>10022</w:t>
      </w:r>
      <w:r w:rsidRPr="008A0832">
        <w:t xml:space="preserve"> is the </w:t>
      </w:r>
      <w:r w:rsidRPr="008A0832">
        <w:rPr>
          <w:b/>
          <w:bCs/>
        </w:rPr>
        <w:t xml:space="preserve">Host Port </w:t>
      </w:r>
      <w:r w:rsidRPr="008A0832">
        <w:t xml:space="preserve">value from the rule we created earlier, and the </w:t>
      </w:r>
      <w:r w:rsidRPr="008A0832">
        <w:rPr>
          <w:b/>
          <w:bCs/>
        </w:rPr>
        <w:t>lsauser</w:t>
      </w:r>
      <w:r w:rsidRPr="008A0832">
        <w:t xml:space="preserve"> is the username we specified during the installation. Yours may be different</w:t>
      </w:r>
      <w:r w:rsidR="00A15EC4">
        <w:t>,</w:t>
      </w:r>
      <w:r w:rsidRPr="008A0832">
        <w:t xml:space="preserve"> and you should adjust them accordingly. Then hit the </w:t>
      </w:r>
      <w:r w:rsidRPr="008A0832">
        <w:rPr>
          <w:b/>
          <w:bCs/>
        </w:rPr>
        <w:t xml:space="preserve">Enter </w:t>
      </w:r>
      <w:r w:rsidRPr="008A0832">
        <w:t>key.</w:t>
      </w:r>
    </w:p>
    <w:p w14:paraId="596037BE" w14:textId="77777777" w:rsidR="00BD5A63" w:rsidRPr="008A0832" w:rsidRDefault="00BD5A63" w:rsidP="00BD5A63">
      <w:pPr>
        <w:rPr>
          <w:lang w:val="bg-BG"/>
        </w:rPr>
      </w:pPr>
      <w:r w:rsidRPr="008A0832">
        <w:t xml:space="preserve">If this is the first time you attempt to connect to this machine, you will be asked if you trust the machine and if you want to continue with the connection. Type </w:t>
      </w:r>
      <w:r w:rsidRPr="008A0832">
        <w:rPr>
          <w:b/>
          <w:bCs/>
        </w:rPr>
        <w:t>yes</w:t>
      </w:r>
      <w:r w:rsidRPr="008A0832">
        <w:t xml:space="preserve"> and hit </w:t>
      </w:r>
      <w:r w:rsidRPr="008A0832">
        <w:rPr>
          <w:b/>
          <w:bCs/>
        </w:rPr>
        <w:t>Enter</w:t>
      </w:r>
      <w:r w:rsidRPr="008A0832">
        <w:t xml:space="preserve">. </w:t>
      </w:r>
    </w:p>
    <w:p w14:paraId="5B476CBB" w14:textId="77777777" w:rsidR="00BD5A63" w:rsidRPr="008A0832" w:rsidRDefault="00BD5A63" w:rsidP="00BD5A63">
      <w:pPr>
        <w:rPr>
          <w:lang w:val="bg-BG"/>
        </w:rPr>
      </w:pPr>
      <w:r w:rsidRPr="008A0832">
        <w:t xml:space="preserve">Then type the password and hit </w:t>
      </w:r>
      <w:r w:rsidRPr="008A0832">
        <w:rPr>
          <w:b/>
          <w:bCs/>
        </w:rPr>
        <w:t>Enter</w:t>
      </w:r>
      <w:r w:rsidRPr="008A0832">
        <w:t xml:space="preserve"> again.</w:t>
      </w:r>
    </w:p>
    <w:p w14:paraId="5E2333AC" w14:textId="77777777" w:rsidR="00BD5A63" w:rsidRPr="008A0832" w:rsidRDefault="00BD5A63" w:rsidP="00BD5A63">
      <w:pPr>
        <w:rPr>
          <w:lang w:val="bg-BG"/>
        </w:rPr>
      </w:pPr>
      <w:r w:rsidRPr="008A0832">
        <w:t xml:space="preserve">Now you should be connected over </w:t>
      </w:r>
      <w:r w:rsidRPr="008A0832">
        <w:rPr>
          <w:noProof/>
        </w:rPr>
        <w:t xml:space="preserve">SSH </w:t>
      </w:r>
      <w:r w:rsidRPr="008A0832">
        <w:t>to the virtual machine.</w:t>
      </w:r>
    </w:p>
    <w:p w14:paraId="0782435A" w14:textId="77777777" w:rsidR="00BD5A63" w:rsidRPr="008A0832" w:rsidRDefault="00BD5A63" w:rsidP="00BD5A63">
      <w:pPr>
        <w:pStyle w:val="Heading3"/>
        <w:rPr>
          <w:lang w:val="bg-BG"/>
        </w:rPr>
      </w:pPr>
      <w:r w:rsidRPr="008A0832">
        <w:lastRenderedPageBreak/>
        <w:t xml:space="preserve">Transfer Files Between the Host and a </w:t>
      </w:r>
      <w:r w:rsidRPr="008A0832">
        <w:rPr>
          <w:noProof/>
        </w:rPr>
        <w:t>VM</w:t>
      </w:r>
    </w:p>
    <w:p w14:paraId="2B5E7C75" w14:textId="6D9086AB" w:rsidR="00BD5A63" w:rsidRPr="008A0832" w:rsidRDefault="00BD5A63" w:rsidP="00BD5A63">
      <w:pPr>
        <w:rPr>
          <w:lang w:val="bg-BG"/>
        </w:rPr>
      </w:pPr>
      <w:r w:rsidRPr="008A0832">
        <w:t>For this exercise</w:t>
      </w:r>
      <w:r w:rsidR="00A15EC4">
        <w:t>,</w:t>
      </w:r>
      <w:r w:rsidRPr="008A0832">
        <w:t xml:space="preserve"> we will assume that we have </w:t>
      </w:r>
      <w:r w:rsidRPr="008A0832">
        <w:rPr>
          <w:noProof/>
        </w:rPr>
        <w:t xml:space="preserve">SSH </w:t>
      </w:r>
      <w:r w:rsidRPr="008A0832">
        <w:t xml:space="preserve">service running on the </w:t>
      </w:r>
      <w:r w:rsidRPr="008A0832">
        <w:rPr>
          <w:noProof/>
        </w:rPr>
        <w:t>VM</w:t>
      </w:r>
      <w:r w:rsidR="00A15EC4">
        <w:rPr>
          <w:noProof/>
        </w:rPr>
        <w:t>,</w:t>
      </w:r>
      <w:r w:rsidRPr="008A0832">
        <w:rPr>
          <w:noProof/>
        </w:rPr>
        <w:t xml:space="preserve"> </w:t>
      </w:r>
      <w:r w:rsidRPr="008A0832">
        <w:t xml:space="preserve">and its network is either in bridged or </w:t>
      </w:r>
      <w:r w:rsidRPr="008A0832">
        <w:rPr>
          <w:noProof/>
        </w:rPr>
        <w:t xml:space="preserve">NAT </w:t>
      </w:r>
      <w:r w:rsidRPr="008A0832">
        <w:t xml:space="preserve">mode </w:t>
      </w:r>
      <w:r w:rsidRPr="008A0832">
        <w:rPr>
          <w:noProof/>
        </w:rPr>
        <w:t>(</w:t>
      </w:r>
      <w:r w:rsidRPr="008A0832">
        <w:t>with a port forwarding rule defined).</w:t>
      </w:r>
    </w:p>
    <w:p w14:paraId="62D96726" w14:textId="77777777" w:rsidR="00BD5A63" w:rsidRPr="008A0832" w:rsidRDefault="00BD5A63" w:rsidP="00BD5A63">
      <w:pPr>
        <w:rPr>
          <w:lang w:val="bg-BG"/>
        </w:rPr>
      </w:pPr>
      <w:r w:rsidRPr="008A0832">
        <w:t xml:space="preserve">Again, there are multiple ways, but one of the most common is to use </w:t>
      </w:r>
      <w:r w:rsidRPr="008A0832">
        <w:rPr>
          <w:noProof/>
        </w:rPr>
        <w:t xml:space="preserve">SSH </w:t>
      </w:r>
      <w:r w:rsidRPr="008A0832">
        <w:t>stack. It will allow us to transfer files in both directions.</w:t>
      </w:r>
    </w:p>
    <w:p w14:paraId="4957040E" w14:textId="77777777" w:rsidR="00BD5A63" w:rsidRPr="008A0832" w:rsidRDefault="00BD5A63" w:rsidP="00BD5A63">
      <w:pPr>
        <w:pStyle w:val="Heading4"/>
        <w:rPr>
          <w:lang w:val="bg-BG"/>
        </w:rPr>
      </w:pPr>
      <w:r w:rsidRPr="008A0832">
        <w:t>Option #1</w:t>
      </w:r>
    </w:p>
    <w:p w14:paraId="2A437277" w14:textId="208C5515" w:rsidR="00BD5A63" w:rsidRPr="008A0832" w:rsidRDefault="00BD5A63" w:rsidP="00BD5A63">
      <w:pPr>
        <w:rPr>
          <w:lang w:val="bg-BG"/>
        </w:rPr>
      </w:pPr>
      <w:r w:rsidRPr="008A0832">
        <w:t xml:space="preserve">In </w:t>
      </w:r>
      <w:r w:rsidR="00A15EC4">
        <w:t xml:space="preserve">the </w:t>
      </w:r>
      <w:r w:rsidRPr="008A0832">
        <w:t>Windows environment</w:t>
      </w:r>
      <w:r w:rsidR="00A15EC4">
        <w:t>,</w:t>
      </w:r>
      <w:r w:rsidRPr="008A0832">
        <w:t xml:space="preserve"> you can download and use the </w:t>
      </w:r>
      <w:r w:rsidRPr="008A0832">
        <w:rPr>
          <w:b/>
          <w:bCs/>
          <w:noProof/>
        </w:rPr>
        <w:t xml:space="preserve">WinSCP </w:t>
      </w:r>
      <w:r w:rsidRPr="008A0832">
        <w:t xml:space="preserve">application. You can download it from here: </w:t>
      </w:r>
      <w:hyperlink r:id="rId20" w:history="1">
        <w:r w:rsidRPr="008A0832">
          <w:rPr>
            <w:rStyle w:val="Hyperlink"/>
          </w:rPr>
          <w:t>https://winscp.net/eng/index.php</w:t>
        </w:r>
      </w:hyperlink>
      <w:r w:rsidRPr="008A0832">
        <w:t xml:space="preserve"> </w:t>
      </w:r>
    </w:p>
    <w:p w14:paraId="788B0FDA" w14:textId="6281BB3B" w:rsidR="00BD5A63" w:rsidRPr="008A0832" w:rsidRDefault="00BD5A63" w:rsidP="00BD5A63">
      <w:pPr>
        <w:rPr>
          <w:lang w:val="bg-BG"/>
        </w:rPr>
      </w:pPr>
      <w:r w:rsidRPr="008A0832">
        <w:t>The installation process is straightforward. Its usage resembles</w:t>
      </w:r>
      <w:r w:rsidR="00A15EC4">
        <w:t xml:space="preserve"> a</w:t>
      </w:r>
      <w:r w:rsidRPr="008A0832">
        <w:t xml:space="preserve"> combination of </w:t>
      </w:r>
      <w:r w:rsidRPr="008A0832">
        <w:rPr>
          <w:b/>
          <w:bCs/>
          <w:noProof/>
        </w:rPr>
        <w:t>PuTTY</w:t>
      </w:r>
      <w:r w:rsidRPr="008A0832">
        <w:rPr>
          <w:noProof/>
        </w:rPr>
        <w:t xml:space="preserve"> (</w:t>
      </w:r>
      <w:r w:rsidRPr="008A0832">
        <w:t>for the connection part</w:t>
      </w:r>
      <w:r w:rsidRPr="008A0832">
        <w:rPr>
          <w:noProof/>
        </w:rPr>
        <w:t xml:space="preserve">) </w:t>
      </w:r>
      <w:r w:rsidRPr="008A0832">
        <w:t>and old-style explorer application.</w:t>
      </w:r>
    </w:p>
    <w:p w14:paraId="09EC091F" w14:textId="77777777" w:rsidR="00BD5A63" w:rsidRPr="008A0832" w:rsidRDefault="00BD5A63" w:rsidP="00BD5A63">
      <w:pPr>
        <w:pStyle w:val="Heading4"/>
        <w:rPr>
          <w:lang w:val="bg-BG"/>
        </w:rPr>
      </w:pPr>
      <w:r w:rsidRPr="008A0832">
        <w:t>Option #2</w:t>
      </w:r>
    </w:p>
    <w:p w14:paraId="3F26A588" w14:textId="77777777" w:rsidR="00BD5A63" w:rsidRPr="008A0832" w:rsidRDefault="00BD5A63" w:rsidP="00BD5A63">
      <w:pPr>
        <w:rPr>
          <w:lang w:val="bg-BG"/>
        </w:rPr>
      </w:pPr>
      <w:r w:rsidRPr="008A0832">
        <w:t xml:space="preserve">If we installed the </w:t>
      </w:r>
      <w:r w:rsidRPr="008A0832">
        <w:rPr>
          <w:noProof/>
        </w:rPr>
        <w:t xml:space="preserve">SSH </w:t>
      </w:r>
      <w:r w:rsidRPr="008A0832">
        <w:t xml:space="preserve">Client, there is one additional tool in the package – </w:t>
      </w:r>
      <w:r w:rsidRPr="008A0832">
        <w:rPr>
          <w:b/>
          <w:bCs/>
        </w:rPr>
        <w:t>scp</w:t>
      </w:r>
      <w:r w:rsidRPr="008A0832">
        <w:t>.</w:t>
      </w:r>
    </w:p>
    <w:p w14:paraId="48A91FE2" w14:textId="77777777" w:rsidR="00BD5A63" w:rsidRPr="008A0832" w:rsidRDefault="00BD5A63" w:rsidP="00BD5A63">
      <w:pPr>
        <w:rPr>
          <w:lang w:val="bg-BG"/>
        </w:rPr>
      </w:pPr>
      <w:r w:rsidRPr="008A0832">
        <w:t xml:space="preserve">Open a </w:t>
      </w:r>
      <w:r w:rsidRPr="008A0832">
        <w:rPr>
          <w:b/>
          <w:bCs/>
        </w:rPr>
        <w:t>Command Prompt</w:t>
      </w:r>
      <w:r w:rsidRPr="008A0832">
        <w:t xml:space="preserve"> and type:</w:t>
      </w:r>
    </w:p>
    <w:p w14:paraId="1B38F3E6" w14:textId="77777777" w:rsidR="00BD5A63" w:rsidRPr="008A0832" w:rsidRDefault="00BD5A63" w:rsidP="00BD5A63">
      <w:pPr>
        <w:rPr>
          <w:b/>
          <w:bCs/>
          <w:lang w:val="bg-BG"/>
        </w:rPr>
      </w:pPr>
      <w:r w:rsidRPr="008A0832">
        <w:rPr>
          <w:b/>
          <w:bCs/>
        </w:rPr>
        <w:t>scp -P 10022 lsauser@localhost:/home/lsauser/.bash_history .</w:t>
      </w:r>
    </w:p>
    <w:p w14:paraId="72F18D60" w14:textId="36496349" w:rsidR="00BD5A63" w:rsidRPr="008A0832" w:rsidRDefault="00BD5A63" w:rsidP="00BD5A63">
      <w:pPr>
        <w:rPr>
          <w:lang w:val="bg-BG"/>
        </w:rPr>
      </w:pPr>
      <w:r w:rsidRPr="008A0832">
        <w:t xml:space="preserve">Where </w:t>
      </w:r>
      <w:r w:rsidRPr="008A0832">
        <w:rPr>
          <w:b/>
          <w:bCs/>
        </w:rPr>
        <w:t>10022</w:t>
      </w:r>
      <w:r w:rsidRPr="008A0832">
        <w:t xml:space="preserve"> is the </w:t>
      </w:r>
      <w:r w:rsidRPr="008A0832">
        <w:rPr>
          <w:b/>
          <w:bCs/>
        </w:rPr>
        <w:t xml:space="preserve">Host Port </w:t>
      </w:r>
      <w:r w:rsidRPr="008A0832">
        <w:t>value from the rule</w:t>
      </w:r>
      <w:r w:rsidR="00A15EC4">
        <w:t xml:space="preserve"> </w:t>
      </w:r>
      <w:r w:rsidRPr="008A0832">
        <w:t xml:space="preserve">we created earlier, and the </w:t>
      </w:r>
      <w:r w:rsidRPr="008A0832">
        <w:rPr>
          <w:b/>
          <w:bCs/>
        </w:rPr>
        <w:t>lsauser</w:t>
      </w:r>
      <w:r w:rsidRPr="008A0832">
        <w:t xml:space="preserve"> is the username we specified during the installation. Yours may be different</w:t>
      </w:r>
      <w:r w:rsidR="00A15EC4">
        <w:t>,</w:t>
      </w:r>
      <w:r w:rsidRPr="008A0832">
        <w:t xml:space="preserve"> and you should adjust them accordingly. Then hit the </w:t>
      </w:r>
      <w:r w:rsidRPr="008A0832">
        <w:rPr>
          <w:b/>
          <w:bCs/>
        </w:rPr>
        <w:t xml:space="preserve">Enter </w:t>
      </w:r>
      <w:r w:rsidRPr="008A0832">
        <w:t xml:space="preserve">key. </w:t>
      </w:r>
      <w:r w:rsidRPr="00AD406E">
        <w:rPr>
          <w:u w:val="single"/>
        </w:rPr>
        <w:t xml:space="preserve">Please note that here the </w:t>
      </w:r>
      <w:r w:rsidRPr="00AD406E">
        <w:rPr>
          <w:b/>
          <w:bCs/>
          <w:u w:val="single"/>
        </w:rPr>
        <w:t xml:space="preserve">-P </w:t>
      </w:r>
      <w:r w:rsidRPr="00AD406E">
        <w:rPr>
          <w:u w:val="single"/>
        </w:rPr>
        <w:t xml:space="preserve">option is upper case letter </w:t>
      </w:r>
      <w:r w:rsidRPr="00AD406E">
        <w:rPr>
          <w:b/>
          <w:bCs/>
          <w:u w:val="single"/>
        </w:rPr>
        <w:t>p</w:t>
      </w:r>
      <w:r w:rsidRPr="00AD406E">
        <w:rPr>
          <w:u w:val="single"/>
        </w:rPr>
        <w:t>.</w:t>
      </w:r>
    </w:p>
    <w:p w14:paraId="37C99F60" w14:textId="77777777" w:rsidR="00BD5A63" w:rsidRPr="008A0832" w:rsidRDefault="00BD5A63" w:rsidP="00BD5A63">
      <w:pPr>
        <w:rPr>
          <w:lang w:val="bg-BG"/>
        </w:rPr>
      </w:pPr>
      <w:r w:rsidRPr="008A0832">
        <w:t>This will copy the bash history file for the user to the current folder on the host machine.</w:t>
      </w:r>
    </w:p>
    <w:p w14:paraId="4CF3F752" w14:textId="6E0FF040" w:rsidR="00BD5A63" w:rsidRPr="008A0832" w:rsidRDefault="00BD5A63" w:rsidP="00BD5A63">
      <w:pPr>
        <w:rPr>
          <w:lang w:val="bg-BG"/>
        </w:rPr>
      </w:pPr>
      <w:r w:rsidRPr="008A0832">
        <w:t xml:space="preserve">If we want to transfer a file </w:t>
      </w:r>
      <w:r w:rsidRPr="008A0832">
        <w:rPr>
          <w:b/>
          <w:bCs/>
        </w:rPr>
        <w:t xml:space="preserve">readme.txt </w:t>
      </w:r>
      <w:r w:rsidRPr="008A0832">
        <w:t xml:space="preserve">from </w:t>
      </w:r>
      <w:r w:rsidR="00A15EC4">
        <w:t xml:space="preserve">the </w:t>
      </w:r>
      <w:r w:rsidRPr="008A0832">
        <w:t xml:space="preserve">host to the home folder of the user on the </w:t>
      </w:r>
      <w:r w:rsidRPr="008A0832">
        <w:rPr>
          <w:noProof/>
        </w:rPr>
        <w:t>VM</w:t>
      </w:r>
      <w:r w:rsidR="00A15EC4">
        <w:rPr>
          <w:noProof/>
        </w:rPr>
        <w:t>,</w:t>
      </w:r>
      <w:r w:rsidRPr="008A0832">
        <w:rPr>
          <w:noProof/>
        </w:rPr>
        <w:t xml:space="preserve"> </w:t>
      </w:r>
      <w:r w:rsidRPr="008A0832">
        <w:t>this will look like</w:t>
      </w:r>
      <w:r w:rsidR="00A15EC4">
        <w:t xml:space="preserve"> this</w:t>
      </w:r>
      <w:r w:rsidRPr="008A0832">
        <w:t>:</w:t>
      </w:r>
    </w:p>
    <w:p w14:paraId="088BEA9E" w14:textId="336C7AC7" w:rsidR="00BD5A63" w:rsidRPr="00BD5A63" w:rsidRDefault="00BD5A63" w:rsidP="008A0832">
      <w:pPr>
        <w:rPr>
          <w:b/>
          <w:bCs/>
        </w:rPr>
      </w:pPr>
      <w:r w:rsidRPr="008A0832">
        <w:rPr>
          <w:b/>
          <w:bCs/>
        </w:rPr>
        <w:t>scp -P 10022 readme.txt lsauser@localhost:/home/lsauser</w:t>
      </w:r>
    </w:p>
    <w:p w14:paraId="188C9FD8" w14:textId="77777777" w:rsidR="008A0832" w:rsidRPr="008A0832" w:rsidRDefault="008A0832" w:rsidP="00BD5A63">
      <w:pPr>
        <w:pStyle w:val="Heading3"/>
        <w:rPr>
          <w:lang w:val="bg-BG"/>
        </w:rPr>
      </w:pPr>
      <w:r w:rsidRPr="008A0832">
        <w:t>Getting to Know the Console</w:t>
      </w:r>
    </w:p>
    <w:p w14:paraId="66E80D69" w14:textId="2E7D50AC" w:rsidR="008A0832" w:rsidRPr="008A0832" w:rsidRDefault="008A0832" w:rsidP="008A0832">
      <w:pPr>
        <w:rPr>
          <w:lang w:val="bg-BG"/>
        </w:rPr>
      </w:pPr>
      <w:r w:rsidRPr="008A0832">
        <w:t xml:space="preserve">Connect to the machine by using either the virtual machine terminal or a preferred </w:t>
      </w:r>
      <w:r w:rsidRPr="008A0832">
        <w:rPr>
          <w:noProof/>
        </w:rPr>
        <w:t xml:space="preserve">SSH </w:t>
      </w:r>
      <w:r w:rsidRPr="008A0832">
        <w:t>client application.</w:t>
      </w:r>
    </w:p>
    <w:p w14:paraId="6F5757D3" w14:textId="77777777" w:rsidR="008A0832" w:rsidRPr="008A0832" w:rsidRDefault="008A0832" w:rsidP="008A0832">
      <w:pPr>
        <w:rPr>
          <w:lang w:val="bg-BG"/>
        </w:rPr>
      </w:pPr>
      <w:r w:rsidRPr="008A0832">
        <w:t xml:space="preserve">On the prompt, we can input the user and password that we created during the installation. Of course, we can use the </w:t>
      </w:r>
      <w:r w:rsidRPr="008A0832">
        <w:rPr>
          <w:b/>
        </w:rPr>
        <w:t>root</w:t>
      </w:r>
      <w:r w:rsidRPr="008A0832">
        <w:t xml:space="preserve"> user, but it is not considered a good practice.</w:t>
      </w:r>
    </w:p>
    <w:p w14:paraId="04D11BF6" w14:textId="77777777" w:rsidR="008A0832" w:rsidRPr="008A0832" w:rsidRDefault="008A0832" w:rsidP="008A0832">
      <w:pPr>
        <w:rPr>
          <w:lang w:val="bg-BG"/>
        </w:rPr>
      </w:pPr>
      <w:r w:rsidRPr="008A0832">
        <w:t>Now, let’s check where, in which folder, we are:</w:t>
      </w:r>
    </w:p>
    <w:p w14:paraId="652A6BD4" w14:textId="266E85CC"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BD7D85">
        <w:rPr>
          <w:rFonts w:ascii="Consolas" w:hAnsi="Consolas" w:cs="Consolas"/>
          <w:noProof/>
          <w:sz w:val="20"/>
          <w:lang w:val="bg-BG"/>
        </w:rPr>
        <w:t>[</w:t>
      </w:r>
      <w:r w:rsidR="00245693">
        <w:rPr>
          <w:rFonts w:ascii="Consolas" w:hAnsi="Consolas" w:cs="Consolas"/>
          <w:noProof/>
          <w:sz w:val="20"/>
        </w:rPr>
        <w:t>lsauser</w:t>
      </w:r>
      <w:r w:rsidR="00245693" w:rsidRPr="007F58BD">
        <w:rPr>
          <w:rFonts w:ascii="Consolas" w:hAnsi="Consolas" w:cs="Consolas"/>
          <w:noProof/>
          <w:sz w:val="20"/>
          <w:lang w:val="bg-BG"/>
        </w:rPr>
        <w:t>@</w:t>
      </w:r>
      <w:r w:rsidR="00245693">
        <w:rPr>
          <w:rFonts w:ascii="Consolas" w:hAnsi="Consolas" w:cs="Consolas"/>
          <w:noProof/>
          <w:sz w:val="20"/>
        </w:rPr>
        <w:t>almalinux</w:t>
      </w:r>
      <w:r w:rsidRPr="00BD7D85">
        <w:rPr>
          <w:rFonts w:ascii="Consolas" w:hAnsi="Consolas" w:cs="Consolas"/>
          <w:noProof/>
          <w:sz w:val="20"/>
          <w:lang w:val="bg-BG"/>
        </w:rPr>
        <w:t xml:space="preserve"> ~]$ </w:t>
      </w:r>
      <w:r w:rsidRPr="008A0832">
        <w:rPr>
          <w:rFonts w:ascii="Consolas" w:hAnsi="Consolas" w:cs="Consolas"/>
          <w:b/>
          <w:noProof/>
          <w:sz w:val="20"/>
        </w:rPr>
        <w:t>pwd</w:t>
      </w:r>
    </w:p>
    <w:p w14:paraId="27779E73"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BD7D85">
        <w:rPr>
          <w:rFonts w:ascii="Consolas" w:hAnsi="Consolas" w:cs="Consolas"/>
          <w:noProof/>
          <w:sz w:val="20"/>
          <w:lang w:val="bg-BG"/>
        </w:rPr>
        <w:t>/</w:t>
      </w:r>
      <w:r w:rsidRPr="008A0832">
        <w:rPr>
          <w:rFonts w:ascii="Consolas" w:hAnsi="Consolas" w:cs="Consolas"/>
          <w:noProof/>
          <w:sz w:val="20"/>
        </w:rPr>
        <w:t>home</w:t>
      </w:r>
      <w:r w:rsidRPr="00BD7D85">
        <w:rPr>
          <w:rFonts w:ascii="Consolas" w:hAnsi="Consolas" w:cs="Consolas"/>
          <w:noProof/>
          <w:sz w:val="20"/>
          <w:lang w:val="bg-BG"/>
        </w:rPr>
        <w:t>/</w:t>
      </w:r>
      <w:r w:rsidRPr="008A0832">
        <w:rPr>
          <w:rFonts w:ascii="Consolas" w:hAnsi="Consolas" w:cs="Consolas"/>
          <w:noProof/>
          <w:sz w:val="20"/>
        </w:rPr>
        <w:t>lsauser</w:t>
      </w:r>
    </w:p>
    <w:p w14:paraId="330673FA" w14:textId="68A30C8C"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BD7D85">
        <w:rPr>
          <w:rFonts w:ascii="Consolas" w:hAnsi="Consolas" w:cs="Consolas"/>
          <w:noProof/>
          <w:sz w:val="20"/>
          <w:lang w:val="bg-BG"/>
        </w:rPr>
        <w:t>[</w:t>
      </w:r>
      <w:r w:rsidR="00245693">
        <w:rPr>
          <w:rFonts w:ascii="Consolas" w:hAnsi="Consolas" w:cs="Consolas"/>
          <w:noProof/>
          <w:sz w:val="20"/>
        </w:rPr>
        <w:t>lsauser</w:t>
      </w:r>
      <w:r w:rsidR="00245693" w:rsidRPr="007F58BD">
        <w:rPr>
          <w:rFonts w:ascii="Consolas" w:hAnsi="Consolas" w:cs="Consolas"/>
          <w:noProof/>
          <w:sz w:val="20"/>
          <w:lang w:val="bg-BG"/>
        </w:rPr>
        <w:t>@</w:t>
      </w:r>
      <w:r w:rsidR="00245693">
        <w:rPr>
          <w:rFonts w:ascii="Consolas" w:hAnsi="Consolas" w:cs="Consolas"/>
          <w:noProof/>
          <w:sz w:val="20"/>
        </w:rPr>
        <w:t>almalinux</w:t>
      </w:r>
      <w:r w:rsidRPr="00BD7D85">
        <w:rPr>
          <w:rFonts w:ascii="Consolas" w:hAnsi="Consolas" w:cs="Consolas"/>
          <w:noProof/>
          <w:sz w:val="20"/>
          <w:lang w:val="bg-BG"/>
        </w:rPr>
        <w:t xml:space="preserve"> ~]$</w:t>
      </w:r>
    </w:p>
    <w:p w14:paraId="199BFB44" w14:textId="77777777" w:rsidR="008A0832" w:rsidRPr="008A0832" w:rsidRDefault="008A0832" w:rsidP="008A0832">
      <w:pPr>
        <w:rPr>
          <w:lang w:val="bg-BG"/>
        </w:rPr>
      </w:pPr>
      <w:r w:rsidRPr="008A0832">
        <w:t>It appears that we are in our home folder. When we are there, the folder part of the prompt usually becomes ~.</w:t>
      </w:r>
    </w:p>
    <w:p w14:paraId="10031116" w14:textId="77777777" w:rsidR="008A0832" w:rsidRPr="008A0832" w:rsidRDefault="008A0832" w:rsidP="008A0832">
      <w:pPr>
        <w:rPr>
          <w:lang w:val="bg-BG"/>
        </w:rPr>
      </w:pPr>
      <w:r w:rsidRPr="008A0832">
        <w:t>Let’s check what we have here:</w:t>
      </w:r>
    </w:p>
    <w:p w14:paraId="60B32101" w14:textId="7A08FAD5"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BD7D85">
        <w:rPr>
          <w:rFonts w:ascii="Consolas" w:hAnsi="Consolas" w:cs="Consolas"/>
          <w:noProof/>
          <w:sz w:val="20"/>
          <w:lang w:val="bg-BG"/>
        </w:rPr>
        <w:t>[</w:t>
      </w:r>
      <w:r w:rsidR="00245693">
        <w:rPr>
          <w:rFonts w:ascii="Consolas" w:hAnsi="Consolas" w:cs="Consolas"/>
          <w:noProof/>
          <w:sz w:val="20"/>
        </w:rPr>
        <w:t>lsauser</w:t>
      </w:r>
      <w:r w:rsidR="00245693" w:rsidRPr="00245693">
        <w:rPr>
          <w:rFonts w:ascii="Consolas" w:hAnsi="Consolas" w:cs="Consolas"/>
          <w:noProof/>
          <w:sz w:val="20"/>
          <w:lang w:val="bg-BG"/>
        </w:rPr>
        <w:t>@</w:t>
      </w:r>
      <w:r w:rsidR="00245693">
        <w:rPr>
          <w:rFonts w:ascii="Consolas" w:hAnsi="Consolas" w:cs="Consolas"/>
          <w:noProof/>
          <w:sz w:val="20"/>
        </w:rPr>
        <w:t>almalinux</w:t>
      </w:r>
      <w:r w:rsidRPr="00BD7D85">
        <w:rPr>
          <w:rFonts w:ascii="Consolas" w:hAnsi="Consolas" w:cs="Consolas"/>
          <w:noProof/>
          <w:sz w:val="20"/>
          <w:lang w:val="bg-BG"/>
        </w:rPr>
        <w:t xml:space="preserve"> ~]$ </w:t>
      </w:r>
      <w:r w:rsidRPr="008A0832">
        <w:rPr>
          <w:rFonts w:ascii="Consolas" w:hAnsi="Consolas" w:cs="Consolas"/>
          <w:b/>
          <w:noProof/>
          <w:sz w:val="20"/>
        </w:rPr>
        <w:t>ls</w:t>
      </w:r>
    </w:p>
    <w:p w14:paraId="5305FD0D" w14:textId="1A1AAFBA"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BD7D85">
        <w:rPr>
          <w:rFonts w:ascii="Consolas" w:hAnsi="Consolas" w:cs="Consolas"/>
          <w:noProof/>
          <w:sz w:val="20"/>
          <w:lang w:val="bg-BG"/>
        </w:rPr>
        <w:t>[</w:t>
      </w:r>
      <w:r w:rsidR="00245693">
        <w:rPr>
          <w:rFonts w:ascii="Consolas" w:hAnsi="Consolas" w:cs="Consolas"/>
          <w:noProof/>
          <w:sz w:val="20"/>
        </w:rPr>
        <w:t>lsauser</w:t>
      </w:r>
      <w:r w:rsidR="00245693" w:rsidRPr="00245693">
        <w:rPr>
          <w:rFonts w:ascii="Consolas" w:hAnsi="Consolas" w:cs="Consolas"/>
          <w:noProof/>
          <w:sz w:val="20"/>
          <w:lang w:val="bg-BG"/>
        </w:rPr>
        <w:t>@</w:t>
      </w:r>
      <w:r w:rsidR="00245693">
        <w:rPr>
          <w:rFonts w:ascii="Consolas" w:hAnsi="Consolas" w:cs="Consolas"/>
          <w:noProof/>
          <w:sz w:val="20"/>
        </w:rPr>
        <w:t>almalinux</w:t>
      </w:r>
      <w:r w:rsidRPr="00BD7D85">
        <w:rPr>
          <w:rFonts w:ascii="Consolas" w:hAnsi="Consolas" w:cs="Consolas"/>
          <w:noProof/>
          <w:sz w:val="20"/>
          <w:lang w:val="bg-BG"/>
        </w:rPr>
        <w:t xml:space="preserve"> ~]$</w:t>
      </w:r>
    </w:p>
    <w:p w14:paraId="27C9C5D3" w14:textId="0A738A46" w:rsidR="008A0832" w:rsidRPr="008A0832" w:rsidRDefault="008A0832" w:rsidP="008A0832">
      <w:pPr>
        <w:rPr>
          <w:lang w:val="bg-BG"/>
        </w:rPr>
      </w:pPr>
      <w:r w:rsidRPr="008A0832">
        <w:t>There is nothing</w:t>
      </w:r>
      <w:r w:rsidR="00A15EC4">
        <w:t>,</w:t>
      </w:r>
      <w:r w:rsidRPr="008A0832">
        <w:t xml:space="preserve"> or at least it appears to be this way. Of course, what we will see here on a clean new installation depends on what distribution we ch</w:t>
      </w:r>
      <w:r w:rsidR="00A15EC4">
        <w:t>o</w:t>
      </w:r>
      <w:r w:rsidRPr="008A0832">
        <w:t>ose and what settings are there by default.</w:t>
      </w:r>
    </w:p>
    <w:p w14:paraId="02B6EAED" w14:textId="11871CB8" w:rsidR="008A0832" w:rsidRPr="008A0832" w:rsidRDefault="008A0832" w:rsidP="008A0832">
      <w:pPr>
        <w:rPr>
          <w:lang w:val="bg-BG"/>
        </w:rPr>
      </w:pPr>
      <w:r w:rsidRPr="005E6C49">
        <w:t xml:space="preserve">Even though we are not familiar with all options on the </w:t>
      </w:r>
      <w:r w:rsidRPr="005E6C49">
        <w:rPr>
          <w:b/>
        </w:rPr>
        <w:t>ls</w:t>
      </w:r>
      <w:r w:rsidRPr="005E6C49">
        <w:t xml:space="preserve"> command yet, let</w:t>
      </w:r>
      <w:r w:rsidR="00A15EC4">
        <w:t>'</w:t>
      </w:r>
      <w:r w:rsidRPr="005E6C49">
        <w:t xml:space="preserve">s check </w:t>
      </w:r>
      <w:r w:rsidR="00A15EC4">
        <w:t>if there a</w:t>
      </w:r>
      <w:r w:rsidRPr="005E6C49">
        <w:t xml:space="preserve">re any hidden files and </w:t>
      </w:r>
      <w:r w:rsidR="00A15EC4">
        <w:t>folders</w:t>
      </w:r>
      <w:r w:rsidRPr="005E6C49">
        <w:t xml:space="preserve"> with:</w:t>
      </w:r>
    </w:p>
    <w:p w14:paraId="3E5F2D36" w14:textId="44622DE6"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lastRenderedPageBreak/>
        <w:t>[</w:t>
      </w:r>
      <w:r w:rsidR="00245693">
        <w:rPr>
          <w:rFonts w:ascii="Consolas" w:hAnsi="Consolas" w:cs="Consolas"/>
          <w:noProof/>
          <w:sz w:val="20"/>
        </w:rPr>
        <w:t>lsauser@almalinux</w:t>
      </w:r>
      <w:r w:rsidRPr="008A0832">
        <w:rPr>
          <w:rFonts w:ascii="Consolas" w:hAnsi="Consolas" w:cs="Consolas"/>
          <w:noProof/>
          <w:sz w:val="20"/>
        </w:rPr>
        <w:t xml:space="preserve"> ~]$ </w:t>
      </w:r>
      <w:r w:rsidRPr="008A0832">
        <w:rPr>
          <w:rFonts w:ascii="Consolas" w:hAnsi="Consolas" w:cs="Consolas"/>
          <w:b/>
          <w:noProof/>
          <w:sz w:val="20"/>
        </w:rPr>
        <w:t>ls -al</w:t>
      </w:r>
    </w:p>
    <w:p w14:paraId="0A48B743" w14:textId="77777777" w:rsidR="005E6C49" w:rsidRPr="005E6C49" w:rsidRDefault="005E6C49" w:rsidP="005E6C49">
      <w:pPr>
        <w:shd w:val="clear" w:color="auto" w:fill="A6A6A6" w:themeFill="background1" w:themeFillShade="A6"/>
        <w:spacing w:line="240" w:lineRule="auto"/>
        <w:rPr>
          <w:rFonts w:ascii="Consolas" w:hAnsi="Consolas" w:cs="Consolas"/>
          <w:sz w:val="20"/>
          <w:lang w:val="bg-BG"/>
        </w:rPr>
      </w:pPr>
      <w:r w:rsidRPr="005E6C49">
        <w:rPr>
          <w:rFonts w:ascii="Consolas" w:hAnsi="Consolas" w:cs="Consolas"/>
          <w:sz w:val="20"/>
          <w:lang w:val="bg-BG"/>
        </w:rPr>
        <w:t>total 12</w:t>
      </w:r>
    </w:p>
    <w:p w14:paraId="22AB311A" w14:textId="77777777" w:rsidR="005E6C49" w:rsidRPr="005E6C49" w:rsidRDefault="005E6C49" w:rsidP="005E6C49">
      <w:pPr>
        <w:shd w:val="clear" w:color="auto" w:fill="A6A6A6" w:themeFill="background1" w:themeFillShade="A6"/>
        <w:spacing w:line="240" w:lineRule="auto"/>
        <w:rPr>
          <w:rFonts w:ascii="Consolas" w:hAnsi="Consolas" w:cs="Consolas"/>
          <w:sz w:val="20"/>
          <w:lang w:val="bg-BG"/>
        </w:rPr>
      </w:pPr>
      <w:r w:rsidRPr="005E6C49">
        <w:rPr>
          <w:rFonts w:ascii="Consolas" w:hAnsi="Consolas" w:cs="Consolas"/>
          <w:sz w:val="20"/>
          <w:lang w:val="bg-BG"/>
        </w:rPr>
        <w:t>drwx------. 2 lsauser lsauser  62 Apr 28 14:19 .</w:t>
      </w:r>
    </w:p>
    <w:p w14:paraId="1C8768EC" w14:textId="77777777" w:rsidR="005E6C49" w:rsidRPr="005E6C49" w:rsidRDefault="005E6C49" w:rsidP="005E6C49">
      <w:pPr>
        <w:shd w:val="clear" w:color="auto" w:fill="A6A6A6" w:themeFill="background1" w:themeFillShade="A6"/>
        <w:spacing w:line="240" w:lineRule="auto"/>
        <w:rPr>
          <w:rFonts w:ascii="Consolas" w:hAnsi="Consolas" w:cs="Consolas"/>
          <w:sz w:val="20"/>
          <w:lang w:val="bg-BG"/>
        </w:rPr>
      </w:pPr>
      <w:r w:rsidRPr="005E6C49">
        <w:rPr>
          <w:rFonts w:ascii="Consolas" w:hAnsi="Consolas" w:cs="Consolas"/>
          <w:sz w:val="20"/>
          <w:lang w:val="bg-BG"/>
        </w:rPr>
        <w:t>drwxr-xr-x. 3 root    root     21 Apr 28 14:19 ..</w:t>
      </w:r>
    </w:p>
    <w:p w14:paraId="11D0DB3C" w14:textId="77777777" w:rsidR="005E6C49" w:rsidRPr="005E6C49" w:rsidRDefault="005E6C49" w:rsidP="005E6C49">
      <w:pPr>
        <w:shd w:val="clear" w:color="auto" w:fill="A6A6A6" w:themeFill="background1" w:themeFillShade="A6"/>
        <w:spacing w:line="240" w:lineRule="auto"/>
        <w:rPr>
          <w:rFonts w:ascii="Consolas" w:hAnsi="Consolas" w:cs="Consolas"/>
          <w:sz w:val="20"/>
          <w:lang w:val="bg-BG"/>
        </w:rPr>
      </w:pPr>
      <w:r w:rsidRPr="005E6C49">
        <w:rPr>
          <w:rFonts w:ascii="Consolas" w:hAnsi="Consolas" w:cs="Consolas"/>
          <w:sz w:val="20"/>
          <w:lang w:val="bg-BG"/>
        </w:rPr>
        <w:t>-rw-r--r--. 1 lsauser lsauser  18 Jul 21  2020 .bash_logout</w:t>
      </w:r>
    </w:p>
    <w:p w14:paraId="14775ACD" w14:textId="77777777" w:rsidR="005E6C49" w:rsidRPr="005E6C49" w:rsidRDefault="005E6C49" w:rsidP="005E6C49">
      <w:pPr>
        <w:shd w:val="clear" w:color="auto" w:fill="A6A6A6" w:themeFill="background1" w:themeFillShade="A6"/>
        <w:spacing w:line="240" w:lineRule="auto"/>
        <w:rPr>
          <w:rFonts w:ascii="Consolas" w:hAnsi="Consolas" w:cs="Consolas"/>
          <w:sz w:val="20"/>
          <w:lang w:val="bg-BG"/>
        </w:rPr>
      </w:pPr>
      <w:r w:rsidRPr="005E6C49">
        <w:rPr>
          <w:rFonts w:ascii="Consolas" w:hAnsi="Consolas" w:cs="Consolas"/>
          <w:sz w:val="20"/>
          <w:lang w:val="bg-BG"/>
        </w:rPr>
        <w:t>-rw-r--r--. 1 lsauser lsauser 141 Jul 21  2020 .bash_profile</w:t>
      </w:r>
    </w:p>
    <w:p w14:paraId="36B5C279" w14:textId="77777777" w:rsidR="005E6C49" w:rsidRDefault="005E6C49" w:rsidP="005E6C49">
      <w:pPr>
        <w:shd w:val="clear" w:color="auto" w:fill="A6A6A6" w:themeFill="background1" w:themeFillShade="A6"/>
        <w:spacing w:line="240" w:lineRule="auto"/>
        <w:rPr>
          <w:rFonts w:ascii="Consolas" w:hAnsi="Consolas" w:cs="Consolas"/>
          <w:noProof/>
          <w:sz w:val="20"/>
          <w:lang w:val="bg-BG"/>
        </w:rPr>
      </w:pPr>
      <w:r w:rsidRPr="005E6C49">
        <w:rPr>
          <w:rFonts w:ascii="Consolas" w:hAnsi="Consolas" w:cs="Consolas"/>
          <w:sz w:val="20"/>
          <w:lang w:val="bg-BG"/>
        </w:rPr>
        <w:t>-rw-r--r--. 1 lsauser lsauser 376 Jul 21  2020 .bashrc</w:t>
      </w:r>
      <w:r w:rsidRPr="005E6C49">
        <w:rPr>
          <w:rFonts w:ascii="Consolas" w:hAnsi="Consolas" w:cs="Consolas"/>
          <w:noProof/>
          <w:sz w:val="20"/>
          <w:lang w:val="bg-BG"/>
        </w:rPr>
        <w:t xml:space="preserve"> </w:t>
      </w:r>
    </w:p>
    <w:p w14:paraId="379F54A7" w14:textId="40645914" w:rsidR="008A0832" w:rsidRPr="008A0832" w:rsidRDefault="008A0832" w:rsidP="005E6C49">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 </w:t>
      </w:r>
    </w:p>
    <w:p w14:paraId="767F4E66" w14:textId="5D422E78" w:rsidR="008A0832" w:rsidRPr="008A0832" w:rsidRDefault="008A0832" w:rsidP="008A0832">
      <w:pPr>
        <w:rPr>
          <w:lang w:val="bg-BG"/>
        </w:rPr>
      </w:pPr>
      <w:r w:rsidRPr="008A0832">
        <w:t>So, there are some files</w:t>
      </w:r>
      <w:r w:rsidR="00A15EC4">
        <w:t>,</w:t>
      </w:r>
      <w:r w:rsidRPr="008A0832">
        <w:t xml:space="preserve"> after all. Those are considered hidden files because their name starts with the dot symbol (.). The same rule applies to folders as well. </w:t>
      </w:r>
    </w:p>
    <w:p w14:paraId="0CEFA70E" w14:textId="07F80F8E" w:rsidR="008A0832" w:rsidRPr="008A0832" w:rsidRDefault="008A0832" w:rsidP="008A0832">
      <w:pPr>
        <w:rPr>
          <w:lang w:val="bg-BG"/>
        </w:rPr>
      </w:pPr>
      <w:r w:rsidRPr="008A0832">
        <w:t>Now, let</w:t>
      </w:r>
      <w:r w:rsidR="00A15EC4">
        <w:t>'</w:t>
      </w:r>
      <w:r w:rsidRPr="008A0832">
        <w:t>s execute this:</w:t>
      </w:r>
    </w:p>
    <w:p w14:paraId="60E86B46" w14:textId="56EEE350"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 </w:t>
      </w:r>
      <w:r w:rsidRPr="008A0832">
        <w:rPr>
          <w:rFonts w:ascii="Consolas" w:hAnsi="Consolas" w:cs="Consolas"/>
          <w:b/>
          <w:noProof/>
          <w:sz w:val="20"/>
        </w:rPr>
        <w:t>ls -a</w:t>
      </w:r>
    </w:p>
    <w:p w14:paraId="4F683631" w14:textId="095AE771"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  .bash_logout  .bash_profile  .bashrc</w:t>
      </w:r>
    </w:p>
    <w:p w14:paraId="6BF3E6DD" w14:textId="2259637A"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w:t>
      </w:r>
    </w:p>
    <w:p w14:paraId="06ECB02A" w14:textId="77777777" w:rsidR="008A0832" w:rsidRPr="008A0832" w:rsidRDefault="008A0832" w:rsidP="008A0832">
      <w:pPr>
        <w:rPr>
          <w:lang w:val="bg-BG"/>
        </w:rPr>
      </w:pPr>
      <w:r w:rsidRPr="008A0832">
        <w:t xml:space="preserve">We can also give arguments, not only options. For example, we can check what we have in the main </w:t>
      </w:r>
      <w:r w:rsidRPr="008A0832">
        <w:rPr>
          <w:noProof/>
        </w:rPr>
        <w:t>(</w:t>
      </w:r>
      <w:r w:rsidRPr="008A0832">
        <w:t>root</w:t>
      </w:r>
      <w:r w:rsidRPr="008A0832">
        <w:rPr>
          <w:noProof/>
        </w:rPr>
        <w:t xml:space="preserve">) </w:t>
      </w:r>
      <w:r w:rsidRPr="008A0832">
        <w:t xml:space="preserve">folder. The </w:t>
      </w:r>
      <w:r w:rsidRPr="008A0832">
        <w:rPr>
          <w:b/>
        </w:rPr>
        <w:t xml:space="preserve">/ </w:t>
      </w:r>
      <w:r w:rsidRPr="008A0832">
        <w:t>symbol is used to state that we want to access the root of our file system:</w:t>
      </w:r>
    </w:p>
    <w:p w14:paraId="412EE2BF" w14:textId="62DD234E"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000A41B8">
        <w:rPr>
          <w:rFonts w:ascii="Consolas" w:hAnsi="Consolas" w:cs="Consolas"/>
          <w:noProof/>
          <w:sz w:val="20"/>
        </w:rPr>
        <w:t xml:space="preserve"> </w:t>
      </w:r>
      <w:r w:rsidRPr="008A0832">
        <w:rPr>
          <w:rFonts w:ascii="Consolas" w:hAnsi="Consolas" w:cs="Consolas"/>
          <w:noProof/>
          <w:sz w:val="20"/>
        </w:rPr>
        <w:t xml:space="preserve">~]$ </w:t>
      </w:r>
      <w:r w:rsidRPr="008A0832">
        <w:rPr>
          <w:rFonts w:ascii="Consolas" w:hAnsi="Consolas" w:cs="Consolas"/>
          <w:b/>
          <w:noProof/>
          <w:sz w:val="20"/>
        </w:rPr>
        <w:t>ls -al /</w:t>
      </w:r>
    </w:p>
    <w:p w14:paraId="0EC37F1D"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total 16</w:t>
      </w:r>
    </w:p>
    <w:p w14:paraId="7CF02544"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xr-xr-x.  17 root root  224 Apr 28 14:18 .</w:t>
      </w:r>
    </w:p>
    <w:p w14:paraId="23D2A893"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xr-xr-x.  17 root root  224 Apr 28 14:18 ..</w:t>
      </w:r>
    </w:p>
    <w:p w14:paraId="6399E771"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lrwxrwxrwx.   1 root root    7 Nov  3 17:22 bin -&gt; usr/bin</w:t>
      </w:r>
    </w:p>
    <w:p w14:paraId="2250C44D"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xr-xr-x.   5 root root 4096 Apr 28 14:17 boot</w:t>
      </w:r>
    </w:p>
    <w:p w14:paraId="0F87872E"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20 root root 3000 Apr 28 14:25 dev</w:t>
      </w:r>
    </w:p>
    <w:p w14:paraId="5D59B4F1"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79 root root 8192 Apr 28 14:25 etc</w:t>
      </w:r>
    </w:p>
    <w:p w14:paraId="557F7B75"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3 root root   21 Apr 28 14:19 home</w:t>
      </w:r>
    </w:p>
    <w:p w14:paraId="16B025A7"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lrwxrwxrwx.   1 root root    7 Nov  3 17:22 lib -&gt; usr/lib</w:t>
      </w:r>
    </w:p>
    <w:p w14:paraId="7EA12B97"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lrwxrwxrwx.   1 root root    9 Nov  3 17:22 lib64 -&gt; usr/lib64</w:t>
      </w:r>
    </w:p>
    <w:p w14:paraId="08123B57"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2 root root    6 Nov  3 17:22 media</w:t>
      </w:r>
    </w:p>
    <w:p w14:paraId="3E7B3945"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2 root root    6 Nov  3 17:22 mnt</w:t>
      </w:r>
    </w:p>
    <w:p w14:paraId="1850DC8B"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2 root root    6 Nov  3 17:22 opt</w:t>
      </w:r>
    </w:p>
    <w:p w14:paraId="7129771E"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xr-xr-x. 108 root root    0 Apr 28 14:25 proc</w:t>
      </w:r>
    </w:p>
    <w:p w14:paraId="5ECBA3B2" w14:textId="77777777" w:rsidR="00DF0B73" w:rsidRPr="00DF0B73" w:rsidRDefault="00DF0B73" w:rsidP="00DF0B73">
      <w:pPr>
        <w:shd w:val="clear" w:color="auto" w:fill="A6A6A6" w:themeFill="background1" w:themeFillShade="A6"/>
        <w:spacing w:line="240" w:lineRule="auto"/>
        <w:rPr>
          <w:rFonts w:ascii="Consolas" w:hAnsi="Consolas" w:cs="Consolas"/>
          <w:b/>
          <w:bCs/>
          <w:sz w:val="20"/>
          <w:lang w:val="bg-BG"/>
        </w:rPr>
      </w:pPr>
      <w:r w:rsidRPr="00DF0B73">
        <w:rPr>
          <w:rFonts w:ascii="Consolas" w:hAnsi="Consolas" w:cs="Consolas"/>
          <w:b/>
          <w:bCs/>
          <w:sz w:val="20"/>
          <w:lang w:val="bg-BG"/>
        </w:rPr>
        <w:t>dr-xr-x---.   2 root root  114 Apr 28 14:20 root</w:t>
      </w:r>
    </w:p>
    <w:p w14:paraId="4553CFC9"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23 root root  680 Apr 28 14:25 run</w:t>
      </w:r>
    </w:p>
    <w:p w14:paraId="3B572FFB"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lrwxrwxrwx.   1 root root    8 Nov  3 17:22 sbin -&gt; usr/sbin</w:t>
      </w:r>
    </w:p>
    <w:p w14:paraId="1AD8817C"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2 root root    6 Nov  3 17:22 srv</w:t>
      </w:r>
    </w:p>
    <w:p w14:paraId="7EEC2897"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xr-xr-x.  13 root root    0 Apr 28 14:25 sys</w:t>
      </w:r>
    </w:p>
    <w:p w14:paraId="44DE320D"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wxrwt.   7 root root  119 Apr 28 14:35 tmp</w:t>
      </w:r>
    </w:p>
    <w:p w14:paraId="1B32E6AE" w14:textId="77777777" w:rsidR="00DF0B73" w:rsidRPr="00DF0B73"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12 root root  144 Apr 28 14:13 usr</w:t>
      </w:r>
    </w:p>
    <w:p w14:paraId="720C92F4" w14:textId="0AC85F68" w:rsidR="008A0832" w:rsidRPr="008A0832" w:rsidRDefault="00DF0B73" w:rsidP="00DF0B73">
      <w:pPr>
        <w:shd w:val="clear" w:color="auto" w:fill="A6A6A6" w:themeFill="background1" w:themeFillShade="A6"/>
        <w:spacing w:line="240" w:lineRule="auto"/>
        <w:rPr>
          <w:rFonts w:ascii="Consolas" w:hAnsi="Consolas" w:cs="Consolas"/>
          <w:sz w:val="20"/>
          <w:lang w:val="bg-BG"/>
        </w:rPr>
      </w:pPr>
      <w:r w:rsidRPr="00DF0B73">
        <w:rPr>
          <w:rFonts w:ascii="Consolas" w:hAnsi="Consolas" w:cs="Consolas"/>
          <w:sz w:val="20"/>
          <w:lang w:val="bg-BG"/>
        </w:rPr>
        <w:t>drwxr-xr-x.  20 root root  278 Apr 28 14:25 var</w:t>
      </w:r>
    </w:p>
    <w:p w14:paraId="676E8D5B" w14:textId="1897BA03"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w:t>
      </w:r>
    </w:p>
    <w:p w14:paraId="1731B97F" w14:textId="77777777" w:rsidR="008A0832" w:rsidRPr="008A0832" w:rsidRDefault="008A0832" w:rsidP="008A0832">
      <w:pPr>
        <w:rPr>
          <w:lang w:val="bg-BG"/>
        </w:rPr>
      </w:pPr>
      <w:r w:rsidRPr="008A0832">
        <w:t xml:space="preserve">We can note that there is a folder named </w:t>
      </w:r>
      <w:r w:rsidRPr="008A0832">
        <w:rPr>
          <w:b/>
        </w:rPr>
        <w:t>/root</w:t>
      </w:r>
      <w:r w:rsidRPr="008A0832">
        <w:t>. This is the home folder for the root user.</w:t>
      </w:r>
    </w:p>
    <w:p w14:paraId="69A60404" w14:textId="15F37F56" w:rsidR="008A0832" w:rsidRPr="008A0832" w:rsidRDefault="008A0832" w:rsidP="008A0832">
      <w:pPr>
        <w:rPr>
          <w:lang w:val="bg-BG"/>
        </w:rPr>
      </w:pPr>
      <w:r w:rsidRPr="008A0832">
        <w:lastRenderedPageBreak/>
        <w:t>Let</w:t>
      </w:r>
      <w:r w:rsidR="00A15EC4">
        <w:t>'</w:t>
      </w:r>
      <w:r w:rsidRPr="008A0832">
        <w:t xml:space="preserve">s change the folder. For example, go to the </w:t>
      </w:r>
      <w:r w:rsidRPr="008A0832">
        <w:rPr>
          <w:b/>
        </w:rPr>
        <w:t>/etc</w:t>
      </w:r>
      <w:r w:rsidRPr="008A0832">
        <w:t xml:space="preserve"> folder. This is the place where most of the configuration files are stored. Then we can check if indeed we changed the folder:</w:t>
      </w:r>
    </w:p>
    <w:p w14:paraId="20F50737" w14:textId="7D22B748" w:rsidR="008A0832" w:rsidRPr="008A0832" w:rsidRDefault="008A0832" w:rsidP="008A0832">
      <w:pPr>
        <w:shd w:val="clear" w:color="auto" w:fill="A6A6A6" w:themeFill="background1" w:themeFillShade="A6"/>
        <w:spacing w:line="240" w:lineRule="auto"/>
        <w:rPr>
          <w:rFonts w:ascii="Consolas" w:hAnsi="Consolas" w:cs="Consolas"/>
          <w:b/>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 </w:t>
      </w:r>
      <w:r w:rsidRPr="008A0832">
        <w:rPr>
          <w:rFonts w:ascii="Consolas" w:hAnsi="Consolas" w:cs="Consolas"/>
          <w:b/>
          <w:noProof/>
          <w:sz w:val="20"/>
        </w:rPr>
        <w:t>cd /etc</w:t>
      </w:r>
    </w:p>
    <w:p w14:paraId="732282D3" w14:textId="65E3C30F"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 </w:t>
      </w:r>
      <w:r w:rsidRPr="008A0832">
        <w:rPr>
          <w:rFonts w:ascii="Consolas" w:hAnsi="Consolas" w:cs="Consolas"/>
          <w:b/>
          <w:noProof/>
          <w:sz w:val="20"/>
        </w:rPr>
        <w:t>pwd</w:t>
      </w:r>
    </w:p>
    <w:p w14:paraId="0E01BB30"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etc</w:t>
      </w:r>
    </w:p>
    <w:p w14:paraId="7376CE84" w14:textId="553F8893"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w:t>
      </w:r>
    </w:p>
    <w:p w14:paraId="2FDD92FE" w14:textId="77777777" w:rsidR="008A0832" w:rsidRPr="008A0832" w:rsidRDefault="008A0832" w:rsidP="008A0832">
      <w:pPr>
        <w:rPr>
          <w:lang w:val="bg-BG"/>
        </w:rPr>
      </w:pPr>
      <w:r w:rsidRPr="008A0832">
        <w:t xml:space="preserve">As we can see, there is no need to execute </w:t>
      </w:r>
      <w:r w:rsidRPr="008A0832">
        <w:rPr>
          <w:b/>
        </w:rPr>
        <w:t>pwd</w:t>
      </w:r>
      <w:r w:rsidRPr="008A0832">
        <w:t xml:space="preserve">. The prompt reflects or shows where in the file system tree we are currently. </w:t>
      </w:r>
    </w:p>
    <w:p w14:paraId="625CE99F" w14:textId="0095A5EF" w:rsidR="008A0832" w:rsidRPr="008A0832" w:rsidRDefault="008A0832" w:rsidP="008A0832">
      <w:pPr>
        <w:rPr>
          <w:lang w:val="bg-BG"/>
        </w:rPr>
      </w:pPr>
      <w:r w:rsidRPr="008A0832">
        <w:t xml:space="preserve">When we want to address all files which name starts with something no matter what and how many symbols their name contains, we can use the </w:t>
      </w:r>
      <w:r w:rsidRPr="008A0832">
        <w:rPr>
          <w:b/>
        </w:rPr>
        <w:t>*</w:t>
      </w:r>
      <w:r w:rsidRPr="008A0832">
        <w:t xml:space="preserve"> symbol </w:t>
      </w:r>
      <w:r w:rsidRPr="008A0832">
        <w:rPr>
          <w:noProof/>
        </w:rPr>
        <w:t>(</w:t>
      </w:r>
      <w:r w:rsidRPr="008A0832">
        <w:t>we will discuss this technique in detail in further modules). For example, let</w:t>
      </w:r>
      <w:r w:rsidR="00A15EC4">
        <w:t>'</w:t>
      </w:r>
      <w:r w:rsidRPr="008A0832">
        <w:t xml:space="preserve">s ask for all files starting with </w:t>
      </w:r>
      <w:r w:rsidRPr="008A0832">
        <w:rPr>
          <w:b/>
        </w:rPr>
        <w:t>os*</w:t>
      </w:r>
      <w:r w:rsidRPr="008A0832">
        <w:t>:</w:t>
      </w:r>
    </w:p>
    <w:p w14:paraId="217B6051" w14:textId="733AD824"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 </w:t>
      </w:r>
      <w:r w:rsidRPr="008A0832">
        <w:rPr>
          <w:rFonts w:ascii="Consolas" w:hAnsi="Consolas" w:cs="Consolas"/>
          <w:b/>
          <w:noProof/>
          <w:sz w:val="20"/>
        </w:rPr>
        <w:t>ls os*</w:t>
      </w:r>
    </w:p>
    <w:p w14:paraId="152AB7F4"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os-release</w:t>
      </w:r>
    </w:p>
    <w:p w14:paraId="22DFCBC8" w14:textId="3B62139F"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w:t>
      </w:r>
    </w:p>
    <w:p w14:paraId="7E997DB6" w14:textId="77777777" w:rsidR="008A0832" w:rsidRPr="008A0832" w:rsidRDefault="008A0832" w:rsidP="008A0832">
      <w:pPr>
        <w:rPr>
          <w:lang w:val="bg-BG"/>
        </w:rPr>
      </w:pPr>
      <w:r w:rsidRPr="008A0832">
        <w:t>In the coming modules we will get to know more about such constructions.</w:t>
      </w:r>
    </w:p>
    <w:p w14:paraId="6178A8F3" w14:textId="3C5A88BB" w:rsidR="008A0832" w:rsidRPr="008A0832" w:rsidRDefault="008A0832" w:rsidP="008A0832">
      <w:pPr>
        <w:rPr>
          <w:lang w:val="bg-BG"/>
        </w:rPr>
      </w:pPr>
      <w:r w:rsidRPr="008A0832">
        <w:t>Okay, now that we know that this file exists, let</w:t>
      </w:r>
      <w:r w:rsidR="00A15EC4">
        <w:t>'</w:t>
      </w:r>
      <w:r w:rsidRPr="008A0832">
        <w:t xml:space="preserve">s check what it contains </w:t>
      </w:r>
      <w:r w:rsidRPr="008A0832">
        <w:rPr>
          <w:noProof/>
        </w:rPr>
        <w:t>(</w:t>
      </w:r>
      <w:r w:rsidRPr="008A0832">
        <w:t>the actual output may be different):</w:t>
      </w:r>
    </w:p>
    <w:p w14:paraId="6CF6599A" w14:textId="1A80B3E9"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 </w:t>
      </w:r>
      <w:r w:rsidRPr="008A0832">
        <w:rPr>
          <w:rFonts w:ascii="Consolas" w:hAnsi="Consolas" w:cs="Consolas"/>
          <w:b/>
          <w:noProof/>
          <w:sz w:val="20"/>
        </w:rPr>
        <w:t>cat os-release</w:t>
      </w:r>
      <w:r w:rsidRPr="008A0832">
        <w:rPr>
          <w:rFonts w:ascii="Consolas" w:hAnsi="Consolas" w:cs="Consolas"/>
          <w:noProof/>
          <w:sz w:val="20"/>
        </w:rPr>
        <w:t xml:space="preserve"> </w:t>
      </w:r>
    </w:p>
    <w:p w14:paraId="042DC428" w14:textId="5579D400" w:rsidR="0032571E" w:rsidRP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NAME="</w:t>
      </w:r>
      <w:r w:rsidR="00245693">
        <w:rPr>
          <w:rFonts w:ascii="Consolas" w:hAnsi="Consolas" w:cs="Consolas"/>
          <w:noProof/>
          <w:sz w:val="20"/>
        </w:rPr>
        <w:t>AlmaLinux</w:t>
      </w:r>
      <w:r w:rsidRPr="0032571E">
        <w:rPr>
          <w:rFonts w:ascii="Consolas" w:hAnsi="Consolas" w:cs="Consolas"/>
          <w:noProof/>
          <w:sz w:val="20"/>
        </w:rPr>
        <w:t>"</w:t>
      </w:r>
    </w:p>
    <w:p w14:paraId="6ACAD9B7" w14:textId="17C3ADE5" w:rsidR="0032571E" w:rsidRP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VERSION="8</w:t>
      </w:r>
      <w:r w:rsidR="00245693">
        <w:rPr>
          <w:rFonts w:ascii="Consolas" w:hAnsi="Consolas" w:cs="Consolas"/>
          <w:noProof/>
          <w:sz w:val="20"/>
        </w:rPr>
        <w:t>.6 (Sky Tiger)</w:t>
      </w:r>
      <w:r w:rsidRPr="0032571E">
        <w:rPr>
          <w:rFonts w:ascii="Consolas" w:hAnsi="Consolas" w:cs="Consolas"/>
          <w:noProof/>
          <w:sz w:val="20"/>
        </w:rPr>
        <w:t>"</w:t>
      </w:r>
    </w:p>
    <w:p w14:paraId="030F419D" w14:textId="73FBED88" w:rsidR="0032571E" w:rsidRP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ID="</w:t>
      </w:r>
      <w:r w:rsidR="00245693">
        <w:rPr>
          <w:rFonts w:ascii="Consolas" w:hAnsi="Consolas" w:cs="Consolas"/>
          <w:noProof/>
          <w:sz w:val="20"/>
        </w:rPr>
        <w:t>almalinux</w:t>
      </w:r>
      <w:r w:rsidRPr="0032571E">
        <w:rPr>
          <w:rFonts w:ascii="Consolas" w:hAnsi="Consolas" w:cs="Consolas"/>
          <w:noProof/>
          <w:sz w:val="20"/>
        </w:rPr>
        <w:t>"</w:t>
      </w:r>
    </w:p>
    <w:p w14:paraId="7B54C886" w14:textId="4807EBD1" w:rsidR="0032571E" w:rsidRP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 xml:space="preserve">ID_LIKE="rhel </w:t>
      </w:r>
      <w:r w:rsidR="00245693">
        <w:rPr>
          <w:rFonts w:ascii="Consolas" w:hAnsi="Consolas" w:cs="Consolas"/>
          <w:noProof/>
          <w:sz w:val="20"/>
        </w:rPr>
        <w:t xml:space="preserve">centos </w:t>
      </w:r>
      <w:r w:rsidRPr="0032571E">
        <w:rPr>
          <w:rFonts w:ascii="Consolas" w:hAnsi="Consolas" w:cs="Consolas"/>
          <w:noProof/>
          <w:sz w:val="20"/>
        </w:rPr>
        <w:t>fedora"</w:t>
      </w:r>
    </w:p>
    <w:p w14:paraId="7E9DA820" w14:textId="41BC107E" w:rsidR="0032571E" w:rsidRP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VERSION_ID="8</w:t>
      </w:r>
      <w:r w:rsidR="00245693">
        <w:rPr>
          <w:rFonts w:ascii="Consolas" w:hAnsi="Consolas" w:cs="Consolas"/>
          <w:noProof/>
          <w:sz w:val="20"/>
        </w:rPr>
        <w:t>.6</w:t>
      </w:r>
      <w:r w:rsidRPr="0032571E">
        <w:rPr>
          <w:rFonts w:ascii="Consolas" w:hAnsi="Consolas" w:cs="Consolas"/>
          <w:noProof/>
          <w:sz w:val="20"/>
        </w:rPr>
        <w:t>"</w:t>
      </w:r>
    </w:p>
    <w:p w14:paraId="0147D6AE" w14:textId="77777777" w:rsidR="0032571E" w:rsidRP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PLATFORM_ID="platform:el8"</w:t>
      </w:r>
    </w:p>
    <w:p w14:paraId="3C0378D9" w14:textId="38D366A1" w:rsidR="0032571E" w:rsidRP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PRETTY_NAME="</w:t>
      </w:r>
      <w:r w:rsidR="00245693">
        <w:rPr>
          <w:rFonts w:ascii="Consolas" w:hAnsi="Consolas" w:cs="Consolas"/>
          <w:noProof/>
          <w:sz w:val="20"/>
        </w:rPr>
        <w:t>AlmaLinux 8.6 (Sky Tiger)</w:t>
      </w:r>
      <w:r w:rsidRPr="0032571E">
        <w:rPr>
          <w:rFonts w:ascii="Consolas" w:hAnsi="Consolas" w:cs="Consolas"/>
          <w:noProof/>
          <w:sz w:val="20"/>
        </w:rPr>
        <w:t>"</w:t>
      </w:r>
    </w:p>
    <w:p w14:paraId="6C3FFA0B" w14:textId="3CB429CB" w:rsidR="0032571E" w:rsidRP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ANSI_COLOR="0;3</w:t>
      </w:r>
      <w:r w:rsidR="00245693">
        <w:rPr>
          <w:rFonts w:ascii="Consolas" w:hAnsi="Consolas" w:cs="Consolas"/>
          <w:noProof/>
          <w:sz w:val="20"/>
        </w:rPr>
        <w:t>4</w:t>
      </w:r>
      <w:r w:rsidRPr="0032571E">
        <w:rPr>
          <w:rFonts w:ascii="Consolas" w:hAnsi="Consolas" w:cs="Consolas"/>
          <w:noProof/>
          <w:sz w:val="20"/>
        </w:rPr>
        <w:t>"</w:t>
      </w:r>
    </w:p>
    <w:p w14:paraId="6D685BCC" w14:textId="2857934C" w:rsidR="0032571E" w:rsidRP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CPE_NAME="cpe:/o:</w:t>
      </w:r>
      <w:r w:rsidR="00245693">
        <w:rPr>
          <w:rFonts w:ascii="Consolas" w:hAnsi="Consolas" w:cs="Consolas"/>
          <w:noProof/>
          <w:sz w:val="20"/>
        </w:rPr>
        <w:t>almalinux:almalinux:8::baseos</w:t>
      </w:r>
      <w:r w:rsidRPr="0032571E">
        <w:rPr>
          <w:rFonts w:ascii="Consolas" w:hAnsi="Consolas" w:cs="Consolas"/>
          <w:noProof/>
          <w:sz w:val="20"/>
        </w:rPr>
        <w:t>"</w:t>
      </w:r>
    </w:p>
    <w:p w14:paraId="57969F36" w14:textId="23CF8286" w:rsid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HOME_URL="https://</w:t>
      </w:r>
      <w:r w:rsidR="00245693">
        <w:rPr>
          <w:rFonts w:ascii="Consolas" w:hAnsi="Consolas" w:cs="Consolas"/>
          <w:noProof/>
          <w:sz w:val="20"/>
        </w:rPr>
        <w:t>almalinux</w:t>
      </w:r>
      <w:r w:rsidRPr="0032571E">
        <w:rPr>
          <w:rFonts w:ascii="Consolas" w:hAnsi="Consolas" w:cs="Consolas"/>
          <w:noProof/>
          <w:sz w:val="20"/>
        </w:rPr>
        <w:t>.org/"</w:t>
      </w:r>
    </w:p>
    <w:p w14:paraId="6E647ADB" w14:textId="215F4804" w:rsidR="00245693" w:rsidRPr="0032571E" w:rsidRDefault="00245693" w:rsidP="0032571E">
      <w:pPr>
        <w:shd w:val="clear" w:color="auto" w:fill="A6A6A6" w:themeFill="background1" w:themeFillShade="A6"/>
        <w:spacing w:line="240" w:lineRule="auto"/>
        <w:rPr>
          <w:rFonts w:ascii="Consolas" w:hAnsi="Consolas" w:cs="Consolas"/>
          <w:noProof/>
          <w:sz w:val="20"/>
        </w:rPr>
      </w:pPr>
      <w:r>
        <w:rPr>
          <w:rFonts w:ascii="Consolas" w:hAnsi="Consolas" w:cs="Consolas"/>
          <w:noProof/>
          <w:sz w:val="20"/>
        </w:rPr>
        <w:t>DOCUMENTATION_URL="https://wiki.almalinux.org/"</w:t>
      </w:r>
    </w:p>
    <w:p w14:paraId="4866CF6E" w14:textId="02932F10" w:rsidR="0032571E" w:rsidRDefault="0032571E" w:rsidP="0032571E">
      <w:pPr>
        <w:shd w:val="clear" w:color="auto" w:fill="A6A6A6" w:themeFill="background1" w:themeFillShade="A6"/>
        <w:spacing w:line="240" w:lineRule="auto"/>
        <w:rPr>
          <w:rFonts w:ascii="Consolas" w:hAnsi="Consolas" w:cs="Consolas"/>
          <w:noProof/>
          <w:sz w:val="20"/>
        </w:rPr>
      </w:pPr>
      <w:r w:rsidRPr="0032571E">
        <w:rPr>
          <w:rFonts w:ascii="Consolas" w:hAnsi="Consolas" w:cs="Consolas"/>
          <w:noProof/>
          <w:sz w:val="20"/>
        </w:rPr>
        <w:t>BUG_REPORT_URL="https://bugs.</w:t>
      </w:r>
      <w:r w:rsidR="00245693">
        <w:rPr>
          <w:rFonts w:ascii="Consolas" w:hAnsi="Consolas" w:cs="Consolas"/>
          <w:noProof/>
          <w:sz w:val="20"/>
        </w:rPr>
        <w:t>almalinux</w:t>
      </w:r>
      <w:r w:rsidRPr="0032571E">
        <w:rPr>
          <w:rFonts w:ascii="Consolas" w:hAnsi="Consolas" w:cs="Consolas"/>
          <w:noProof/>
          <w:sz w:val="20"/>
        </w:rPr>
        <w:t>.org/"</w:t>
      </w:r>
    </w:p>
    <w:p w14:paraId="3C98A88A" w14:textId="77777777" w:rsidR="00245693" w:rsidRPr="0032571E" w:rsidRDefault="00245693" w:rsidP="0032571E">
      <w:pPr>
        <w:shd w:val="clear" w:color="auto" w:fill="A6A6A6" w:themeFill="background1" w:themeFillShade="A6"/>
        <w:spacing w:line="240" w:lineRule="auto"/>
        <w:rPr>
          <w:rFonts w:ascii="Consolas" w:hAnsi="Consolas" w:cs="Consolas"/>
          <w:noProof/>
          <w:sz w:val="20"/>
        </w:rPr>
      </w:pPr>
    </w:p>
    <w:p w14:paraId="2B308F9F" w14:textId="5A92A1A0" w:rsidR="0032571E" w:rsidRPr="0032571E" w:rsidRDefault="00245693" w:rsidP="0032571E">
      <w:pPr>
        <w:shd w:val="clear" w:color="auto" w:fill="A6A6A6" w:themeFill="background1" w:themeFillShade="A6"/>
        <w:spacing w:line="240" w:lineRule="auto"/>
        <w:rPr>
          <w:rFonts w:ascii="Consolas" w:hAnsi="Consolas" w:cs="Consolas"/>
          <w:noProof/>
          <w:sz w:val="20"/>
        </w:rPr>
      </w:pPr>
      <w:r>
        <w:rPr>
          <w:rFonts w:ascii="Consolas" w:hAnsi="Consolas" w:cs="Consolas"/>
          <w:noProof/>
          <w:sz w:val="20"/>
        </w:rPr>
        <w:t>ALMALINUX</w:t>
      </w:r>
      <w:r w:rsidR="0032571E" w:rsidRPr="0032571E">
        <w:rPr>
          <w:rFonts w:ascii="Consolas" w:hAnsi="Consolas" w:cs="Consolas"/>
          <w:noProof/>
          <w:sz w:val="20"/>
        </w:rPr>
        <w:t>_MANTISBT_PROJECT="</w:t>
      </w:r>
      <w:r>
        <w:rPr>
          <w:rFonts w:ascii="Consolas" w:hAnsi="Consolas" w:cs="Consolas"/>
          <w:noProof/>
          <w:sz w:val="20"/>
        </w:rPr>
        <w:t>AlmaLinux</w:t>
      </w:r>
      <w:r w:rsidR="0032571E" w:rsidRPr="0032571E">
        <w:rPr>
          <w:rFonts w:ascii="Consolas" w:hAnsi="Consolas" w:cs="Consolas"/>
          <w:noProof/>
          <w:sz w:val="20"/>
        </w:rPr>
        <w:t>-8"</w:t>
      </w:r>
    </w:p>
    <w:p w14:paraId="7D4B131A" w14:textId="443E16F5" w:rsidR="0032571E" w:rsidRDefault="00245693" w:rsidP="0032571E">
      <w:pPr>
        <w:shd w:val="clear" w:color="auto" w:fill="A6A6A6" w:themeFill="background1" w:themeFillShade="A6"/>
        <w:spacing w:line="240" w:lineRule="auto"/>
        <w:rPr>
          <w:rFonts w:ascii="Consolas" w:hAnsi="Consolas" w:cs="Consolas"/>
          <w:noProof/>
          <w:sz w:val="20"/>
        </w:rPr>
      </w:pPr>
      <w:r>
        <w:rPr>
          <w:rFonts w:ascii="Consolas" w:hAnsi="Consolas" w:cs="Consolas"/>
          <w:noProof/>
          <w:sz w:val="20"/>
        </w:rPr>
        <w:t>ALMALINUX</w:t>
      </w:r>
      <w:r w:rsidR="0032571E" w:rsidRPr="0032571E">
        <w:rPr>
          <w:rFonts w:ascii="Consolas" w:hAnsi="Consolas" w:cs="Consolas"/>
          <w:noProof/>
          <w:sz w:val="20"/>
        </w:rPr>
        <w:t>_MANTISBT_PROJECT_VERSION="8</w:t>
      </w:r>
      <w:r>
        <w:rPr>
          <w:rFonts w:ascii="Consolas" w:hAnsi="Consolas" w:cs="Consolas"/>
          <w:noProof/>
          <w:sz w:val="20"/>
        </w:rPr>
        <w:t>.6</w:t>
      </w:r>
      <w:r w:rsidR="0032571E" w:rsidRPr="0032571E">
        <w:rPr>
          <w:rFonts w:ascii="Consolas" w:hAnsi="Consolas" w:cs="Consolas"/>
          <w:noProof/>
          <w:sz w:val="20"/>
        </w:rPr>
        <w:t xml:space="preserve">" </w:t>
      </w:r>
    </w:p>
    <w:p w14:paraId="41E2DC44" w14:textId="6DAF004D" w:rsidR="008A0832" w:rsidRPr="008A0832" w:rsidRDefault="008A0832" w:rsidP="0032571E">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w:t>
      </w:r>
    </w:p>
    <w:p w14:paraId="372902AE" w14:textId="7DE5634E" w:rsidR="008A0832" w:rsidRPr="008A0832" w:rsidRDefault="008A0832" w:rsidP="008A0832">
      <w:pPr>
        <w:rPr>
          <w:lang w:val="bg-BG"/>
        </w:rPr>
      </w:pPr>
      <w:r w:rsidRPr="008A0832">
        <w:t xml:space="preserve">It </w:t>
      </w:r>
      <w:r w:rsidR="000662E5" w:rsidRPr="008A0832">
        <w:t>appears</w:t>
      </w:r>
      <w:r w:rsidRPr="008A0832">
        <w:t xml:space="preserve"> that this file contains detailed information about our distribution.</w:t>
      </w:r>
    </w:p>
    <w:p w14:paraId="3B58AF38" w14:textId="77777777" w:rsidR="008A0832" w:rsidRPr="008A0832" w:rsidRDefault="008A0832" w:rsidP="008A0832">
      <w:pPr>
        <w:rPr>
          <w:lang w:val="bg-BG"/>
        </w:rPr>
      </w:pPr>
      <w:r w:rsidRPr="008A0832">
        <w:t>Similar or additional information about the distribution we can get by executing:</w:t>
      </w:r>
    </w:p>
    <w:p w14:paraId="5446C14C" w14:textId="66DE292B"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 </w:t>
      </w:r>
      <w:r w:rsidRPr="008A0832">
        <w:rPr>
          <w:rFonts w:ascii="Consolas" w:hAnsi="Consolas" w:cs="Consolas"/>
          <w:b/>
          <w:noProof/>
          <w:sz w:val="20"/>
        </w:rPr>
        <w:t>uname -a</w:t>
      </w:r>
    </w:p>
    <w:p w14:paraId="71909B3C" w14:textId="1818C257" w:rsidR="005A3753" w:rsidRPr="00245693" w:rsidRDefault="005A3753" w:rsidP="008A0832">
      <w:pPr>
        <w:shd w:val="clear" w:color="auto" w:fill="A6A6A6" w:themeFill="background1" w:themeFillShade="A6"/>
        <w:spacing w:line="240" w:lineRule="auto"/>
        <w:rPr>
          <w:rFonts w:ascii="Consolas" w:hAnsi="Consolas" w:cs="Consolas"/>
          <w:noProof/>
          <w:sz w:val="20"/>
          <w:lang w:val="bg-BG"/>
        </w:rPr>
      </w:pPr>
      <w:r w:rsidRPr="005A3753">
        <w:rPr>
          <w:rFonts w:ascii="Consolas" w:hAnsi="Consolas" w:cs="Consolas"/>
          <w:noProof/>
          <w:sz w:val="20"/>
        </w:rPr>
        <w:t>Linux</w:t>
      </w:r>
      <w:r w:rsidRPr="00245693">
        <w:rPr>
          <w:rFonts w:ascii="Consolas" w:hAnsi="Consolas" w:cs="Consolas"/>
          <w:noProof/>
          <w:sz w:val="20"/>
          <w:lang w:val="bg-BG"/>
        </w:rPr>
        <w:t xml:space="preserve"> </w:t>
      </w:r>
      <w:r w:rsidR="00245693">
        <w:rPr>
          <w:rFonts w:ascii="Consolas" w:hAnsi="Consolas" w:cs="Consolas"/>
          <w:noProof/>
          <w:sz w:val="20"/>
        </w:rPr>
        <w:t>almalinux</w:t>
      </w:r>
      <w:r w:rsidRPr="00245693">
        <w:rPr>
          <w:rFonts w:ascii="Consolas" w:hAnsi="Consolas" w:cs="Consolas"/>
          <w:noProof/>
          <w:sz w:val="20"/>
          <w:lang w:val="bg-BG"/>
        </w:rPr>
        <w:t>.</w:t>
      </w:r>
      <w:r w:rsidRPr="005A3753">
        <w:rPr>
          <w:rFonts w:ascii="Consolas" w:hAnsi="Consolas" w:cs="Consolas"/>
          <w:noProof/>
          <w:sz w:val="20"/>
        </w:rPr>
        <w:t>lsa</w:t>
      </w:r>
      <w:r w:rsidRPr="00245693">
        <w:rPr>
          <w:rFonts w:ascii="Consolas" w:hAnsi="Consolas" w:cs="Consolas"/>
          <w:noProof/>
          <w:sz w:val="20"/>
          <w:lang w:val="bg-BG"/>
        </w:rPr>
        <w:t>.</w:t>
      </w:r>
      <w:r w:rsidRPr="005A3753">
        <w:rPr>
          <w:rFonts w:ascii="Consolas" w:hAnsi="Consolas" w:cs="Consolas"/>
          <w:noProof/>
          <w:sz w:val="20"/>
        </w:rPr>
        <w:t>lab</w:t>
      </w:r>
      <w:r w:rsidRPr="00245693">
        <w:rPr>
          <w:rFonts w:ascii="Consolas" w:hAnsi="Consolas" w:cs="Consolas"/>
          <w:noProof/>
          <w:sz w:val="20"/>
          <w:lang w:val="bg-BG"/>
        </w:rPr>
        <w:t xml:space="preserve"> 4.18.0-</w:t>
      </w:r>
      <w:r w:rsidR="00245693" w:rsidRPr="00245693">
        <w:rPr>
          <w:rFonts w:ascii="Consolas" w:hAnsi="Consolas" w:cs="Consolas"/>
          <w:noProof/>
          <w:sz w:val="20"/>
          <w:lang w:val="bg-BG"/>
        </w:rPr>
        <w:t>372</w:t>
      </w:r>
      <w:r w:rsidRPr="00245693">
        <w:rPr>
          <w:rFonts w:ascii="Consolas" w:hAnsi="Consolas" w:cs="Consolas"/>
          <w:noProof/>
          <w:sz w:val="20"/>
          <w:lang w:val="bg-BG"/>
        </w:rPr>
        <w:t>.</w:t>
      </w:r>
      <w:r w:rsidR="00245693" w:rsidRPr="00245693">
        <w:rPr>
          <w:rFonts w:ascii="Consolas" w:hAnsi="Consolas" w:cs="Consolas"/>
          <w:noProof/>
          <w:sz w:val="20"/>
          <w:lang w:val="bg-BG"/>
        </w:rPr>
        <w:t>9</w:t>
      </w:r>
      <w:r w:rsidRPr="00245693">
        <w:rPr>
          <w:rFonts w:ascii="Consolas" w:hAnsi="Consolas" w:cs="Consolas"/>
          <w:noProof/>
          <w:sz w:val="20"/>
          <w:lang w:val="bg-BG"/>
        </w:rPr>
        <w:t>.1.</w:t>
      </w:r>
      <w:r w:rsidRPr="005A3753">
        <w:rPr>
          <w:rFonts w:ascii="Consolas" w:hAnsi="Consolas" w:cs="Consolas"/>
          <w:noProof/>
          <w:sz w:val="20"/>
        </w:rPr>
        <w:t>el</w:t>
      </w:r>
      <w:r w:rsidRPr="00245693">
        <w:rPr>
          <w:rFonts w:ascii="Consolas" w:hAnsi="Consolas" w:cs="Consolas"/>
          <w:noProof/>
          <w:sz w:val="20"/>
          <w:lang w:val="bg-BG"/>
        </w:rPr>
        <w:t>8.</w:t>
      </w:r>
      <w:r w:rsidRPr="005A3753">
        <w:rPr>
          <w:rFonts w:ascii="Consolas" w:hAnsi="Consolas" w:cs="Consolas"/>
          <w:noProof/>
          <w:sz w:val="20"/>
        </w:rPr>
        <w:t>x</w:t>
      </w:r>
      <w:r w:rsidRPr="00245693">
        <w:rPr>
          <w:rFonts w:ascii="Consolas" w:hAnsi="Consolas" w:cs="Consolas"/>
          <w:noProof/>
          <w:sz w:val="20"/>
          <w:lang w:val="bg-BG"/>
        </w:rPr>
        <w:t xml:space="preserve">86_64 #1 </w:t>
      </w:r>
      <w:r w:rsidRPr="005A3753">
        <w:rPr>
          <w:rFonts w:ascii="Consolas" w:hAnsi="Consolas" w:cs="Consolas"/>
          <w:noProof/>
          <w:sz w:val="20"/>
        </w:rPr>
        <w:t>SMP</w:t>
      </w:r>
      <w:r w:rsidRPr="00245693">
        <w:rPr>
          <w:rFonts w:ascii="Consolas" w:hAnsi="Consolas" w:cs="Consolas"/>
          <w:noProof/>
          <w:sz w:val="20"/>
          <w:lang w:val="bg-BG"/>
        </w:rPr>
        <w:t xml:space="preserve"> </w:t>
      </w:r>
      <w:r w:rsidRPr="005A3753">
        <w:rPr>
          <w:rFonts w:ascii="Consolas" w:hAnsi="Consolas" w:cs="Consolas"/>
          <w:noProof/>
          <w:sz w:val="20"/>
        </w:rPr>
        <w:t>T</w:t>
      </w:r>
      <w:r w:rsidR="00245693">
        <w:rPr>
          <w:rFonts w:ascii="Consolas" w:hAnsi="Consolas" w:cs="Consolas"/>
          <w:noProof/>
          <w:sz w:val="20"/>
        </w:rPr>
        <w:t>ue</w:t>
      </w:r>
      <w:r w:rsidRPr="00245693">
        <w:rPr>
          <w:rFonts w:ascii="Consolas" w:hAnsi="Consolas" w:cs="Consolas"/>
          <w:noProof/>
          <w:sz w:val="20"/>
          <w:lang w:val="bg-BG"/>
        </w:rPr>
        <w:t xml:space="preserve"> </w:t>
      </w:r>
      <w:r w:rsidR="00245693">
        <w:rPr>
          <w:rFonts w:ascii="Consolas" w:hAnsi="Consolas" w:cs="Consolas"/>
          <w:noProof/>
          <w:sz w:val="20"/>
        </w:rPr>
        <w:t>May 10</w:t>
      </w:r>
      <w:r w:rsidRPr="00245693">
        <w:rPr>
          <w:rFonts w:ascii="Consolas" w:hAnsi="Consolas" w:cs="Consolas"/>
          <w:noProof/>
          <w:sz w:val="20"/>
          <w:lang w:val="bg-BG"/>
        </w:rPr>
        <w:t xml:space="preserve"> </w:t>
      </w:r>
      <w:r w:rsidR="00245693">
        <w:rPr>
          <w:rFonts w:ascii="Consolas" w:hAnsi="Consolas" w:cs="Consolas"/>
          <w:noProof/>
          <w:sz w:val="20"/>
        </w:rPr>
        <w:t>08:57:35 EDT 2022</w:t>
      </w:r>
      <w:r w:rsidRPr="00245693">
        <w:rPr>
          <w:rFonts w:ascii="Consolas" w:hAnsi="Consolas" w:cs="Consolas"/>
          <w:noProof/>
          <w:sz w:val="20"/>
          <w:lang w:val="bg-BG"/>
        </w:rPr>
        <w:t xml:space="preserve"> </w:t>
      </w:r>
      <w:r w:rsidRPr="005A3753">
        <w:rPr>
          <w:rFonts w:ascii="Consolas" w:hAnsi="Consolas" w:cs="Consolas"/>
          <w:noProof/>
          <w:sz w:val="20"/>
        </w:rPr>
        <w:t>x</w:t>
      </w:r>
      <w:r w:rsidRPr="00245693">
        <w:rPr>
          <w:rFonts w:ascii="Consolas" w:hAnsi="Consolas" w:cs="Consolas"/>
          <w:noProof/>
          <w:sz w:val="20"/>
          <w:lang w:val="bg-BG"/>
        </w:rPr>
        <w:t xml:space="preserve">86_64 </w:t>
      </w:r>
      <w:r w:rsidRPr="005A3753">
        <w:rPr>
          <w:rFonts w:ascii="Consolas" w:hAnsi="Consolas" w:cs="Consolas"/>
          <w:noProof/>
          <w:sz w:val="20"/>
        </w:rPr>
        <w:t>x</w:t>
      </w:r>
      <w:r w:rsidRPr="00245693">
        <w:rPr>
          <w:rFonts w:ascii="Consolas" w:hAnsi="Consolas" w:cs="Consolas"/>
          <w:noProof/>
          <w:sz w:val="20"/>
          <w:lang w:val="bg-BG"/>
        </w:rPr>
        <w:t xml:space="preserve">86_64 </w:t>
      </w:r>
      <w:r w:rsidRPr="005A3753">
        <w:rPr>
          <w:rFonts w:ascii="Consolas" w:hAnsi="Consolas" w:cs="Consolas"/>
          <w:noProof/>
          <w:sz w:val="20"/>
        </w:rPr>
        <w:t>x</w:t>
      </w:r>
      <w:r w:rsidRPr="00245693">
        <w:rPr>
          <w:rFonts w:ascii="Consolas" w:hAnsi="Consolas" w:cs="Consolas"/>
          <w:noProof/>
          <w:sz w:val="20"/>
          <w:lang w:val="bg-BG"/>
        </w:rPr>
        <w:t xml:space="preserve">86_64 </w:t>
      </w:r>
      <w:r w:rsidRPr="005A3753">
        <w:rPr>
          <w:rFonts w:ascii="Consolas" w:hAnsi="Consolas" w:cs="Consolas"/>
          <w:noProof/>
          <w:sz w:val="20"/>
        </w:rPr>
        <w:t>GNU</w:t>
      </w:r>
      <w:r w:rsidRPr="00245693">
        <w:rPr>
          <w:rFonts w:ascii="Consolas" w:hAnsi="Consolas" w:cs="Consolas"/>
          <w:noProof/>
          <w:sz w:val="20"/>
          <w:lang w:val="bg-BG"/>
        </w:rPr>
        <w:t>/</w:t>
      </w:r>
      <w:r w:rsidRPr="005A3753">
        <w:rPr>
          <w:rFonts w:ascii="Consolas" w:hAnsi="Consolas" w:cs="Consolas"/>
          <w:noProof/>
          <w:sz w:val="20"/>
        </w:rPr>
        <w:t>Linux</w:t>
      </w:r>
      <w:r w:rsidRPr="00245693">
        <w:rPr>
          <w:rFonts w:ascii="Consolas" w:hAnsi="Consolas" w:cs="Consolas"/>
          <w:noProof/>
          <w:sz w:val="20"/>
          <w:lang w:val="bg-BG"/>
        </w:rPr>
        <w:t xml:space="preserve"> </w:t>
      </w:r>
    </w:p>
    <w:p w14:paraId="749FCCF4" w14:textId="2F37E20E"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w:t>
      </w:r>
    </w:p>
    <w:p w14:paraId="31869E88" w14:textId="77777777" w:rsidR="008A0832" w:rsidRPr="008A0832" w:rsidRDefault="008A0832" w:rsidP="008A0832">
      <w:pPr>
        <w:rPr>
          <w:lang w:val="bg-BG"/>
        </w:rPr>
      </w:pPr>
      <w:r w:rsidRPr="008A0832">
        <w:t>Beside the information about the kernel, we can extract information about the name of the host:</w:t>
      </w:r>
    </w:p>
    <w:p w14:paraId="147CA4D8" w14:textId="1A0B345C"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 </w:t>
      </w:r>
      <w:r w:rsidRPr="008A0832">
        <w:rPr>
          <w:rFonts w:ascii="Consolas" w:hAnsi="Consolas" w:cs="Consolas"/>
          <w:b/>
          <w:noProof/>
          <w:sz w:val="20"/>
        </w:rPr>
        <w:t>hostname</w:t>
      </w:r>
    </w:p>
    <w:p w14:paraId="0CCCB95B" w14:textId="32C4512A" w:rsidR="008A0832" w:rsidRPr="008A0832" w:rsidRDefault="00245693" w:rsidP="008A0832">
      <w:pPr>
        <w:shd w:val="clear" w:color="auto" w:fill="A6A6A6" w:themeFill="background1" w:themeFillShade="A6"/>
        <w:spacing w:line="240" w:lineRule="auto"/>
        <w:rPr>
          <w:rFonts w:ascii="Consolas" w:hAnsi="Consolas" w:cs="Consolas"/>
          <w:sz w:val="20"/>
          <w:lang w:val="bg-BG"/>
        </w:rPr>
      </w:pPr>
      <w:r>
        <w:rPr>
          <w:rFonts w:ascii="Consolas" w:hAnsi="Consolas" w:cs="Consolas"/>
          <w:noProof/>
          <w:sz w:val="20"/>
        </w:rPr>
        <w:lastRenderedPageBreak/>
        <w:t>almalinux</w:t>
      </w:r>
      <w:r w:rsidR="008A0832" w:rsidRPr="008A0832">
        <w:rPr>
          <w:rFonts w:ascii="Consolas" w:hAnsi="Consolas" w:cs="Consolas"/>
          <w:noProof/>
          <w:sz w:val="20"/>
        </w:rPr>
        <w:t>.lsa.lab</w:t>
      </w:r>
    </w:p>
    <w:p w14:paraId="24EF8518" w14:textId="672F602C"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w:t>
      </w:r>
    </w:p>
    <w:p w14:paraId="13D1A391" w14:textId="77777777" w:rsidR="008A0832" w:rsidRPr="008A0832" w:rsidRDefault="008A0832" w:rsidP="008A0832">
      <w:pPr>
        <w:rPr>
          <w:lang w:val="bg-BG"/>
        </w:rPr>
      </w:pPr>
      <w:r w:rsidRPr="008A0832">
        <w:t>Now, let’s return to our home folder:</w:t>
      </w:r>
    </w:p>
    <w:p w14:paraId="6C7CADD7" w14:textId="74C6BE48"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etc]$ </w:t>
      </w:r>
      <w:r w:rsidRPr="008A0832">
        <w:rPr>
          <w:rFonts w:ascii="Consolas" w:hAnsi="Consolas" w:cs="Consolas"/>
          <w:b/>
          <w:noProof/>
          <w:sz w:val="20"/>
        </w:rPr>
        <w:t>cd</w:t>
      </w:r>
    </w:p>
    <w:p w14:paraId="06260BD8" w14:textId="283CDD76"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 </w:t>
      </w:r>
      <w:r w:rsidRPr="008A0832">
        <w:rPr>
          <w:rFonts w:ascii="Consolas" w:hAnsi="Consolas" w:cs="Consolas"/>
          <w:b/>
          <w:noProof/>
          <w:sz w:val="20"/>
        </w:rPr>
        <w:t>pwd</w:t>
      </w:r>
    </w:p>
    <w:p w14:paraId="7CA0FEF5"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home/lsauser</w:t>
      </w:r>
    </w:p>
    <w:p w14:paraId="476204A0" w14:textId="6622CCC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245693">
        <w:rPr>
          <w:rFonts w:ascii="Consolas" w:hAnsi="Consolas" w:cs="Consolas"/>
          <w:noProof/>
          <w:sz w:val="20"/>
        </w:rPr>
        <w:t>lsauser@almalinux</w:t>
      </w:r>
      <w:r w:rsidRPr="008A0832">
        <w:rPr>
          <w:rFonts w:ascii="Consolas" w:hAnsi="Consolas" w:cs="Consolas"/>
          <w:noProof/>
          <w:sz w:val="20"/>
        </w:rPr>
        <w:t xml:space="preserve"> ~]$</w:t>
      </w:r>
    </w:p>
    <w:p w14:paraId="16583F46" w14:textId="006164B2" w:rsidR="008A0832" w:rsidRPr="008A0832" w:rsidRDefault="008A0832" w:rsidP="008A0832">
      <w:pPr>
        <w:rPr>
          <w:lang w:val="bg-BG"/>
        </w:rPr>
      </w:pPr>
      <w:r w:rsidRPr="008A0832">
        <w:t xml:space="preserve">As we can see, if we execute the </w:t>
      </w:r>
      <w:r w:rsidRPr="008A0832">
        <w:rPr>
          <w:b/>
        </w:rPr>
        <w:t>cd</w:t>
      </w:r>
      <w:r w:rsidRPr="008A0832">
        <w:t xml:space="preserve"> command without any arguments, the result is that we are </w:t>
      </w:r>
      <w:r w:rsidR="00A15EC4">
        <w:t>"</w:t>
      </w:r>
      <w:r w:rsidRPr="008A0832">
        <w:t>back home</w:t>
      </w:r>
      <w:r w:rsidR="00A15EC4">
        <w:t>"</w:t>
      </w:r>
      <w:r w:rsidRPr="008A0832">
        <w:t xml:space="preserve">. There is also a special symbol that we can use – it is again the tilde symbol - </w:t>
      </w:r>
      <w:r w:rsidRPr="008A0832">
        <w:rPr>
          <w:b/>
        </w:rPr>
        <w:t xml:space="preserve">~ </w:t>
      </w:r>
    </w:p>
    <w:p w14:paraId="52802F67" w14:textId="74BFD8E7" w:rsidR="008A0832" w:rsidRPr="008A0832" w:rsidRDefault="008A0832" w:rsidP="008A0832">
      <w:pPr>
        <w:rPr>
          <w:lang w:val="bg-BG"/>
        </w:rPr>
      </w:pPr>
      <w:r w:rsidRPr="008A0832">
        <w:t>Now, let</w:t>
      </w:r>
      <w:r w:rsidR="00A15EC4">
        <w:t>'</w:t>
      </w:r>
      <w:r w:rsidRPr="008A0832">
        <w:t xml:space="preserve">s try different approach. In general, no matter what distribution we use, there is </w:t>
      </w:r>
      <w:r w:rsidR="000662E5" w:rsidRPr="008A0832">
        <w:t>a common</w:t>
      </w:r>
      <w:r w:rsidRPr="008A0832">
        <w:t xml:space="preserve"> set of commands that is always available. For example, for all distributions that adopted </w:t>
      </w:r>
      <w:r w:rsidRPr="008A0832">
        <w:rPr>
          <w:b/>
        </w:rPr>
        <w:t>system</w:t>
      </w:r>
      <w:r w:rsidR="009015C4">
        <w:rPr>
          <w:b/>
        </w:rPr>
        <w:t>d</w:t>
      </w:r>
      <w:r w:rsidRPr="008A0832">
        <w:t xml:space="preserve"> </w:t>
      </w:r>
      <w:r w:rsidRPr="008A0832">
        <w:rPr>
          <w:noProof/>
        </w:rPr>
        <w:t>(</w:t>
      </w:r>
      <w:r w:rsidRPr="008A0832">
        <w:t>don</w:t>
      </w:r>
      <w:r w:rsidR="00A15EC4">
        <w:t>'</w:t>
      </w:r>
      <w:r w:rsidRPr="008A0832">
        <w:t>t worry about this now, we will elaborate on the topic in next modules</w:t>
      </w:r>
      <w:r w:rsidRPr="008A0832">
        <w:rPr>
          <w:noProof/>
        </w:rPr>
        <w:t xml:space="preserve">) </w:t>
      </w:r>
      <w:r w:rsidRPr="008A0832">
        <w:t>we can change the host</w:t>
      </w:r>
      <w:r w:rsidR="00A15EC4">
        <w:t>'</w:t>
      </w:r>
      <w:r w:rsidRPr="008A0832">
        <w:t>s name with:</w:t>
      </w:r>
    </w:p>
    <w:p w14:paraId="1AA76D7E" w14:textId="6A46F5A0" w:rsidR="008A0832" w:rsidRPr="008A0832" w:rsidRDefault="008A0832" w:rsidP="008A0832">
      <w:pPr>
        <w:shd w:val="clear" w:color="auto" w:fill="A6A6A6" w:themeFill="background1" w:themeFillShade="A6"/>
        <w:spacing w:line="240" w:lineRule="auto"/>
        <w:rPr>
          <w:rFonts w:ascii="Consolas" w:hAnsi="Consolas" w:cs="Consolas"/>
          <w:b/>
          <w:sz w:val="20"/>
          <w:szCs w:val="24"/>
          <w:lang w:val="bg-BG"/>
        </w:rPr>
      </w:pPr>
      <w:r w:rsidRPr="008A0832">
        <w:rPr>
          <w:rFonts w:ascii="Consolas" w:hAnsi="Consolas" w:cs="Consolas"/>
          <w:noProof/>
          <w:sz w:val="20"/>
          <w:szCs w:val="24"/>
        </w:rPr>
        <w:t>[</w:t>
      </w:r>
      <w:r w:rsidR="00245693">
        <w:rPr>
          <w:rFonts w:ascii="Consolas" w:hAnsi="Consolas" w:cs="Consolas"/>
          <w:noProof/>
          <w:sz w:val="20"/>
          <w:szCs w:val="24"/>
        </w:rPr>
        <w:t>lsauser@almalinux</w:t>
      </w:r>
      <w:r w:rsidRPr="008A0832">
        <w:rPr>
          <w:rFonts w:ascii="Consolas" w:hAnsi="Consolas" w:cs="Consolas"/>
          <w:noProof/>
          <w:sz w:val="20"/>
          <w:szCs w:val="24"/>
        </w:rPr>
        <w:t xml:space="preserve"> ~]$ </w:t>
      </w:r>
      <w:r w:rsidRPr="008A0832">
        <w:rPr>
          <w:rFonts w:ascii="Consolas" w:hAnsi="Consolas" w:cs="Consolas"/>
          <w:b/>
          <w:noProof/>
          <w:sz w:val="20"/>
          <w:szCs w:val="24"/>
        </w:rPr>
        <w:t>hostnamectl</w:t>
      </w:r>
    </w:p>
    <w:p w14:paraId="242043E8" w14:textId="1B0C6AC2" w:rsidR="008A0832" w:rsidRPr="008A0832" w:rsidRDefault="008A0832" w:rsidP="008A0832">
      <w:pPr>
        <w:shd w:val="clear" w:color="auto" w:fill="A6A6A6" w:themeFill="background1" w:themeFillShade="A6"/>
        <w:spacing w:line="240" w:lineRule="auto"/>
        <w:rPr>
          <w:rFonts w:ascii="Consolas" w:hAnsi="Consolas" w:cs="Consolas"/>
          <w:sz w:val="20"/>
          <w:szCs w:val="24"/>
          <w:lang w:val="bg-BG"/>
        </w:rPr>
      </w:pPr>
      <w:r w:rsidRPr="008A0832">
        <w:rPr>
          <w:rFonts w:ascii="Consolas" w:hAnsi="Consolas" w:cs="Consolas"/>
          <w:b/>
          <w:sz w:val="20"/>
          <w:szCs w:val="24"/>
          <w:lang w:val="bg-BG"/>
        </w:rPr>
        <w:t xml:space="preserve">   </w:t>
      </w:r>
      <w:r w:rsidRPr="008A0832">
        <w:rPr>
          <w:rFonts w:ascii="Consolas" w:hAnsi="Consolas" w:cs="Consolas"/>
          <w:noProof/>
          <w:sz w:val="20"/>
          <w:szCs w:val="24"/>
        </w:rPr>
        <w:t xml:space="preserve">Static hostname: </w:t>
      </w:r>
      <w:r w:rsidR="00245693">
        <w:rPr>
          <w:rFonts w:ascii="Consolas" w:hAnsi="Consolas" w:cs="Consolas"/>
          <w:noProof/>
          <w:sz w:val="20"/>
          <w:szCs w:val="24"/>
        </w:rPr>
        <w:t>almalinux</w:t>
      </w:r>
      <w:r w:rsidRPr="008A0832">
        <w:rPr>
          <w:rFonts w:ascii="Consolas" w:hAnsi="Consolas" w:cs="Consolas"/>
          <w:noProof/>
          <w:sz w:val="20"/>
          <w:szCs w:val="24"/>
        </w:rPr>
        <w:t>.lsa.lab</w:t>
      </w:r>
    </w:p>
    <w:p w14:paraId="04D9D98D" w14:textId="77777777" w:rsidR="008A0832" w:rsidRPr="008A0832" w:rsidRDefault="008A0832" w:rsidP="008A0832">
      <w:pPr>
        <w:shd w:val="clear" w:color="auto" w:fill="A6A6A6" w:themeFill="background1" w:themeFillShade="A6"/>
        <w:spacing w:line="240" w:lineRule="auto"/>
        <w:rPr>
          <w:rFonts w:ascii="Consolas" w:hAnsi="Consolas" w:cs="Consolas"/>
          <w:sz w:val="20"/>
          <w:szCs w:val="24"/>
          <w:lang w:val="bg-BG"/>
        </w:rPr>
      </w:pPr>
      <w:r w:rsidRPr="008A0832">
        <w:rPr>
          <w:rFonts w:ascii="Consolas" w:hAnsi="Consolas" w:cs="Consolas"/>
          <w:sz w:val="20"/>
          <w:szCs w:val="24"/>
          <w:lang w:val="bg-BG"/>
        </w:rPr>
        <w:t xml:space="preserve">   </w:t>
      </w:r>
      <w:r w:rsidRPr="008A0832">
        <w:rPr>
          <w:rFonts w:ascii="Consolas" w:hAnsi="Consolas" w:cs="Consolas"/>
          <w:noProof/>
          <w:sz w:val="20"/>
          <w:szCs w:val="24"/>
        </w:rPr>
        <w:t>...</w:t>
      </w:r>
    </w:p>
    <w:p w14:paraId="347BA787" w14:textId="209EB452" w:rsidR="008A0832" w:rsidRPr="008A0832" w:rsidRDefault="008A0832" w:rsidP="008A0832">
      <w:pPr>
        <w:shd w:val="clear" w:color="auto" w:fill="A6A6A6" w:themeFill="background1" w:themeFillShade="A6"/>
        <w:spacing w:line="240" w:lineRule="auto"/>
        <w:rPr>
          <w:rFonts w:ascii="Consolas" w:hAnsi="Consolas" w:cs="Consolas"/>
          <w:b/>
          <w:sz w:val="20"/>
          <w:szCs w:val="24"/>
          <w:lang w:val="bg-BG"/>
        </w:rPr>
      </w:pPr>
      <w:r w:rsidRPr="008A0832">
        <w:rPr>
          <w:rFonts w:ascii="Consolas" w:hAnsi="Consolas" w:cs="Consolas"/>
          <w:noProof/>
          <w:sz w:val="20"/>
          <w:szCs w:val="24"/>
        </w:rPr>
        <w:t>[</w:t>
      </w:r>
      <w:r w:rsidR="00245693">
        <w:rPr>
          <w:rFonts w:ascii="Consolas" w:hAnsi="Consolas" w:cs="Consolas"/>
          <w:noProof/>
          <w:sz w:val="20"/>
          <w:szCs w:val="24"/>
        </w:rPr>
        <w:t>lsauser@almalinux</w:t>
      </w:r>
      <w:r w:rsidRPr="008A0832">
        <w:rPr>
          <w:rFonts w:ascii="Consolas" w:hAnsi="Consolas" w:cs="Consolas"/>
          <w:noProof/>
          <w:sz w:val="20"/>
          <w:szCs w:val="24"/>
        </w:rPr>
        <w:t xml:space="preserve"> ~]$ </w:t>
      </w:r>
      <w:r w:rsidRPr="008A0832">
        <w:rPr>
          <w:rFonts w:ascii="Consolas" w:hAnsi="Consolas" w:cs="Consolas"/>
          <w:b/>
          <w:noProof/>
          <w:sz w:val="20"/>
          <w:szCs w:val="24"/>
        </w:rPr>
        <w:t>sudo hostnamectl hostname jupiter.lsa.lab</w:t>
      </w:r>
    </w:p>
    <w:p w14:paraId="06D6AD74" w14:textId="491441CA" w:rsidR="008A0832" w:rsidRPr="008A0832" w:rsidRDefault="008A0832" w:rsidP="008A0832">
      <w:pPr>
        <w:shd w:val="clear" w:color="auto" w:fill="A6A6A6" w:themeFill="background1" w:themeFillShade="A6"/>
        <w:spacing w:line="240" w:lineRule="auto"/>
        <w:rPr>
          <w:rFonts w:ascii="Consolas" w:hAnsi="Consolas" w:cs="Consolas"/>
          <w:sz w:val="20"/>
          <w:szCs w:val="24"/>
          <w:lang w:val="bg-BG"/>
        </w:rPr>
      </w:pPr>
      <w:r w:rsidRPr="008A0832">
        <w:rPr>
          <w:rFonts w:ascii="Consolas" w:hAnsi="Consolas" w:cs="Consolas"/>
          <w:noProof/>
          <w:sz w:val="20"/>
          <w:szCs w:val="24"/>
        </w:rPr>
        <w:t>[</w:t>
      </w:r>
      <w:r w:rsidR="00245693">
        <w:rPr>
          <w:rFonts w:ascii="Consolas" w:hAnsi="Consolas" w:cs="Consolas"/>
          <w:noProof/>
          <w:sz w:val="20"/>
          <w:szCs w:val="24"/>
        </w:rPr>
        <w:t>lsauser@almalinux</w:t>
      </w:r>
      <w:r w:rsidRPr="008A0832">
        <w:rPr>
          <w:rFonts w:ascii="Consolas" w:hAnsi="Consolas" w:cs="Consolas"/>
          <w:noProof/>
          <w:sz w:val="20"/>
          <w:szCs w:val="24"/>
        </w:rPr>
        <w:t xml:space="preserve"> ~]$ </w:t>
      </w:r>
    </w:p>
    <w:p w14:paraId="74C8F296" w14:textId="77777777" w:rsidR="008A0832" w:rsidRPr="008A0832" w:rsidRDefault="008A0832" w:rsidP="008A0832">
      <w:pPr>
        <w:rPr>
          <w:lang w:val="bg-BG"/>
        </w:rPr>
      </w:pPr>
      <w:r w:rsidRPr="008A0832">
        <w:t>We can add also the so-called pretty name with:</w:t>
      </w:r>
    </w:p>
    <w:p w14:paraId="5C0F4E37" w14:textId="3D045631" w:rsidR="008A0832" w:rsidRPr="008A0832" w:rsidRDefault="008A0832" w:rsidP="008A0832">
      <w:pPr>
        <w:shd w:val="clear" w:color="auto" w:fill="A6A6A6" w:themeFill="background1" w:themeFillShade="A6"/>
        <w:spacing w:line="240" w:lineRule="auto"/>
        <w:rPr>
          <w:rFonts w:ascii="Consolas" w:hAnsi="Consolas" w:cs="Consolas"/>
          <w:b/>
          <w:sz w:val="20"/>
          <w:szCs w:val="24"/>
          <w:lang w:val="bg-BG"/>
        </w:rPr>
      </w:pPr>
      <w:r w:rsidRPr="008A0832">
        <w:rPr>
          <w:rFonts w:ascii="Consolas" w:hAnsi="Consolas" w:cs="Consolas"/>
          <w:noProof/>
          <w:sz w:val="20"/>
          <w:szCs w:val="24"/>
        </w:rPr>
        <w:t>[</w:t>
      </w:r>
      <w:r w:rsidR="00245693">
        <w:rPr>
          <w:rFonts w:ascii="Consolas" w:hAnsi="Consolas" w:cs="Consolas"/>
          <w:noProof/>
          <w:sz w:val="20"/>
          <w:szCs w:val="24"/>
        </w:rPr>
        <w:t>lsauser@almalinux</w:t>
      </w:r>
      <w:r w:rsidRPr="008A0832">
        <w:rPr>
          <w:rFonts w:ascii="Consolas" w:hAnsi="Consolas" w:cs="Consolas"/>
          <w:noProof/>
          <w:sz w:val="20"/>
          <w:szCs w:val="24"/>
        </w:rPr>
        <w:t xml:space="preserve"> ~]$ </w:t>
      </w:r>
      <w:r w:rsidRPr="008A0832">
        <w:rPr>
          <w:rFonts w:ascii="Consolas" w:hAnsi="Consolas" w:cs="Consolas"/>
          <w:b/>
          <w:noProof/>
          <w:sz w:val="20"/>
          <w:szCs w:val="24"/>
        </w:rPr>
        <w:t>sudo hostnamectl hostname --pretty 'Jupiter Server'</w:t>
      </w:r>
    </w:p>
    <w:p w14:paraId="52387935" w14:textId="4EFE3F4B" w:rsidR="008A0832" w:rsidRPr="008A0832" w:rsidRDefault="008A0832" w:rsidP="008A0832">
      <w:pPr>
        <w:shd w:val="clear" w:color="auto" w:fill="A6A6A6" w:themeFill="background1" w:themeFillShade="A6"/>
        <w:spacing w:line="240" w:lineRule="auto"/>
        <w:rPr>
          <w:rFonts w:ascii="Consolas" w:hAnsi="Consolas" w:cs="Consolas"/>
          <w:sz w:val="20"/>
          <w:szCs w:val="24"/>
          <w:lang w:val="bg-BG"/>
        </w:rPr>
      </w:pPr>
      <w:r w:rsidRPr="008A0832">
        <w:rPr>
          <w:rFonts w:ascii="Consolas" w:hAnsi="Consolas" w:cs="Consolas"/>
          <w:noProof/>
          <w:sz w:val="20"/>
          <w:szCs w:val="24"/>
        </w:rPr>
        <w:t>[</w:t>
      </w:r>
      <w:r w:rsidR="00245693">
        <w:rPr>
          <w:rFonts w:ascii="Consolas" w:hAnsi="Consolas" w:cs="Consolas"/>
          <w:noProof/>
          <w:sz w:val="20"/>
          <w:szCs w:val="24"/>
        </w:rPr>
        <w:t>lsauser@almalinux</w:t>
      </w:r>
      <w:r w:rsidRPr="008A0832">
        <w:rPr>
          <w:rFonts w:ascii="Consolas" w:hAnsi="Consolas" w:cs="Consolas"/>
          <w:noProof/>
          <w:sz w:val="20"/>
          <w:szCs w:val="24"/>
        </w:rPr>
        <w:t xml:space="preserve"> ~]$ </w:t>
      </w:r>
    </w:p>
    <w:p w14:paraId="5B8ECF4D" w14:textId="07E4BE68" w:rsidR="008A0832" w:rsidRPr="008A0832" w:rsidRDefault="008A0832" w:rsidP="008A0832">
      <w:pPr>
        <w:rPr>
          <w:lang w:val="bg-BG"/>
        </w:rPr>
      </w:pPr>
      <w:r w:rsidRPr="008A0832">
        <w:t>Our prompt stays the same. Let</w:t>
      </w:r>
      <w:r w:rsidR="00A15EC4">
        <w:t>'</w:t>
      </w:r>
      <w:r w:rsidRPr="008A0832">
        <w:t>s check some of the related configuration files:</w:t>
      </w:r>
    </w:p>
    <w:p w14:paraId="10B3B024" w14:textId="42F23D6E" w:rsidR="008A0832" w:rsidRPr="008A0832" w:rsidRDefault="008A0832" w:rsidP="008A0832">
      <w:pPr>
        <w:shd w:val="clear" w:color="auto" w:fill="A6A6A6" w:themeFill="background1" w:themeFillShade="A6"/>
        <w:spacing w:line="240" w:lineRule="auto"/>
        <w:rPr>
          <w:rFonts w:ascii="Consolas" w:hAnsi="Consolas" w:cs="Consolas"/>
          <w:sz w:val="20"/>
          <w:szCs w:val="24"/>
          <w:lang w:val="bg-BG"/>
        </w:rPr>
      </w:pPr>
      <w:r w:rsidRPr="008A0832">
        <w:rPr>
          <w:rFonts w:ascii="Consolas" w:hAnsi="Consolas" w:cs="Consolas"/>
          <w:noProof/>
          <w:sz w:val="20"/>
          <w:szCs w:val="24"/>
        </w:rPr>
        <w:t>[</w:t>
      </w:r>
      <w:r w:rsidR="00245693">
        <w:rPr>
          <w:rFonts w:ascii="Consolas" w:hAnsi="Consolas" w:cs="Consolas"/>
          <w:noProof/>
          <w:sz w:val="20"/>
          <w:szCs w:val="24"/>
        </w:rPr>
        <w:t>lsauser@almalinux</w:t>
      </w:r>
      <w:r w:rsidRPr="008A0832">
        <w:rPr>
          <w:rFonts w:ascii="Consolas" w:hAnsi="Consolas" w:cs="Consolas"/>
          <w:noProof/>
          <w:sz w:val="20"/>
          <w:szCs w:val="24"/>
        </w:rPr>
        <w:t xml:space="preserve"> ~]$ </w:t>
      </w:r>
      <w:r w:rsidRPr="008A0832">
        <w:rPr>
          <w:rFonts w:ascii="Consolas" w:hAnsi="Consolas" w:cs="Consolas"/>
          <w:b/>
          <w:noProof/>
          <w:sz w:val="20"/>
          <w:szCs w:val="24"/>
        </w:rPr>
        <w:t>cat /etc/hostname</w:t>
      </w:r>
      <w:r w:rsidRPr="008A0832">
        <w:rPr>
          <w:rFonts w:ascii="Consolas" w:hAnsi="Consolas" w:cs="Consolas"/>
          <w:noProof/>
          <w:sz w:val="20"/>
          <w:szCs w:val="24"/>
        </w:rPr>
        <w:t xml:space="preserve"> </w:t>
      </w:r>
    </w:p>
    <w:p w14:paraId="58790F85" w14:textId="77777777" w:rsidR="008A0832" w:rsidRPr="008A0832" w:rsidRDefault="008A0832" w:rsidP="008A0832">
      <w:pPr>
        <w:shd w:val="clear" w:color="auto" w:fill="A6A6A6" w:themeFill="background1" w:themeFillShade="A6"/>
        <w:spacing w:line="240" w:lineRule="auto"/>
        <w:rPr>
          <w:rFonts w:ascii="Consolas" w:hAnsi="Consolas" w:cs="Consolas"/>
          <w:sz w:val="20"/>
          <w:szCs w:val="24"/>
          <w:lang w:val="bg-BG"/>
        </w:rPr>
      </w:pPr>
      <w:r w:rsidRPr="008A0832">
        <w:rPr>
          <w:rFonts w:ascii="Consolas" w:hAnsi="Consolas" w:cs="Consolas"/>
          <w:noProof/>
          <w:sz w:val="20"/>
          <w:szCs w:val="24"/>
        </w:rPr>
        <w:t>jupiter.lsa.lab</w:t>
      </w:r>
    </w:p>
    <w:p w14:paraId="3755553B" w14:textId="38C37A9F" w:rsidR="008A0832" w:rsidRPr="008A0832" w:rsidRDefault="008A0832" w:rsidP="008A0832">
      <w:pPr>
        <w:shd w:val="clear" w:color="auto" w:fill="A6A6A6" w:themeFill="background1" w:themeFillShade="A6"/>
        <w:spacing w:line="240" w:lineRule="auto"/>
        <w:rPr>
          <w:rFonts w:ascii="Consolas" w:hAnsi="Consolas" w:cs="Consolas"/>
          <w:sz w:val="20"/>
          <w:szCs w:val="24"/>
          <w:lang w:val="bg-BG"/>
        </w:rPr>
      </w:pPr>
      <w:r w:rsidRPr="008A0832">
        <w:rPr>
          <w:rFonts w:ascii="Consolas" w:hAnsi="Consolas" w:cs="Consolas"/>
          <w:noProof/>
          <w:sz w:val="20"/>
          <w:szCs w:val="24"/>
        </w:rPr>
        <w:t>[</w:t>
      </w:r>
      <w:r w:rsidR="00245693">
        <w:rPr>
          <w:rFonts w:ascii="Consolas" w:hAnsi="Consolas" w:cs="Consolas"/>
          <w:noProof/>
          <w:sz w:val="20"/>
          <w:szCs w:val="24"/>
        </w:rPr>
        <w:t>lsauser@almalinux</w:t>
      </w:r>
      <w:r w:rsidRPr="008A0832">
        <w:rPr>
          <w:rFonts w:ascii="Consolas" w:hAnsi="Consolas" w:cs="Consolas"/>
          <w:noProof/>
          <w:sz w:val="20"/>
          <w:szCs w:val="24"/>
        </w:rPr>
        <w:t xml:space="preserve"> ~]$ </w:t>
      </w:r>
      <w:r w:rsidRPr="008A0832">
        <w:rPr>
          <w:rFonts w:ascii="Consolas" w:hAnsi="Consolas" w:cs="Consolas"/>
          <w:b/>
          <w:noProof/>
          <w:sz w:val="20"/>
          <w:szCs w:val="24"/>
        </w:rPr>
        <w:t>cat /etc/machine-info</w:t>
      </w:r>
    </w:p>
    <w:p w14:paraId="5FB39232" w14:textId="77777777" w:rsidR="008A0832" w:rsidRPr="008A0832" w:rsidRDefault="008A0832" w:rsidP="008A0832">
      <w:pPr>
        <w:shd w:val="clear" w:color="auto" w:fill="A6A6A6" w:themeFill="background1" w:themeFillShade="A6"/>
        <w:spacing w:line="240" w:lineRule="auto"/>
        <w:rPr>
          <w:rFonts w:ascii="Consolas" w:hAnsi="Consolas" w:cs="Consolas"/>
          <w:sz w:val="20"/>
          <w:szCs w:val="24"/>
          <w:lang w:val="bg-BG"/>
        </w:rPr>
      </w:pPr>
      <w:r w:rsidRPr="008A0832">
        <w:rPr>
          <w:rFonts w:ascii="Consolas" w:hAnsi="Consolas" w:cs="Consolas"/>
          <w:noProof/>
          <w:sz w:val="20"/>
          <w:szCs w:val="24"/>
        </w:rPr>
        <w:t>PRETTY_HOSTNAME="Jupiter Server"</w:t>
      </w:r>
    </w:p>
    <w:p w14:paraId="06FC793C" w14:textId="4FE87D2E" w:rsidR="008A0832" w:rsidRPr="008A0832" w:rsidRDefault="008A0832" w:rsidP="008A0832">
      <w:pPr>
        <w:shd w:val="clear" w:color="auto" w:fill="A6A6A6" w:themeFill="background1" w:themeFillShade="A6"/>
        <w:spacing w:line="240" w:lineRule="auto"/>
        <w:rPr>
          <w:rFonts w:ascii="Consolas" w:hAnsi="Consolas" w:cs="Consolas"/>
          <w:sz w:val="20"/>
          <w:szCs w:val="24"/>
          <w:lang w:val="bg-BG"/>
        </w:rPr>
      </w:pPr>
      <w:r w:rsidRPr="008A0832">
        <w:rPr>
          <w:rFonts w:ascii="Consolas" w:hAnsi="Consolas" w:cs="Consolas"/>
          <w:noProof/>
          <w:sz w:val="20"/>
          <w:szCs w:val="24"/>
        </w:rPr>
        <w:t>[</w:t>
      </w:r>
      <w:r w:rsidR="00245693">
        <w:rPr>
          <w:rFonts w:ascii="Consolas" w:hAnsi="Consolas" w:cs="Consolas"/>
          <w:noProof/>
          <w:sz w:val="20"/>
          <w:szCs w:val="24"/>
        </w:rPr>
        <w:t>lsauser@almalinux</w:t>
      </w:r>
      <w:r w:rsidRPr="008A0832">
        <w:rPr>
          <w:rFonts w:ascii="Consolas" w:hAnsi="Consolas" w:cs="Consolas"/>
          <w:noProof/>
          <w:sz w:val="20"/>
          <w:szCs w:val="24"/>
        </w:rPr>
        <w:t xml:space="preserve"> ~]$</w:t>
      </w:r>
    </w:p>
    <w:p w14:paraId="1EC3A9F2" w14:textId="2B490374" w:rsidR="008A0832" w:rsidRPr="008A0832" w:rsidRDefault="008A0832" w:rsidP="008A0832">
      <w:pPr>
        <w:rPr>
          <w:lang w:val="bg-BG"/>
        </w:rPr>
      </w:pPr>
      <w:r w:rsidRPr="008A0832">
        <w:t xml:space="preserve">In </w:t>
      </w:r>
      <w:r w:rsidR="000662E5" w:rsidRPr="008A0832">
        <w:t>order for</w:t>
      </w:r>
      <w:r w:rsidRPr="008A0832">
        <w:t xml:space="preserve"> the changes to be reflected in the prompt, we must close the </w:t>
      </w:r>
      <w:r w:rsidR="000662E5" w:rsidRPr="008A0832">
        <w:t>session and</w:t>
      </w:r>
      <w:r w:rsidRPr="008A0832">
        <w:t xml:space="preserve"> open a new one. So, type </w:t>
      </w:r>
      <w:r w:rsidRPr="008A0832">
        <w:rPr>
          <w:b/>
          <w:bCs/>
        </w:rPr>
        <w:t>logout</w:t>
      </w:r>
      <w:r w:rsidRPr="008A0832">
        <w:t xml:space="preserve"> and log back in.</w:t>
      </w:r>
    </w:p>
    <w:p w14:paraId="535B76C4" w14:textId="77777777" w:rsidR="008A0832" w:rsidRPr="008A0832" w:rsidRDefault="008A0832" w:rsidP="008A0832">
      <w:pPr>
        <w:rPr>
          <w:lang w:val="bg-BG"/>
        </w:rPr>
      </w:pPr>
      <w:r w:rsidRPr="008A0832">
        <w:t>We can see that the new name is applied.</w:t>
      </w:r>
    </w:p>
    <w:p w14:paraId="76E80C79" w14:textId="77777777" w:rsidR="008A0832" w:rsidRPr="008A0832" w:rsidRDefault="008A0832" w:rsidP="008A0832">
      <w:pPr>
        <w:rPr>
          <w:lang w:val="bg-BG"/>
        </w:rPr>
      </w:pPr>
      <w:r w:rsidRPr="008A0832">
        <w:t>Now, we can check what date is today and what is the time now:</w:t>
      </w:r>
    </w:p>
    <w:p w14:paraId="3F3384E7" w14:textId="0D2F3AF9"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765134">
        <w:rPr>
          <w:rFonts w:ascii="Consolas" w:hAnsi="Consolas" w:cs="Consolas"/>
          <w:noProof/>
          <w:sz w:val="20"/>
          <w:lang w:val="bg-BG"/>
        </w:rPr>
        <w:t>[</w:t>
      </w:r>
      <w:r w:rsidRPr="008A0832">
        <w:rPr>
          <w:rFonts w:ascii="Consolas" w:hAnsi="Consolas" w:cs="Consolas"/>
          <w:noProof/>
          <w:sz w:val="20"/>
        </w:rPr>
        <w:t>lsauser</w:t>
      </w:r>
      <w:r w:rsidRPr="00765134">
        <w:rPr>
          <w:rFonts w:ascii="Consolas" w:hAnsi="Consolas" w:cs="Consolas"/>
          <w:noProof/>
          <w:sz w:val="20"/>
          <w:lang w:val="bg-BG"/>
        </w:rPr>
        <w:t>@</w:t>
      </w:r>
      <w:r w:rsidR="00765134">
        <w:rPr>
          <w:rFonts w:ascii="Consolas" w:hAnsi="Consolas" w:cs="Consolas"/>
          <w:noProof/>
          <w:sz w:val="20"/>
        </w:rPr>
        <w:t>jupiter</w:t>
      </w:r>
      <w:r w:rsidRPr="00765134">
        <w:rPr>
          <w:rFonts w:ascii="Consolas" w:hAnsi="Consolas" w:cs="Consolas"/>
          <w:noProof/>
          <w:sz w:val="20"/>
          <w:lang w:val="bg-BG"/>
        </w:rPr>
        <w:t xml:space="preserve"> ~]$ </w:t>
      </w:r>
      <w:r w:rsidRPr="008A0832">
        <w:rPr>
          <w:rFonts w:ascii="Consolas" w:hAnsi="Consolas" w:cs="Consolas"/>
          <w:b/>
          <w:noProof/>
          <w:sz w:val="20"/>
        </w:rPr>
        <w:t>date</w:t>
      </w:r>
    </w:p>
    <w:p w14:paraId="367E7101" w14:textId="1379A382" w:rsidR="008A0832" w:rsidRPr="00765134" w:rsidRDefault="00765134" w:rsidP="008A0832">
      <w:pPr>
        <w:shd w:val="clear" w:color="auto" w:fill="A6A6A6" w:themeFill="background1" w:themeFillShade="A6"/>
        <w:spacing w:line="240" w:lineRule="auto"/>
        <w:rPr>
          <w:rFonts w:ascii="Consolas" w:hAnsi="Consolas" w:cs="Consolas"/>
          <w:sz w:val="20"/>
          <w:lang w:val="bg-BG"/>
        </w:rPr>
      </w:pPr>
      <w:r>
        <w:rPr>
          <w:rFonts w:ascii="Consolas" w:hAnsi="Consolas" w:cs="Consolas"/>
          <w:sz w:val="20"/>
        </w:rPr>
        <w:t>Wed Apr 28 15:13:20 EEST 2021</w:t>
      </w:r>
    </w:p>
    <w:p w14:paraId="2BC1FA19" w14:textId="5417961C"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765134">
        <w:rPr>
          <w:rFonts w:ascii="Consolas" w:hAnsi="Consolas" w:cs="Consolas"/>
          <w:noProof/>
          <w:sz w:val="20"/>
          <w:lang w:val="bg-BG"/>
        </w:rPr>
        <w:t>[</w:t>
      </w:r>
      <w:r w:rsidRPr="008A0832">
        <w:rPr>
          <w:rFonts w:ascii="Consolas" w:hAnsi="Consolas" w:cs="Consolas"/>
          <w:noProof/>
          <w:sz w:val="20"/>
        </w:rPr>
        <w:t>lsauser</w:t>
      </w:r>
      <w:r w:rsidRPr="00765134">
        <w:rPr>
          <w:rFonts w:ascii="Consolas" w:hAnsi="Consolas" w:cs="Consolas"/>
          <w:noProof/>
          <w:sz w:val="20"/>
          <w:lang w:val="bg-BG"/>
        </w:rPr>
        <w:t>@</w:t>
      </w:r>
      <w:r w:rsidR="00765134">
        <w:rPr>
          <w:rFonts w:ascii="Consolas" w:hAnsi="Consolas" w:cs="Consolas"/>
          <w:noProof/>
          <w:sz w:val="20"/>
        </w:rPr>
        <w:t>jupiter</w:t>
      </w:r>
      <w:r w:rsidRPr="00765134">
        <w:rPr>
          <w:rFonts w:ascii="Consolas" w:hAnsi="Consolas" w:cs="Consolas"/>
          <w:noProof/>
          <w:sz w:val="20"/>
          <w:lang w:val="bg-BG"/>
        </w:rPr>
        <w:t xml:space="preserve"> ~]$</w:t>
      </w:r>
    </w:p>
    <w:p w14:paraId="4BA4568A" w14:textId="77777777" w:rsidR="008A0832" w:rsidRPr="008A0832" w:rsidRDefault="008A0832" w:rsidP="008A0832">
      <w:pPr>
        <w:rPr>
          <w:lang w:val="bg-BG"/>
        </w:rPr>
      </w:pPr>
      <w:r w:rsidRPr="008A0832">
        <w:t xml:space="preserve">There is a way to modify the output of the </w:t>
      </w:r>
      <w:r w:rsidRPr="008A0832">
        <w:rPr>
          <w:b/>
        </w:rPr>
        <w:t>date</w:t>
      </w:r>
      <w:r w:rsidRPr="008A0832">
        <w:t xml:space="preserve"> command:</w:t>
      </w:r>
    </w:p>
    <w:p w14:paraId="7A98D494"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date +%Y-%m-%d</w:t>
      </w:r>
    </w:p>
    <w:p w14:paraId="542039E9" w14:textId="535D2204"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20</w:t>
      </w:r>
      <w:r w:rsidR="006B5381">
        <w:rPr>
          <w:rFonts w:ascii="Consolas" w:hAnsi="Consolas" w:cs="Consolas"/>
          <w:noProof/>
          <w:sz w:val="20"/>
        </w:rPr>
        <w:t>21-04-28</w:t>
      </w:r>
    </w:p>
    <w:p w14:paraId="735A7B21"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auser@jupiter ~]$</w:t>
      </w:r>
    </w:p>
    <w:p w14:paraId="713298DF" w14:textId="77777777" w:rsidR="008A0832" w:rsidRPr="008A0832" w:rsidRDefault="008A0832" w:rsidP="008A0832">
      <w:pPr>
        <w:rPr>
          <w:lang w:val="bg-BG"/>
        </w:rPr>
      </w:pPr>
      <w:r w:rsidRPr="008A0832">
        <w:t xml:space="preserve">This way, we will receive the current date represented in </w:t>
      </w:r>
      <w:r w:rsidRPr="008A0832">
        <w:rPr>
          <w:b/>
          <w:noProof/>
        </w:rPr>
        <w:t>YYYY</w:t>
      </w:r>
      <w:r w:rsidRPr="008A0832">
        <w:rPr>
          <w:b/>
        </w:rPr>
        <w:t>-</w:t>
      </w:r>
      <w:r w:rsidRPr="008A0832">
        <w:rPr>
          <w:b/>
          <w:noProof/>
        </w:rPr>
        <w:t>MM</w:t>
      </w:r>
      <w:r w:rsidRPr="008A0832">
        <w:rPr>
          <w:b/>
        </w:rPr>
        <w:t>-</w:t>
      </w:r>
      <w:r w:rsidRPr="008A0832">
        <w:rPr>
          <w:b/>
          <w:noProof/>
        </w:rPr>
        <w:t>DD</w:t>
      </w:r>
      <w:r w:rsidRPr="008A0832">
        <w:rPr>
          <w:noProof/>
        </w:rPr>
        <w:t xml:space="preserve"> </w:t>
      </w:r>
      <w:r w:rsidRPr="008A0832">
        <w:t>format.</w:t>
      </w:r>
    </w:p>
    <w:p w14:paraId="3D1F94D4" w14:textId="77777777" w:rsidR="008A0832" w:rsidRPr="008A0832" w:rsidRDefault="008A0832" w:rsidP="008A0832">
      <w:pPr>
        <w:rPr>
          <w:lang w:val="bg-BG"/>
        </w:rPr>
      </w:pPr>
      <w:r w:rsidRPr="008A0832">
        <w:t>Should we need a calendar on the command line, we can have it easily with:</w:t>
      </w:r>
    </w:p>
    <w:p w14:paraId="7F9D5F8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BD7D85">
        <w:rPr>
          <w:rFonts w:ascii="Consolas" w:hAnsi="Consolas" w:cs="Consolas"/>
          <w:noProof/>
          <w:sz w:val="20"/>
          <w:lang w:val="bg-BG"/>
        </w:rPr>
        <w:t>[</w:t>
      </w:r>
      <w:r w:rsidRPr="008A0832">
        <w:rPr>
          <w:rFonts w:ascii="Consolas" w:hAnsi="Consolas" w:cs="Consolas"/>
          <w:noProof/>
          <w:sz w:val="20"/>
        </w:rPr>
        <w:t>lsauser</w:t>
      </w:r>
      <w:r w:rsidRPr="00BD7D85">
        <w:rPr>
          <w:rFonts w:ascii="Consolas" w:hAnsi="Consolas" w:cs="Consolas"/>
          <w:noProof/>
          <w:sz w:val="20"/>
          <w:lang w:val="bg-BG"/>
        </w:rPr>
        <w:t>@</w:t>
      </w:r>
      <w:r w:rsidRPr="008A0832">
        <w:rPr>
          <w:rFonts w:ascii="Consolas" w:hAnsi="Consolas" w:cs="Consolas"/>
          <w:noProof/>
          <w:sz w:val="20"/>
        </w:rPr>
        <w:t>jupiter</w:t>
      </w:r>
      <w:r w:rsidRPr="00BD7D85">
        <w:rPr>
          <w:rFonts w:ascii="Consolas" w:hAnsi="Consolas" w:cs="Consolas"/>
          <w:noProof/>
          <w:sz w:val="20"/>
          <w:lang w:val="bg-BG"/>
        </w:rPr>
        <w:t xml:space="preserve"> ~]$ </w:t>
      </w:r>
      <w:r w:rsidRPr="008A0832">
        <w:rPr>
          <w:rFonts w:ascii="Consolas" w:hAnsi="Consolas" w:cs="Consolas"/>
          <w:b/>
          <w:noProof/>
          <w:sz w:val="20"/>
        </w:rPr>
        <w:t>cal</w:t>
      </w:r>
      <w:r w:rsidRPr="00BD7D85">
        <w:rPr>
          <w:rFonts w:ascii="Consolas" w:hAnsi="Consolas" w:cs="Consolas"/>
          <w:b/>
          <w:noProof/>
          <w:sz w:val="20"/>
          <w:lang w:val="bg-BG"/>
        </w:rPr>
        <w:t xml:space="preserve"> -3</w:t>
      </w:r>
    </w:p>
    <w:p w14:paraId="4DF541CF" w14:textId="77777777" w:rsidR="005C03DE" w:rsidRPr="005C03DE" w:rsidRDefault="005C03DE" w:rsidP="005C03DE">
      <w:pPr>
        <w:shd w:val="clear" w:color="auto" w:fill="A6A6A6" w:themeFill="background1" w:themeFillShade="A6"/>
        <w:spacing w:line="240" w:lineRule="auto"/>
        <w:rPr>
          <w:rFonts w:ascii="Consolas" w:hAnsi="Consolas" w:cs="Consolas"/>
          <w:sz w:val="20"/>
          <w:lang w:val="bg-BG"/>
        </w:rPr>
      </w:pPr>
      <w:r w:rsidRPr="005C03DE">
        <w:rPr>
          <w:rFonts w:ascii="Consolas" w:hAnsi="Consolas" w:cs="Consolas"/>
          <w:sz w:val="20"/>
          <w:lang w:val="bg-BG"/>
        </w:rPr>
        <w:lastRenderedPageBreak/>
        <w:t xml:space="preserve">     March 2021            April 2021             May 2021      </w:t>
      </w:r>
    </w:p>
    <w:p w14:paraId="54EA7658" w14:textId="77777777" w:rsidR="005C03DE" w:rsidRPr="005C03DE" w:rsidRDefault="005C03DE" w:rsidP="005C03DE">
      <w:pPr>
        <w:shd w:val="clear" w:color="auto" w:fill="A6A6A6" w:themeFill="background1" w:themeFillShade="A6"/>
        <w:spacing w:line="240" w:lineRule="auto"/>
        <w:rPr>
          <w:rFonts w:ascii="Consolas" w:hAnsi="Consolas" w:cs="Consolas"/>
          <w:sz w:val="20"/>
          <w:lang w:val="bg-BG"/>
        </w:rPr>
      </w:pPr>
      <w:r w:rsidRPr="005C03DE">
        <w:rPr>
          <w:rFonts w:ascii="Consolas" w:hAnsi="Consolas" w:cs="Consolas"/>
          <w:sz w:val="20"/>
          <w:lang w:val="bg-BG"/>
        </w:rPr>
        <w:t>Su Mo Tu We Th Fr Sa  Su Mo Tu We Th Fr Sa  Su Mo Tu We Th Fr Sa</w:t>
      </w:r>
    </w:p>
    <w:p w14:paraId="41CAE722" w14:textId="77777777" w:rsidR="005C03DE" w:rsidRPr="005C03DE" w:rsidRDefault="005C03DE" w:rsidP="005C03DE">
      <w:pPr>
        <w:shd w:val="clear" w:color="auto" w:fill="A6A6A6" w:themeFill="background1" w:themeFillShade="A6"/>
        <w:spacing w:line="240" w:lineRule="auto"/>
        <w:rPr>
          <w:rFonts w:ascii="Consolas" w:hAnsi="Consolas" w:cs="Consolas"/>
          <w:sz w:val="20"/>
          <w:lang w:val="bg-BG"/>
        </w:rPr>
      </w:pPr>
      <w:r w:rsidRPr="005C03DE">
        <w:rPr>
          <w:rFonts w:ascii="Consolas" w:hAnsi="Consolas" w:cs="Consolas"/>
          <w:sz w:val="20"/>
          <w:lang w:val="bg-BG"/>
        </w:rPr>
        <w:t xml:space="preserve">    1  2  3  4  5  6               1  2  3                     1</w:t>
      </w:r>
    </w:p>
    <w:p w14:paraId="2011E30A" w14:textId="77777777" w:rsidR="005C03DE" w:rsidRPr="005C03DE" w:rsidRDefault="005C03DE" w:rsidP="005C03DE">
      <w:pPr>
        <w:shd w:val="clear" w:color="auto" w:fill="A6A6A6" w:themeFill="background1" w:themeFillShade="A6"/>
        <w:spacing w:line="240" w:lineRule="auto"/>
        <w:rPr>
          <w:rFonts w:ascii="Consolas" w:hAnsi="Consolas" w:cs="Consolas"/>
          <w:sz w:val="20"/>
          <w:lang w:val="bg-BG"/>
        </w:rPr>
      </w:pPr>
      <w:r w:rsidRPr="005C03DE">
        <w:rPr>
          <w:rFonts w:ascii="Consolas" w:hAnsi="Consolas" w:cs="Consolas"/>
          <w:sz w:val="20"/>
          <w:lang w:val="bg-BG"/>
        </w:rPr>
        <w:t xml:space="preserve"> 7  8  9 10 11 12 13   4  5  6  7  8  9 10   2  3  4  5  6  7  8</w:t>
      </w:r>
    </w:p>
    <w:p w14:paraId="693FA862" w14:textId="77777777" w:rsidR="005C03DE" w:rsidRPr="005C03DE" w:rsidRDefault="005C03DE" w:rsidP="005C03DE">
      <w:pPr>
        <w:shd w:val="clear" w:color="auto" w:fill="A6A6A6" w:themeFill="background1" w:themeFillShade="A6"/>
        <w:spacing w:line="240" w:lineRule="auto"/>
        <w:rPr>
          <w:rFonts w:ascii="Consolas" w:hAnsi="Consolas" w:cs="Consolas"/>
          <w:sz w:val="20"/>
          <w:lang w:val="bg-BG"/>
        </w:rPr>
      </w:pPr>
      <w:r w:rsidRPr="005C03DE">
        <w:rPr>
          <w:rFonts w:ascii="Consolas" w:hAnsi="Consolas" w:cs="Consolas"/>
          <w:sz w:val="20"/>
          <w:lang w:val="bg-BG"/>
        </w:rPr>
        <w:t>14 15 16 17 18 19 20  11 12 13 14 15 16 17   9 10 11 12 13 14 15</w:t>
      </w:r>
    </w:p>
    <w:p w14:paraId="4A2BA8D1" w14:textId="77777777" w:rsidR="005C03DE" w:rsidRPr="005C03DE" w:rsidRDefault="005C03DE" w:rsidP="005C03DE">
      <w:pPr>
        <w:shd w:val="clear" w:color="auto" w:fill="A6A6A6" w:themeFill="background1" w:themeFillShade="A6"/>
        <w:spacing w:line="240" w:lineRule="auto"/>
        <w:rPr>
          <w:rFonts w:ascii="Consolas" w:hAnsi="Consolas" w:cs="Consolas"/>
          <w:sz w:val="20"/>
          <w:lang w:val="bg-BG"/>
        </w:rPr>
      </w:pPr>
      <w:r w:rsidRPr="005C03DE">
        <w:rPr>
          <w:rFonts w:ascii="Consolas" w:hAnsi="Consolas" w:cs="Consolas"/>
          <w:sz w:val="20"/>
          <w:lang w:val="bg-BG"/>
        </w:rPr>
        <w:t>21 22 23 24 25 26 27  18 19 20 21 22 23 24  16 17 18 19 20 21 22</w:t>
      </w:r>
    </w:p>
    <w:p w14:paraId="07F84560" w14:textId="77777777" w:rsidR="005C03DE" w:rsidRPr="005C03DE" w:rsidRDefault="005C03DE" w:rsidP="005C03DE">
      <w:pPr>
        <w:shd w:val="clear" w:color="auto" w:fill="A6A6A6" w:themeFill="background1" w:themeFillShade="A6"/>
        <w:spacing w:line="240" w:lineRule="auto"/>
        <w:rPr>
          <w:rFonts w:ascii="Consolas" w:hAnsi="Consolas" w:cs="Consolas"/>
          <w:sz w:val="20"/>
          <w:lang w:val="bg-BG"/>
        </w:rPr>
      </w:pPr>
      <w:r w:rsidRPr="005C03DE">
        <w:rPr>
          <w:rFonts w:ascii="Consolas" w:hAnsi="Consolas" w:cs="Consolas"/>
          <w:sz w:val="20"/>
          <w:lang w:val="bg-BG"/>
        </w:rPr>
        <w:t xml:space="preserve">28 29 30 31           25 26 27 </w:t>
      </w:r>
      <w:r w:rsidRPr="005C03DE">
        <w:rPr>
          <w:rFonts w:ascii="Consolas" w:hAnsi="Consolas" w:cs="Consolas"/>
          <w:b/>
          <w:bCs/>
          <w:sz w:val="20"/>
          <w:lang w:val="bg-BG"/>
        </w:rPr>
        <w:t>28</w:t>
      </w:r>
      <w:r w:rsidRPr="005C03DE">
        <w:rPr>
          <w:rFonts w:ascii="Consolas" w:hAnsi="Consolas" w:cs="Consolas"/>
          <w:sz w:val="20"/>
          <w:lang w:val="bg-BG"/>
        </w:rPr>
        <w:t xml:space="preserve"> 29 30     23 24 25 26 27 28 29</w:t>
      </w:r>
    </w:p>
    <w:p w14:paraId="28100990" w14:textId="5A8A397B" w:rsidR="008A0832" w:rsidRPr="008A0832" w:rsidRDefault="005C03DE" w:rsidP="005C03DE">
      <w:pPr>
        <w:shd w:val="clear" w:color="auto" w:fill="A6A6A6" w:themeFill="background1" w:themeFillShade="A6"/>
        <w:spacing w:line="240" w:lineRule="auto"/>
        <w:rPr>
          <w:rFonts w:ascii="Consolas" w:hAnsi="Consolas" w:cs="Consolas"/>
          <w:sz w:val="20"/>
          <w:lang w:val="bg-BG"/>
        </w:rPr>
      </w:pPr>
      <w:r w:rsidRPr="005C03DE">
        <w:rPr>
          <w:rFonts w:ascii="Consolas" w:hAnsi="Consolas" w:cs="Consolas"/>
          <w:sz w:val="20"/>
          <w:lang w:val="bg-BG"/>
        </w:rPr>
        <w:t xml:space="preserve">                                            30 31           </w:t>
      </w:r>
      <w:r w:rsidR="008A0832" w:rsidRPr="008A0832">
        <w:rPr>
          <w:rFonts w:ascii="Consolas" w:hAnsi="Consolas" w:cs="Consolas"/>
          <w:sz w:val="20"/>
          <w:lang w:val="bg-BG"/>
        </w:rPr>
        <w:t xml:space="preserve">                                                                </w:t>
      </w:r>
    </w:p>
    <w:p w14:paraId="0A4BAE0F"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auser@jupiter ~]$</w:t>
      </w:r>
    </w:p>
    <w:p w14:paraId="146139A3" w14:textId="77777777" w:rsidR="008A0832" w:rsidRPr="008A0832" w:rsidRDefault="008A0832" w:rsidP="008A0832">
      <w:pPr>
        <w:rPr>
          <w:lang w:val="bg-BG"/>
        </w:rPr>
      </w:pPr>
      <w:r w:rsidRPr="008A0832">
        <w:t>If we need to know since when or how long our system is operating, we can do it with:</w:t>
      </w:r>
    </w:p>
    <w:p w14:paraId="70ECE0ED"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uptime</w:t>
      </w:r>
    </w:p>
    <w:p w14:paraId="35891C7A" w14:textId="77777777" w:rsidR="004D283B" w:rsidRDefault="004D283B" w:rsidP="008A0832">
      <w:pPr>
        <w:shd w:val="clear" w:color="auto" w:fill="A6A6A6" w:themeFill="background1" w:themeFillShade="A6"/>
        <w:spacing w:line="240" w:lineRule="auto"/>
        <w:rPr>
          <w:rFonts w:ascii="Consolas" w:hAnsi="Consolas" w:cs="Consolas"/>
          <w:sz w:val="20"/>
          <w:lang w:val="bg-BG"/>
        </w:rPr>
      </w:pPr>
      <w:r w:rsidRPr="004D283B">
        <w:rPr>
          <w:rFonts w:ascii="Consolas" w:hAnsi="Consolas" w:cs="Consolas"/>
          <w:sz w:val="20"/>
          <w:lang w:val="bg-BG"/>
        </w:rPr>
        <w:t xml:space="preserve">15:15:34 up 50 min,  1 user,  load average: 0.00, 0.00, 0.00 </w:t>
      </w:r>
    </w:p>
    <w:p w14:paraId="5ADD0D72" w14:textId="681643D1"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p>
    <w:p w14:paraId="6D59AE78" w14:textId="77777777" w:rsidR="008A0832" w:rsidRPr="008A0832" w:rsidRDefault="008A0832" w:rsidP="008A0832">
      <w:pPr>
        <w:rPr>
          <w:lang w:val="bg-BG"/>
        </w:rPr>
      </w:pPr>
      <w:r w:rsidRPr="008A0832">
        <w:t>At any point we can ask for the history of executed commands:</w:t>
      </w:r>
    </w:p>
    <w:p w14:paraId="24872C8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history</w:t>
      </w:r>
    </w:p>
    <w:p w14:paraId="70C4F9E8"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  pwd</w:t>
      </w:r>
    </w:p>
    <w:p w14:paraId="4FB42D92"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2  ls</w:t>
      </w:r>
    </w:p>
    <w:p w14:paraId="4E451048"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3  ls -al</w:t>
      </w:r>
    </w:p>
    <w:p w14:paraId="4A8E769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4  ls -a</w:t>
      </w:r>
    </w:p>
    <w:p w14:paraId="56696AC8"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5  ls -al /</w:t>
      </w:r>
    </w:p>
    <w:p w14:paraId="25325D44"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6  cd /etc</w:t>
      </w:r>
    </w:p>
    <w:p w14:paraId="1830AEA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7  pwd</w:t>
      </w:r>
    </w:p>
    <w:p w14:paraId="1EAA0CCC"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8  ls os*</w:t>
      </w:r>
    </w:p>
    <w:p w14:paraId="7CB9C1CD"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 xml:space="preserve">9  cat os-release </w:t>
      </w:r>
    </w:p>
    <w:p w14:paraId="7D4CD18D"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0  uname -a</w:t>
      </w:r>
    </w:p>
    <w:p w14:paraId="071006A3"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1  hostname</w:t>
      </w:r>
    </w:p>
    <w:p w14:paraId="0CDB4ACC"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2  cd</w:t>
      </w:r>
    </w:p>
    <w:p w14:paraId="53D134B2"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3  pwd</w:t>
      </w:r>
    </w:p>
    <w:p w14:paraId="1BDF8089"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4  hostnamectl</w:t>
      </w:r>
    </w:p>
    <w:p w14:paraId="6852C283" w14:textId="38BA8053"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5  sudo hostnamectl hostname jupiter.lsa.lab</w:t>
      </w:r>
    </w:p>
    <w:p w14:paraId="49FD0503" w14:textId="6FD07F50"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6  sudo hostnamectl hostname --pretty 'Jupiter Server'</w:t>
      </w:r>
    </w:p>
    <w:p w14:paraId="0AB633BD"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7  cat /etc/hostname</w:t>
      </w:r>
    </w:p>
    <w:p w14:paraId="0AEB7F81"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8  cat /etc/machine-info</w:t>
      </w:r>
    </w:p>
    <w:p w14:paraId="078720E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19  logout</w:t>
      </w:r>
    </w:p>
    <w:p w14:paraId="6606EC40"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20  date</w:t>
      </w:r>
    </w:p>
    <w:p w14:paraId="32A25062"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21  date +%Y-%m-%d</w:t>
      </w:r>
    </w:p>
    <w:p w14:paraId="17F2801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22  cal -3</w:t>
      </w:r>
    </w:p>
    <w:p w14:paraId="4D29C16F"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23  uptime</w:t>
      </w:r>
    </w:p>
    <w:p w14:paraId="55EEA48D"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sz w:val="20"/>
          <w:lang w:val="bg-BG"/>
        </w:rPr>
        <w:t xml:space="preserve">   </w:t>
      </w:r>
      <w:r w:rsidRPr="008A0832">
        <w:rPr>
          <w:rFonts w:ascii="Consolas" w:hAnsi="Consolas" w:cs="Consolas"/>
          <w:noProof/>
          <w:sz w:val="20"/>
        </w:rPr>
        <w:t>24  history</w:t>
      </w:r>
    </w:p>
    <w:p w14:paraId="3F2B9E46"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p>
    <w:p w14:paraId="0763B03C" w14:textId="7A2F955E" w:rsidR="008A0832" w:rsidRPr="008A0832" w:rsidRDefault="008A0832" w:rsidP="008A0832">
      <w:pPr>
        <w:rPr>
          <w:lang w:val="bg-BG"/>
        </w:rPr>
      </w:pPr>
      <w:r w:rsidRPr="008A0832">
        <w:lastRenderedPageBreak/>
        <w:t xml:space="preserve">If we want to end our session, we can do it with either </w:t>
      </w:r>
      <w:r w:rsidRPr="008A0832">
        <w:rPr>
          <w:b/>
          <w:bCs/>
        </w:rPr>
        <w:t>exit</w:t>
      </w:r>
      <w:r w:rsidRPr="008A0832">
        <w:t xml:space="preserve"> or </w:t>
      </w:r>
      <w:r w:rsidRPr="008A0832">
        <w:rPr>
          <w:b/>
          <w:bCs/>
        </w:rPr>
        <w:t>logout</w:t>
      </w:r>
      <w:r w:rsidRPr="008A0832">
        <w:t>. Issuing any of these will close our session but will leave the machine up and running. Let</w:t>
      </w:r>
      <w:r w:rsidR="00A15EC4">
        <w:t>'</w:t>
      </w:r>
      <w:r w:rsidRPr="008A0832">
        <w:t xml:space="preserve">s type </w:t>
      </w:r>
      <w:r w:rsidRPr="008A0832">
        <w:rPr>
          <w:b/>
          <w:bCs/>
        </w:rPr>
        <w:t>exit</w:t>
      </w:r>
      <w:r w:rsidRPr="008A0832">
        <w:t xml:space="preserve"> and press the </w:t>
      </w:r>
      <w:r w:rsidRPr="008A0832">
        <w:rPr>
          <w:b/>
          <w:bCs/>
        </w:rPr>
        <w:t>Enter</w:t>
      </w:r>
      <w:r w:rsidRPr="008A0832">
        <w:t xml:space="preserve"> key. Our session is closed now.</w:t>
      </w:r>
    </w:p>
    <w:p w14:paraId="166CA83E" w14:textId="2E332C34" w:rsidR="008A0832" w:rsidRPr="008A0832" w:rsidRDefault="008A0832" w:rsidP="008A0832">
      <w:pPr>
        <w:rPr>
          <w:lang w:val="bg-BG"/>
        </w:rPr>
      </w:pPr>
      <w:r w:rsidRPr="008A0832">
        <w:t>Let</w:t>
      </w:r>
      <w:r w:rsidR="00A15EC4">
        <w:t>'</w:t>
      </w:r>
      <w:r w:rsidRPr="008A0832">
        <w:t>s log in back again and let</w:t>
      </w:r>
      <w:r w:rsidR="00A15EC4">
        <w:t>'</w:t>
      </w:r>
      <w:r w:rsidRPr="008A0832">
        <w:t xml:space="preserve">s ask for all files </w:t>
      </w:r>
      <w:r w:rsidRPr="008A0832">
        <w:rPr>
          <w:noProof/>
        </w:rPr>
        <w:t>(</w:t>
      </w:r>
      <w:r w:rsidRPr="008A0832">
        <w:t>including hidden ones</w:t>
      </w:r>
      <w:r w:rsidRPr="008A0832">
        <w:rPr>
          <w:noProof/>
        </w:rPr>
        <w:t xml:space="preserve">) </w:t>
      </w:r>
      <w:r w:rsidRPr="008A0832">
        <w:t>in our home folder:</w:t>
      </w:r>
    </w:p>
    <w:p w14:paraId="617F2013"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ls -a</w:t>
      </w:r>
    </w:p>
    <w:p w14:paraId="64FE52AA"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  ..  .bash_history  .bash_logout  .bash_profile  .bashrc </w:t>
      </w:r>
    </w:p>
    <w:p w14:paraId="0BB634D4"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auser@jupiter ~]$</w:t>
      </w:r>
    </w:p>
    <w:p w14:paraId="68156029" w14:textId="101034AA" w:rsidR="008A0832" w:rsidRPr="008A0832" w:rsidRDefault="008A0832" w:rsidP="008A0832">
      <w:pPr>
        <w:rPr>
          <w:lang w:val="bg-BG"/>
        </w:rPr>
      </w:pPr>
      <w:r w:rsidRPr="008A0832">
        <w:t xml:space="preserve">It appears that there is a special file that takes care </w:t>
      </w:r>
      <w:r w:rsidR="000662E5" w:rsidRPr="008A0832">
        <w:t>of</w:t>
      </w:r>
      <w:r w:rsidRPr="008A0832">
        <w:t xml:space="preserve"> our history - </w:t>
      </w:r>
      <w:r w:rsidRPr="008A0832">
        <w:rPr>
          <w:b/>
          <w:bCs/>
        </w:rPr>
        <w:t>.bash_history</w:t>
      </w:r>
      <w:r w:rsidRPr="008A0832">
        <w:t>. Let</w:t>
      </w:r>
      <w:r w:rsidR="00A15EC4">
        <w:t>'</w:t>
      </w:r>
      <w:r w:rsidRPr="008A0832">
        <w:t>s check its contents:</w:t>
      </w:r>
    </w:p>
    <w:p w14:paraId="0B7CCF0E" w14:textId="4AE6BC70" w:rsidR="006749CE" w:rsidRPr="006749CE" w:rsidRDefault="008A0832" w:rsidP="008A0832">
      <w:pPr>
        <w:shd w:val="clear" w:color="auto" w:fill="A6A6A6" w:themeFill="background1" w:themeFillShade="A6"/>
        <w:spacing w:line="240" w:lineRule="auto"/>
        <w:rPr>
          <w:rFonts w:ascii="Consolas" w:hAnsi="Consolas" w:cs="Consolas"/>
          <w:noProof/>
          <w:sz w:val="20"/>
        </w:rPr>
      </w:pPr>
      <w:r w:rsidRPr="008A0832">
        <w:rPr>
          <w:rFonts w:ascii="Consolas" w:hAnsi="Consolas" w:cs="Consolas"/>
          <w:noProof/>
          <w:sz w:val="20"/>
        </w:rPr>
        <w:t xml:space="preserve">[lsauser@jupiter ~]$ </w:t>
      </w:r>
      <w:r w:rsidRPr="008A0832">
        <w:rPr>
          <w:rFonts w:ascii="Consolas" w:hAnsi="Consolas" w:cs="Consolas"/>
          <w:b/>
          <w:noProof/>
          <w:sz w:val="20"/>
        </w:rPr>
        <w:t>cat .bash_history</w:t>
      </w:r>
      <w:r w:rsidRPr="008A0832">
        <w:rPr>
          <w:rFonts w:ascii="Consolas" w:hAnsi="Consolas" w:cs="Consolas"/>
          <w:noProof/>
          <w:sz w:val="20"/>
        </w:rPr>
        <w:t xml:space="preserve"> </w:t>
      </w:r>
    </w:p>
    <w:p w14:paraId="675F7672"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pwd</w:t>
      </w:r>
    </w:p>
    <w:p w14:paraId="544FD3FF"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w:t>
      </w:r>
    </w:p>
    <w:p w14:paraId="1584BCA6"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 -al</w:t>
      </w:r>
    </w:p>
    <w:p w14:paraId="2045EC12"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 -a</w:t>
      </w:r>
    </w:p>
    <w:p w14:paraId="357E381F"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 -al /</w:t>
      </w:r>
    </w:p>
    <w:p w14:paraId="463BBEF9"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cd /etc</w:t>
      </w:r>
    </w:p>
    <w:p w14:paraId="7D1A3BC2"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pwd</w:t>
      </w:r>
    </w:p>
    <w:p w14:paraId="7273717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 os*</w:t>
      </w:r>
    </w:p>
    <w:p w14:paraId="51D5DDE4"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cat os-release </w:t>
      </w:r>
    </w:p>
    <w:p w14:paraId="14AE5C0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uname -a</w:t>
      </w:r>
    </w:p>
    <w:p w14:paraId="000E51F7"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hostname</w:t>
      </w:r>
    </w:p>
    <w:p w14:paraId="406B3225"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cd</w:t>
      </w:r>
    </w:p>
    <w:p w14:paraId="6B6F7EDF"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pwd</w:t>
      </w:r>
    </w:p>
    <w:p w14:paraId="2F6318CA"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hostnamectl</w:t>
      </w:r>
    </w:p>
    <w:p w14:paraId="07BAC6E4" w14:textId="030BD0DC"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sudo hostnamectl hostname jupiter.lsa.lab</w:t>
      </w:r>
    </w:p>
    <w:p w14:paraId="236CD393" w14:textId="5545CCDF"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sudo hostnamectl hostname --pretty 'Jupiter Server'</w:t>
      </w:r>
    </w:p>
    <w:p w14:paraId="20FD7177"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cat /etc/hostname</w:t>
      </w:r>
    </w:p>
    <w:p w14:paraId="35F6AB83"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cat /etc/machine-info</w:t>
      </w:r>
    </w:p>
    <w:p w14:paraId="531E8CCB"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ogout</w:t>
      </w:r>
    </w:p>
    <w:p w14:paraId="560C172B"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date</w:t>
      </w:r>
    </w:p>
    <w:p w14:paraId="28E1BB24"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date +%Y-%m-%d</w:t>
      </w:r>
    </w:p>
    <w:p w14:paraId="76D52AD8"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cal -3</w:t>
      </w:r>
    </w:p>
    <w:p w14:paraId="6AD98758"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uptime</w:t>
      </w:r>
    </w:p>
    <w:p w14:paraId="362A23F2"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history</w:t>
      </w:r>
    </w:p>
    <w:p w14:paraId="09B1C0D3"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exit</w:t>
      </w:r>
    </w:p>
    <w:p w14:paraId="033F2431"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auser@jupiter ~]$</w:t>
      </w:r>
    </w:p>
    <w:p w14:paraId="285C0E7F" w14:textId="77777777" w:rsidR="008A0832" w:rsidRPr="008A0832" w:rsidRDefault="008A0832" w:rsidP="008A0832">
      <w:pPr>
        <w:rPr>
          <w:lang w:val="bg-BG"/>
        </w:rPr>
      </w:pPr>
      <w:r w:rsidRPr="008A0832">
        <w:t>As we can see the last few commands are not here and there is a perfect explanation for this. The reason is that they are kept in a buffer and are stored on the disk only when certain events occur, like session end.</w:t>
      </w:r>
    </w:p>
    <w:p w14:paraId="62E24518" w14:textId="77777777" w:rsidR="008A0832" w:rsidRPr="008A0832" w:rsidRDefault="008A0832" w:rsidP="00F84CC0">
      <w:pPr>
        <w:pStyle w:val="Heading3"/>
        <w:rPr>
          <w:lang w:val="bg-BG"/>
        </w:rPr>
      </w:pPr>
      <w:r w:rsidRPr="008A0832">
        <w:t>Download the History File to the Host</w:t>
      </w:r>
    </w:p>
    <w:p w14:paraId="449CF61D" w14:textId="130E6B59" w:rsidR="008A0832" w:rsidRPr="008A0832" w:rsidRDefault="008A0832" w:rsidP="008A0832">
      <w:pPr>
        <w:rPr>
          <w:lang w:val="bg-BG"/>
        </w:rPr>
      </w:pPr>
      <w:r w:rsidRPr="008A0832">
        <w:t xml:space="preserve">Now, using the </w:t>
      </w:r>
      <w:r w:rsidR="00D13754">
        <w:t>theory in the</w:t>
      </w:r>
      <w:r w:rsidRPr="008A0832">
        <w:rPr>
          <w:b/>
          <w:bCs/>
        </w:rPr>
        <w:t xml:space="preserve"> Transfer files between the host and a </w:t>
      </w:r>
      <w:r w:rsidRPr="008A0832">
        <w:rPr>
          <w:b/>
          <w:bCs/>
          <w:noProof/>
        </w:rPr>
        <w:t xml:space="preserve">VM </w:t>
      </w:r>
      <w:r w:rsidR="00D13754" w:rsidRPr="00D13754">
        <w:rPr>
          <w:noProof/>
        </w:rPr>
        <w:t>section</w:t>
      </w:r>
      <w:r w:rsidR="00D13754">
        <w:rPr>
          <w:b/>
          <w:bCs/>
          <w:noProof/>
        </w:rPr>
        <w:t xml:space="preserve"> </w:t>
      </w:r>
      <w:r w:rsidRPr="008A0832">
        <w:t>of this guide, let</w:t>
      </w:r>
      <w:r w:rsidR="00A15EC4">
        <w:t>'</w:t>
      </w:r>
      <w:r w:rsidRPr="008A0832">
        <w:t xml:space="preserve">s download the </w:t>
      </w:r>
      <w:r w:rsidR="00D13754">
        <w:t xml:space="preserve">actual </w:t>
      </w:r>
      <w:r w:rsidRPr="008A0832">
        <w:t xml:space="preserve">history file locally. </w:t>
      </w:r>
    </w:p>
    <w:p w14:paraId="549A9ADD" w14:textId="41DD9825" w:rsidR="008A0832" w:rsidRPr="008A0832" w:rsidRDefault="008A0832" w:rsidP="008A0832">
      <w:pPr>
        <w:rPr>
          <w:lang w:val="bg-BG"/>
        </w:rPr>
      </w:pPr>
      <w:r w:rsidRPr="008A0832">
        <w:t>Let</w:t>
      </w:r>
      <w:r w:rsidR="00A15EC4">
        <w:t>'</w:t>
      </w:r>
      <w:r w:rsidRPr="008A0832">
        <w:t xml:space="preserve">s assume that we have </w:t>
      </w:r>
      <w:r w:rsidRPr="008A0832">
        <w:rPr>
          <w:b/>
          <w:bCs/>
          <w:noProof/>
        </w:rPr>
        <w:t xml:space="preserve">OpenSSH </w:t>
      </w:r>
      <w:r w:rsidRPr="008A0832">
        <w:rPr>
          <w:b/>
          <w:bCs/>
        </w:rPr>
        <w:t xml:space="preserve">Client </w:t>
      </w:r>
      <w:r w:rsidRPr="008A0832">
        <w:t>installed. Then we must open a terminal and enter the following:</w:t>
      </w:r>
    </w:p>
    <w:p w14:paraId="4A33F271" w14:textId="77777777" w:rsidR="008A0832" w:rsidRPr="008A0832" w:rsidRDefault="008A0832" w:rsidP="008A0832">
      <w:pPr>
        <w:rPr>
          <w:b/>
          <w:bCs/>
          <w:lang w:val="bg-BG"/>
        </w:rPr>
      </w:pPr>
      <w:r w:rsidRPr="008A0832">
        <w:rPr>
          <w:b/>
          <w:bCs/>
        </w:rPr>
        <w:lastRenderedPageBreak/>
        <w:t>scp -P 10022 lsauser@localhost:/home/lsauser/.bash_history .</w:t>
      </w:r>
    </w:p>
    <w:p w14:paraId="45E8B0F1" w14:textId="6648CA2F" w:rsidR="008A0832" w:rsidRPr="008A0832" w:rsidRDefault="008A0832" w:rsidP="008A0832">
      <w:pPr>
        <w:rPr>
          <w:lang w:val="bg-BG"/>
        </w:rPr>
      </w:pPr>
      <w:r w:rsidRPr="008A0832">
        <w:t>Don</w:t>
      </w:r>
      <w:r w:rsidR="00A15EC4">
        <w:t>'</w:t>
      </w:r>
      <w:r w:rsidRPr="008A0832">
        <w:t>t forget to adjust the port and the user according to your situation.</w:t>
      </w:r>
    </w:p>
    <w:p w14:paraId="0AD8E9DE" w14:textId="77777777" w:rsidR="008A0832" w:rsidRPr="008A0832" w:rsidRDefault="008A0832" w:rsidP="008A0832">
      <w:pPr>
        <w:rPr>
          <w:lang w:val="bg-BG"/>
        </w:rPr>
      </w:pPr>
      <w:r w:rsidRPr="008A0832">
        <w:t>Now we can use a text editor of our choice to examine the history file we just copied.</w:t>
      </w:r>
    </w:p>
    <w:p w14:paraId="0FC89249" w14:textId="194EF368" w:rsidR="008A0832" w:rsidRPr="008A0832" w:rsidRDefault="008A0832" w:rsidP="00F84CC0">
      <w:pPr>
        <w:pStyle w:val="Heading3"/>
        <w:rPr>
          <w:lang w:val="bg-BG"/>
        </w:rPr>
      </w:pPr>
      <w:r w:rsidRPr="008A0832">
        <w:t xml:space="preserve">Reboot and Power </w:t>
      </w:r>
      <w:r w:rsidR="00A32597">
        <w:t>O</w:t>
      </w:r>
      <w:r w:rsidRPr="008A0832">
        <w:t xml:space="preserve">ff the </w:t>
      </w:r>
      <w:r w:rsidRPr="008A0832">
        <w:rPr>
          <w:noProof/>
        </w:rPr>
        <w:t>VM</w:t>
      </w:r>
    </w:p>
    <w:p w14:paraId="4BA6B4C8" w14:textId="2C7B17C7" w:rsidR="008A0832" w:rsidRPr="008A0832" w:rsidRDefault="008A0832" w:rsidP="008A0832">
      <w:pPr>
        <w:rPr>
          <w:lang w:val="bg-BG"/>
        </w:rPr>
      </w:pPr>
      <w:r w:rsidRPr="008A0832">
        <w:t>Return to the console session established earlier. Now, let</w:t>
      </w:r>
      <w:r w:rsidR="00A15EC4">
        <w:t>'</w:t>
      </w:r>
      <w:r w:rsidRPr="008A0832">
        <w:t>s reboot the system with this command:</w:t>
      </w:r>
    </w:p>
    <w:p w14:paraId="5572373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reboot</w:t>
      </w:r>
    </w:p>
    <w:p w14:paraId="19BE3685" w14:textId="77777777" w:rsidR="008A0832" w:rsidRPr="008A0832" w:rsidRDefault="008A0832" w:rsidP="008A0832">
      <w:pPr>
        <w:rPr>
          <w:lang w:val="bg-BG"/>
        </w:rPr>
      </w:pPr>
      <w:r w:rsidRPr="008A0832">
        <w:t xml:space="preserve">Or with this one: </w:t>
      </w:r>
    </w:p>
    <w:p w14:paraId="313E3C7F"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sudo shutdown -r now</w:t>
      </w:r>
    </w:p>
    <w:p w14:paraId="3BA3A61C" w14:textId="5300CCE7" w:rsidR="008A0832" w:rsidRPr="008A0832" w:rsidRDefault="008A0832" w:rsidP="008A0832">
      <w:pPr>
        <w:rPr>
          <w:i/>
          <w:iCs/>
          <w:lang w:val="bg-BG"/>
        </w:rPr>
      </w:pPr>
      <w:r w:rsidRPr="008A0832">
        <w:rPr>
          <w:b/>
          <w:bCs/>
          <w:noProof/>
        </w:rPr>
        <w:t>NOTE (</w:t>
      </w:r>
      <w:r w:rsidRPr="008A0832">
        <w:rPr>
          <w:b/>
          <w:bCs/>
        </w:rPr>
        <w:t>3</w:t>
      </w:r>
      <w:r w:rsidR="00223F68">
        <w:rPr>
          <w:b/>
          <w:bCs/>
        </w:rPr>
        <w:t>.2</w:t>
      </w:r>
      <w:r w:rsidRPr="008A0832">
        <w:rPr>
          <w:b/>
          <w:bCs/>
        </w:rPr>
        <w:t xml:space="preserve">.1): </w:t>
      </w:r>
      <w:r w:rsidRPr="008A0832">
        <w:rPr>
          <w:i/>
          <w:iCs/>
        </w:rPr>
        <w:t xml:space="preserve">Depending on the distribution and its version we </w:t>
      </w:r>
      <w:r w:rsidR="00084A07">
        <w:rPr>
          <w:i/>
          <w:iCs/>
        </w:rPr>
        <w:t>may</w:t>
      </w:r>
      <w:r w:rsidRPr="008A0832">
        <w:rPr>
          <w:i/>
          <w:iCs/>
        </w:rPr>
        <w:t xml:space="preserve"> be forced to add </w:t>
      </w:r>
      <w:r w:rsidRPr="008A0832">
        <w:rPr>
          <w:b/>
          <w:bCs/>
          <w:i/>
          <w:iCs/>
        </w:rPr>
        <w:t xml:space="preserve">sudo </w:t>
      </w:r>
      <w:r w:rsidRPr="008A0832">
        <w:rPr>
          <w:i/>
          <w:iCs/>
        </w:rPr>
        <w:t xml:space="preserve">before commands like </w:t>
      </w:r>
      <w:r w:rsidRPr="008A0832">
        <w:rPr>
          <w:b/>
          <w:bCs/>
          <w:i/>
          <w:iCs/>
        </w:rPr>
        <w:t xml:space="preserve">reboot, halt, poweroff </w:t>
      </w:r>
      <w:r w:rsidRPr="008A0832">
        <w:rPr>
          <w:i/>
          <w:iCs/>
        </w:rPr>
        <w:t xml:space="preserve">and </w:t>
      </w:r>
      <w:r w:rsidRPr="008A0832">
        <w:rPr>
          <w:b/>
          <w:bCs/>
          <w:i/>
          <w:iCs/>
        </w:rPr>
        <w:t>shutdown</w:t>
      </w:r>
      <w:r w:rsidRPr="008A0832">
        <w:rPr>
          <w:i/>
          <w:iCs/>
        </w:rPr>
        <w:t xml:space="preserve"> in order to be able to make them work. Please note, that this behavior can change between the versions of a distribution. For example, in </w:t>
      </w:r>
      <w:r w:rsidRPr="008A0832">
        <w:rPr>
          <w:b/>
          <w:bCs/>
          <w:i/>
          <w:iCs/>
        </w:rPr>
        <w:t>Ubuntu 18.10</w:t>
      </w:r>
      <w:r w:rsidRPr="008A0832">
        <w:rPr>
          <w:i/>
          <w:iCs/>
        </w:rPr>
        <w:t xml:space="preserve"> there is no need to use </w:t>
      </w:r>
      <w:r w:rsidRPr="008A0832">
        <w:rPr>
          <w:b/>
          <w:bCs/>
          <w:i/>
          <w:iCs/>
        </w:rPr>
        <w:t>sudo</w:t>
      </w:r>
      <w:r w:rsidRPr="008A0832">
        <w:rPr>
          <w:i/>
          <w:iCs/>
        </w:rPr>
        <w:t xml:space="preserve"> with </w:t>
      </w:r>
      <w:r w:rsidRPr="008A0832">
        <w:rPr>
          <w:b/>
          <w:bCs/>
          <w:i/>
          <w:iCs/>
        </w:rPr>
        <w:t>reboot</w:t>
      </w:r>
      <w:r w:rsidRPr="008A0832">
        <w:rPr>
          <w:i/>
          <w:iCs/>
        </w:rPr>
        <w:t xml:space="preserve"> and </w:t>
      </w:r>
      <w:r w:rsidRPr="008A0832">
        <w:rPr>
          <w:b/>
          <w:bCs/>
          <w:i/>
          <w:iCs/>
        </w:rPr>
        <w:t>poweroff</w:t>
      </w:r>
      <w:r w:rsidRPr="008A0832">
        <w:rPr>
          <w:i/>
          <w:iCs/>
        </w:rPr>
        <w:t xml:space="preserve">, but in </w:t>
      </w:r>
      <w:r w:rsidRPr="008A0832">
        <w:rPr>
          <w:b/>
          <w:bCs/>
          <w:i/>
          <w:iCs/>
        </w:rPr>
        <w:t>Ubuntu 19.04</w:t>
      </w:r>
      <w:r w:rsidRPr="008A0832">
        <w:rPr>
          <w:i/>
          <w:iCs/>
        </w:rPr>
        <w:t xml:space="preserve"> you must use it.</w:t>
      </w:r>
    </w:p>
    <w:p w14:paraId="10284F13" w14:textId="7F34154A" w:rsidR="008A0832" w:rsidRPr="008A0832" w:rsidRDefault="008A0832" w:rsidP="008A0832">
      <w:pPr>
        <w:rPr>
          <w:lang w:val="bg-BG"/>
        </w:rPr>
      </w:pPr>
      <w:r w:rsidRPr="008A0832">
        <w:rPr>
          <w:b/>
          <w:bCs/>
          <w:noProof/>
        </w:rPr>
        <w:t>NOTE (</w:t>
      </w:r>
      <w:r w:rsidRPr="008A0832">
        <w:rPr>
          <w:b/>
          <w:bCs/>
        </w:rPr>
        <w:t>3</w:t>
      </w:r>
      <w:r w:rsidR="00223F68">
        <w:rPr>
          <w:b/>
          <w:bCs/>
        </w:rPr>
        <w:t>.2</w:t>
      </w:r>
      <w:r w:rsidRPr="008A0832">
        <w:rPr>
          <w:b/>
          <w:bCs/>
        </w:rPr>
        <w:t>.2):</w:t>
      </w:r>
      <w:r w:rsidRPr="008A0832">
        <w:rPr>
          <w:b/>
          <w:bCs/>
          <w:i/>
          <w:iCs/>
        </w:rPr>
        <w:t xml:space="preserve"> </w:t>
      </w:r>
      <w:r w:rsidRPr="008A0832">
        <w:rPr>
          <w:i/>
          <w:iCs/>
        </w:rPr>
        <w:t xml:space="preserve">At this point it is enough to know that by using </w:t>
      </w:r>
      <w:r w:rsidRPr="008A0832">
        <w:rPr>
          <w:b/>
          <w:i/>
          <w:iCs/>
        </w:rPr>
        <w:t>sudo</w:t>
      </w:r>
      <w:r w:rsidRPr="008A0832">
        <w:rPr>
          <w:i/>
          <w:iCs/>
        </w:rPr>
        <w:t xml:space="preserve"> our user receives temporary </w:t>
      </w:r>
      <w:r w:rsidRPr="008A0832">
        <w:rPr>
          <w:b/>
          <w:i/>
          <w:iCs/>
        </w:rPr>
        <w:t>super-powers</w:t>
      </w:r>
      <w:r w:rsidRPr="008A0832">
        <w:rPr>
          <w:i/>
          <w:iCs/>
        </w:rPr>
        <w:t xml:space="preserve"> and it can act as if it is the </w:t>
      </w:r>
      <w:r w:rsidRPr="008A0832">
        <w:rPr>
          <w:b/>
          <w:i/>
          <w:iCs/>
        </w:rPr>
        <w:t>root</w:t>
      </w:r>
      <w:r w:rsidRPr="008A0832">
        <w:rPr>
          <w:i/>
          <w:iCs/>
        </w:rPr>
        <w:t xml:space="preserve"> user.</w:t>
      </w:r>
    </w:p>
    <w:p w14:paraId="756E49A4" w14:textId="03ABA0D0" w:rsidR="008A0832" w:rsidRPr="008A0832" w:rsidRDefault="008A0832" w:rsidP="008A0832">
      <w:pPr>
        <w:rPr>
          <w:i/>
          <w:iCs/>
          <w:lang w:val="bg-BG"/>
        </w:rPr>
      </w:pPr>
      <w:r w:rsidRPr="008A0832">
        <w:rPr>
          <w:b/>
          <w:bCs/>
          <w:noProof/>
        </w:rPr>
        <w:t>NOTE (</w:t>
      </w:r>
      <w:r w:rsidRPr="008A0832">
        <w:rPr>
          <w:b/>
          <w:bCs/>
        </w:rPr>
        <w:t>3</w:t>
      </w:r>
      <w:r w:rsidR="00223F68">
        <w:rPr>
          <w:b/>
          <w:bCs/>
        </w:rPr>
        <w:t>.2</w:t>
      </w:r>
      <w:r w:rsidRPr="008A0832">
        <w:rPr>
          <w:b/>
          <w:bCs/>
        </w:rPr>
        <w:t xml:space="preserve">.3): </w:t>
      </w:r>
      <w:r w:rsidRPr="008A0832">
        <w:rPr>
          <w:i/>
          <w:iCs/>
        </w:rPr>
        <w:t xml:space="preserve">Another interesting thing is whose password we must enter when using </w:t>
      </w:r>
      <w:r w:rsidRPr="008A0832">
        <w:rPr>
          <w:b/>
          <w:bCs/>
          <w:i/>
          <w:iCs/>
        </w:rPr>
        <w:t>sudo</w:t>
      </w:r>
      <w:r w:rsidRPr="008A0832">
        <w:rPr>
          <w:i/>
          <w:iCs/>
        </w:rPr>
        <w:t xml:space="preserve">. </w:t>
      </w:r>
    </w:p>
    <w:p w14:paraId="230C0C32" w14:textId="695B57CD" w:rsidR="008A0832" w:rsidRPr="008A0832" w:rsidRDefault="008A0832" w:rsidP="008A0832">
      <w:pPr>
        <w:rPr>
          <w:i/>
          <w:iCs/>
          <w:lang w:val="bg-BG"/>
        </w:rPr>
      </w:pPr>
      <w:r w:rsidRPr="008A0832">
        <w:rPr>
          <w:i/>
          <w:iCs/>
        </w:rPr>
        <w:t>In</w:t>
      </w:r>
      <w:r w:rsidR="00C13A79">
        <w:rPr>
          <w:i/>
          <w:iCs/>
        </w:rPr>
        <w:t xml:space="preserve"> distributions that are part of the</w:t>
      </w:r>
      <w:r w:rsidRPr="008A0832">
        <w:rPr>
          <w:i/>
          <w:iCs/>
        </w:rPr>
        <w:t xml:space="preserve"> </w:t>
      </w:r>
      <w:r w:rsidR="008C4C61">
        <w:rPr>
          <w:b/>
          <w:i/>
          <w:iCs/>
          <w:noProof/>
        </w:rPr>
        <w:t>Red Hat</w:t>
      </w:r>
      <w:r w:rsidRPr="008A0832">
        <w:rPr>
          <w:i/>
          <w:iCs/>
          <w:noProof/>
        </w:rPr>
        <w:t xml:space="preserve"> </w:t>
      </w:r>
      <w:r w:rsidR="00206D17">
        <w:rPr>
          <w:i/>
          <w:iCs/>
          <w:noProof/>
        </w:rPr>
        <w:t xml:space="preserve">and </w:t>
      </w:r>
      <w:r w:rsidR="008C4C61">
        <w:rPr>
          <w:b/>
          <w:bCs/>
          <w:i/>
          <w:iCs/>
          <w:noProof/>
        </w:rPr>
        <w:t>Debian</w:t>
      </w:r>
      <w:r w:rsidR="00206D17">
        <w:rPr>
          <w:i/>
          <w:iCs/>
          <w:noProof/>
        </w:rPr>
        <w:t xml:space="preserve"> </w:t>
      </w:r>
      <w:r w:rsidR="00C13A79">
        <w:rPr>
          <w:i/>
          <w:iCs/>
          <w:noProof/>
        </w:rPr>
        <w:t xml:space="preserve">families, </w:t>
      </w:r>
      <w:r w:rsidRPr="008A0832">
        <w:rPr>
          <w:i/>
          <w:iCs/>
        </w:rPr>
        <w:t xml:space="preserve">we must enter </w:t>
      </w:r>
      <w:r w:rsidRPr="00A70AFB">
        <w:rPr>
          <w:b/>
          <w:bCs/>
          <w:i/>
          <w:iCs/>
          <w:u w:val="single"/>
        </w:rPr>
        <w:t>our</w:t>
      </w:r>
      <w:r w:rsidRPr="00A70AFB">
        <w:rPr>
          <w:i/>
          <w:iCs/>
          <w:u w:val="single"/>
        </w:rPr>
        <w:t xml:space="preserve"> password</w:t>
      </w:r>
      <w:r w:rsidRPr="008A0832">
        <w:rPr>
          <w:i/>
          <w:iCs/>
        </w:rPr>
        <w:t>:</w:t>
      </w:r>
    </w:p>
    <w:p w14:paraId="203C9822" w14:textId="77777777" w:rsidR="008A0832" w:rsidRPr="008A0832" w:rsidRDefault="008A0832" w:rsidP="008A0832">
      <w:pPr>
        <w:shd w:val="clear" w:color="auto" w:fill="A6A6A6" w:themeFill="background1" w:themeFillShade="A6"/>
        <w:spacing w:line="240" w:lineRule="auto"/>
        <w:rPr>
          <w:rFonts w:ascii="Consolas" w:hAnsi="Consolas" w:cs="Consolas"/>
          <w:i/>
          <w:iCs/>
          <w:sz w:val="20"/>
          <w:lang w:val="bg-BG"/>
        </w:rPr>
      </w:pPr>
      <w:r w:rsidRPr="008A0832">
        <w:rPr>
          <w:rFonts w:ascii="Consolas" w:hAnsi="Consolas" w:cs="Consolas"/>
          <w:i/>
          <w:iCs/>
          <w:noProof/>
          <w:sz w:val="20"/>
        </w:rPr>
        <w:t xml:space="preserve">[lsauser@jupiter ~]$ </w:t>
      </w:r>
      <w:r w:rsidRPr="008A0832">
        <w:rPr>
          <w:rFonts w:ascii="Consolas" w:hAnsi="Consolas" w:cs="Consolas"/>
          <w:b/>
          <w:i/>
          <w:iCs/>
          <w:noProof/>
          <w:sz w:val="20"/>
        </w:rPr>
        <w:t>sudo reboot</w:t>
      </w:r>
    </w:p>
    <w:p w14:paraId="4FA50C25" w14:textId="77777777" w:rsidR="008A0832" w:rsidRPr="008A0832" w:rsidRDefault="008A0832" w:rsidP="008A0832">
      <w:pPr>
        <w:shd w:val="clear" w:color="auto" w:fill="A6A6A6" w:themeFill="background1" w:themeFillShade="A6"/>
        <w:spacing w:line="240" w:lineRule="auto"/>
        <w:rPr>
          <w:rFonts w:ascii="Consolas" w:hAnsi="Consolas" w:cs="Consolas"/>
          <w:i/>
          <w:iCs/>
          <w:sz w:val="20"/>
          <w:lang w:val="bg-BG"/>
        </w:rPr>
      </w:pPr>
      <w:r w:rsidRPr="008A0832">
        <w:rPr>
          <w:rFonts w:ascii="Consolas" w:hAnsi="Consolas" w:cs="Consolas"/>
          <w:i/>
          <w:iCs/>
          <w:noProof/>
          <w:sz w:val="20"/>
        </w:rPr>
        <w:t>[sudo] password for lsauser:</w:t>
      </w:r>
    </w:p>
    <w:p w14:paraId="09CFBF56" w14:textId="7458A7BA" w:rsidR="008A0832" w:rsidRPr="008A0832" w:rsidRDefault="008A0832" w:rsidP="008A0832">
      <w:pPr>
        <w:rPr>
          <w:i/>
          <w:iCs/>
          <w:lang w:val="bg-BG"/>
        </w:rPr>
      </w:pPr>
      <w:r w:rsidRPr="008A0832">
        <w:rPr>
          <w:i/>
          <w:iCs/>
        </w:rPr>
        <w:t xml:space="preserve">On </w:t>
      </w:r>
      <w:r w:rsidRPr="008A0832">
        <w:rPr>
          <w:b/>
          <w:i/>
          <w:iCs/>
          <w:noProof/>
        </w:rPr>
        <w:t>openSUSE</w:t>
      </w:r>
      <w:r w:rsidRPr="008A0832">
        <w:rPr>
          <w:i/>
          <w:iCs/>
          <w:noProof/>
        </w:rPr>
        <w:t xml:space="preserve"> </w:t>
      </w:r>
      <w:r w:rsidRPr="008A0832">
        <w:rPr>
          <w:i/>
          <w:iCs/>
        </w:rPr>
        <w:t xml:space="preserve">we will be asked for the </w:t>
      </w:r>
      <w:r w:rsidRPr="00A70AFB">
        <w:rPr>
          <w:b/>
          <w:i/>
          <w:iCs/>
          <w:u w:val="single"/>
        </w:rPr>
        <w:t>root</w:t>
      </w:r>
      <w:r w:rsidRPr="00A70AFB">
        <w:rPr>
          <w:i/>
          <w:iCs/>
          <w:u w:val="single"/>
        </w:rPr>
        <w:t xml:space="preserve"> password</w:t>
      </w:r>
      <w:r w:rsidR="00C13A79">
        <w:rPr>
          <w:i/>
          <w:iCs/>
        </w:rPr>
        <w:t xml:space="preserve"> (this could be changed)</w:t>
      </w:r>
      <w:r w:rsidRPr="008A0832">
        <w:rPr>
          <w:i/>
          <w:iCs/>
        </w:rPr>
        <w:t>:</w:t>
      </w:r>
    </w:p>
    <w:p w14:paraId="01EBFC32" w14:textId="77777777" w:rsidR="008A0832" w:rsidRPr="008A0832" w:rsidRDefault="008A0832" w:rsidP="008A0832">
      <w:pPr>
        <w:shd w:val="clear" w:color="auto" w:fill="A6A6A6" w:themeFill="background1" w:themeFillShade="A6"/>
        <w:spacing w:line="240" w:lineRule="auto"/>
        <w:rPr>
          <w:rFonts w:ascii="Consolas" w:hAnsi="Consolas" w:cs="Consolas"/>
          <w:i/>
          <w:iCs/>
          <w:sz w:val="20"/>
          <w:lang w:val="bg-BG"/>
        </w:rPr>
      </w:pPr>
      <w:r w:rsidRPr="008A0832">
        <w:rPr>
          <w:rFonts w:ascii="Consolas" w:hAnsi="Consolas" w:cs="Consolas"/>
          <w:i/>
          <w:iCs/>
          <w:noProof/>
          <w:sz w:val="20"/>
        </w:rPr>
        <w:t xml:space="preserve">lsauser@jupiter:~&gt; </w:t>
      </w:r>
      <w:r w:rsidRPr="008A0832">
        <w:rPr>
          <w:rFonts w:ascii="Consolas" w:hAnsi="Consolas" w:cs="Consolas"/>
          <w:b/>
          <w:i/>
          <w:iCs/>
          <w:noProof/>
          <w:sz w:val="20"/>
        </w:rPr>
        <w:t>sudo reboot</w:t>
      </w:r>
    </w:p>
    <w:p w14:paraId="5536B53F" w14:textId="77777777" w:rsidR="008A0832" w:rsidRPr="008A0832" w:rsidRDefault="008A0832" w:rsidP="008A0832">
      <w:pPr>
        <w:shd w:val="clear" w:color="auto" w:fill="A6A6A6" w:themeFill="background1" w:themeFillShade="A6"/>
        <w:spacing w:line="240" w:lineRule="auto"/>
        <w:rPr>
          <w:rFonts w:ascii="Consolas" w:hAnsi="Consolas" w:cs="Consolas"/>
          <w:i/>
          <w:iCs/>
          <w:sz w:val="20"/>
          <w:lang w:val="bg-BG"/>
        </w:rPr>
      </w:pPr>
      <w:r w:rsidRPr="008A0832">
        <w:rPr>
          <w:rFonts w:ascii="Consolas" w:hAnsi="Consolas" w:cs="Consolas"/>
          <w:i/>
          <w:iCs/>
          <w:noProof/>
          <w:sz w:val="20"/>
        </w:rPr>
        <w:t>[sudo] password for root:</w:t>
      </w:r>
    </w:p>
    <w:p w14:paraId="2ED41CBD" w14:textId="77777777" w:rsidR="008A0832" w:rsidRPr="008A0832" w:rsidRDefault="008A0832" w:rsidP="008A0832">
      <w:pPr>
        <w:rPr>
          <w:i/>
          <w:iCs/>
          <w:lang w:val="bg-BG"/>
        </w:rPr>
      </w:pPr>
      <w:r w:rsidRPr="008A0832">
        <w:rPr>
          <w:i/>
          <w:iCs/>
        </w:rPr>
        <w:t xml:space="preserve">Execution of a command can be interrupted with the key combination of </w:t>
      </w:r>
      <w:r w:rsidRPr="008A0832">
        <w:rPr>
          <w:b/>
          <w:i/>
          <w:iCs/>
        </w:rPr>
        <w:t>Ctrl+c</w:t>
      </w:r>
    </w:p>
    <w:p w14:paraId="1A5F49E4" w14:textId="43224763" w:rsidR="008A0832" w:rsidRPr="008A0832" w:rsidRDefault="008A0832" w:rsidP="008A0832">
      <w:pPr>
        <w:rPr>
          <w:lang w:val="bg-BG"/>
        </w:rPr>
      </w:pPr>
      <w:r w:rsidRPr="008A0832">
        <w:t>Once the machine is up again let</w:t>
      </w:r>
      <w:r w:rsidR="00A15EC4">
        <w:t>'</w:t>
      </w:r>
      <w:r w:rsidRPr="008A0832">
        <w:t xml:space="preserve">s log in. </w:t>
      </w:r>
    </w:p>
    <w:p w14:paraId="54A27164" w14:textId="77777777" w:rsidR="008A0832" w:rsidRPr="008A0832" w:rsidRDefault="008A0832" w:rsidP="008A0832">
      <w:pPr>
        <w:rPr>
          <w:lang w:val="bg-BG"/>
        </w:rPr>
      </w:pPr>
      <w:r w:rsidRPr="008A0832">
        <w:t xml:space="preserve">Open second </w:t>
      </w:r>
      <w:r w:rsidRPr="008A0832">
        <w:rPr>
          <w:noProof/>
        </w:rPr>
        <w:t xml:space="preserve">SSH </w:t>
      </w:r>
      <w:r w:rsidRPr="008A0832">
        <w:t>session. Then return to the first one.</w:t>
      </w:r>
    </w:p>
    <w:p w14:paraId="76E4E0B1" w14:textId="0EED727A" w:rsidR="008A0832" w:rsidRPr="008A0832" w:rsidRDefault="008A0832" w:rsidP="008A0832">
      <w:pPr>
        <w:rPr>
          <w:lang w:val="bg-BG"/>
        </w:rPr>
      </w:pPr>
      <w:r w:rsidRPr="008A0832">
        <w:t>Let</w:t>
      </w:r>
      <w:r w:rsidR="00A15EC4">
        <w:t>'</w:t>
      </w:r>
      <w:r w:rsidRPr="008A0832">
        <w:t xml:space="preserve">s test the </w:t>
      </w:r>
      <w:r w:rsidRPr="008A0832">
        <w:rPr>
          <w:b/>
          <w:bCs/>
        </w:rPr>
        <w:t>wall</w:t>
      </w:r>
      <w:r w:rsidRPr="008A0832">
        <w:t xml:space="preserve"> command and send a message to all sessions:</w:t>
      </w:r>
    </w:p>
    <w:p w14:paraId="458CDE90"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bCs/>
          <w:noProof/>
          <w:sz w:val="20"/>
        </w:rPr>
        <w:t>wall 'Attention! This module is ending soon :)'</w:t>
      </w:r>
    </w:p>
    <w:p w14:paraId="48430252"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auser@jupiter ~]$</w:t>
      </w:r>
    </w:p>
    <w:p w14:paraId="4DBCCC9E" w14:textId="3299F106"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Broadcast message from lsauser@jupiter.lsa.lab (pts/0) (</w:t>
      </w:r>
      <w:r w:rsidR="00264B40">
        <w:rPr>
          <w:rFonts w:ascii="Consolas" w:hAnsi="Consolas" w:cs="Consolas"/>
          <w:noProof/>
          <w:sz w:val="20"/>
        </w:rPr>
        <w:t>Wed</w:t>
      </w:r>
      <w:r w:rsidRPr="008A0832">
        <w:rPr>
          <w:rFonts w:ascii="Consolas" w:hAnsi="Consolas" w:cs="Consolas"/>
          <w:noProof/>
          <w:sz w:val="20"/>
        </w:rPr>
        <w:t xml:space="preserve"> </w:t>
      </w:r>
      <w:r w:rsidR="00264B40">
        <w:rPr>
          <w:rFonts w:ascii="Consolas" w:hAnsi="Consolas" w:cs="Consolas"/>
          <w:noProof/>
          <w:sz w:val="20"/>
        </w:rPr>
        <w:t>Apr</w:t>
      </w:r>
      <w:r w:rsidRPr="008A0832">
        <w:rPr>
          <w:rFonts w:ascii="Consolas" w:hAnsi="Consolas" w:cs="Consolas"/>
          <w:noProof/>
          <w:sz w:val="20"/>
        </w:rPr>
        <w:t xml:space="preserve"> </w:t>
      </w:r>
      <w:r w:rsidR="00264B40">
        <w:rPr>
          <w:rFonts w:ascii="Consolas" w:hAnsi="Consolas" w:cs="Consolas"/>
          <w:noProof/>
          <w:sz w:val="20"/>
        </w:rPr>
        <w:t>28</w:t>
      </w:r>
      <w:r w:rsidRPr="008A0832">
        <w:rPr>
          <w:rFonts w:ascii="Consolas" w:hAnsi="Consolas" w:cs="Consolas"/>
          <w:noProof/>
          <w:sz w:val="20"/>
        </w:rPr>
        <w:t xml:space="preserve"> </w:t>
      </w:r>
      <w:r w:rsidR="000A7E0B">
        <w:rPr>
          <w:rFonts w:ascii="Consolas" w:hAnsi="Consolas" w:cs="Consolas"/>
          <w:noProof/>
          <w:sz w:val="20"/>
        </w:rPr>
        <w:t>21</w:t>
      </w:r>
      <w:r w:rsidRPr="008A0832">
        <w:rPr>
          <w:rFonts w:ascii="Consolas" w:hAnsi="Consolas" w:cs="Consolas"/>
          <w:noProof/>
          <w:sz w:val="20"/>
        </w:rPr>
        <w:t>:2</w:t>
      </w:r>
      <w:r w:rsidR="000A7E0B">
        <w:rPr>
          <w:rFonts w:ascii="Consolas" w:hAnsi="Consolas" w:cs="Consolas"/>
          <w:noProof/>
          <w:sz w:val="20"/>
        </w:rPr>
        <w:t>5</w:t>
      </w:r>
      <w:r w:rsidRPr="008A0832">
        <w:rPr>
          <w:rFonts w:ascii="Consolas" w:hAnsi="Consolas" w:cs="Consolas"/>
          <w:noProof/>
          <w:sz w:val="20"/>
        </w:rPr>
        <w:t>:53 20</w:t>
      </w:r>
      <w:r w:rsidR="000A7E0B">
        <w:rPr>
          <w:rFonts w:ascii="Consolas" w:hAnsi="Consolas" w:cs="Consolas"/>
          <w:noProof/>
          <w:sz w:val="20"/>
        </w:rPr>
        <w:t>21</w:t>
      </w:r>
      <w:r w:rsidRPr="008A0832">
        <w:rPr>
          <w:rFonts w:ascii="Consolas" w:hAnsi="Consolas" w:cs="Consolas"/>
          <w:noProof/>
          <w:sz w:val="20"/>
        </w:rPr>
        <w:t>):</w:t>
      </w:r>
    </w:p>
    <w:p w14:paraId="5F02B884" w14:textId="77777777" w:rsidR="008A0832" w:rsidRPr="008A0832" w:rsidRDefault="008A0832" w:rsidP="008A0832">
      <w:pPr>
        <w:rPr>
          <w:lang w:val="bg-BG"/>
        </w:rPr>
      </w:pPr>
      <w:r w:rsidRPr="008A0832">
        <w:t>Check that the message is seen in the second session as well. Close the session and return to the first one.</w:t>
      </w:r>
    </w:p>
    <w:p w14:paraId="066D881B" w14:textId="205E6AC5" w:rsidR="008A0832" w:rsidRPr="008A0832" w:rsidRDefault="008A0832" w:rsidP="008A0832">
      <w:pPr>
        <w:rPr>
          <w:lang w:val="bg-BG"/>
        </w:rPr>
      </w:pPr>
      <w:r w:rsidRPr="008A0832">
        <w:t>If we want to power off the machine, let</w:t>
      </w:r>
      <w:r w:rsidR="00A15EC4">
        <w:t>'</w:t>
      </w:r>
      <w:r w:rsidRPr="008A0832">
        <w:t xml:space="preserve">s say </w:t>
      </w:r>
      <w:r w:rsidRPr="007A50DA">
        <w:rPr>
          <w:b/>
          <w:bCs/>
        </w:rPr>
        <w:t>in 8 minutes</w:t>
      </w:r>
      <w:r w:rsidRPr="008A0832">
        <w:t>, we can execute this command:</w:t>
      </w:r>
    </w:p>
    <w:p w14:paraId="330B39B8" w14:textId="77777777" w:rsidR="008A0832" w:rsidRPr="008A0832" w:rsidRDefault="008A0832" w:rsidP="008A0832">
      <w:pPr>
        <w:rPr>
          <w:lang w:val="bg-BG"/>
        </w:rPr>
      </w:pPr>
      <w:r w:rsidRPr="008A0832">
        <w:t>We can set up system shutdown in the future, this way giving the logged in users an option to finish their work and log out:</w:t>
      </w:r>
    </w:p>
    <w:p w14:paraId="50B20D60"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sudo shutdown -P +8</w:t>
      </w:r>
    </w:p>
    <w:p w14:paraId="59B80B4B" w14:textId="3C343DDE"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Shutdown scheduled for </w:t>
      </w:r>
      <w:r w:rsidR="007A50DA">
        <w:rPr>
          <w:rFonts w:ascii="Consolas" w:hAnsi="Consolas" w:cs="Consolas"/>
          <w:noProof/>
          <w:sz w:val="20"/>
        </w:rPr>
        <w:t>Wed</w:t>
      </w:r>
      <w:r w:rsidRPr="008A0832">
        <w:rPr>
          <w:rFonts w:ascii="Consolas" w:hAnsi="Consolas" w:cs="Consolas"/>
          <w:noProof/>
          <w:sz w:val="20"/>
        </w:rPr>
        <w:t xml:space="preserve"> 20</w:t>
      </w:r>
      <w:r w:rsidR="007A50DA">
        <w:rPr>
          <w:rFonts w:ascii="Consolas" w:hAnsi="Consolas" w:cs="Consolas"/>
          <w:noProof/>
          <w:sz w:val="20"/>
        </w:rPr>
        <w:t>21</w:t>
      </w:r>
      <w:r w:rsidRPr="008A0832">
        <w:rPr>
          <w:rFonts w:ascii="Consolas" w:hAnsi="Consolas" w:cs="Consolas"/>
          <w:noProof/>
          <w:sz w:val="20"/>
        </w:rPr>
        <w:t>-</w:t>
      </w:r>
      <w:r w:rsidR="007A50DA">
        <w:rPr>
          <w:rFonts w:ascii="Consolas" w:hAnsi="Consolas" w:cs="Consolas"/>
          <w:noProof/>
          <w:sz w:val="20"/>
        </w:rPr>
        <w:t>04</w:t>
      </w:r>
      <w:r w:rsidRPr="008A0832">
        <w:rPr>
          <w:rFonts w:ascii="Consolas" w:hAnsi="Consolas" w:cs="Consolas"/>
          <w:noProof/>
          <w:sz w:val="20"/>
        </w:rPr>
        <w:t>-</w:t>
      </w:r>
      <w:r w:rsidR="007A50DA">
        <w:rPr>
          <w:rFonts w:ascii="Consolas" w:hAnsi="Consolas" w:cs="Consolas"/>
          <w:noProof/>
          <w:sz w:val="20"/>
        </w:rPr>
        <w:t>28</w:t>
      </w:r>
      <w:r w:rsidRPr="008A0832">
        <w:rPr>
          <w:rFonts w:ascii="Consolas" w:hAnsi="Consolas" w:cs="Consolas"/>
          <w:noProof/>
          <w:sz w:val="20"/>
        </w:rPr>
        <w:t xml:space="preserve"> </w:t>
      </w:r>
      <w:r w:rsidR="00F90244">
        <w:rPr>
          <w:rFonts w:ascii="Consolas" w:hAnsi="Consolas" w:cs="Consolas"/>
          <w:noProof/>
          <w:sz w:val="20"/>
        </w:rPr>
        <w:t>21</w:t>
      </w:r>
      <w:r w:rsidRPr="008A0832">
        <w:rPr>
          <w:rFonts w:ascii="Consolas" w:hAnsi="Consolas" w:cs="Consolas"/>
          <w:noProof/>
          <w:sz w:val="20"/>
        </w:rPr>
        <w:t>:</w:t>
      </w:r>
      <w:r w:rsidR="00F90244">
        <w:rPr>
          <w:rFonts w:ascii="Consolas" w:hAnsi="Consolas" w:cs="Consolas"/>
          <w:noProof/>
          <w:sz w:val="20"/>
        </w:rPr>
        <w:t>34</w:t>
      </w:r>
      <w:r w:rsidRPr="008A0832">
        <w:rPr>
          <w:rFonts w:ascii="Consolas" w:hAnsi="Consolas" w:cs="Consolas"/>
          <w:noProof/>
          <w:sz w:val="20"/>
        </w:rPr>
        <w:t>:06 EEST, use 'shutdown -c' to cancel.</w:t>
      </w:r>
    </w:p>
    <w:p w14:paraId="4A180F88" w14:textId="107EB5BD" w:rsidR="00877741" w:rsidRPr="008A0832" w:rsidRDefault="00877741" w:rsidP="00877741">
      <w:pPr>
        <w:rPr>
          <w:lang w:val="bg-BG"/>
        </w:rPr>
      </w:pPr>
      <w:r>
        <w:t xml:space="preserve">In </w:t>
      </w:r>
      <w:r w:rsidR="003A7DB9">
        <w:t>the other</w:t>
      </w:r>
      <w:r>
        <w:t xml:space="preserve"> session, we will see something like</w:t>
      </w:r>
      <w:r w:rsidRPr="008A0832">
        <w:t>:</w:t>
      </w:r>
    </w:p>
    <w:p w14:paraId="049619E9" w14:textId="6D26EFD5"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sidR="00FF1FD9">
        <w:rPr>
          <w:rFonts w:ascii="Consolas" w:hAnsi="Consolas" w:cs="Consolas"/>
          <w:noProof/>
          <w:sz w:val="20"/>
        </w:rPr>
        <w:t>anotheruser</w:t>
      </w:r>
      <w:r w:rsidRPr="008A0832">
        <w:rPr>
          <w:rFonts w:ascii="Consolas" w:hAnsi="Consolas" w:cs="Consolas"/>
          <w:noProof/>
          <w:sz w:val="20"/>
        </w:rPr>
        <w:t>@jupiter ~]$</w:t>
      </w:r>
    </w:p>
    <w:p w14:paraId="0D6CB512" w14:textId="485D7EBB"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Broadcast message from root@</w:t>
      </w:r>
      <w:r w:rsidR="00FF1FD9">
        <w:rPr>
          <w:rFonts w:ascii="Consolas" w:hAnsi="Consolas" w:cs="Consolas"/>
          <w:noProof/>
          <w:sz w:val="20"/>
        </w:rPr>
        <w:t>jupiter.lsa.lab</w:t>
      </w:r>
      <w:r w:rsidRPr="008A0832">
        <w:rPr>
          <w:rFonts w:ascii="Consolas" w:hAnsi="Consolas" w:cs="Consolas"/>
          <w:noProof/>
          <w:sz w:val="20"/>
        </w:rPr>
        <w:t xml:space="preserve"> (</w:t>
      </w:r>
      <w:r w:rsidR="00F24DE9">
        <w:rPr>
          <w:rFonts w:ascii="Consolas" w:hAnsi="Consolas" w:cs="Consolas"/>
          <w:noProof/>
          <w:sz w:val="20"/>
        </w:rPr>
        <w:t>Wed</w:t>
      </w:r>
      <w:r w:rsidRPr="008A0832">
        <w:rPr>
          <w:rFonts w:ascii="Consolas" w:hAnsi="Consolas" w:cs="Consolas"/>
          <w:noProof/>
          <w:sz w:val="20"/>
        </w:rPr>
        <w:t xml:space="preserve"> 20</w:t>
      </w:r>
      <w:r w:rsidR="001522FA">
        <w:rPr>
          <w:rFonts w:ascii="Consolas" w:hAnsi="Consolas" w:cs="Consolas"/>
          <w:noProof/>
          <w:sz w:val="20"/>
        </w:rPr>
        <w:t>21</w:t>
      </w:r>
      <w:r w:rsidRPr="008A0832">
        <w:rPr>
          <w:rFonts w:ascii="Consolas" w:hAnsi="Consolas" w:cs="Consolas"/>
          <w:noProof/>
          <w:sz w:val="20"/>
        </w:rPr>
        <w:t>-0</w:t>
      </w:r>
      <w:r w:rsidR="001522FA">
        <w:rPr>
          <w:rFonts w:ascii="Consolas" w:hAnsi="Consolas" w:cs="Consolas"/>
          <w:noProof/>
          <w:sz w:val="20"/>
        </w:rPr>
        <w:t>4</w:t>
      </w:r>
      <w:r w:rsidRPr="008A0832">
        <w:rPr>
          <w:rFonts w:ascii="Consolas" w:hAnsi="Consolas" w:cs="Consolas"/>
          <w:noProof/>
          <w:sz w:val="20"/>
        </w:rPr>
        <w:t>-</w:t>
      </w:r>
      <w:r w:rsidR="001522FA">
        <w:rPr>
          <w:rFonts w:ascii="Consolas" w:hAnsi="Consolas" w:cs="Consolas"/>
          <w:noProof/>
          <w:sz w:val="20"/>
        </w:rPr>
        <w:t>28</w:t>
      </w:r>
      <w:r w:rsidRPr="008A0832">
        <w:rPr>
          <w:rFonts w:ascii="Consolas" w:hAnsi="Consolas" w:cs="Consolas"/>
          <w:noProof/>
          <w:sz w:val="20"/>
        </w:rPr>
        <w:t xml:space="preserve"> </w:t>
      </w:r>
      <w:r w:rsidR="00CF1DE8">
        <w:rPr>
          <w:rFonts w:ascii="Consolas" w:hAnsi="Consolas" w:cs="Consolas"/>
          <w:noProof/>
          <w:sz w:val="20"/>
        </w:rPr>
        <w:t>21</w:t>
      </w:r>
      <w:r w:rsidRPr="008A0832">
        <w:rPr>
          <w:rFonts w:ascii="Consolas" w:hAnsi="Consolas" w:cs="Consolas"/>
          <w:noProof/>
          <w:sz w:val="20"/>
        </w:rPr>
        <w:t>:</w:t>
      </w:r>
      <w:r w:rsidR="00CF1DE8">
        <w:rPr>
          <w:rFonts w:ascii="Consolas" w:hAnsi="Consolas" w:cs="Consolas"/>
          <w:noProof/>
          <w:sz w:val="20"/>
        </w:rPr>
        <w:t>26</w:t>
      </w:r>
      <w:r w:rsidRPr="008A0832">
        <w:rPr>
          <w:rFonts w:ascii="Consolas" w:hAnsi="Consolas" w:cs="Consolas"/>
          <w:noProof/>
          <w:sz w:val="20"/>
        </w:rPr>
        <w:t>:07 EEST):</w:t>
      </w:r>
    </w:p>
    <w:p w14:paraId="1E6B3A93" w14:textId="396F6BC5"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The system is going down for power-off at </w:t>
      </w:r>
      <w:r w:rsidR="00F24DE9">
        <w:rPr>
          <w:rFonts w:ascii="Consolas" w:hAnsi="Consolas" w:cs="Consolas"/>
          <w:noProof/>
          <w:sz w:val="20"/>
        </w:rPr>
        <w:t>Wed</w:t>
      </w:r>
      <w:r w:rsidRPr="008A0832">
        <w:rPr>
          <w:rFonts w:ascii="Consolas" w:hAnsi="Consolas" w:cs="Consolas"/>
          <w:noProof/>
          <w:sz w:val="20"/>
        </w:rPr>
        <w:t xml:space="preserve"> 20</w:t>
      </w:r>
      <w:r w:rsidR="001522FA">
        <w:rPr>
          <w:rFonts w:ascii="Consolas" w:hAnsi="Consolas" w:cs="Consolas"/>
          <w:noProof/>
          <w:sz w:val="20"/>
        </w:rPr>
        <w:t>21</w:t>
      </w:r>
      <w:r w:rsidRPr="008A0832">
        <w:rPr>
          <w:rFonts w:ascii="Consolas" w:hAnsi="Consolas" w:cs="Consolas"/>
          <w:noProof/>
          <w:sz w:val="20"/>
        </w:rPr>
        <w:t>-0</w:t>
      </w:r>
      <w:r w:rsidR="001522FA">
        <w:rPr>
          <w:rFonts w:ascii="Consolas" w:hAnsi="Consolas" w:cs="Consolas"/>
          <w:noProof/>
          <w:sz w:val="20"/>
        </w:rPr>
        <w:t>4</w:t>
      </w:r>
      <w:r w:rsidRPr="008A0832">
        <w:rPr>
          <w:rFonts w:ascii="Consolas" w:hAnsi="Consolas" w:cs="Consolas"/>
          <w:noProof/>
          <w:sz w:val="20"/>
        </w:rPr>
        <w:t>-</w:t>
      </w:r>
      <w:r w:rsidR="001522FA">
        <w:rPr>
          <w:rFonts w:ascii="Consolas" w:hAnsi="Consolas" w:cs="Consolas"/>
          <w:noProof/>
          <w:sz w:val="20"/>
        </w:rPr>
        <w:t>28</w:t>
      </w:r>
      <w:r w:rsidRPr="008A0832">
        <w:rPr>
          <w:rFonts w:ascii="Consolas" w:hAnsi="Consolas" w:cs="Consolas"/>
          <w:noProof/>
          <w:sz w:val="20"/>
        </w:rPr>
        <w:t xml:space="preserve"> </w:t>
      </w:r>
      <w:r w:rsidR="00CF1DE8">
        <w:rPr>
          <w:rFonts w:ascii="Consolas" w:hAnsi="Consolas" w:cs="Consolas"/>
          <w:noProof/>
          <w:sz w:val="20"/>
        </w:rPr>
        <w:t>21</w:t>
      </w:r>
      <w:r w:rsidRPr="008A0832">
        <w:rPr>
          <w:rFonts w:ascii="Consolas" w:hAnsi="Consolas" w:cs="Consolas"/>
          <w:noProof/>
          <w:sz w:val="20"/>
        </w:rPr>
        <w:t>:</w:t>
      </w:r>
      <w:r w:rsidR="00CF1DE8">
        <w:rPr>
          <w:rFonts w:ascii="Consolas" w:hAnsi="Consolas" w:cs="Consolas"/>
          <w:noProof/>
          <w:sz w:val="20"/>
        </w:rPr>
        <w:t>34</w:t>
      </w:r>
      <w:r w:rsidRPr="008A0832">
        <w:rPr>
          <w:rFonts w:ascii="Consolas" w:hAnsi="Consolas" w:cs="Consolas"/>
          <w:noProof/>
          <w:sz w:val="20"/>
        </w:rPr>
        <w:t>:06 EEST!</w:t>
      </w:r>
    </w:p>
    <w:p w14:paraId="12B2D460"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lastRenderedPageBreak/>
        <w:t>...</w:t>
      </w:r>
    </w:p>
    <w:p w14:paraId="718A187A" w14:textId="7CE99D41" w:rsidR="008A0832" w:rsidRPr="008A0832" w:rsidRDefault="008A0832" w:rsidP="008A0832">
      <w:pPr>
        <w:rPr>
          <w:lang w:val="bg-BG"/>
        </w:rPr>
      </w:pPr>
      <w:r w:rsidRPr="008A0832">
        <w:t>In order to cancel the process, we must execute:</w:t>
      </w:r>
    </w:p>
    <w:p w14:paraId="59D9E399" w14:textId="33C7E10B" w:rsidR="008A0832" w:rsidRDefault="008A0832" w:rsidP="008A0832">
      <w:pPr>
        <w:shd w:val="clear" w:color="auto" w:fill="A6A6A6" w:themeFill="background1" w:themeFillShade="A6"/>
        <w:spacing w:line="240" w:lineRule="auto"/>
        <w:rPr>
          <w:rFonts w:ascii="Consolas" w:hAnsi="Consolas" w:cs="Consolas"/>
          <w:b/>
          <w:noProof/>
          <w:sz w:val="20"/>
        </w:rPr>
      </w:pPr>
      <w:r w:rsidRPr="008A0832">
        <w:rPr>
          <w:rFonts w:ascii="Consolas" w:hAnsi="Consolas" w:cs="Consolas"/>
          <w:noProof/>
          <w:sz w:val="20"/>
        </w:rPr>
        <w:t xml:space="preserve">[lsauser@jupiter ~]$ </w:t>
      </w:r>
      <w:r w:rsidRPr="008A0832">
        <w:rPr>
          <w:rFonts w:ascii="Consolas" w:hAnsi="Consolas" w:cs="Consolas"/>
          <w:b/>
          <w:noProof/>
          <w:sz w:val="20"/>
        </w:rPr>
        <w:t>sudo shutdown -c</w:t>
      </w:r>
    </w:p>
    <w:p w14:paraId="4AB3C6AA" w14:textId="6DD94963" w:rsidR="00C5138F" w:rsidRDefault="00C5138F" w:rsidP="00C5138F">
      <w:r w:rsidRPr="008A0832">
        <w:t>Everyone will receive a notification</w:t>
      </w:r>
      <w:r>
        <w:t>:</w:t>
      </w:r>
    </w:p>
    <w:p w14:paraId="359907C8" w14:textId="77777777" w:rsidR="00C5138F" w:rsidRPr="008A0832" w:rsidRDefault="00C5138F" w:rsidP="00C5138F">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w:t>
      </w:r>
      <w:r>
        <w:rPr>
          <w:rFonts w:ascii="Consolas" w:hAnsi="Consolas" w:cs="Consolas"/>
          <w:noProof/>
          <w:sz w:val="20"/>
        </w:rPr>
        <w:t>anotheruser</w:t>
      </w:r>
      <w:r w:rsidRPr="008A0832">
        <w:rPr>
          <w:rFonts w:ascii="Consolas" w:hAnsi="Consolas" w:cs="Consolas"/>
          <w:noProof/>
          <w:sz w:val="20"/>
        </w:rPr>
        <w:t>@jupiter ~]$</w:t>
      </w:r>
    </w:p>
    <w:p w14:paraId="16FD5859" w14:textId="1C0B1662"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Broadcast message from root@</w:t>
      </w:r>
      <w:r w:rsidR="00F24DE9">
        <w:rPr>
          <w:rFonts w:ascii="Consolas" w:hAnsi="Consolas" w:cs="Consolas"/>
          <w:noProof/>
          <w:sz w:val="20"/>
        </w:rPr>
        <w:t>jupiter.lsa.lab</w:t>
      </w:r>
      <w:r w:rsidRPr="008A0832">
        <w:rPr>
          <w:rFonts w:ascii="Consolas" w:hAnsi="Consolas" w:cs="Consolas"/>
          <w:noProof/>
          <w:sz w:val="20"/>
        </w:rPr>
        <w:t xml:space="preserve"> (</w:t>
      </w:r>
      <w:r w:rsidR="003210F6">
        <w:rPr>
          <w:rFonts w:ascii="Consolas" w:hAnsi="Consolas" w:cs="Consolas"/>
          <w:noProof/>
          <w:sz w:val="20"/>
        </w:rPr>
        <w:t>Wed</w:t>
      </w:r>
      <w:r w:rsidR="003210F6" w:rsidRPr="008A0832">
        <w:rPr>
          <w:rFonts w:ascii="Consolas" w:hAnsi="Consolas" w:cs="Consolas"/>
          <w:noProof/>
          <w:sz w:val="20"/>
        </w:rPr>
        <w:t xml:space="preserve"> 20</w:t>
      </w:r>
      <w:r w:rsidR="003210F6">
        <w:rPr>
          <w:rFonts w:ascii="Consolas" w:hAnsi="Consolas" w:cs="Consolas"/>
          <w:noProof/>
          <w:sz w:val="20"/>
        </w:rPr>
        <w:t>21</w:t>
      </w:r>
      <w:r w:rsidR="003210F6" w:rsidRPr="008A0832">
        <w:rPr>
          <w:rFonts w:ascii="Consolas" w:hAnsi="Consolas" w:cs="Consolas"/>
          <w:noProof/>
          <w:sz w:val="20"/>
        </w:rPr>
        <w:t>-0</w:t>
      </w:r>
      <w:r w:rsidR="003210F6">
        <w:rPr>
          <w:rFonts w:ascii="Consolas" w:hAnsi="Consolas" w:cs="Consolas"/>
          <w:noProof/>
          <w:sz w:val="20"/>
        </w:rPr>
        <w:t>4</w:t>
      </w:r>
      <w:r w:rsidR="003210F6" w:rsidRPr="008A0832">
        <w:rPr>
          <w:rFonts w:ascii="Consolas" w:hAnsi="Consolas" w:cs="Consolas"/>
          <w:noProof/>
          <w:sz w:val="20"/>
        </w:rPr>
        <w:t>-</w:t>
      </w:r>
      <w:r w:rsidR="003210F6">
        <w:rPr>
          <w:rFonts w:ascii="Consolas" w:hAnsi="Consolas" w:cs="Consolas"/>
          <w:noProof/>
          <w:sz w:val="20"/>
        </w:rPr>
        <w:t>28</w:t>
      </w:r>
      <w:r w:rsidR="003210F6" w:rsidRPr="008A0832">
        <w:rPr>
          <w:rFonts w:ascii="Consolas" w:hAnsi="Consolas" w:cs="Consolas"/>
          <w:noProof/>
          <w:sz w:val="20"/>
        </w:rPr>
        <w:t xml:space="preserve"> </w:t>
      </w:r>
      <w:r w:rsidR="003210F6">
        <w:rPr>
          <w:rFonts w:ascii="Consolas" w:hAnsi="Consolas" w:cs="Consolas"/>
          <w:noProof/>
          <w:sz w:val="20"/>
        </w:rPr>
        <w:t>21</w:t>
      </w:r>
      <w:r w:rsidR="003210F6" w:rsidRPr="008A0832">
        <w:rPr>
          <w:rFonts w:ascii="Consolas" w:hAnsi="Consolas" w:cs="Consolas"/>
          <w:noProof/>
          <w:sz w:val="20"/>
        </w:rPr>
        <w:t>:</w:t>
      </w:r>
      <w:r w:rsidR="003210F6">
        <w:rPr>
          <w:rFonts w:ascii="Consolas" w:hAnsi="Consolas" w:cs="Consolas"/>
          <w:noProof/>
          <w:sz w:val="20"/>
        </w:rPr>
        <w:t>26</w:t>
      </w:r>
      <w:r w:rsidR="003210F6" w:rsidRPr="008A0832">
        <w:rPr>
          <w:rFonts w:ascii="Consolas" w:hAnsi="Consolas" w:cs="Consolas"/>
          <w:noProof/>
          <w:sz w:val="20"/>
        </w:rPr>
        <w:t>:</w:t>
      </w:r>
      <w:r w:rsidR="003210F6">
        <w:rPr>
          <w:rFonts w:ascii="Consolas" w:hAnsi="Consolas" w:cs="Consolas"/>
          <w:noProof/>
          <w:sz w:val="20"/>
        </w:rPr>
        <w:t>3</w:t>
      </w:r>
      <w:r w:rsidR="003210F6" w:rsidRPr="008A0832">
        <w:rPr>
          <w:rFonts w:ascii="Consolas" w:hAnsi="Consolas" w:cs="Consolas"/>
          <w:noProof/>
          <w:sz w:val="20"/>
        </w:rPr>
        <w:t>7 EEST</w:t>
      </w:r>
      <w:r w:rsidRPr="008A0832">
        <w:rPr>
          <w:rFonts w:ascii="Consolas" w:hAnsi="Consolas" w:cs="Consolas"/>
          <w:noProof/>
          <w:sz w:val="20"/>
        </w:rPr>
        <w:t>):</w:t>
      </w:r>
    </w:p>
    <w:p w14:paraId="10331A2A" w14:textId="2367A546"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The system shutdown has been cancelled</w:t>
      </w:r>
    </w:p>
    <w:p w14:paraId="137F69D8" w14:textId="3192053A" w:rsidR="008A0832" w:rsidRPr="008A0832" w:rsidRDefault="009972B9" w:rsidP="008A0832">
      <w:pPr>
        <w:shd w:val="clear" w:color="auto" w:fill="A6A6A6" w:themeFill="background1" w:themeFillShade="A6"/>
        <w:spacing w:line="240" w:lineRule="auto"/>
        <w:rPr>
          <w:rFonts w:ascii="Consolas" w:hAnsi="Consolas" w:cs="Consolas"/>
          <w:sz w:val="20"/>
          <w:lang w:val="bg-BG"/>
        </w:rPr>
      </w:pPr>
      <w:r>
        <w:rPr>
          <w:rFonts w:ascii="Consolas" w:hAnsi="Consolas" w:cs="Consolas"/>
          <w:noProof/>
          <w:sz w:val="20"/>
        </w:rPr>
        <w:t>...</w:t>
      </w:r>
    </w:p>
    <w:p w14:paraId="360060C0" w14:textId="73AE561D" w:rsidR="009972B9" w:rsidRDefault="008A0832" w:rsidP="008A0832">
      <w:r w:rsidRPr="008A0832">
        <w:t>Let</w:t>
      </w:r>
      <w:r w:rsidR="00A15EC4">
        <w:t>'</w:t>
      </w:r>
      <w:r w:rsidRPr="008A0832">
        <w:t xml:space="preserve">s schedule the shutdown in </w:t>
      </w:r>
      <w:r w:rsidR="00BF183F">
        <w:t xml:space="preserve">10 </w:t>
      </w:r>
      <w:r w:rsidRPr="008A0832">
        <w:t>minutes</w:t>
      </w:r>
      <w:r w:rsidR="009972B9">
        <w:t>:</w:t>
      </w:r>
    </w:p>
    <w:p w14:paraId="62BBB605" w14:textId="5A63112B" w:rsidR="009972B9" w:rsidRPr="008A0832" w:rsidRDefault="009972B9" w:rsidP="009972B9">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sudo shutdown -P +</w:t>
      </w:r>
      <w:r>
        <w:rPr>
          <w:rFonts w:ascii="Consolas" w:hAnsi="Consolas" w:cs="Consolas"/>
          <w:b/>
          <w:noProof/>
          <w:sz w:val="20"/>
        </w:rPr>
        <w:t>10</w:t>
      </w:r>
    </w:p>
    <w:p w14:paraId="1A0C39DF" w14:textId="2A2912DD" w:rsidR="008A0832" w:rsidRPr="008A0832" w:rsidRDefault="009972B9" w:rsidP="008A0832">
      <w:pPr>
        <w:rPr>
          <w:lang w:val="bg-BG"/>
        </w:rPr>
      </w:pPr>
      <w:r>
        <w:t>A</w:t>
      </w:r>
      <w:r w:rsidR="008A0832" w:rsidRPr="008A0832">
        <w:t xml:space="preserve">nd try to login remotely. For this, initiate new </w:t>
      </w:r>
      <w:r w:rsidR="008A0832" w:rsidRPr="008A0832">
        <w:rPr>
          <w:noProof/>
        </w:rPr>
        <w:t xml:space="preserve">SSH </w:t>
      </w:r>
      <w:r w:rsidR="008A0832" w:rsidRPr="008A0832">
        <w:t>session</w:t>
      </w:r>
      <w:r w:rsidR="00195F89">
        <w:t xml:space="preserve"> (use the port you defined in the forwarding rule)</w:t>
      </w:r>
      <w:r w:rsidR="008A0832" w:rsidRPr="008A0832">
        <w:t>:</w:t>
      </w:r>
    </w:p>
    <w:p w14:paraId="6214CE8A"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HOST-OS] </w:t>
      </w:r>
      <w:r w:rsidRPr="008A0832">
        <w:rPr>
          <w:rFonts w:ascii="Consolas" w:hAnsi="Consolas" w:cs="Consolas"/>
          <w:b/>
          <w:noProof/>
          <w:sz w:val="20"/>
        </w:rPr>
        <w:t>ssh -p 20022 lsauser@localhost</w:t>
      </w:r>
    </w:p>
    <w:p w14:paraId="53447C9E"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localhost's password: </w:t>
      </w:r>
    </w:p>
    <w:p w14:paraId="056D963D" w14:textId="5D970F49" w:rsidR="008A0832" w:rsidRDefault="008A0832" w:rsidP="008A0832">
      <w:pPr>
        <w:shd w:val="clear" w:color="auto" w:fill="A6A6A6" w:themeFill="background1" w:themeFillShade="A6"/>
        <w:spacing w:line="240" w:lineRule="auto"/>
        <w:rPr>
          <w:rFonts w:ascii="Consolas" w:hAnsi="Consolas" w:cs="Consolas"/>
          <w:noProof/>
          <w:sz w:val="20"/>
        </w:rPr>
      </w:pPr>
      <w:r w:rsidRPr="008A0832">
        <w:rPr>
          <w:rFonts w:ascii="Consolas" w:hAnsi="Consolas" w:cs="Consolas"/>
          <w:noProof/>
          <w:sz w:val="20"/>
        </w:rPr>
        <w:t>System is going down.</w:t>
      </w:r>
      <w:r w:rsidR="00B15C8E">
        <w:rPr>
          <w:rFonts w:ascii="Consolas" w:hAnsi="Consolas" w:cs="Consolas"/>
          <w:noProof/>
          <w:sz w:val="20"/>
        </w:rPr>
        <w:t xml:space="preserve"> Unprivileged users are not permitted to log in anymore. For technical details, see pam_nologin(8).</w:t>
      </w:r>
    </w:p>
    <w:p w14:paraId="6353B007" w14:textId="77777777" w:rsidR="00D5282C" w:rsidRPr="008A0832" w:rsidRDefault="00D5282C" w:rsidP="008A0832">
      <w:pPr>
        <w:shd w:val="clear" w:color="auto" w:fill="A6A6A6" w:themeFill="background1" w:themeFillShade="A6"/>
        <w:spacing w:line="240" w:lineRule="auto"/>
        <w:rPr>
          <w:rFonts w:ascii="Consolas" w:hAnsi="Consolas" w:cs="Consolas"/>
          <w:sz w:val="20"/>
          <w:lang w:val="bg-BG"/>
        </w:rPr>
      </w:pPr>
    </w:p>
    <w:p w14:paraId="582957A8"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Connection closed by 127.0.0.1 port 20022</w:t>
      </w:r>
    </w:p>
    <w:p w14:paraId="4514BC65"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HOST-OS]</w:t>
      </w:r>
    </w:p>
    <w:p w14:paraId="478C4BE7" w14:textId="328494D8" w:rsidR="008A0832" w:rsidRPr="008A0832" w:rsidRDefault="008A0832" w:rsidP="008A0832">
      <w:pPr>
        <w:rPr>
          <w:lang w:val="bg-BG"/>
        </w:rPr>
      </w:pPr>
      <w:r w:rsidRPr="008A0832">
        <w:t>We won</w:t>
      </w:r>
      <w:r w:rsidR="00A15EC4">
        <w:t>'</w:t>
      </w:r>
      <w:r w:rsidRPr="008A0832">
        <w:t xml:space="preserve">t be allowed to log in. And the reason is that once there are </w:t>
      </w:r>
      <w:r w:rsidRPr="00032A62">
        <w:rPr>
          <w:b/>
          <w:bCs/>
        </w:rPr>
        <w:t>5 minutes or less left until the shutdown</w:t>
      </w:r>
      <w:r w:rsidRPr="008A0832">
        <w:t>, a special file is created:</w:t>
      </w:r>
    </w:p>
    <w:p w14:paraId="6C48B542"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ls -al /run/nologin</w:t>
      </w:r>
      <w:r w:rsidRPr="008A0832">
        <w:rPr>
          <w:rFonts w:ascii="Consolas" w:hAnsi="Consolas" w:cs="Consolas"/>
          <w:noProof/>
          <w:sz w:val="20"/>
        </w:rPr>
        <w:t xml:space="preserve"> </w:t>
      </w:r>
    </w:p>
    <w:p w14:paraId="3C5E84BC" w14:textId="59CACBD0"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rw-r--r--. 1 root root </w:t>
      </w:r>
      <w:r w:rsidR="00EB6FA2">
        <w:rPr>
          <w:rFonts w:ascii="Consolas" w:hAnsi="Consolas" w:cs="Consolas"/>
          <w:noProof/>
          <w:sz w:val="20"/>
        </w:rPr>
        <w:t>121</w:t>
      </w:r>
      <w:r w:rsidRPr="008A0832">
        <w:rPr>
          <w:rFonts w:ascii="Consolas" w:hAnsi="Consolas" w:cs="Consolas"/>
          <w:noProof/>
          <w:sz w:val="20"/>
        </w:rPr>
        <w:t xml:space="preserve"> </w:t>
      </w:r>
      <w:r w:rsidR="00EB6FA2">
        <w:rPr>
          <w:rFonts w:ascii="Consolas" w:hAnsi="Consolas" w:cs="Consolas"/>
          <w:noProof/>
          <w:sz w:val="20"/>
        </w:rPr>
        <w:t>Apr 28</w:t>
      </w:r>
      <w:r w:rsidRPr="008A0832">
        <w:rPr>
          <w:rFonts w:ascii="Consolas" w:hAnsi="Consolas" w:cs="Consolas"/>
          <w:noProof/>
          <w:sz w:val="20"/>
        </w:rPr>
        <w:t xml:space="preserve"> </w:t>
      </w:r>
      <w:r w:rsidR="00EB6FA2">
        <w:rPr>
          <w:rFonts w:ascii="Consolas" w:hAnsi="Consolas" w:cs="Consolas"/>
          <w:noProof/>
          <w:sz w:val="20"/>
        </w:rPr>
        <w:t>21:30</w:t>
      </w:r>
      <w:r w:rsidRPr="008A0832">
        <w:rPr>
          <w:rFonts w:ascii="Consolas" w:hAnsi="Consolas" w:cs="Consolas"/>
          <w:noProof/>
          <w:sz w:val="20"/>
        </w:rPr>
        <w:t xml:space="preserve"> /run/nologin</w:t>
      </w:r>
    </w:p>
    <w:p w14:paraId="1116FF89"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lsauser@jupiter ~]$</w:t>
      </w:r>
    </w:p>
    <w:p w14:paraId="3A55D913" w14:textId="77777777" w:rsidR="008A0832" w:rsidRPr="008A0832" w:rsidRDefault="008A0832" w:rsidP="008A0832">
      <w:pPr>
        <w:rPr>
          <w:lang w:val="bg-BG"/>
        </w:rPr>
      </w:pPr>
      <w:r w:rsidRPr="008A0832">
        <w:t>Again, we can cancel the shutdown procedure:</w:t>
      </w:r>
    </w:p>
    <w:p w14:paraId="0A75917C" w14:textId="77777777" w:rsidR="008A0832" w:rsidRPr="008A0832" w:rsidRDefault="008A0832" w:rsidP="008A0832">
      <w:pPr>
        <w:shd w:val="clear" w:color="auto" w:fill="A6A6A6" w:themeFill="background1" w:themeFillShade="A6"/>
        <w:spacing w:line="240" w:lineRule="auto"/>
        <w:rPr>
          <w:rFonts w:ascii="Consolas" w:hAnsi="Consolas" w:cs="Consolas"/>
          <w:b/>
          <w:bCs/>
          <w:sz w:val="20"/>
          <w:lang w:val="bg-BG"/>
        </w:rPr>
      </w:pPr>
      <w:r w:rsidRPr="008A0832">
        <w:rPr>
          <w:rFonts w:ascii="Consolas" w:hAnsi="Consolas" w:cs="Consolas"/>
          <w:noProof/>
          <w:sz w:val="20"/>
        </w:rPr>
        <w:t xml:space="preserve">[lsauser@jupiter ~]$ </w:t>
      </w:r>
      <w:r w:rsidRPr="008A0832">
        <w:rPr>
          <w:rFonts w:ascii="Consolas" w:hAnsi="Consolas" w:cs="Consolas"/>
          <w:b/>
          <w:bCs/>
          <w:noProof/>
          <w:sz w:val="20"/>
        </w:rPr>
        <w:t>sudo shutdown -c</w:t>
      </w:r>
    </w:p>
    <w:p w14:paraId="5B5B04E2" w14:textId="77777777" w:rsidR="008A0832" w:rsidRPr="008A0832" w:rsidRDefault="008A0832" w:rsidP="008A0832">
      <w:pPr>
        <w:rPr>
          <w:lang w:val="bg-BG"/>
        </w:rPr>
      </w:pPr>
      <w:r w:rsidRPr="008A0832">
        <w:t>Or force the shutdown with either:</w:t>
      </w:r>
    </w:p>
    <w:p w14:paraId="4DD72CD7"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sudo poweroff</w:t>
      </w:r>
    </w:p>
    <w:p w14:paraId="52E00CAB" w14:textId="77777777" w:rsidR="008A0832" w:rsidRPr="008A0832" w:rsidRDefault="008A0832" w:rsidP="008A0832">
      <w:pPr>
        <w:rPr>
          <w:lang w:val="bg-BG"/>
        </w:rPr>
      </w:pPr>
      <w:r w:rsidRPr="008A0832">
        <w:t>Or this one:</w:t>
      </w:r>
    </w:p>
    <w:p w14:paraId="7852F0C8" w14:textId="77777777" w:rsidR="008A0832" w:rsidRPr="008A0832" w:rsidRDefault="008A0832" w:rsidP="008A0832">
      <w:pPr>
        <w:shd w:val="clear" w:color="auto" w:fill="A6A6A6" w:themeFill="background1" w:themeFillShade="A6"/>
        <w:spacing w:line="240" w:lineRule="auto"/>
        <w:rPr>
          <w:rFonts w:ascii="Consolas" w:hAnsi="Consolas" w:cs="Consolas"/>
          <w:sz w:val="20"/>
          <w:lang w:val="bg-BG"/>
        </w:rPr>
      </w:pPr>
      <w:r w:rsidRPr="008A0832">
        <w:rPr>
          <w:rFonts w:ascii="Consolas" w:hAnsi="Consolas" w:cs="Consolas"/>
          <w:noProof/>
          <w:sz w:val="20"/>
        </w:rPr>
        <w:t xml:space="preserve">[lsauser@jupiter ~]$ </w:t>
      </w:r>
      <w:r w:rsidRPr="008A0832">
        <w:rPr>
          <w:rFonts w:ascii="Consolas" w:hAnsi="Consolas" w:cs="Consolas"/>
          <w:b/>
          <w:noProof/>
          <w:sz w:val="20"/>
        </w:rPr>
        <w:t>sudo shutdown -P now</w:t>
      </w:r>
    </w:p>
    <w:p w14:paraId="20EC21BE" w14:textId="77777777" w:rsidR="008A0832" w:rsidRPr="008A0832" w:rsidRDefault="008A0832" w:rsidP="008A0832">
      <w:pPr>
        <w:rPr>
          <w:lang w:val="bg-BG"/>
        </w:rPr>
      </w:pPr>
    </w:p>
    <w:p w14:paraId="592EBD29" w14:textId="51658AA2" w:rsidR="00640502" w:rsidRPr="008A0832" w:rsidRDefault="00640502" w:rsidP="008A0832">
      <w:pPr>
        <w:rPr>
          <w:lang w:val="bg-BG"/>
        </w:rPr>
      </w:pPr>
    </w:p>
    <w:sectPr w:rsidR="00640502" w:rsidRPr="008A0832" w:rsidSect="009254B7">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D34F2" w14:textId="77777777" w:rsidR="002010C0" w:rsidRDefault="002010C0" w:rsidP="008068A2">
      <w:pPr>
        <w:spacing w:after="0" w:line="240" w:lineRule="auto"/>
      </w:pPr>
      <w:r>
        <w:separator/>
      </w:r>
    </w:p>
  </w:endnote>
  <w:endnote w:type="continuationSeparator" w:id="0">
    <w:p w14:paraId="75CF4439" w14:textId="77777777" w:rsidR="002010C0" w:rsidRDefault="002010C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3CE2F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965E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965EB">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93CE2F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965E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965EB">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7790D" w14:textId="77777777" w:rsidR="002010C0" w:rsidRDefault="002010C0" w:rsidP="008068A2">
      <w:pPr>
        <w:spacing w:after="0" w:line="240" w:lineRule="auto"/>
      </w:pPr>
      <w:r>
        <w:separator/>
      </w:r>
    </w:p>
  </w:footnote>
  <w:footnote w:type="continuationSeparator" w:id="0">
    <w:p w14:paraId="6EAB7683" w14:textId="77777777" w:rsidR="002010C0" w:rsidRDefault="002010C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917CB4"/>
    <w:multiLevelType w:val="hybridMultilevel"/>
    <w:tmpl w:val="D212B94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B77462"/>
    <w:multiLevelType w:val="hybridMultilevel"/>
    <w:tmpl w:val="D4E866F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6261C8"/>
    <w:multiLevelType w:val="hybridMultilevel"/>
    <w:tmpl w:val="12F2270C"/>
    <w:lvl w:ilvl="0" w:tplc="620E51A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D340BE"/>
    <w:multiLevelType w:val="hybridMultilevel"/>
    <w:tmpl w:val="2402EAE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37089B"/>
    <w:multiLevelType w:val="hybridMultilevel"/>
    <w:tmpl w:val="21120FE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D75DE0"/>
    <w:multiLevelType w:val="hybridMultilevel"/>
    <w:tmpl w:val="7C8EC5B6"/>
    <w:lvl w:ilvl="0" w:tplc="3AF07936">
      <w:start w:val="1"/>
      <w:numFmt w:val="bullet"/>
      <w:lvlText w:val="-"/>
      <w:lvlJc w:val="left"/>
      <w:pPr>
        <w:ind w:left="720" w:hanging="360"/>
      </w:pPr>
      <w:rPr>
        <w:rFonts w:ascii="Calibri" w:eastAsiaTheme="minorHAnsi" w:hAnsi="Calibri" w:cstheme="minorBidi"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3B278D"/>
    <w:multiLevelType w:val="hybridMultilevel"/>
    <w:tmpl w:val="911C626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D6A5135"/>
    <w:multiLevelType w:val="hybridMultilevel"/>
    <w:tmpl w:val="68E80F48"/>
    <w:lvl w:ilvl="0" w:tplc="820A21D0">
      <w:numFmt w:val="bullet"/>
      <w:lvlText w:val="-"/>
      <w:lvlJc w:val="left"/>
      <w:pPr>
        <w:ind w:left="720" w:hanging="360"/>
      </w:pPr>
      <w:rPr>
        <w:rFonts w:ascii="Calibri" w:eastAsiaTheme="minorHAnsi" w:hAnsi="Calibri"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6328861">
    <w:abstractNumId w:val="0"/>
  </w:num>
  <w:num w:numId="2" w16cid:durableId="1552963759">
    <w:abstractNumId w:val="46"/>
  </w:num>
  <w:num w:numId="3" w16cid:durableId="1709915773">
    <w:abstractNumId w:val="9"/>
  </w:num>
  <w:num w:numId="4" w16cid:durableId="1707750948">
    <w:abstractNumId w:val="30"/>
  </w:num>
  <w:num w:numId="5" w16cid:durableId="2045128723">
    <w:abstractNumId w:val="31"/>
  </w:num>
  <w:num w:numId="6" w16cid:durableId="266348012">
    <w:abstractNumId w:val="36"/>
  </w:num>
  <w:num w:numId="7" w16cid:durableId="1776364009">
    <w:abstractNumId w:val="4"/>
  </w:num>
  <w:num w:numId="8" w16cid:durableId="2126537055">
    <w:abstractNumId w:val="8"/>
  </w:num>
  <w:num w:numId="9" w16cid:durableId="472917487">
    <w:abstractNumId w:val="27"/>
  </w:num>
  <w:num w:numId="10" w16cid:durableId="11691711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0674083">
    <w:abstractNumId w:val="5"/>
  </w:num>
  <w:num w:numId="12" w16cid:durableId="548154292">
    <w:abstractNumId w:val="21"/>
  </w:num>
  <w:num w:numId="13" w16cid:durableId="1289630384">
    <w:abstractNumId w:val="1"/>
  </w:num>
  <w:num w:numId="14" w16cid:durableId="384329550">
    <w:abstractNumId w:val="35"/>
  </w:num>
  <w:num w:numId="15" w16cid:durableId="983314760">
    <w:abstractNumId w:val="10"/>
  </w:num>
  <w:num w:numId="16" w16cid:durableId="1434479074">
    <w:abstractNumId w:val="40"/>
  </w:num>
  <w:num w:numId="17" w16cid:durableId="899709911">
    <w:abstractNumId w:val="28"/>
  </w:num>
  <w:num w:numId="18" w16cid:durableId="516773195">
    <w:abstractNumId w:val="45"/>
  </w:num>
  <w:num w:numId="19" w16cid:durableId="397749976">
    <w:abstractNumId w:val="37"/>
  </w:num>
  <w:num w:numId="20" w16cid:durableId="963656192">
    <w:abstractNumId w:val="20"/>
  </w:num>
  <w:num w:numId="21" w16cid:durableId="1907838252">
    <w:abstractNumId w:val="33"/>
  </w:num>
  <w:num w:numId="22" w16cid:durableId="1853258738">
    <w:abstractNumId w:val="12"/>
  </w:num>
  <w:num w:numId="23" w16cid:durableId="1748770809">
    <w:abstractNumId w:val="15"/>
  </w:num>
  <w:num w:numId="24" w16cid:durableId="1231386159">
    <w:abstractNumId w:val="2"/>
  </w:num>
  <w:num w:numId="25" w16cid:durableId="34895514">
    <w:abstractNumId w:val="7"/>
  </w:num>
  <w:num w:numId="26" w16cid:durableId="405955697">
    <w:abstractNumId w:val="16"/>
  </w:num>
  <w:num w:numId="27" w16cid:durableId="1729722564">
    <w:abstractNumId w:val="39"/>
  </w:num>
  <w:num w:numId="28" w16cid:durableId="1750272091">
    <w:abstractNumId w:val="18"/>
  </w:num>
  <w:num w:numId="29" w16cid:durableId="57214994">
    <w:abstractNumId w:val="44"/>
  </w:num>
  <w:num w:numId="30" w16cid:durableId="457186536">
    <w:abstractNumId w:val="23"/>
  </w:num>
  <w:num w:numId="31" w16cid:durableId="48964226">
    <w:abstractNumId w:val="11"/>
  </w:num>
  <w:num w:numId="32" w16cid:durableId="1317151642">
    <w:abstractNumId w:val="38"/>
  </w:num>
  <w:num w:numId="33" w16cid:durableId="1389261104">
    <w:abstractNumId w:val="42"/>
  </w:num>
  <w:num w:numId="34" w16cid:durableId="1058748213">
    <w:abstractNumId w:val="26"/>
  </w:num>
  <w:num w:numId="35" w16cid:durableId="1830707200">
    <w:abstractNumId w:val="43"/>
  </w:num>
  <w:num w:numId="36" w16cid:durableId="1183322286">
    <w:abstractNumId w:val="6"/>
  </w:num>
  <w:num w:numId="37" w16cid:durableId="1587373603">
    <w:abstractNumId w:val="24"/>
  </w:num>
  <w:num w:numId="38" w16cid:durableId="479342952">
    <w:abstractNumId w:val="14"/>
  </w:num>
  <w:num w:numId="39" w16cid:durableId="1625311728">
    <w:abstractNumId w:val="32"/>
  </w:num>
  <w:num w:numId="40" w16cid:durableId="1092894150">
    <w:abstractNumId w:val="34"/>
  </w:num>
  <w:num w:numId="41" w16cid:durableId="904142018">
    <w:abstractNumId w:val="29"/>
  </w:num>
  <w:num w:numId="42" w16cid:durableId="1511799874">
    <w:abstractNumId w:val="17"/>
  </w:num>
  <w:num w:numId="43" w16cid:durableId="1501965924">
    <w:abstractNumId w:val="25"/>
  </w:num>
  <w:num w:numId="44" w16cid:durableId="1350908190">
    <w:abstractNumId w:val="22"/>
  </w:num>
  <w:num w:numId="45" w16cid:durableId="868449184">
    <w:abstractNumId w:val="41"/>
  </w:num>
  <w:num w:numId="46" w16cid:durableId="1077240737">
    <w:abstractNumId w:val="3"/>
  </w:num>
  <w:num w:numId="47" w16cid:durableId="12912825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jQxNzE0NzAxMDZQ0lEKTi0uzszPAykwrAUAi3IcjywAAAA="/>
  </w:docVars>
  <w:rsids>
    <w:rsidRoot w:val="008068A2"/>
    <w:rsid w:val="000006BB"/>
    <w:rsid w:val="00002C1C"/>
    <w:rsid w:val="00007044"/>
    <w:rsid w:val="00007440"/>
    <w:rsid w:val="00012AD8"/>
    <w:rsid w:val="0001451E"/>
    <w:rsid w:val="0001791B"/>
    <w:rsid w:val="00023DC6"/>
    <w:rsid w:val="00025F04"/>
    <w:rsid w:val="00027434"/>
    <w:rsid w:val="00032A62"/>
    <w:rsid w:val="000344D7"/>
    <w:rsid w:val="000344E9"/>
    <w:rsid w:val="00035583"/>
    <w:rsid w:val="00036251"/>
    <w:rsid w:val="00036D7F"/>
    <w:rsid w:val="000401F4"/>
    <w:rsid w:val="00064D15"/>
    <w:rsid w:val="00065B77"/>
    <w:rsid w:val="000662E5"/>
    <w:rsid w:val="000801A9"/>
    <w:rsid w:val="00082317"/>
    <w:rsid w:val="00084A07"/>
    <w:rsid w:val="0008559D"/>
    <w:rsid w:val="00086727"/>
    <w:rsid w:val="0009209B"/>
    <w:rsid w:val="00095C6A"/>
    <w:rsid w:val="000A41B8"/>
    <w:rsid w:val="000A6794"/>
    <w:rsid w:val="000A7B61"/>
    <w:rsid w:val="000A7E0B"/>
    <w:rsid w:val="000B39E6"/>
    <w:rsid w:val="000B480A"/>
    <w:rsid w:val="000B56F0"/>
    <w:rsid w:val="000B7720"/>
    <w:rsid w:val="000C5361"/>
    <w:rsid w:val="000D0D18"/>
    <w:rsid w:val="000D5292"/>
    <w:rsid w:val="000D5A28"/>
    <w:rsid w:val="000E1D2C"/>
    <w:rsid w:val="000F4F9B"/>
    <w:rsid w:val="00103906"/>
    <w:rsid w:val="00107235"/>
    <w:rsid w:val="00123E26"/>
    <w:rsid w:val="001275B9"/>
    <w:rsid w:val="0013541A"/>
    <w:rsid w:val="00142C75"/>
    <w:rsid w:val="001449E8"/>
    <w:rsid w:val="0015218D"/>
    <w:rsid w:val="001522FA"/>
    <w:rsid w:val="00152812"/>
    <w:rsid w:val="001619DF"/>
    <w:rsid w:val="00161C06"/>
    <w:rsid w:val="00161DA5"/>
    <w:rsid w:val="00164CDC"/>
    <w:rsid w:val="00167CF1"/>
    <w:rsid w:val="00171021"/>
    <w:rsid w:val="00171C4C"/>
    <w:rsid w:val="00175E1D"/>
    <w:rsid w:val="00177B0C"/>
    <w:rsid w:val="001826DF"/>
    <w:rsid w:val="001837BD"/>
    <w:rsid w:val="00183A2C"/>
    <w:rsid w:val="00195F89"/>
    <w:rsid w:val="001A6728"/>
    <w:rsid w:val="001B2F10"/>
    <w:rsid w:val="001B7060"/>
    <w:rsid w:val="001C0288"/>
    <w:rsid w:val="001C1FCD"/>
    <w:rsid w:val="001C4246"/>
    <w:rsid w:val="001D04F9"/>
    <w:rsid w:val="001D2464"/>
    <w:rsid w:val="001D50AE"/>
    <w:rsid w:val="001E1161"/>
    <w:rsid w:val="001E284E"/>
    <w:rsid w:val="001E3FEF"/>
    <w:rsid w:val="002010C0"/>
    <w:rsid w:val="00202683"/>
    <w:rsid w:val="00204370"/>
    <w:rsid w:val="00206D17"/>
    <w:rsid w:val="00215FCE"/>
    <w:rsid w:val="00223F68"/>
    <w:rsid w:val="002326A7"/>
    <w:rsid w:val="00232E7D"/>
    <w:rsid w:val="00245693"/>
    <w:rsid w:val="002467D7"/>
    <w:rsid w:val="00247209"/>
    <w:rsid w:val="0025558A"/>
    <w:rsid w:val="002632DC"/>
    <w:rsid w:val="00264287"/>
    <w:rsid w:val="00264B40"/>
    <w:rsid w:val="00265005"/>
    <w:rsid w:val="0026589D"/>
    <w:rsid w:val="002664E1"/>
    <w:rsid w:val="00266F84"/>
    <w:rsid w:val="002674C4"/>
    <w:rsid w:val="00267B40"/>
    <w:rsid w:val="002819B5"/>
    <w:rsid w:val="002853F4"/>
    <w:rsid w:val="00285941"/>
    <w:rsid w:val="002863D9"/>
    <w:rsid w:val="00291F13"/>
    <w:rsid w:val="002A2D2D"/>
    <w:rsid w:val="002B5AA8"/>
    <w:rsid w:val="002C539D"/>
    <w:rsid w:val="002C71C6"/>
    <w:rsid w:val="002D07CA"/>
    <w:rsid w:val="002E0D1F"/>
    <w:rsid w:val="002E3023"/>
    <w:rsid w:val="002E5541"/>
    <w:rsid w:val="002F4B25"/>
    <w:rsid w:val="002F7A7D"/>
    <w:rsid w:val="00305122"/>
    <w:rsid w:val="00306EE5"/>
    <w:rsid w:val="003121F1"/>
    <w:rsid w:val="003210F6"/>
    <w:rsid w:val="003230CF"/>
    <w:rsid w:val="00323DF2"/>
    <w:rsid w:val="0032571E"/>
    <w:rsid w:val="0033212E"/>
    <w:rsid w:val="0033490F"/>
    <w:rsid w:val="00342C5F"/>
    <w:rsid w:val="00345BAB"/>
    <w:rsid w:val="0035700D"/>
    <w:rsid w:val="00360134"/>
    <w:rsid w:val="00361433"/>
    <w:rsid w:val="00372844"/>
    <w:rsid w:val="00380A57"/>
    <w:rsid w:val="003817EF"/>
    <w:rsid w:val="00382A45"/>
    <w:rsid w:val="00386E13"/>
    <w:rsid w:val="003A1601"/>
    <w:rsid w:val="003A33F9"/>
    <w:rsid w:val="003A5602"/>
    <w:rsid w:val="003A7DB9"/>
    <w:rsid w:val="003B0278"/>
    <w:rsid w:val="003B1846"/>
    <w:rsid w:val="003B33B4"/>
    <w:rsid w:val="003B6A53"/>
    <w:rsid w:val="003C0C7F"/>
    <w:rsid w:val="003E1013"/>
    <w:rsid w:val="003E167F"/>
    <w:rsid w:val="003E2A3C"/>
    <w:rsid w:val="003E2F33"/>
    <w:rsid w:val="003E6BFB"/>
    <w:rsid w:val="003F1864"/>
    <w:rsid w:val="0040605F"/>
    <w:rsid w:val="004105AD"/>
    <w:rsid w:val="0041081C"/>
    <w:rsid w:val="00416F37"/>
    <w:rsid w:val="0041778E"/>
    <w:rsid w:val="004311CA"/>
    <w:rsid w:val="00434DD1"/>
    <w:rsid w:val="00442B2A"/>
    <w:rsid w:val="00453303"/>
    <w:rsid w:val="00463A7E"/>
    <w:rsid w:val="0047331A"/>
    <w:rsid w:val="00473355"/>
    <w:rsid w:val="0047640B"/>
    <w:rsid w:val="0047644B"/>
    <w:rsid w:val="00476D4B"/>
    <w:rsid w:val="0049111C"/>
    <w:rsid w:val="00491748"/>
    <w:rsid w:val="00492D9D"/>
    <w:rsid w:val="004A7E77"/>
    <w:rsid w:val="004B0253"/>
    <w:rsid w:val="004B5D64"/>
    <w:rsid w:val="004C0A80"/>
    <w:rsid w:val="004C65E8"/>
    <w:rsid w:val="004D03E1"/>
    <w:rsid w:val="004D283B"/>
    <w:rsid w:val="004D29A9"/>
    <w:rsid w:val="004D5668"/>
    <w:rsid w:val="004E0D4F"/>
    <w:rsid w:val="004E3621"/>
    <w:rsid w:val="004E3C5F"/>
    <w:rsid w:val="004E4C1E"/>
    <w:rsid w:val="004F5911"/>
    <w:rsid w:val="0050017E"/>
    <w:rsid w:val="00503820"/>
    <w:rsid w:val="00504FB4"/>
    <w:rsid w:val="005054C7"/>
    <w:rsid w:val="00507F81"/>
    <w:rsid w:val="00512448"/>
    <w:rsid w:val="005162C8"/>
    <w:rsid w:val="005172E9"/>
    <w:rsid w:val="00517B12"/>
    <w:rsid w:val="00524789"/>
    <w:rsid w:val="00526A7D"/>
    <w:rsid w:val="00527BE8"/>
    <w:rsid w:val="00531278"/>
    <w:rsid w:val="00536849"/>
    <w:rsid w:val="005439C9"/>
    <w:rsid w:val="00547F94"/>
    <w:rsid w:val="00551EF8"/>
    <w:rsid w:val="00553AD6"/>
    <w:rsid w:val="00553B24"/>
    <w:rsid w:val="00553CCB"/>
    <w:rsid w:val="00553D50"/>
    <w:rsid w:val="00563DC7"/>
    <w:rsid w:val="00563EEA"/>
    <w:rsid w:val="00564029"/>
    <w:rsid w:val="00564D7B"/>
    <w:rsid w:val="0056527D"/>
    <w:rsid w:val="0056786B"/>
    <w:rsid w:val="0057138C"/>
    <w:rsid w:val="00574540"/>
    <w:rsid w:val="0057553B"/>
    <w:rsid w:val="00575A76"/>
    <w:rsid w:val="005803E5"/>
    <w:rsid w:val="005830C4"/>
    <w:rsid w:val="00584EDB"/>
    <w:rsid w:val="0058723E"/>
    <w:rsid w:val="00594821"/>
    <w:rsid w:val="00596357"/>
    <w:rsid w:val="00596AA5"/>
    <w:rsid w:val="005976A3"/>
    <w:rsid w:val="005A2853"/>
    <w:rsid w:val="005A2BBA"/>
    <w:rsid w:val="005A36DE"/>
    <w:rsid w:val="005A3753"/>
    <w:rsid w:val="005B0164"/>
    <w:rsid w:val="005C03DE"/>
    <w:rsid w:val="005C131C"/>
    <w:rsid w:val="005C6A24"/>
    <w:rsid w:val="005C6F41"/>
    <w:rsid w:val="005E03CF"/>
    <w:rsid w:val="005E04CE"/>
    <w:rsid w:val="005E6C49"/>
    <w:rsid w:val="005E6CC9"/>
    <w:rsid w:val="00600083"/>
    <w:rsid w:val="00602DAB"/>
    <w:rsid w:val="00603BEB"/>
    <w:rsid w:val="00604363"/>
    <w:rsid w:val="00624212"/>
    <w:rsid w:val="006242A9"/>
    <w:rsid w:val="00624AC1"/>
    <w:rsid w:val="00624DCF"/>
    <w:rsid w:val="006255B8"/>
    <w:rsid w:val="00625BA3"/>
    <w:rsid w:val="0063342B"/>
    <w:rsid w:val="00634F31"/>
    <w:rsid w:val="00636268"/>
    <w:rsid w:val="00640502"/>
    <w:rsid w:val="00644D27"/>
    <w:rsid w:val="00645490"/>
    <w:rsid w:val="00661F0B"/>
    <w:rsid w:val="006640AE"/>
    <w:rsid w:val="0066792E"/>
    <w:rsid w:val="00670041"/>
    <w:rsid w:val="00670D81"/>
    <w:rsid w:val="00671FE2"/>
    <w:rsid w:val="006749CE"/>
    <w:rsid w:val="006861D6"/>
    <w:rsid w:val="00686C0C"/>
    <w:rsid w:val="00687201"/>
    <w:rsid w:val="00695634"/>
    <w:rsid w:val="006A2531"/>
    <w:rsid w:val="006B5381"/>
    <w:rsid w:val="006C21D4"/>
    <w:rsid w:val="006D239A"/>
    <w:rsid w:val="006E1302"/>
    <w:rsid w:val="006E2245"/>
    <w:rsid w:val="006E475A"/>
    <w:rsid w:val="006E55B4"/>
    <w:rsid w:val="006E7E50"/>
    <w:rsid w:val="006F409E"/>
    <w:rsid w:val="006F4786"/>
    <w:rsid w:val="00704432"/>
    <w:rsid w:val="00704686"/>
    <w:rsid w:val="007051DF"/>
    <w:rsid w:val="00712A5D"/>
    <w:rsid w:val="00721340"/>
    <w:rsid w:val="00724DA4"/>
    <w:rsid w:val="00730D25"/>
    <w:rsid w:val="00732BB4"/>
    <w:rsid w:val="00745F12"/>
    <w:rsid w:val="00763912"/>
    <w:rsid w:val="00765134"/>
    <w:rsid w:val="00774049"/>
    <w:rsid w:val="00774E44"/>
    <w:rsid w:val="0077706A"/>
    <w:rsid w:val="00785258"/>
    <w:rsid w:val="00790CCD"/>
    <w:rsid w:val="00791F02"/>
    <w:rsid w:val="0079324A"/>
    <w:rsid w:val="00794EEE"/>
    <w:rsid w:val="007953FC"/>
    <w:rsid w:val="007A50DA"/>
    <w:rsid w:val="007A635E"/>
    <w:rsid w:val="007B2F39"/>
    <w:rsid w:val="007B3686"/>
    <w:rsid w:val="007B68EB"/>
    <w:rsid w:val="007C2C37"/>
    <w:rsid w:val="007C3603"/>
    <w:rsid w:val="007C3E81"/>
    <w:rsid w:val="007C42AC"/>
    <w:rsid w:val="007D742F"/>
    <w:rsid w:val="007E069F"/>
    <w:rsid w:val="007E0960"/>
    <w:rsid w:val="007E4E4F"/>
    <w:rsid w:val="007F04BF"/>
    <w:rsid w:val="007F177C"/>
    <w:rsid w:val="007F58BD"/>
    <w:rsid w:val="007F5F65"/>
    <w:rsid w:val="00801502"/>
    <w:rsid w:val="008026B6"/>
    <w:rsid w:val="00803217"/>
    <w:rsid w:val="008063E1"/>
    <w:rsid w:val="008068A2"/>
    <w:rsid w:val="008105A0"/>
    <w:rsid w:val="00836CA4"/>
    <w:rsid w:val="00845E35"/>
    <w:rsid w:val="0085184F"/>
    <w:rsid w:val="00861625"/>
    <w:rsid w:val="008617B5"/>
    <w:rsid w:val="00867333"/>
    <w:rsid w:val="00870828"/>
    <w:rsid w:val="0087163B"/>
    <w:rsid w:val="00877741"/>
    <w:rsid w:val="00880144"/>
    <w:rsid w:val="0088080B"/>
    <w:rsid w:val="00891C27"/>
    <w:rsid w:val="00892BBA"/>
    <w:rsid w:val="0089521D"/>
    <w:rsid w:val="008A0832"/>
    <w:rsid w:val="008A7C8E"/>
    <w:rsid w:val="008B07D7"/>
    <w:rsid w:val="008B249D"/>
    <w:rsid w:val="008B4BB7"/>
    <w:rsid w:val="008B557F"/>
    <w:rsid w:val="008B7DE7"/>
    <w:rsid w:val="008C2344"/>
    <w:rsid w:val="008C2B83"/>
    <w:rsid w:val="008C4C61"/>
    <w:rsid w:val="008C5930"/>
    <w:rsid w:val="008D6097"/>
    <w:rsid w:val="008E6CF3"/>
    <w:rsid w:val="008F202C"/>
    <w:rsid w:val="008F2178"/>
    <w:rsid w:val="008F5B43"/>
    <w:rsid w:val="008F5FDB"/>
    <w:rsid w:val="009015C4"/>
    <w:rsid w:val="00901A2C"/>
    <w:rsid w:val="00902E68"/>
    <w:rsid w:val="00903266"/>
    <w:rsid w:val="00912BC6"/>
    <w:rsid w:val="0092145D"/>
    <w:rsid w:val="009254B7"/>
    <w:rsid w:val="00930CEE"/>
    <w:rsid w:val="00941FFF"/>
    <w:rsid w:val="009461DB"/>
    <w:rsid w:val="00955691"/>
    <w:rsid w:val="0096083A"/>
    <w:rsid w:val="00961157"/>
    <w:rsid w:val="00965C5B"/>
    <w:rsid w:val="0096684B"/>
    <w:rsid w:val="00972C7F"/>
    <w:rsid w:val="00976E46"/>
    <w:rsid w:val="009855D2"/>
    <w:rsid w:val="00985EC4"/>
    <w:rsid w:val="009972B9"/>
    <w:rsid w:val="009B4FB4"/>
    <w:rsid w:val="009C0C39"/>
    <w:rsid w:val="009C6119"/>
    <w:rsid w:val="009D1805"/>
    <w:rsid w:val="009D39AF"/>
    <w:rsid w:val="009E1A09"/>
    <w:rsid w:val="00A01040"/>
    <w:rsid w:val="00A02347"/>
    <w:rsid w:val="00A02545"/>
    <w:rsid w:val="00A025E6"/>
    <w:rsid w:val="00A02EC3"/>
    <w:rsid w:val="00A05555"/>
    <w:rsid w:val="00A06D89"/>
    <w:rsid w:val="00A15EC4"/>
    <w:rsid w:val="00A32597"/>
    <w:rsid w:val="00A35790"/>
    <w:rsid w:val="00A36883"/>
    <w:rsid w:val="00A43D6D"/>
    <w:rsid w:val="00A45A89"/>
    <w:rsid w:val="00A47F12"/>
    <w:rsid w:val="00A61576"/>
    <w:rsid w:val="00A66DE2"/>
    <w:rsid w:val="00A70227"/>
    <w:rsid w:val="00A70AFB"/>
    <w:rsid w:val="00A70DD0"/>
    <w:rsid w:val="00A71567"/>
    <w:rsid w:val="00A81F52"/>
    <w:rsid w:val="00A847D3"/>
    <w:rsid w:val="00A91C01"/>
    <w:rsid w:val="00A965EB"/>
    <w:rsid w:val="00AA12BF"/>
    <w:rsid w:val="00AA3772"/>
    <w:rsid w:val="00AB106E"/>
    <w:rsid w:val="00AB2224"/>
    <w:rsid w:val="00AB5C77"/>
    <w:rsid w:val="00AB5E5F"/>
    <w:rsid w:val="00AB5F42"/>
    <w:rsid w:val="00AB62DE"/>
    <w:rsid w:val="00AC21C8"/>
    <w:rsid w:val="00AC36D6"/>
    <w:rsid w:val="00AC60FE"/>
    <w:rsid w:val="00AC7499"/>
    <w:rsid w:val="00AC77AD"/>
    <w:rsid w:val="00AD3214"/>
    <w:rsid w:val="00AD406E"/>
    <w:rsid w:val="00AD7B5F"/>
    <w:rsid w:val="00AE05D3"/>
    <w:rsid w:val="00AE2A84"/>
    <w:rsid w:val="00AE355A"/>
    <w:rsid w:val="00AF3156"/>
    <w:rsid w:val="00B00E64"/>
    <w:rsid w:val="00B01DAC"/>
    <w:rsid w:val="00B05EE1"/>
    <w:rsid w:val="00B12380"/>
    <w:rsid w:val="00B136EF"/>
    <w:rsid w:val="00B148DD"/>
    <w:rsid w:val="00B15C8E"/>
    <w:rsid w:val="00B2472A"/>
    <w:rsid w:val="00B3502B"/>
    <w:rsid w:val="00B567F6"/>
    <w:rsid w:val="00B56DF3"/>
    <w:rsid w:val="00B572FB"/>
    <w:rsid w:val="00B57973"/>
    <w:rsid w:val="00B57A5C"/>
    <w:rsid w:val="00B6185B"/>
    <w:rsid w:val="00B638EB"/>
    <w:rsid w:val="00B63DED"/>
    <w:rsid w:val="00B753E7"/>
    <w:rsid w:val="00B86AF3"/>
    <w:rsid w:val="00B91A62"/>
    <w:rsid w:val="00B9309B"/>
    <w:rsid w:val="00BA1F40"/>
    <w:rsid w:val="00BA2030"/>
    <w:rsid w:val="00BA4820"/>
    <w:rsid w:val="00BB05FA"/>
    <w:rsid w:val="00BB5B10"/>
    <w:rsid w:val="00BC56D6"/>
    <w:rsid w:val="00BD0380"/>
    <w:rsid w:val="00BD5A63"/>
    <w:rsid w:val="00BD7D85"/>
    <w:rsid w:val="00BE2D68"/>
    <w:rsid w:val="00BE399E"/>
    <w:rsid w:val="00BE4B05"/>
    <w:rsid w:val="00BE7DFE"/>
    <w:rsid w:val="00BF1775"/>
    <w:rsid w:val="00BF183F"/>
    <w:rsid w:val="00BF201D"/>
    <w:rsid w:val="00BF3BB3"/>
    <w:rsid w:val="00C005B1"/>
    <w:rsid w:val="00C0490B"/>
    <w:rsid w:val="00C061F6"/>
    <w:rsid w:val="00C07904"/>
    <w:rsid w:val="00C121AF"/>
    <w:rsid w:val="00C13A79"/>
    <w:rsid w:val="00C14B6F"/>
    <w:rsid w:val="00C14C80"/>
    <w:rsid w:val="00C2346F"/>
    <w:rsid w:val="00C26630"/>
    <w:rsid w:val="00C27853"/>
    <w:rsid w:val="00C355A5"/>
    <w:rsid w:val="00C43B64"/>
    <w:rsid w:val="00C5138F"/>
    <w:rsid w:val="00C53F37"/>
    <w:rsid w:val="00C5499A"/>
    <w:rsid w:val="00C62A0F"/>
    <w:rsid w:val="00C66CD1"/>
    <w:rsid w:val="00C7692E"/>
    <w:rsid w:val="00C82862"/>
    <w:rsid w:val="00C84E4D"/>
    <w:rsid w:val="00CA2FD0"/>
    <w:rsid w:val="00CB2EB7"/>
    <w:rsid w:val="00CB626D"/>
    <w:rsid w:val="00CB631C"/>
    <w:rsid w:val="00CD5181"/>
    <w:rsid w:val="00CD6680"/>
    <w:rsid w:val="00CD7485"/>
    <w:rsid w:val="00CE2360"/>
    <w:rsid w:val="00CE236C"/>
    <w:rsid w:val="00CF0047"/>
    <w:rsid w:val="00CF1DE8"/>
    <w:rsid w:val="00D06AE0"/>
    <w:rsid w:val="00D13754"/>
    <w:rsid w:val="00D13B11"/>
    <w:rsid w:val="00D22895"/>
    <w:rsid w:val="00D24564"/>
    <w:rsid w:val="00D25A0F"/>
    <w:rsid w:val="00D26B67"/>
    <w:rsid w:val="00D3404A"/>
    <w:rsid w:val="00D4354E"/>
    <w:rsid w:val="00D43F69"/>
    <w:rsid w:val="00D459D4"/>
    <w:rsid w:val="00D50F79"/>
    <w:rsid w:val="00D5282C"/>
    <w:rsid w:val="00D627AE"/>
    <w:rsid w:val="00D73957"/>
    <w:rsid w:val="00D8395C"/>
    <w:rsid w:val="00D85360"/>
    <w:rsid w:val="00D87DD5"/>
    <w:rsid w:val="00D910AA"/>
    <w:rsid w:val="00D94B75"/>
    <w:rsid w:val="00D96795"/>
    <w:rsid w:val="00DA028F"/>
    <w:rsid w:val="00DA438D"/>
    <w:rsid w:val="00DA4A1A"/>
    <w:rsid w:val="00DB2A49"/>
    <w:rsid w:val="00DC28E6"/>
    <w:rsid w:val="00DC3F37"/>
    <w:rsid w:val="00DC79E8"/>
    <w:rsid w:val="00DD4BF4"/>
    <w:rsid w:val="00DD55F0"/>
    <w:rsid w:val="00DD7BB2"/>
    <w:rsid w:val="00DE153E"/>
    <w:rsid w:val="00DE1B8E"/>
    <w:rsid w:val="00DE691C"/>
    <w:rsid w:val="00DF00FA"/>
    <w:rsid w:val="00DF0B73"/>
    <w:rsid w:val="00DF3D47"/>
    <w:rsid w:val="00DF3EF0"/>
    <w:rsid w:val="00DF57D8"/>
    <w:rsid w:val="00DF6F6D"/>
    <w:rsid w:val="00E032C5"/>
    <w:rsid w:val="00E11D9D"/>
    <w:rsid w:val="00E17D3E"/>
    <w:rsid w:val="00E24C6A"/>
    <w:rsid w:val="00E25811"/>
    <w:rsid w:val="00E31467"/>
    <w:rsid w:val="00E32F85"/>
    <w:rsid w:val="00E359D5"/>
    <w:rsid w:val="00E36FD8"/>
    <w:rsid w:val="00E37380"/>
    <w:rsid w:val="00E42EF3"/>
    <w:rsid w:val="00E4449C"/>
    <w:rsid w:val="00E465C4"/>
    <w:rsid w:val="00E556E3"/>
    <w:rsid w:val="00E63F64"/>
    <w:rsid w:val="00E6651D"/>
    <w:rsid w:val="00E7073E"/>
    <w:rsid w:val="00E74623"/>
    <w:rsid w:val="00E75187"/>
    <w:rsid w:val="00E80E3D"/>
    <w:rsid w:val="00E86D42"/>
    <w:rsid w:val="00E870B8"/>
    <w:rsid w:val="00EA1019"/>
    <w:rsid w:val="00EA3B29"/>
    <w:rsid w:val="00EB4378"/>
    <w:rsid w:val="00EB6FA2"/>
    <w:rsid w:val="00EB7421"/>
    <w:rsid w:val="00EC36F5"/>
    <w:rsid w:val="00EC5A4D"/>
    <w:rsid w:val="00ED0DEA"/>
    <w:rsid w:val="00ED73C4"/>
    <w:rsid w:val="00F07CAC"/>
    <w:rsid w:val="00F137B1"/>
    <w:rsid w:val="00F13DC7"/>
    <w:rsid w:val="00F154F4"/>
    <w:rsid w:val="00F20029"/>
    <w:rsid w:val="00F20B48"/>
    <w:rsid w:val="00F24DE9"/>
    <w:rsid w:val="00F258BA"/>
    <w:rsid w:val="00F27E9C"/>
    <w:rsid w:val="00F31B30"/>
    <w:rsid w:val="00F32168"/>
    <w:rsid w:val="00F331FE"/>
    <w:rsid w:val="00F41F41"/>
    <w:rsid w:val="00F43636"/>
    <w:rsid w:val="00F46918"/>
    <w:rsid w:val="00F46DDE"/>
    <w:rsid w:val="00F655ED"/>
    <w:rsid w:val="00F65708"/>
    <w:rsid w:val="00F7033C"/>
    <w:rsid w:val="00F75AF6"/>
    <w:rsid w:val="00F84CC0"/>
    <w:rsid w:val="00F90244"/>
    <w:rsid w:val="00F96D0D"/>
    <w:rsid w:val="00F976AD"/>
    <w:rsid w:val="00FA6461"/>
    <w:rsid w:val="00FB7A43"/>
    <w:rsid w:val="00FD0FC3"/>
    <w:rsid w:val="00FD4517"/>
    <w:rsid w:val="00FE038F"/>
    <w:rsid w:val="00FF1FD9"/>
    <w:rsid w:val="00FF2E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6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E5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573077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42554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86705990">
      <w:bodyDiv w:val="1"/>
      <w:marLeft w:val="0"/>
      <w:marRight w:val="0"/>
      <w:marTop w:val="0"/>
      <w:marBottom w:val="0"/>
      <w:divBdr>
        <w:top w:val="none" w:sz="0" w:space="0" w:color="auto"/>
        <w:left w:val="none" w:sz="0" w:space="0" w:color="auto"/>
        <w:bottom w:val="none" w:sz="0" w:space="0" w:color="auto"/>
        <w:right w:val="none" w:sz="0" w:space="0" w:color="auto"/>
      </w:divBdr>
    </w:div>
    <w:div w:id="1821649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rtualbox.org" TargetMode="External"/><Relationship Id="rId13" Type="http://schemas.openxmlformats.org/officeDocument/2006/relationships/hyperlink" Target="https://getfedora.org/en/server/download/" TargetMode="External"/><Relationship Id="rId18" Type="http://schemas.openxmlformats.org/officeDocument/2006/relationships/hyperlink" Target="https://ubuntu.com/download/server"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debian.org/distrib/" TargetMode="External"/><Relationship Id="rId17" Type="http://schemas.openxmlformats.org/officeDocument/2006/relationships/hyperlink" Target="https://rockylinux.org/download" TargetMode="External"/><Relationship Id="rId2" Type="http://schemas.openxmlformats.org/officeDocument/2006/relationships/numbering" Target="numbering.xml"/><Relationship Id="rId16" Type="http://schemas.openxmlformats.org/officeDocument/2006/relationships/hyperlink" Target="https://yum.oracle.com/oracle-linux-downloads.html" TargetMode="External"/><Relationship Id="rId20" Type="http://schemas.openxmlformats.org/officeDocument/2006/relationships/hyperlink" Target="https://winscp.net/eng/index.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ntos.org/centos-strea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et.opensuse.org/" TargetMode="External"/><Relationship Id="rId23" Type="http://schemas.openxmlformats.org/officeDocument/2006/relationships/fontTable" Target="fontTable.xml"/><Relationship Id="rId10" Type="http://schemas.openxmlformats.org/officeDocument/2006/relationships/hyperlink" Target="https://mirrors.almalinux.org/isos.html" TargetMode="External"/><Relationship Id="rId19" Type="http://schemas.openxmlformats.org/officeDocument/2006/relationships/hyperlink" Target="https://putty.org/" TargetMode="External"/><Relationship Id="rId4" Type="http://schemas.openxmlformats.org/officeDocument/2006/relationships/settings" Target="settings.xml"/><Relationship Id="rId9" Type="http://schemas.openxmlformats.org/officeDocument/2006/relationships/hyperlink" Target="https://almalinux.org/get-almalinux/" TargetMode="External"/><Relationship Id="rId14" Type="http://schemas.openxmlformats.org/officeDocument/2006/relationships/hyperlink" Target="https://get.opensuse.org/leap/15.6/"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B11288-7BCC-4351-A9DF-1E78D4FF9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16</Pages>
  <Words>5725</Words>
  <Characters>3263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ractice M1: Introduction to Linux and Virtualization</vt:lpstr>
    </vt:vector>
  </TitlesOfParts>
  <Company>SoftUni – https://about.softuni.bg</Company>
  <LinksUpToDate>false</LinksUpToDate>
  <CharactersWithSpaces>3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M1: Introduction to Linux and Virtualization</dc:title>
  <dc:subject>Software Technologies</dc:subject>
  <dc:creator>Software University</dc:creator>
  <cp:keywords>softuni; svn; naming; conventions</cp:keywords>
  <dc:description>© SoftUni – https://about.softuni.bg
© Software University – https://softuni.bg
Copyrighted document. Unauthorized copy, reproduction or use is not permitted.</dc:description>
  <cp:lastModifiedBy>Dimitar Zahariev</cp:lastModifiedBy>
  <cp:revision>282</cp:revision>
  <cp:lastPrinted>2024-09-12T09:27:00Z</cp:lastPrinted>
  <dcterms:created xsi:type="dcterms:W3CDTF">2019-11-12T12:29:00Z</dcterms:created>
  <dcterms:modified xsi:type="dcterms:W3CDTF">2025-03-13T08:53:00Z</dcterms:modified>
  <cp:category>programming;education;software engineering;software development</cp:category>
</cp:coreProperties>
</file>